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9A5305" w14:textId="705EFCC7" w:rsidR="00937B92" w:rsidRDefault="00D769B4" w:rsidP="00A00540">
      <w:pPr>
        <w:jc w:val="center"/>
        <w:rPr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ATISTICAL MOD</w:t>
      </w:r>
      <w:r w:rsidR="00A00540" w:rsidRPr="004F041B">
        <w:rPr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>
        <w:rPr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 </w:t>
      </w:r>
      <w:r w:rsidR="00A00540" w:rsidRPr="004F041B">
        <w:rPr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>
        <w:rPr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 PREDICT NEWBORN WEIGHT</w:t>
      </w:r>
    </w:p>
    <w:p w14:paraId="610A5C04" w14:textId="74B5B883" w:rsidR="004F041B" w:rsidRPr="004F0863" w:rsidRDefault="00386FC1" w:rsidP="00D769B4">
      <w:pPr>
        <w:pStyle w:val="ListParagraph"/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bookmarkStart w:id="0" w:name="_Hlk153726937"/>
      <w:bookmarkEnd w:id="0"/>
      <w:r>
        <w:rPr>
          <w:b/>
          <w:bCs/>
          <w:noProof/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drawing>
          <wp:anchor distT="0" distB="0" distL="114300" distR="114300" simplePos="0" relativeHeight="251788288" behindDoc="0" locked="0" layoutInCell="1" allowOverlap="1" wp14:anchorId="765D4BF9" wp14:editId="2BDF9D5A">
            <wp:simplePos x="0" y="0"/>
            <wp:positionH relativeFrom="margin">
              <wp:posOffset>-177165</wp:posOffset>
            </wp:positionH>
            <wp:positionV relativeFrom="margin">
              <wp:posOffset>746760</wp:posOffset>
            </wp:positionV>
            <wp:extent cx="6419850" cy="1819910"/>
            <wp:effectExtent l="0" t="0" r="0" b="8890"/>
            <wp:wrapSquare wrapText="bothSides"/>
            <wp:docPr id="1122055653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181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69B4">
        <w:rPr>
          <w:b/>
          <w:bCs/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Loading the “neonati.csv” data</w:t>
      </w:r>
      <w:r w:rsidR="004F0863">
        <w:rPr>
          <w:b/>
          <w:bCs/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set</w:t>
      </w:r>
      <w:r w:rsidR="00D769B4">
        <w:rPr>
          <w:b/>
          <w:bCs/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and visualize it</w:t>
      </w:r>
      <w:r w:rsidR="004F041B" w:rsidRPr="00D769B4">
        <w:rPr>
          <w:b/>
          <w:bCs/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: </w:t>
      </w:r>
    </w:p>
    <w:p w14:paraId="46CCE569" w14:textId="070F6581" w:rsidR="00386FC1" w:rsidRDefault="00386FC1" w:rsidP="004F0863">
      <w:pPr>
        <w:pStyle w:val="ListParagraph"/>
        <w:shd w:val="clear" w:color="auto" w:fill="FFFFFF"/>
        <w:spacing w:before="100" w:beforeAutospacing="1" w:after="100" w:afterAutospacing="1" w:line="240" w:lineRule="auto"/>
        <w:rPr>
          <w:b/>
          <w:bCs/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</w:pPr>
    </w:p>
    <w:p w14:paraId="59BB6235" w14:textId="26FBD173" w:rsidR="004F0863" w:rsidRPr="004F0863" w:rsidRDefault="004F0863" w:rsidP="004F086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F709292" w14:textId="7F29CA12" w:rsidR="00386FC1" w:rsidRDefault="004F0863" w:rsidP="00386FC1">
      <w:pPr>
        <w:pStyle w:val="ListParagraph"/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  <w:r w:rsidRPr="004F0863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Describe the dataset composition and the variable types:</w:t>
      </w:r>
    </w:p>
    <w:p w14:paraId="3F06AFED" w14:textId="137DF333" w:rsidR="00B70F5A" w:rsidRDefault="00B70F5A" w:rsidP="00386FC1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</w:pPr>
    </w:p>
    <w:p w14:paraId="73F17453" w14:textId="79011FB7" w:rsidR="00D769B4" w:rsidRPr="00386FC1" w:rsidRDefault="009D5553" w:rsidP="00386FC1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  <w:r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The dataset</w:t>
      </w:r>
      <w:r w:rsidR="007E7000" w:rsidRPr="00386FC1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is composed </w:t>
      </w:r>
      <w:r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of</w:t>
      </w:r>
      <w:r w:rsidR="007E7000" w:rsidRPr="00386FC1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2500 observation</w:t>
      </w:r>
      <w:r w:rsidR="00602692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s</w:t>
      </w:r>
      <w:r w:rsidR="007E7000" w:rsidRPr="00386FC1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of </w:t>
      </w:r>
      <w:r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10</w:t>
      </w:r>
      <w:r w:rsidR="007E7000" w:rsidRPr="00386FC1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variables. </w:t>
      </w:r>
      <w:r w:rsid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T</w:t>
      </w:r>
      <w:r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he</w:t>
      </w:r>
      <w:r w:rsidR="00D260AA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ir</w:t>
      </w:r>
      <w:r w:rsidR="007E7000" w:rsidRPr="00386FC1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classification is the following:</w:t>
      </w:r>
    </w:p>
    <w:p w14:paraId="695992EE" w14:textId="0DD08C7E" w:rsidR="00D769B4" w:rsidRPr="00D769B4" w:rsidRDefault="00D769B4" w:rsidP="00D769B4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EFC9642" w14:textId="5C571063" w:rsidR="004F041B" w:rsidRPr="006C6C1C" w:rsidRDefault="007E7000" w:rsidP="004F041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</w:pP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“</w:t>
      </w:r>
      <w:r w:rsidRPr="006C6C1C">
        <w:rPr>
          <w:rFonts w:eastAsia="Times New Roman" w:cstheme="minorHAnsi"/>
          <w:b/>
          <w:bCs/>
          <w:i/>
          <w:iCs/>
          <w:kern w:val="0"/>
          <w:sz w:val="24"/>
          <w:szCs w:val="24"/>
          <w:lang w:val="it-IT" w:eastAsia="en-GB"/>
          <w14:ligatures w14:val="none"/>
        </w:rPr>
        <w:t>Anni.madre</w:t>
      </w: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”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: qua</w:t>
      </w:r>
      <w:r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nt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i</w:t>
      </w:r>
      <w:r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tati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 xml:space="preserve">ve </w:t>
      </w:r>
      <w:r w:rsidR="00101AB5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continuous on ratio scale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;</w:t>
      </w:r>
    </w:p>
    <w:p w14:paraId="7064453A" w14:textId="1E353768" w:rsidR="00330CD4" w:rsidRPr="006C6C1C" w:rsidRDefault="00330CD4" w:rsidP="00330CD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</w:pP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“</w:t>
      </w:r>
      <w:r w:rsidRPr="006C6C1C">
        <w:rPr>
          <w:rFonts w:eastAsia="Times New Roman" w:cstheme="minorHAnsi"/>
          <w:b/>
          <w:bCs/>
          <w:i/>
          <w:iCs/>
          <w:kern w:val="0"/>
          <w:sz w:val="24"/>
          <w:szCs w:val="24"/>
          <w:lang w:val="it-IT" w:eastAsia="en-GB"/>
          <w14:ligatures w14:val="none"/>
        </w:rPr>
        <w:t>N.gravidanze</w:t>
      </w: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”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: qua</w:t>
      </w:r>
      <w:r w:rsidR="00101AB5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ntita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 xml:space="preserve">tive </w:t>
      </w:r>
      <w:r w:rsidR="00101AB5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discrete on ratio scale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;</w:t>
      </w:r>
    </w:p>
    <w:p w14:paraId="70088891" w14:textId="7B827079" w:rsidR="004F041B" w:rsidRPr="00330CD4" w:rsidRDefault="00330CD4" w:rsidP="00330CD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“</w:t>
      </w:r>
      <w:proofErr w:type="spellStart"/>
      <w:r w:rsidRPr="009D5553">
        <w:rPr>
          <w:rFonts w:eastAsia="Times New Roman" w:cstheme="minorHAnsi"/>
          <w:b/>
          <w:bCs/>
          <w:i/>
          <w:iCs/>
          <w:kern w:val="0"/>
          <w:sz w:val="24"/>
          <w:szCs w:val="24"/>
          <w:lang w:eastAsia="en-GB"/>
          <w14:ligatures w14:val="none"/>
        </w:rPr>
        <w:t>Fumatrici</w:t>
      </w:r>
      <w:proofErr w:type="spellEnd"/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”</w:t>
      </w:r>
      <w:r w:rsidR="004F041B" w:rsidRPr="00330CD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: qualitative </w:t>
      </w:r>
      <w:r w:rsidR="00101AB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nominal</w:t>
      </w:r>
      <w:r w:rsidR="00DE3FC5" w:rsidRPr="00330CD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, codified in </w:t>
      </w:r>
      <w:proofErr w:type="gramStart"/>
      <w:r w:rsidR="00DE3FC5" w:rsidRPr="00330CD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numbers</w:t>
      </w:r>
      <w:r w:rsidR="004F041B" w:rsidRPr="00330CD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;</w:t>
      </w:r>
      <w:proofErr w:type="gramEnd"/>
    </w:p>
    <w:p w14:paraId="507A490A" w14:textId="64780A1D" w:rsidR="004F041B" w:rsidRPr="006C6C1C" w:rsidRDefault="00330CD4" w:rsidP="004F041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</w:pP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“</w:t>
      </w:r>
      <w:r w:rsidRPr="006C6C1C">
        <w:rPr>
          <w:rFonts w:eastAsia="Times New Roman" w:cstheme="minorHAnsi"/>
          <w:b/>
          <w:bCs/>
          <w:i/>
          <w:iCs/>
          <w:kern w:val="0"/>
          <w:sz w:val="24"/>
          <w:szCs w:val="24"/>
          <w:lang w:val="it-IT" w:eastAsia="en-GB"/>
          <w14:ligatures w14:val="none"/>
        </w:rPr>
        <w:t>Gestazione</w:t>
      </w: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”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 xml:space="preserve">: quantitative </w:t>
      </w:r>
      <w:r w:rsidR="00101AB5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continuous</w:t>
      </w:r>
      <w:r w:rsidR="00DE3FC5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 xml:space="preserve"> on ratio scale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;</w:t>
      </w:r>
    </w:p>
    <w:p w14:paraId="71BE3258" w14:textId="10F8C966" w:rsidR="004F041B" w:rsidRPr="006C6C1C" w:rsidRDefault="00330CD4" w:rsidP="004F041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</w:pP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“</w:t>
      </w:r>
      <w:r w:rsidRPr="006C6C1C">
        <w:rPr>
          <w:rFonts w:eastAsia="Times New Roman" w:cstheme="minorHAnsi"/>
          <w:b/>
          <w:bCs/>
          <w:i/>
          <w:iCs/>
          <w:kern w:val="0"/>
          <w:sz w:val="24"/>
          <w:szCs w:val="24"/>
          <w:lang w:val="it-IT" w:eastAsia="en-GB"/>
          <w14:ligatures w14:val="none"/>
        </w:rPr>
        <w:t>Peso</w:t>
      </w: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”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: quantitative continuous</w:t>
      </w:r>
      <w:r w:rsidR="00DE3FC5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 xml:space="preserve"> on ratio scale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;</w:t>
      </w:r>
    </w:p>
    <w:p w14:paraId="425E5F80" w14:textId="65904515" w:rsidR="004F041B" w:rsidRPr="006C6C1C" w:rsidRDefault="00330CD4" w:rsidP="004F041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</w:pP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“</w:t>
      </w:r>
      <w:r w:rsidRPr="006C6C1C">
        <w:rPr>
          <w:rFonts w:eastAsia="Times New Roman" w:cstheme="minorHAnsi"/>
          <w:b/>
          <w:bCs/>
          <w:i/>
          <w:iCs/>
          <w:kern w:val="0"/>
          <w:sz w:val="24"/>
          <w:szCs w:val="24"/>
          <w:lang w:val="it-IT" w:eastAsia="en-GB"/>
          <w14:ligatures w14:val="none"/>
        </w:rPr>
        <w:t>Lunghezza</w:t>
      </w: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”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: quantitative continuous</w:t>
      </w:r>
      <w:r w:rsidR="00DE3FC5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 xml:space="preserve"> on ratio scale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;</w:t>
      </w:r>
    </w:p>
    <w:p w14:paraId="51735CE4" w14:textId="0F638711" w:rsidR="004F041B" w:rsidRPr="006C6C1C" w:rsidRDefault="00330CD4" w:rsidP="004F041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</w:pP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“</w:t>
      </w:r>
      <w:r w:rsidRPr="006C6C1C">
        <w:rPr>
          <w:rFonts w:eastAsia="Times New Roman" w:cstheme="minorHAnsi"/>
          <w:b/>
          <w:bCs/>
          <w:i/>
          <w:iCs/>
          <w:kern w:val="0"/>
          <w:sz w:val="24"/>
          <w:szCs w:val="24"/>
          <w:lang w:val="it-IT" w:eastAsia="en-GB"/>
          <w14:ligatures w14:val="none"/>
        </w:rPr>
        <w:t>Cranio</w:t>
      </w:r>
      <w:r w:rsidRPr="006C6C1C">
        <w:rPr>
          <w:rFonts w:eastAsia="Times New Roman" w:cstheme="minorHAnsi"/>
          <w:b/>
          <w:bCs/>
          <w:kern w:val="0"/>
          <w:sz w:val="24"/>
          <w:szCs w:val="24"/>
          <w:lang w:val="it-IT" w:eastAsia="en-GB"/>
          <w14:ligatures w14:val="none"/>
        </w:rPr>
        <w:t>”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 xml:space="preserve">: quantitative </w:t>
      </w:r>
      <w:r w:rsidR="00101AB5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continuous</w:t>
      </w:r>
      <w:r w:rsidR="00DE3FC5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 xml:space="preserve"> on ratio scale</w:t>
      </w:r>
      <w:r w:rsidR="004F041B" w:rsidRPr="006C6C1C">
        <w:rPr>
          <w:rFonts w:eastAsia="Times New Roman" w:cstheme="minorHAnsi"/>
          <w:kern w:val="0"/>
          <w:sz w:val="24"/>
          <w:szCs w:val="24"/>
          <w:lang w:val="it-IT" w:eastAsia="en-GB"/>
          <w14:ligatures w14:val="none"/>
        </w:rPr>
        <w:t>;</w:t>
      </w:r>
    </w:p>
    <w:p w14:paraId="6125C944" w14:textId="3BEDC7A8" w:rsidR="004F041B" w:rsidRDefault="00330CD4" w:rsidP="004F041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“</w:t>
      </w:r>
      <w:proofErr w:type="spellStart"/>
      <w:r w:rsidRPr="009D5553">
        <w:rPr>
          <w:rFonts w:eastAsia="Times New Roman" w:cstheme="minorHAnsi"/>
          <w:b/>
          <w:bCs/>
          <w:i/>
          <w:iCs/>
          <w:kern w:val="0"/>
          <w:sz w:val="24"/>
          <w:szCs w:val="24"/>
          <w:lang w:eastAsia="en-GB"/>
          <w14:ligatures w14:val="none"/>
        </w:rPr>
        <w:t>Tipo.parto</w:t>
      </w:r>
      <w:proofErr w:type="spellEnd"/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”</w:t>
      </w:r>
      <w:r w:rsidR="004F041B" w:rsidRPr="004F041B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: </w:t>
      </w:r>
      <w:r w:rsidR="00101AB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qualitative </w:t>
      </w:r>
      <w:proofErr w:type="gramStart"/>
      <w:r w:rsidR="00101AB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nominal</w:t>
      </w:r>
      <w:r w:rsidR="004F041B" w:rsidRPr="004F041B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;</w:t>
      </w:r>
      <w:proofErr w:type="gramEnd"/>
    </w:p>
    <w:p w14:paraId="722F7E41" w14:textId="1BAE2D26" w:rsidR="00330CD4" w:rsidRDefault="00330CD4" w:rsidP="004F041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“</w:t>
      </w:r>
      <w:proofErr w:type="spellStart"/>
      <w:r w:rsidRPr="009D5553">
        <w:rPr>
          <w:rFonts w:eastAsia="Times New Roman" w:cstheme="minorHAnsi"/>
          <w:b/>
          <w:bCs/>
          <w:i/>
          <w:iCs/>
          <w:kern w:val="0"/>
          <w:sz w:val="24"/>
          <w:szCs w:val="24"/>
          <w:lang w:eastAsia="en-GB"/>
          <w14:ligatures w14:val="none"/>
        </w:rPr>
        <w:t>Ospedale</w:t>
      </w:r>
      <w:proofErr w:type="spellEnd"/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”</w:t>
      </w:r>
      <w:r w:rsidRPr="00330CD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:</w:t>
      </w:r>
      <w:r w:rsidR="00101AB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qualitative </w:t>
      </w:r>
      <w:proofErr w:type="gramStart"/>
      <w:r w:rsidR="00101AB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nominal;</w:t>
      </w:r>
      <w:proofErr w:type="gramEnd"/>
    </w:p>
    <w:p w14:paraId="483BFFB0" w14:textId="77777777" w:rsidR="00DB0FC6" w:rsidRDefault="00330CD4" w:rsidP="00D260AA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“</w:t>
      </w:r>
      <w:r w:rsidRPr="009D5553">
        <w:rPr>
          <w:rFonts w:eastAsia="Times New Roman" w:cstheme="minorHAnsi"/>
          <w:b/>
          <w:bCs/>
          <w:i/>
          <w:iCs/>
          <w:kern w:val="0"/>
          <w:sz w:val="24"/>
          <w:szCs w:val="24"/>
          <w:lang w:eastAsia="en-GB"/>
          <w14:ligatures w14:val="none"/>
        </w:rPr>
        <w:t>Sesso</w:t>
      </w:r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”</w:t>
      </w:r>
      <w:r w:rsidRPr="00330CD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: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101AB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qualitative </w:t>
      </w:r>
      <w:proofErr w:type="gramStart"/>
      <w:r w:rsidR="00101AB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nominal;</w:t>
      </w:r>
      <w:proofErr w:type="gramEnd"/>
    </w:p>
    <w:p w14:paraId="10079B68" w14:textId="69006BBF" w:rsidR="00DB0FC6" w:rsidRDefault="00DB0FC6" w:rsidP="00DB0FC6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</w:p>
    <w:p w14:paraId="74079AE8" w14:textId="72879E06" w:rsidR="00D260AA" w:rsidRPr="00DB0FC6" w:rsidRDefault="00DB0FC6" w:rsidP="00DB0FC6">
      <w:pPr>
        <w:shd w:val="clear" w:color="auto" w:fill="FFFFFF"/>
        <w:spacing w:before="100" w:beforeAutospacing="1" w:after="100" w:afterAutospacing="1" w:line="240" w:lineRule="auto"/>
        <w:ind w:left="720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lang w:eastAsia="en-GB"/>
          <w14:ligatures w14:val="none"/>
        </w:rPr>
        <w:drawing>
          <wp:anchor distT="0" distB="0" distL="114300" distR="114300" simplePos="0" relativeHeight="251785216" behindDoc="0" locked="0" layoutInCell="1" allowOverlap="1" wp14:anchorId="19596DC8" wp14:editId="1917EC30">
            <wp:simplePos x="0" y="0"/>
            <wp:positionH relativeFrom="margin">
              <wp:posOffset>375920</wp:posOffset>
            </wp:positionH>
            <wp:positionV relativeFrom="margin">
              <wp:align>bottom</wp:align>
            </wp:positionV>
            <wp:extent cx="5490210" cy="2009775"/>
            <wp:effectExtent l="0" t="0" r="0" b="9525"/>
            <wp:wrapSquare wrapText="bothSides"/>
            <wp:docPr id="380571967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1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The </w:t>
      </w:r>
      <w:proofErr w:type="gramStart"/>
      <w:r w:rsidRPr="00DB0FC6">
        <w:rPr>
          <w:i/>
          <w:iCs/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summary(</w:t>
      </w:r>
      <w:proofErr w:type="gramEnd"/>
      <w:r w:rsidRPr="00DB0FC6">
        <w:rPr>
          <w:i/>
          <w:iCs/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)</w:t>
      </w:r>
      <w:r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command gives back a first </w:t>
      </w:r>
      <w:r w:rsidR="00A04FD0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look</w:t>
      </w:r>
      <w:r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at the position indexes of the </w:t>
      </w:r>
      <w:r w:rsidR="00887BB8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dataset’s </w:t>
      </w:r>
      <w:r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variables. </w:t>
      </w:r>
      <w:r w:rsidR="00E21B3D"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R software </w:t>
      </w:r>
      <w:r w:rsidR="00E21B3D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considers</w:t>
      </w:r>
      <w:r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three </w:t>
      </w:r>
      <w:r w:rsidR="00E21B3D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of them as</w:t>
      </w:r>
      <w:r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qualitative</w:t>
      </w:r>
      <w:r w:rsidR="00887BB8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</w:t>
      </w:r>
      <w:r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nominal (“</w:t>
      </w:r>
      <w:proofErr w:type="spellStart"/>
      <w:r w:rsidRPr="00DB0FC6">
        <w:rPr>
          <w:i/>
          <w:iCs/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Tipo.parto</w:t>
      </w:r>
      <w:proofErr w:type="spellEnd"/>
      <w:r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”, “</w:t>
      </w:r>
      <w:proofErr w:type="spellStart"/>
      <w:r w:rsidRPr="00DB0FC6">
        <w:rPr>
          <w:i/>
          <w:iCs/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Ospedale</w:t>
      </w:r>
      <w:proofErr w:type="spellEnd"/>
      <w:r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”, and “</w:t>
      </w:r>
      <w:r w:rsidRPr="00DB0FC6">
        <w:rPr>
          <w:i/>
          <w:iCs/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Sesso</w:t>
      </w:r>
      <w:r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”) and the other seven </w:t>
      </w:r>
      <w:r w:rsidR="00E21B3D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as </w:t>
      </w:r>
      <w:r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qualitative ones.  </w:t>
      </w:r>
      <w:proofErr w:type="gramStart"/>
      <w:r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However,  “</w:t>
      </w:r>
      <w:proofErr w:type="spellStart"/>
      <w:proofErr w:type="gramEnd"/>
      <w:r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Fumatrici</w:t>
      </w:r>
      <w:proofErr w:type="spellEnd"/>
      <w:r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” is a qualitative variable numerically codified (dummy variable)</w:t>
      </w:r>
      <w:r w:rsidR="00E21B3D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 xml:space="preserve"> as already specified</w:t>
      </w:r>
      <w:r w:rsidRPr="00DB0FC6">
        <w:rPr>
          <w:sz w:val="24"/>
          <w:szCs w:val="24"/>
          <w14:textOutline w14:w="9525" w14:cap="flat" w14:cmpd="sng" w14:algn="ctr">
            <w14:noFill/>
            <w14:prstDash w14:val="solid"/>
            <w14:round/>
          </w14:textOutline>
        </w:rPr>
        <w:t>.</w:t>
      </w:r>
    </w:p>
    <w:p w14:paraId="5F94F87F" w14:textId="3DAD9AB4" w:rsidR="00381C69" w:rsidRPr="00AC5269" w:rsidRDefault="00AE234E" w:rsidP="00DB0FC6">
      <w:pPr>
        <w:pStyle w:val="ListParagraph"/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  <w:r w:rsidRPr="00AC5269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lastRenderedPageBreak/>
        <w:t xml:space="preserve">Brief Descriptive analysis of </w:t>
      </w:r>
      <w:r w:rsidR="00B57D13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“n</w:t>
      </w:r>
      <w:r w:rsidRPr="00AC5269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eonati</w:t>
      </w:r>
      <w:r w:rsidR="00B57D13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.csv”</w:t>
      </w:r>
      <w:r w:rsidRPr="00AC5269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 xml:space="preserve"> dataset variables</w:t>
      </w:r>
      <w:r w:rsidR="004F041B" w:rsidRPr="00AC5269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:</w:t>
      </w:r>
    </w:p>
    <w:p w14:paraId="135DC150" w14:textId="37EF471E" w:rsidR="00381C69" w:rsidRPr="00381C69" w:rsidRDefault="00381C69" w:rsidP="00381C69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</w:p>
    <w:p w14:paraId="2004643A" w14:textId="33B15E72" w:rsidR="003C4415" w:rsidRPr="009733FF" w:rsidRDefault="00CE2247" w:rsidP="0015536A">
      <w:pPr>
        <w:pStyle w:val="ListParagraph"/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</w:rPr>
        <w:drawing>
          <wp:anchor distT="0" distB="0" distL="114300" distR="114300" simplePos="0" relativeHeight="251887616" behindDoc="0" locked="0" layoutInCell="1" allowOverlap="1" wp14:anchorId="3E00FB65" wp14:editId="745B9B8B">
            <wp:simplePos x="0" y="0"/>
            <wp:positionH relativeFrom="margin">
              <wp:posOffset>-697230</wp:posOffset>
            </wp:positionH>
            <wp:positionV relativeFrom="margin">
              <wp:posOffset>1134745</wp:posOffset>
            </wp:positionV>
            <wp:extent cx="3890010" cy="3566160"/>
            <wp:effectExtent l="0" t="0" r="0" b="0"/>
            <wp:wrapSquare wrapText="bothSides"/>
            <wp:docPr id="941183273" name="Picture 11" descr="A graph of a normal distribu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183273" name="Picture 11" descr="A graph of a normal distribu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001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234E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“</w:t>
      </w:r>
      <w:proofErr w:type="spellStart"/>
      <w:r w:rsidR="00AE234E" w:rsidRPr="00DE1354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Anni.madre</w:t>
      </w:r>
      <w:proofErr w:type="spellEnd"/>
      <w:r w:rsidR="00AE234E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</w:t>
      </w:r>
      <w:r w:rsidR="00381C69" w:rsidRPr="003C441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:</w:t>
      </w:r>
      <w:r w:rsidR="009733FF" w:rsidRPr="009733FF"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t xml:space="preserve"> </w:t>
      </w:r>
      <w:r w:rsidR="00AE234E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plotting the density distribution of</w:t>
      </w:r>
      <w:r w:rsidR="00DE135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the variable</w:t>
      </w:r>
      <w:r w:rsidR="00AE234E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shows how there are some </w:t>
      </w:r>
      <w:r w:rsidR="00DE135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outliers</w:t>
      </w:r>
      <w:r w:rsidR="00AE234E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1E126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(2) </w:t>
      </w:r>
      <w:r w:rsidR="00AE234E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close to</w:t>
      </w:r>
      <w:r w:rsidR="001E126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the origin of the axis</w:t>
      </w:r>
      <w:r w:rsidR="00D260A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</w:t>
      </w:r>
      <w:r w:rsidR="00AE234E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D260A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F</w:t>
      </w:r>
      <w:r w:rsidR="00AE234E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or biological reasons, </w:t>
      </w:r>
      <w:r w:rsidR="00D260A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these </w:t>
      </w:r>
      <w:r w:rsidR="0060269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are</w:t>
      </w:r>
      <w:r w:rsidR="00D260A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probably</w:t>
      </w:r>
      <w:r w:rsidR="0060269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i</w:t>
      </w:r>
      <w:r w:rsidR="00AE234E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ncorrect</w:t>
      </w:r>
      <w:r w:rsidR="00DE135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values</w:t>
      </w:r>
      <w:r w:rsidR="00D260A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(it is impossible to become a mother before puberty)</w:t>
      </w:r>
      <w:r w:rsidR="00AE234E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. </w:t>
      </w:r>
      <w:r w:rsidR="00386FC1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Moreover,</w:t>
      </w:r>
      <w:r w:rsidR="001E126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386FC1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the </w:t>
      </w:r>
      <w:r w:rsidR="00AE234E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graph</w:t>
      </w:r>
      <w:r w:rsidR="00386FC1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1E126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and</w:t>
      </w:r>
      <w:r w:rsidR="00386FC1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the shape indexes</w:t>
      </w:r>
      <w:r w:rsidR="001E126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,</w:t>
      </w:r>
      <w:r w:rsidR="00386FC1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D260A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display how</w:t>
      </w:r>
      <w:r w:rsidR="00386FC1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the variable</w:t>
      </w:r>
      <w:r w:rsidR="00AE234E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distribution</w:t>
      </w:r>
      <w:r w:rsidR="00386FC1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is le</w:t>
      </w:r>
      <w:r w:rsidR="0060269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ptokurtic</w:t>
      </w:r>
      <w:r w:rsidR="00386FC1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, </w:t>
      </w:r>
      <w:r w:rsidR="004C11C9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and </w:t>
      </w:r>
      <w:r w:rsidR="00386FC1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slightly as</w:t>
      </w:r>
      <w:r w:rsidR="0060269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ym</w:t>
      </w:r>
      <w:r w:rsidR="00386FC1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metric</w:t>
      </w:r>
      <w:r w:rsidR="001E126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D260A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positively</w:t>
      </w:r>
      <w:r w:rsidR="00386FC1" w:rsidRPr="009733F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</w:t>
      </w:r>
    </w:p>
    <w:p w14:paraId="202A6BD1" w14:textId="3680F9E8" w:rsidR="003C4415" w:rsidRDefault="00CE2247" w:rsidP="003C4415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88640" behindDoc="0" locked="0" layoutInCell="1" allowOverlap="1" wp14:anchorId="5AD2A41E" wp14:editId="71BB86D4">
            <wp:simplePos x="0" y="0"/>
            <wp:positionH relativeFrom="margin">
              <wp:posOffset>3350260</wp:posOffset>
            </wp:positionH>
            <wp:positionV relativeFrom="margin">
              <wp:posOffset>1911350</wp:posOffset>
            </wp:positionV>
            <wp:extent cx="2266950" cy="1704975"/>
            <wp:effectExtent l="0" t="0" r="0" b="9525"/>
            <wp:wrapSquare wrapText="bothSides"/>
            <wp:docPr id="1306532114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C11C9"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789312" behindDoc="0" locked="0" layoutInCell="1" allowOverlap="1" wp14:anchorId="4457581C" wp14:editId="0B2C7E15">
            <wp:simplePos x="0" y="0"/>
            <wp:positionH relativeFrom="page">
              <wp:align>right</wp:align>
            </wp:positionH>
            <wp:positionV relativeFrom="margin">
              <wp:posOffset>1464310</wp:posOffset>
            </wp:positionV>
            <wp:extent cx="3514725" cy="431800"/>
            <wp:effectExtent l="0" t="0" r="9525" b="6350"/>
            <wp:wrapSquare wrapText="bothSides"/>
            <wp:docPr id="90259431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4EC82C" w14:textId="5B6203F1" w:rsidR="00216980" w:rsidRDefault="00CE2247" w:rsidP="00216980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86592" behindDoc="0" locked="0" layoutInCell="1" allowOverlap="1" wp14:anchorId="11AED177" wp14:editId="6F2172DC">
            <wp:simplePos x="0" y="0"/>
            <wp:positionH relativeFrom="margin">
              <wp:posOffset>160655</wp:posOffset>
            </wp:positionH>
            <wp:positionV relativeFrom="margin">
              <wp:posOffset>5116195</wp:posOffset>
            </wp:positionV>
            <wp:extent cx="6118860" cy="929640"/>
            <wp:effectExtent l="0" t="0" r="0" b="3810"/>
            <wp:wrapSquare wrapText="bothSides"/>
            <wp:docPr id="188844859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87BB8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Looking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887BB8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at the two incorrect values, it is p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lau</w:t>
      </w:r>
      <w:r w:rsidR="00887BB8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sible they result 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from</w:t>
      </w:r>
      <w:r w:rsidR="00887BB8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a wrong 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typing</w:t>
      </w:r>
      <w:r w:rsidR="00887BB8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of age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data. Indeed,</w:t>
      </w:r>
      <w:r w:rsidR="00887BB8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the remaining 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values</w:t>
      </w:r>
      <w:r w:rsidR="00887BB8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related to the observations 1152 and 1380 are 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completely credible</w:t>
      </w:r>
      <w:r w:rsidR="00887BB8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216980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Correcting them is an option but it would be hard to guess the actual age values. 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Thus, these two observations will still be considered unless </w:t>
      </w:r>
      <w:r w:rsidR="00216980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other issues 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emerge in the analysis subsequent steps.</w:t>
      </w:r>
      <w:r w:rsidR="00216980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</w:p>
    <w:p w14:paraId="1C200140" w14:textId="19923D85" w:rsidR="00381C69" w:rsidRPr="0077500D" w:rsidRDefault="00386FC1" w:rsidP="00216980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“</w:t>
      </w:r>
      <w:proofErr w:type="spellStart"/>
      <w:proofErr w:type="gramStart"/>
      <w:r w:rsidRPr="001E1262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N.gravidanze</w:t>
      </w:r>
      <w:proofErr w:type="spellEnd"/>
      <w:proofErr w:type="gramEnd"/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</w:t>
      </w:r>
      <w:r w:rsidR="00381C69" w:rsidRPr="003C441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:</w:t>
      </w:r>
      <w:r w:rsidR="0077500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1E126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many</w:t>
      </w:r>
      <w:r w:rsidR="0077500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women included in the study </w:t>
      </w:r>
      <w:r w:rsidR="00D260A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had no</w:t>
      </w:r>
      <w:r w:rsidR="0077500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previous pregnancies (43%), and around 10 % had already ha</w:t>
      </w:r>
      <w:r w:rsidR="0060269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d</w:t>
      </w:r>
      <w:r w:rsidR="0077500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more than two childbirths.</w:t>
      </w:r>
    </w:p>
    <w:p w14:paraId="07BEF866" w14:textId="44A008E4" w:rsidR="004244F5" w:rsidRPr="003C4415" w:rsidRDefault="004C11C9" w:rsidP="004244F5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03648" behindDoc="0" locked="0" layoutInCell="1" allowOverlap="1" wp14:anchorId="5EA37222" wp14:editId="497CB4D9">
            <wp:simplePos x="0" y="0"/>
            <wp:positionH relativeFrom="margin">
              <wp:posOffset>1717040</wp:posOffset>
            </wp:positionH>
            <wp:positionV relativeFrom="margin">
              <wp:posOffset>6570980</wp:posOffset>
            </wp:positionV>
            <wp:extent cx="2676525" cy="3114675"/>
            <wp:effectExtent l="0" t="0" r="9525" b="9525"/>
            <wp:wrapSquare wrapText="bothSides"/>
            <wp:docPr id="16390314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2CE95D" w14:textId="2E6DC80B" w:rsidR="003C4415" w:rsidRDefault="003C4415" w:rsidP="003C441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A7D44FE" w14:textId="292AD414" w:rsidR="003C4415" w:rsidRDefault="003C4415" w:rsidP="003C441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A8091DE" w14:textId="41C2CA4A" w:rsidR="004244F5" w:rsidRDefault="004244F5" w:rsidP="003C441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58B1A32" w14:textId="32BDE667" w:rsidR="004244F5" w:rsidRDefault="004244F5" w:rsidP="003C441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3E40FAF" w14:textId="77777777" w:rsidR="0077500D" w:rsidRDefault="0077500D" w:rsidP="003C441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3483290" w14:textId="77777777" w:rsidR="0077500D" w:rsidRDefault="0077500D" w:rsidP="003C441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EDC2B70" w14:textId="2FCF8420" w:rsidR="0015536A" w:rsidRDefault="00A04FD0" w:rsidP="00B70F5A">
      <w:pPr>
        <w:pStyle w:val="ListParagraph"/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lastRenderedPageBreak/>
        <w:drawing>
          <wp:anchor distT="0" distB="0" distL="114300" distR="114300" simplePos="0" relativeHeight="251897856" behindDoc="0" locked="0" layoutInCell="1" allowOverlap="1" wp14:anchorId="0530775F" wp14:editId="433B995C">
            <wp:simplePos x="0" y="0"/>
            <wp:positionH relativeFrom="margin">
              <wp:posOffset>2153285</wp:posOffset>
            </wp:positionH>
            <wp:positionV relativeFrom="margin">
              <wp:posOffset>533400</wp:posOffset>
            </wp:positionV>
            <wp:extent cx="1584960" cy="701040"/>
            <wp:effectExtent l="0" t="0" r="0" b="3810"/>
            <wp:wrapSquare wrapText="bothSides"/>
            <wp:docPr id="89614534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553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“</w:t>
      </w:r>
      <w:proofErr w:type="spellStart"/>
      <w:r w:rsidR="0015536A" w:rsidRPr="001E1262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Fumatrici</w:t>
      </w:r>
      <w:proofErr w:type="spellEnd"/>
      <w:r w:rsidR="001553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</w:t>
      </w:r>
      <w:r w:rsidR="00381C69" w:rsidRPr="003C441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:</w:t>
      </w:r>
      <w:r w:rsidR="001553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the frequency table shows how </w:t>
      </w:r>
      <w:proofErr w:type="gramStart"/>
      <w:r w:rsidR="001553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the majority of</w:t>
      </w:r>
      <w:proofErr w:type="gramEnd"/>
      <w:r w:rsidR="001553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women </w:t>
      </w:r>
      <w:r w:rsidR="0060269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who </w:t>
      </w:r>
      <w:r w:rsidR="001553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carr</w:t>
      </w:r>
      <w:r w:rsidR="0060269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ied</w:t>
      </w:r>
      <w:r w:rsidR="001553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a pregnancy are non-smokers (“0”, 95,8</w:t>
      </w:r>
      <w:r w:rsidR="00C64B5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4</w:t>
      </w:r>
      <w:r w:rsidR="001553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%), whereas only a small percentage </w:t>
      </w:r>
      <w:r w:rsidR="00C64B5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smoke</w:t>
      </w:r>
      <w:r w:rsidR="0060269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d</w:t>
      </w:r>
      <w:r w:rsidR="00C64B5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during maternity</w:t>
      </w:r>
      <w:r w:rsidR="001E126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(“1”, 4,16 %)</w:t>
      </w:r>
      <w:r w:rsidR="00C64B5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</w:t>
      </w:r>
    </w:p>
    <w:p w14:paraId="363B7A74" w14:textId="77777777" w:rsidR="00C64B5C" w:rsidRDefault="00C64B5C" w:rsidP="00C64B5C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192D772" w14:textId="77777777" w:rsidR="00C64B5C" w:rsidRDefault="00C64B5C" w:rsidP="00C64B5C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AD962FB" w14:textId="1458C6BC" w:rsidR="00C64B5C" w:rsidRDefault="00171AC4" w:rsidP="00C64B5C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794432" behindDoc="0" locked="0" layoutInCell="1" allowOverlap="1" wp14:anchorId="616583A5" wp14:editId="2CCCE6CD">
            <wp:simplePos x="0" y="0"/>
            <wp:positionH relativeFrom="margin">
              <wp:align>right</wp:align>
            </wp:positionH>
            <wp:positionV relativeFrom="margin">
              <wp:posOffset>1820545</wp:posOffset>
            </wp:positionV>
            <wp:extent cx="3333750" cy="1925320"/>
            <wp:effectExtent l="0" t="0" r="0" b="0"/>
            <wp:wrapSquare wrapText="bothSides"/>
            <wp:docPr id="1581688133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2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397010" w14:textId="5678492F" w:rsidR="00C64B5C" w:rsidRDefault="00500497" w:rsidP="00602692">
      <w:pPr>
        <w:pStyle w:val="ListParagraph"/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 w:rsidRPr="00C64B5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“</w:t>
      </w:r>
      <w:proofErr w:type="spellStart"/>
      <w:r w:rsidR="00C64B5C" w:rsidRPr="001E1262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Gestazione</w:t>
      </w:r>
      <w:proofErr w:type="spellEnd"/>
      <w:r w:rsidRPr="00C64B5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</w:t>
      </w:r>
      <w:r w:rsidR="00381C69" w:rsidRPr="00C64B5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:</w:t>
      </w:r>
      <w:r w:rsidR="00541E0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1E126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its </w:t>
      </w:r>
      <w:r w:rsidR="00541E0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distribution does not follow a normal-like shape</w:t>
      </w:r>
      <w:r w:rsidR="00171AC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as </w:t>
      </w:r>
      <w:r w:rsidR="00D260A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shown by the below graph and </w:t>
      </w:r>
      <w:r w:rsidR="00171AC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confirmed by the</w:t>
      </w:r>
      <w:r w:rsidR="00541E0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shape</w:t>
      </w:r>
      <w:r w:rsidR="00171AC4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indexes</w:t>
      </w:r>
      <w:r w:rsidR="00541E0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</w:t>
      </w:r>
    </w:p>
    <w:p w14:paraId="2C567BBF" w14:textId="3328745A" w:rsidR="00381C69" w:rsidRDefault="00381C69" w:rsidP="00381C6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D2EADD4" w14:textId="2B5E7B98" w:rsidR="00CD5620" w:rsidRDefault="00CD5620" w:rsidP="00381C6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1A5BCE15" w14:textId="01087AC0" w:rsidR="00CD5620" w:rsidRDefault="00CD5620" w:rsidP="00381C6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7895594" w14:textId="3B3F3E50" w:rsidR="00CD5620" w:rsidRDefault="00CD5620" w:rsidP="00381C6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730E960" w14:textId="044652A5" w:rsidR="00CD5620" w:rsidRDefault="003B4C34" w:rsidP="00381C6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</w:rPr>
        <w:drawing>
          <wp:anchor distT="0" distB="0" distL="114300" distR="114300" simplePos="0" relativeHeight="251893760" behindDoc="0" locked="0" layoutInCell="1" allowOverlap="1" wp14:anchorId="46673EAC" wp14:editId="50D567ED">
            <wp:simplePos x="0" y="0"/>
            <wp:positionH relativeFrom="margin">
              <wp:posOffset>201930</wp:posOffset>
            </wp:positionH>
            <wp:positionV relativeFrom="margin">
              <wp:posOffset>4228465</wp:posOffset>
            </wp:positionV>
            <wp:extent cx="5144770" cy="3002280"/>
            <wp:effectExtent l="0" t="0" r="0" b="7620"/>
            <wp:wrapSquare wrapText="bothSides"/>
            <wp:docPr id="1656964326" name="Picture 1" descr="A graph of a person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964326" name="Picture 1" descr="A graph of a person with a red lin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77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B4E403" w14:textId="59A1BD22" w:rsidR="0047280A" w:rsidRDefault="0047280A" w:rsidP="00381C6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EF1D3C8" w14:textId="2027408D" w:rsidR="0047280A" w:rsidRDefault="0047280A" w:rsidP="00381C6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699A504" w14:textId="21E24FE9" w:rsidR="00381C69" w:rsidRDefault="00381C69" w:rsidP="00381C69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</w:p>
    <w:p w14:paraId="2C147735" w14:textId="5D3F2E3E" w:rsidR="00381C69" w:rsidRDefault="00381C69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B89F957" w14:textId="77777777" w:rsidR="00C64B5C" w:rsidRDefault="00C64B5C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9B7F4C1" w14:textId="77777777" w:rsidR="00C64B5C" w:rsidRDefault="00C64B5C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1C7301D5" w14:textId="77777777" w:rsidR="00C64B5C" w:rsidRDefault="00C64B5C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1766EC28" w14:textId="77777777" w:rsidR="00C64B5C" w:rsidRDefault="00C64B5C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6F60F6A" w14:textId="77777777" w:rsidR="00C64B5C" w:rsidRDefault="00C64B5C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47037CA" w14:textId="77777777" w:rsidR="00C64B5C" w:rsidRDefault="00C64B5C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0712173" w14:textId="6BB4D316" w:rsidR="00381C69" w:rsidRDefault="00381C69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B4738C5" w14:textId="7715E646" w:rsidR="00381C69" w:rsidRDefault="00381C69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B98BA0C" w14:textId="2FA2E82B" w:rsidR="00381C69" w:rsidRDefault="00381C69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D2DA093" w14:textId="77777777" w:rsidR="002A1615" w:rsidRDefault="002A1615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A852B6E" w14:textId="77777777" w:rsidR="002A1615" w:rsidRDefault="002A1615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8858539" w14:textId="77777777" w:rsidR="002A1615" w:rsidRDefault="002A1615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DB65DEF" w14:textId="77777777" w:rsidR="00C64B5C" w:rsidRDefault="00C64B5C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920789B" w14:textId="77777777" w:rsidR="001E1262" w:rsidRDefault="001E1262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2FE1462" w14:textId="77777777" w:rsidR="002A1615" w:rsidRDefault="002A1615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15208014" w14:textId="77777777" w:rsidR="00831A86" w:rsidRDefault="00831A86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838596E" w14:textId="77777777" w:rsidR="00C64B5C" w:rsidRDefault="00C64B5C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567B4E8" w14:textId="3CBF2B26" w:rsidR="00541E0C" w:rsidRDefault="00500497" w:rsidP="002A1615">
      <w:pPr>
        <w:pStyle w:val="ListParagraph"/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lastRenderedPageBreak/>
        <w:t>“</w:t>
      </w:r>
      <w:r w:rsidR="00541E0C" w:rsidRPr="00CF03AE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Peso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</w:t>
      </w:r>
      <w:r w:rsidR="00381C69" w:rsidRPr="00381C69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:</w:t>
      </w:r>
      <w:r w:rsidR="002A161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CF03AE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it</w:t>
      </w:r>
      <w:r w:rsidR="0060269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has a leptokurtic </w:t>
      </w:r>
      <w:r w:rsidR="002A161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distribution and presents a negative asymmetry</w:t>
      </w:r>
      <w:r w:rsidR="00E9201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</w:t>
      </w:r>
    </w:p>
    <w:p w14:paraId="2CAE72E4" w14:textId="09D64D3B" w:rsidR="00541E0C" w:rsidRDefault="002A1615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</w:rPr>
        <w:drawing>
          <wp:anchor distT="0" distB="0" distL="114300" distR="114300" simplePos="0" relativeHeight="251797504" behindDoc="0" locked="0" layoutInCell="1" allowOverlap="1" wp14:anchorId="0E564251" wp14:editId="08FA737A">
            <wp:simplePos x="0" y="0"/>
            <wp:positionH relativeFrom="margin">
              <wp:posOffset>-290830</wp:posOffset>
            </wp:positionH>
            <wp:positionV relativeFrom="page">
              <wp:posOffset>1676400</wp:posOffset>
            </wp:positionV>
            <wp:extent cx="3481705" cy="3481705"/>
            <wp:effectExtent l="0" t="0" r="4445" b="4445"/>
            <wp:wrapSquare wrapText="bothSides"/>
            <wp:docPr id="1006744908" name="Immagine 14" descr="Immagine che contiene testo, diagramma, linea,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744908" name="Immagine 14" descr="Immagine che contiene testo, diagramma, linea, Diagramma&#10;&#10;Descrizione generata automaticament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705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796480" behindDoc="0" locked="0" layoutInCell="1" allowOverlap="1" wp14:anchorId="315053B3" wp14:editId="069088F7">
            <wp:simplePos x="0" y="0"/>
            <wp:positionH relativeFrom="margin">
              <wp:posOffset>3470910</wp:posOffset>
            </wp:positionH>
            <wp:positionV relativeFrom="margin">
              <wp:posOffset>6985</wp:posOffset>
            </wp:positionV>
            <wp:extent cx="2990850" cy="1750060"/>
            <wp:effectExtent l="0" t="0" r="0" b="2540"/>
            <wp:wrapSquare wrapText="bothSides"/>
            <wp:docPr id="1814612059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75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55BEE1" w14:textId="7F21F110" w:rsidR="008676A5" w:rsidRDefault="008676A5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A3477EE" w14:textId="437FF2A9" w:rsidR="008676A5" w:rsidRDefault="00B10ABE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00576" behindDoc="0" locked="0" layoutInCell="1" allowOverlap="1" wp14:anchorId="43821AFB" wp14:editId="594B5295">
            <wp:simplePos x="0" y="0"/>
            <wp:positionH relativeFrom="margin">
              <wp:posOffset>3110230</wp:posOffset>
            </wp:positionH>
            <wp:positionV relativeFrom="margin">
              <wp:posOffset>4413250</wp:posOffset>
            </wp:positionV>
            <wp:extent cx="3310890" cy="1885950"/>
            <wp:effectExtent l="0" t="0" r="3810" b="0"/>
            <wp:wrapSquare wrapText="bothSides"/>
            <wp:docPr id="1505940940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089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33FDED" w14:textId="5AC9401D" w:rsidR="008676A5" w:rsidRDefault="008676A5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CEF52E7" w14:textId="251F1C5F" w:rsidR="00935086" w:rsidRDefault="00935086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0174346" w14:textId="7CC26844" w:rsidR="008676A5" w:rsidRDefault="008676A5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6F10AD3" w14:textId="75898101" w:rsidR="008676A5" w:rsidRDefault="008676A5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E89CA2C" w14:textId="3795AF5C" w:rsidR="008676A5" w:rsidRDefault="008676A5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112E368E" w14:textId="6C02AA2E" w:rsidR="008676A5" w:rsidRDefault="008676A5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626341D" w14:textId="7A1D8F11" w:rsidR="008676A5" w:rsidRDefault="008676A5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E7F1034" w14:textId="7140C1D2" w:rsidR="00FC437C" w:rsidRDefault="00FC437C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8437B47" w14:textId="13CBCA96" w:rsidR="00FC437C" w:rsidRDefault="00FC437C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CE1BB43" w14:textId="66FF068D" w:rsidR="00FC437C" w:rsidRDefault="00FC437C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15D44C01" w14:textId="77777777" w:rsidR="00FC437C" w:rsidRDefault="00FC437C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C0FFCCF" w14:textId="77777777" w:rsidR="00FC437C" w:rsidRDefault="00FC437C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028E850" w14:textId="77777777" w:rsidR="00FC437C" w:rsidRDefault="00FC437C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F848866" w14:textId="77777777" w:rsidR="00FC437C" w:rsidRDefault="00FC437C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4093CF3" w14:textId="55816F53" w:rsidR="008676A5" w:rsidRDefault="008676A5" w:rsidP="00541E0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F55DF68" w14:textId="55A47F46" w:rsidR="000E4002" w:rsidRDefault="00381C69" w:rsidP="00E9201A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 w:rsidRPr="002A161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2A1615" w:rsidRPr="002A161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“</w:t>
      </w:r>
      <w:proofErr w:type="spellStart"/>
      <w:r w:rsidR="002A1615" w:rsidRPr="00B10ABE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Lunghezza</w:t>
      </w:r>
      <w:proofErr w:type="spellEnd"/>
      <w:r w:rsidR="002A1615" w:rsidRPr="002A1615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”: </w:t>
      </w:r>
      <w:r w:rsidR="00B10ABE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again</w:t>
      </w:r>
      <w:r w:rsidR="00E9201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, the distribution is leptokurtic and </w:t>
      </w:r>
      <w:r w:rsidR="00A5714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negatively </w:t>
      </w:r>
      <w:r w:rsidR="00E9201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a</w:t>
      </w:r>
      <w:r w:rsidR="00B70F5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symmetric</w:t>
      </w:r>
      <w:r w:rsidR="00E9201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</w:t>
      </w:r>
    </w:p>
    <w:p w14:paraId="75F813BD" w14:textId="1E879E48" w:rsidR="000E4002" w:rsidRDefault="000E4002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DE2990A" w14:textId="00494B7E" w:rsidR="0047280A" w:rsidRDefault="0047280A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66DCC09" w14:textId="0B0711D4" w:rsidR="0047280A" w:rsidRDefault="0047280A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D2AD09F" w14:textId="3C2A913F" w:rsidR="000E4002" w:rsidRDefault="000E4002" w:rsidP="00381C69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61F7D19" w14:textId="6615FB05" w:rsidR="00381C69" w:rsidRDefault="00381C69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B9BE500" w14:textId="608EEAF9" w:rsidR="002A1615" w:rsidRDefault="002A1615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C90FA99" w14:textId="382AAEF2" w:rsidR="00A5714C" w:rsidRDefault="00A5714C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416135B" w14:textId="0B27CBFD" w:rsidR="002A1615" w:rsidRDefault="00E9201A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</w:rPr>
        <w:drawing>
          <wp:anchor distT="0" distB="0" distL="114300" distR="114300" simplePos="0" relativeHeight="251799552" behindDoc="0" locked="0" layoutInCell="1" allowOverlap="1" wp14:anchorId="48531C00" wp14:editId="1A797627">
            <wp:simplePos x="0" y="0"/>
            <wp:positionH relativeFrom="margin">
              <wp:posOffset>-596265</wp:posOffset>
            </wp:positionH>
            <wp:positionV relativeFrom="page">
              <wp:align>bottom</wp:align>
            </wp:positionV>
            <wp:extent cx="3605530" cy="3605530"/>
            <wp:effectExtent l="0" t="0" r="0" b="0"/>
            <wp:wrapSquare wrapText="bothSides"/>
            <wp:docPr id="578884951" name="Immagine 16" descr="Immagine che contiene testo, diagramma, linea,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884951" name="Immagine 16" descr="Immagine che contiene testo, diagramma, linea, Diagramma&#10;&#10;Descrizione generata automaticament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553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038BC2" w14:textId="7F126ED4" w:rsidR="002A1615" w:rsidRDefault="002A1615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A6BDD51" w14:textId="77777777" w:rsidR="00FC437C" w:rsidRDefault="00FC437C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1D83E584" w14:textId="77777777" w:rsidR="00FC437C" w:rsidRDefault="00FC437C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F980BF6" w14:textId="77777777" w:rsidR="00FC437C" w:rsidRDefault="00FC437C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05AE61A" w14:textId="77777777" w:rsidR="00FC437C" w:rsidRDefault="00FC437C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159D6A45" w14:textId="77777777" w:rsidR="00FC437C" w:rsidRDefault="00FC437C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45ABC39" w14:textId="77777777" w:rsidR="00FC437C" w:rsidRDefault="00FC437C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54DFBA4" w14:textId="77777777" w:rsidR="00FC437C" w:rsidRDefault="00FC437C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9C82B62" w14:textId="77777777" w:rsidR="00FC437C" w:rsidRDefault="00FC437C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7D5AC45" w14:textId="77777777" w:rsidR="00FC437C" w:rsidRDefault="00FC437C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1D5ACAC" w14:textId="09A64700" w:rsidR="0077500D" w:rsidRDefault="00500497" w:rsidP="0077500D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lastRenderedPageBreak/>
        <w:t>“</w:t>
      </w:r>
      <w:proofErr w:type="spellStart"/>
      <w:r w:rsidR="0091245E" w:rsidRPr="00B10ABE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Cranio</w:t>
      </w:r>
      <w:proofErr w:type="spellEnd"/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</w:t>
      </w:r>
      <w:r w:rsidR="00381C69" w:rsidRPr="00381C69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:</w:t>
      </w:r>
      <w:r w:rsidR="0077500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the distribution presents a </w:t>
      </w:r>
      <w:r w:rsidR="00B10ABE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small </w:t>
      </w:r>
      <w:r w:rsidR="0077500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left </w:t>
      </w:r>
      <w:proofErr w:type="gramStart"/>
      <w:r w:rsidR="0077500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asymmetry</w:t>
      </w:r>
      <w:proofErr w:type="gramEnd"/>
      <w:r w:rsidR="0077500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and </w:t>
      </w:r>
      <w:r w:rsidR="00B10ABE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it </w:t>
      </w:r>
      <w:r w:rsidR="0077500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is leptokurtic.</w:t>
      </w:r>
    </w:p>
    <w:p w14:paraId="7BEABA44" w14:textId="54CE5880" w:rsidR="00B10ABE" w:rsidRDefault="00B10ABE" w:rsidP="00B10ABE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D4E3725" w14:textId="79FCCCC6" w:rsidR="0077500D" w:rsidRDefault="0077500D" w:rsidP="0077500D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93F534F" w14:textId="5E2D6D48" w:rsidR="00B10ABE" w:rsidRDefault="00B10ABE" w:rsidP="0077500D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45E1E2F" w14:textId="0AD27355" w:rsidR="00E9201A" w:rsidRDefault="00E9201A" w:rsidP="0077500D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2D63A09" w14:textId="2E451769" w:rsidR="00E9201A" w:rsidRDefault="00E9201A" w:rsidP="00E9201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</w:p>
    <w:p w14:paraId="75F61C24" w14:textId="3B6DEB30" w:rsidR="00E9201A" w:rsidRDefault="00E9201A" w:rsidP="00E9201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DA14BE0" w14:textId="53CFEA13" w:rsidR="00E9201A" w:rsidRDefault="00FC437C" w:rsidP="00E9201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03135" behindDoc="0" locked="0" layoutInCell="1" allowOverlap="1" wp14:anchorId="50602968" wp14:editId="5B7B7BA2">
            <wp:simplePos x="0" y="0"/>
            <wp:positionH relativeFrom="margin">
              <wp:posOffset>3155950</wp:posOffset>
            </wp:positionH>
            <wp:positionV relativeFrom="page">
              <wp:posOffset>457200</wp:posOffset>
            </wp:positionV>
            <wp:extent cx="3438525" cy="2003425"/>
            <wp:effectExtent l="0" t="0" r="9525" b="0"/>
            <wp:wrapSquare wrapText="bothSides"/>
            <wp:docPr id="1714226631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200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6087">
        <w:rPr>
          <w:rFonts w:eastAsia="Times New Roman" w:cstheme="minorHAnsi"/>
          <w:noProof/>
          <w:kern w:val="0"/>
          <w:sz w:val="24"/>
          <w:szCs w:val="24"/>
          <w:lang w:eastAsia="en-GB"/>
        </w:rPr>
        <w:drawing>
          <wp:anchor distT="0" distB="0" distL="114300" distR="114300" simplePos="0" relativeHeight="251802624" behindDoc="0" locked="0" layoutInCell="1" allowOverlap="1" wp14:anchorId="164DDAF7" wp14:editId="44B5DE4E">
            <wp:simplePos x="0" y="0"/>
            <wp:positionH relativeFrom="margin">
              <wp:posOffset>-209550</wp:posOffset>
            </wp:positionH>
            <wp:positionV relativeFrom="margin">
              <wp:posOffset>1745615</wp:posOffset>
            </wp:positionV>
            <wp:extent cx="4138930" cy="4138930"/>
            <wp:effectExtent l="0" t="0" r="0" b="0"/>
            <wp:wrapSquare wrapText="bothSides"/>
            <wp:docPr id="771121581" name="Immagine 18" descr="Immagine che contiene testo, diagramma, Diagramma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121581" name="Immagine 18" descr="Immagine che contiene testo, diagramma, Diagramma, linea&#10;&#10;Descrizione generata automaticament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8930" cy="4138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DB8F78" w14:textId="4E183A31" w:rsidR="00E9201A" w:rsidRDefault="00E9201A" w:rsidP="00E9201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01AB8BD" w14:textId="3B7F810A" w:rsidR="00E9201A" w:rsidRDefault="00E9201A" w:rsidP="00E9201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975B671" w14:textId="11D4C26F" w:rsidR="00E9201A" w:rsidRDefault="00E9201A" w:rsidP="00E9201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2184C5E" w14:textId="48C2D446" w:rsidR="00E9201A" w:rsidRDefault="00E9201A" w:rsidP="00E9201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C68DD4D" w14:textId="303662D2" w:rsidR="00E9201A" w:rsidRDefault="00E9201A" w:rsidP="00E9201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19E00B49" w14:textId="76BC29FC" w:rsidR="00E9201A" w:rsidRDefault="00E9201A" w:rsidP="00E9201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63BDD31" w14:textId="5F68C688" w:rsidR="00E9201A" w:rsidRDefault="00E9201A" w:rsidP="00E9201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BD38CC6" w14:textId="2343A10A" w:rsidR="00E9201A" w:rsidRDefault="00E9201A" w:rsidP="00E9201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781F0A2" w14:textId="7C630CD2" w:rsidR="000E4002" w:rsidRDefault="000E4002" w:rsidP="000E400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1084C41" w14:textId="65997819" w:rsidR="000E4002" w:rsidRDefault="000E4002" w:rsidP="000E4002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3071D3F" w14:textId="4101EC07" w:rsidR="00F8149A" w:rsidRDefault="00F8149A" w:rsidP="000E4002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43B6398" w14:textId="77777777" w:rsidR="00995FC2" w:rsidRDefault="00995FC2" w:rsidP="000E4002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75977BD" w14:textId="77777777" w:rsidR="00995FC2" w:rsidRDefault="00995FC2" w:rsidP="000E4002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BB184FB" w14:textId="77777777" w:rsidR="00995FC2" w:rsidRDefault="00995FC2" w:rsidP="000E4002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F6E5AA2" w14:textId="77777777" w:rsidR="00B10ABE" w:rsidRDefault="00B10ABE" w:rsidP="000E4002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7A0107B" w14:textId="5B2B873B" w:rsidR="007739C7" w:rsidRDefault="00500497" w:rsidP="00746087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“</w:t>
      </w:r>
      <w:proofErr w:type="spellStart"/>
      <w:r w:rsidR="00746087" w:rsidRPr="00B10ABE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Tipo.parto</w:t>
      </w:r>
      <w:proofErr w:type="spellEnd"/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</w:t>
      </w:r>
      <w:r w:rsidR="00F8149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: </w:t>
      </w:r>
    </w:p>
    <w:p w14:paraId="45B8A531" w14:textId="4AFC1A20" w:rsidR="0047280A" w:rsidRDefault="00FC437C" w:rsidP="00F8149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96832" behindDoc="0" locked="0" layoutInCell="1" allowOverlap="1" wp14:anchorId="1B673256" wp14:editId="18EF3282">
            <wp:simplePos x="0" y="0"/>
            <wp:positionH relativeFrom="margin">
              <wp:posOffset>956945</wp:posOffset>
            </wp:positionH>
            <wp:positionV relativeFrom="margin">
              <wp:posOffset>6118860</wp:posOffset>
            </wp:positionV>
            <wp:extent cx="1600200" cy="746760"/>
            <wp:effectExtent l="0" t="0" r="0" b="0"/>
            <wp:wrapSquare wrapText="bothSides"/>
            <wp:docPr id="153822999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E22270" w14:textId="697C99E2" w:rsidR="007739C7" w:rsidRDefault="007739C7" w:rsidP="00F8149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671DFDE" w14:textId="5E7336BE" w:rsidR="007739C7" w:rsidRDefault="007739C7" w:rsidP="00F8149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030F4DE" w14:textId="4B0CF411" w:rsidR="0047280A" w:rsidRDefault="0047280A" w:rsidP="00F8149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0915700" w14:textId="77777777" w:rsidR="00746087" w:rsidRDefault="00746087" w:rsidP="00F8149A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376BEF6" w14:textId="54E8C30A" w:rsidR="00746087" w:rsidRDefault="00746087" w:rsidP="00746087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“</w:t>
      </w:r>
      <w:proofErr w:type="spellStart"/>
      <w:r w:rsidRPr="00B10ABE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Ospedale</w:t>
      </w:r>
      <w:proofErr w:type="spellEnd"/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:</w:t>
      </w:r>
    </w:p>
    <w:p w14:paraId="0908E986" w14:textId="1AB81505" w:rsidR="00746087" w:rsidRDefault="00FC437C" w:rsidP="00746087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94784" behindDoc="0" locked="0" layoutInCell="1" allowOverlap="1" wp14:anchorId="7F1D49EA" wp14:editId="1EDEDFF0">
            <wp:simplePos x="0" y="0"/>
            <wp:positionH relativeFrom="margin">
              <wp:posOffset>945515</wp:posOffset>
            </wp:positionH>
            <wp:positionV relativeFrom="margin">
              <wp:posOffset>7233920</wp:posOffset>
            </wp:positionV>
            <wp:extent cx="1607820" cy="960120"/>
            <wp:effectExtent l="0" t="0" r="0" b="0"/>
            <wp:wrapSquare wrapText="bothSides"/>
            <wp:docPr id="8952846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A802A65" w14:textId="5FF6AD75" w:rsidR="00746087" w:rsidRDefault="00746087" w:rsidP="00746087">
      <w:p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36FA365" w14:textId="745A1B9B" w:rsidR="00746087" w:rsidRPr="00746087" w:rsidRDefault="00746087" w:rsidP="00746087">
      <w:p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180A280" w14:textId="7561198B" w:rsidR="00746087" w:rsidRDefault="00FC437C" w:rsidP="00746087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95808" behindDoc="0" locked="0" layoutInCell="1" allowOverlap="1" wp14:anchorId="1D3AEE5A" wp14:editId="58F5FFE8">
            <wp:simplePos x="0" y="0"/>
            <wp:positionH relativeFrom="margin">
              <wp:posOffset>952500</wp:posOffset>
            </wp:positionH>
            <wp:positionV relativeFrom="margin">
              <wp:posOffset>8572500</wp:posOffset>
            </wp:positionV>
            <wp:extent cx="1592580" cy="739140"/>
            <wp:effectExtent l="0" t="0" r="7620" b="3810"/>
            <wp:wrapSquare wrapText="bothSides"/>
            <wp:docPr id="80360157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4608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“</w:t>
      </w:r>
      <w:r w:rsidR="00746087" w:rsidRPr="00B10ABE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Sesso</w:t>
      </w:r>
      <w:r w:rsidR="0074608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:</w:t>
      </w:r>
    </w:p>
    <w:p w14:paraId="3595F18C" w14:textId="3DBB11B0" w:rsidR="00A5714C" w:rsidRDefault="00A5714C" w:rsidP="00A5714C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08843B2" w14:textId="7B5341AE" w:rsidR="00BA1C9F" w:rsidRDefault="00AC5269" w:rsidP="00BA1C9F">
      <w:pPr>
        <w:pStyle w:val="ListParagraph"/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lastRenderedPageBreak/>
        <w:t>Test if “Peso” &amp; “</w:t>
      </w:r>
      <w:proofErr w:type="spellStart"/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Lunghezza</w:t>
      </w:r>
      <w:proofErr w:type="spellEnd"/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” mean</w:t>
      </w:r>
      <w:r w:rsidR="00177724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s</w:t>
      </w:r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 xml:space="preserve"> differ from the real population data</w:t>
      </w:r>
      <w:r w:rsidR="00EF2766"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:</w:t>
      </w:r>
    </w:p>
    <w:p w14:paraId="726CCDBD" w14:textId="058B1D09" w:rsidR="00BA1C9F" w:rsidRDefault="00BA1C9F" w:rsidP="00BA1C9F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</w:p>
    <w:p w14:paraId="04CC3043" w14:textId="70DDD0A7" w:rsidR="00BA1C9F" w:rsidRDefault="00996530" w:rsidP="00BA1C9F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07744" behindDoc="0" locked="0" layoutInCell="1" allowOverlap="1" wp14:anchorId="5166DD61" wp14:editId="0C449F7C">
            <wp:simplePos x="0" y="0"/>
            <wp:positionH relativeFrom="margin">
              <wp:posOffset>2430780</wp:posOffset>
            </wp:positionH>
            <wp:positionV relativeFrom="margin">
              <wp:posOffset>1083945</wp:posOffset>
            </wp:positionV>
            <wp:extent cx="4295775" cy="1685925"/>
            <wp:effectExtent l="0" t="0" r="9525" b="9525"/>
            <wp:wrapSquare wrapText="bothSides"/>
            <wp:docPr id="395492335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As previously emerged, n</w:t>
      </w:r>
      <w:r w:rsidR="00BA1C9F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either “Peso” 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nor</w:t>
      </w:r>
      <w:r w:rsidR="00BA1C9F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“</w:t>
      </w:r>
      <w:proofErr w:type="spellStart"/>
      <w:r w:rsidR="00BA1C9F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Lunghezza</w:t>
      </w:r>
      <w:proofErr w:type="spellEnd"/>
      <w:r w:rsidR="00BA1C9F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” variables 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are</w:t>
      </w:r>
      <w:r w:rsidR="00BA1C9F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norma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l</w:t>
      </w:r>
      <w:r w:rsidR="00BA1C9F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l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y</w:t>
      </w:r>
      <w:r w:rsidR="00BA1C9F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distribut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ed</w:t>
      </w:r>
      <w:r w:rsidR="00BA1C9F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 However,</w:t>
      </w:r>
      <w:r w:rsid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the Central-limit Theorem states </w:t>
      </w:r>
      <w:r w:rsid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that for 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large </w:t>
      </w:r>
      <w:r w:rsid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n, the distribution of 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a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sample</w:t>
      </w:r>
      <w:r w:rsid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estimator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(like the sum or the mean) 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approximates </w:t>
      </w:r>
      <w:r w:rsidR="001D2B0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to </w:t>
      </w:r>
      <w:r w:rsid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a 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Gaussian</w:t>
      </w:r>
      <w:r w:rsid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curve independently of the variable 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population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distribution</w:t>
      </w:r>
      <w:r w:rsid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.  Therefore, </w:t>
      </w:r>
      <w:r w:rsidR="00EB3BE7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considering a sa</w:t>
      </w:r>
      <w:r w:rsid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mple size of 2500, parametric test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s</w:t>
      </w:r>
      <w:r w:rsid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will be 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adopted</w:t>
      </w:r>
      <w:r w:rsid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. </w:t>
      </w:r>
    </w:p>
    <w:p w14:paraId="27720EC3" w14:textId="44E58E7B" w:rsidR="00BA1C9F" w:rsidRDefault="00EB3BE7" w:rsidP="00BA1C9F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noProof/>
          <w:lang w:eastAsia="en-GB"/>
        </w:rPr>
        <w:drawing>
          <wp:anchor distT="0" distB="0" distL="114300" distR="114300" simplePos="0" relativeHeight="251810816" behindDoc="0" locked="0" layoutInCell="1" allowOverlap="1" wp14:anchorId="7E895565" wp14:editId="07BD07C8">
            <wp:simplePos x="0" y="0"/>
            <wp:positionH relativeFrom="margin">
              <wp:posOffset>-321945</wp:posOffset>
            </wp:positionH>
            <wp:positionV relativeFrom="margin">
              <wp:posOffset>2105025</wp:posOffset>
            </wp:positionV>
            <wp:extent cx="2686050" cy="647700"/>
            <wp:effectExtent l="0" t="0" r="0" b="0"/>
            <wp:wrapSquare wrapText="bothSides"/>
            <wp:docPr id="1956775708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15EE61" w14:textId="7CAC090A" w:rsidR="00BA1C9F" w:rsidRDefault="00BA1C9F" w:rsidP="00BA1C9F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B8BD27B" w14:textId="71D0C72E" w:rsidR="00BA1C9F" w:rsidRDefault="00996530" w:rsidP="00BA1C9F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08768" behindDoc="0" locked="0" layoutInCell="1" allowOverlap="1" wp14:anchorId="3B16D0AD" wp14:editId="71762412">
            <wp:simplePos x="0" y="0"/>
            <wp:positionH relativeFrom="margin">
              <wp:align>left</wp:align>
            </wp:positionH>
            <wp:positionV relativeFrom="margin">
              <wp:posOffset>2984500</wp:posOffset>
            </wp:positionV>
            <wp:extent cx="4258945" cy="1562100"/>
            <wp:effectExtent l="0" t="0" r="8255" b="0"/>
            <wp:wrapSquare wrapText="bothSides"/>
            <wp:docPr id="1095932819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94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79FBE8" w14:textId="0EF89E89" w:rsidR="0047280A" w:rsidRDefault="00B40FC8" w:rsidP="00A97D2B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T</w:t>
      </w:r>
      <w:r w:rsidR="00AC5269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he worldwide mean weight and height of a newborn with full gestation are equal to 3,2 kg and 50 cm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 B</w:t>
      </w:r>
      <w:r w:rsidR="00AC5269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oth significantly differ from </w:t>
      </w:r>
      <w:r w:rsidR="006B1881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the </w:t>
      </w:r>
      <w:r w:rsidR="00AC5269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sample mean values (3284 g &amp; 494.7 mm)</w:t>
      </w:r>
      <w:r w:rsidR="00D953BB" w:rsidRPr="00BA1C9F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</w:t>
      </w:r>
    </w:p>
    <w:p w14:paraId="1765614D" w14:textId="77777777" w:rsidR="006B1881" w:rsidRDefault="006B1881" w:rsidP="00A97D2B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E2C8663" w14:textId="77777777" w:rsidR="006B4EBA" w:rsidRDefault="006B4EBA" w:rsidP="00A97D2B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6C703B3" w14:textId="77777777" w:rsidR="00A97D2B" w:rsidRPr="00A97D2B" w:rsidRDefault="00A97D2B" w:rsidP="00A97D2B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</w:p>
    <w:p w14:paraId="083E9208" w14:textId="0DDDB038" w:rsidR="00381C69" w:rsidRDefault="00B70F5A" w:rsidP="00BA1C9F">
      <w:pPr>
        <w:pStyle w:val="ListParagraph"/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:lang w:eastAsia="en-GB"/>
          <w14:ligatures w14:val="none"/>
        </w:rPr>
        <w:t>Test for the same variables and the remaining ones (when the comparison is worth) the difference between males and females:</w:t>
      </w:r>
    </w:p>
    <w:p w14:paraId="7608A868" w14:textId="0CBE0FEA" w:rsidR="00B70F5A" w:rsidRDefault="006B4EBA" w:rsidP="00822C4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</w:rPr>
        <w:drawing>
          <wp:anchor distT="0" distB="0" distL="114300" distR="114300" simplePos="0" relativeHeight="251821056" behindDoc="0" locked="0" layoutInCell="1" allowOverlap="1" wp14:anchorId="67A5DEDA" wp14:editId="366C5EA0">
            <wp:simplePos x="0" y="0"/>
            <wp:positionH relativeFrom="margin">
              <wp:posOffset>3096260</wp:posOffset>
            </wp:positionH>
            <wp:positionV relativeFrom="margin">
              <wp:posOffset>5431790</wp:posOffset>
            </wp:positionV>
            <wp:extent cx="3462655" cy="3462655"/>
            <wp:effectExtent l="0" t="0" r="4445" b="4445"/>
            <wp:wrapSquare wrapText="bothSides"/>
            <wp:docPr id="1544599494" name="Immagine 12" descr="Immagine che contiene testo, schermata, diagramma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599494" name="Immagine 12" descr="Immagine che contiene testo, schermata, diagramma, linea&#10;&#10;Descrizione generata automaticamente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2655" cy="3462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64CA19" w14:textId="1E4A10FF" w:rsidR="006B4EBA" w:rsidRDefault="006B4EBA" w:rsidP="00A8103D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45632" behindDoc="0" locked="0" layoutInCell="1" allowOverlap="1" wp14:anchorId="10EF0700" wp14:editId="2DDD09FC">
            <wp:simplePos x="0" y="0"/>
            <wp:positionH relativeFrom="margin">
              <wp:posOffset>443865</wp:posOffset>
            </wp:positionH>
            <wp:positionV relativeFrom="margin">
              <wp:posOffset>5630545</wp:posOffset>
            </wp:positionV>
            <wp:extent cx="2028825" cy="581025"/>
            <wp:effectExtent l="0" t="0" r="9525" b="9525"/>
            <wp:wrapSquare wrapText="bothSides"/>
            <wp:docPr id="1280018189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55EDB21" w14:textId="27F068BD" w:rsidR="006B4EBA" w:rsidRDefault="006B4EBA" w:rsidP="00A8103D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4483E3A" w14:textId="77777777" w:rsidR="006B4EBA" w:rsidRDefault="006B4EBA" w:rsidP="00A8103D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BA3EDCB" w14:textId="77777777" w:rsidR="006B4EBA" w:rsidRDefault="006B4EBA" w:rsidP="00A8103D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098B788" w14:textId="77777777" w:rsidR="006B4EBA" w:rsidRDefault="006B4EBA" w:rsidP="006B4EB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4076AE7" w14:textId="77777777" w:rsidR="006B4EBA" w:rsidRDefault="006B4EBA" w:rsidP="006B4EB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DA476A6" w14:textId="2831037C" w:rsidR="00B70F5A" w:rsidRDefault="00A8103D" w:rsidP="006B4EB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Considering the variable “</w:t>
      </w:r>
      <w:r w:rsidRPr="00B40FC8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Peso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 the Welch Two Sample t-test reports a statistically significant difference between sexes</w:t>
      </w:r>
      <w:r w:rsidR="00C0256B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</w:t>
      </w:r>
    </w:p>
    <w:p w14:paraId="30254CA3" w14:textId="76FC1353" w:rsidR="00B70F5A" w:rsidRDefault="006B4EBA" w:rsidP="00822C4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20032" behindDoc="0" locked="0" layoutInCell="1" allowOverlap="1" wp14:anchorId="1188DD9B" wp14:editId="3F7E601F">
            <wp:simplePos x="0" y="0"/>
            <wp:positionH relativeFrom="margin">
              <wp:align>center</wp:align>
            </wp:positionH>
            <wp:positionV relativeFrom="page">
              <wp:posOffset>8686165</wp:posOffset>
            </wp:positionV>
            <wp:extent cx="6115050" cy="1933575"/>
            <wp:effectExtent l="0" t="0" r="0" b="9525"/>
            <wp:wrapSquare wrapText="bothSides"/>
            <wp:docPr id="1978620435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9A978C" w14:textId="3186022C" w:rsidR="00B70F5A" w:rsidRDefault="0079638E" w:rsidP="00822C4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</w:rPr>
        <w:lastRenderedPageBreak/>
        <w:drawing>
          <wp:anchor distT="0" distB="0" distL="114300" distR="114300" simplePos="0" relativeHeight="251816960" behindDoc="0" locked="0" layoutInCell="1" allowOverlap="1" wp14:anchorId="7243A768" wp14:editId="12C69348">
            <wp:simplePos x="0" y="0"/>
            <wp:positionH relativeFrom="margin">
              <wp:posOffset>-192405</wp:posOffset>
            </wp:positionH>
            <wp:positionV relativeFrom="margin">
              <wp:posOffset>-350520</wp:posOffset>
            </wp:positionV>
            <wp:extent cx="3571875" cy="3571875"/>
            <wp:effectExtent l="0" t="0" r="9525" b="9525"/>
            <wp:wrapSquare wrapText="bothSides"/>
            <wp:docPr id="146709917" name="Immagine 13" descr="Immagine che contiene testo, schermata, diagramma,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09917" name="Immagine 13" descr="Immagine che contiene testo, schermata, diagramma, Diagramma&#10;&#10;Descrizione generata automaticamente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031428" w14:textId="7B7F1B7F" w:rsidR="00A8103D" w:rsidRDefault="00A8103D" w:rsidP="00A8103D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On the other hand, </w:t>
      </w:r>
      <w:r w:rsidR="00AE5E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also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“</w:t>
      </w:r>
      <w:proofErr w:type="spellStart"/>
      <w:r w:rsidRPr="00167CE2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Lunghezza</w:t>
      </w:r>
      <w:proofErr w:type="spellEnd"/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</w:t>
      </w:r>
      <w:r w:rsidR="00AE5E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, “</w:t>
      </w:r>
      <w:proofErr w:type="spellStart"/>
      <w:r w:rsidR="00AE5E6A" w:rsidRPr="00AE5E6A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Cranio</w:t>
      </w:r>
      <w:proofErr w:type="spellEnd"/>
      <w:r w:rsidR="00AE5E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, and “</w:t>
      </w:r>
      <w:proofErr w:type="spellStart"/>
      <w:r w:rsidR="00AE5E6A" w:rsidRPr="00BF589D">
        <w:rPr>
          <w:rFonts w:eastAsia="Times New Roman" w:cstheme="minorHAnsi"/>
          <w:i/>
          <w:iCs/>
          <w:kern w:val="0"/>
          <w:sz w:val="24"/>
          <w:szCs w:val="24"/>
          <w:lang w:eastAsia="en-GB"/>
          <w14:ligatures w14:val="none"/>
        </w:rPr>
        <w:t>Gestazione</w:t>
      </w:r>
      <w:proofErr w:type="spellEnd"/>
      <w:r w:rsidR="00AE5E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”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t-test result</w:t>
      </w:r>
      <w:r w:rsidR="00AE5E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s</w:t>
      </w:r>
      <w:r w:rsidR="001D2B0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167CE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point out</w:t>
      </w:r>
      <w:r w:rsidR="00AE5E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BF589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statistically significant differences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between</w:t>
      </w:r>
      <w:r w:rsidR="00167CE2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</w:t>
      </w:r>
      <w:r w:rsidR="00AE5E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male</w:t>
      </w:r>
      <w:r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s</w:t>
      </w:r>
      <w:r w:rsidR="00AE5E6A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and females</w:t>
      </w:r>
      <w:r w:rsidR="00BF589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, with males having higher sample means</w:t>
      </w:r>
      <w:r w:rsidR="001D2B0C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 xml:space="preserve"> (p-values = 2.2e-16, 8.588e-14, and 1.228e-11)</w:t>
      </w:r>
      <w:r w:rsidR="00BF589D"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  <w:t>.</w:t>
      </w:r>
    </w:p>
    <w:p w14:paraId="30A14A75" w14:textId="17955690" w:rsidR="002C059F" w:rsidRDefault="002C059F" w:rsidP="00822C4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C92EA08" w14:textId="28B7B32A" w:rsidR="002C059F" w:rsidRDefault="002C059F" w:rsidP="00822C4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F4D3C66" w14:textId="77FC4D93" w:rsidR="002C059F" w:rsidRDefault="002C059F" w:rsidP="00822C4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CBD0BE1" w14:textId="3F5D4A6C" w:rsidR="002C059F" w:rsidRDefault="002C059F" w:rsidP="00822C4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105ECA99" w14:textId="5C404A56" w:rsidR="00822C42" w:rsidRDefault="00822C42" w:rsidP="00822C4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EEE22D4" w14:textId="14BE3331" w:rsidR="00822C42" w:rsidRPr="00822C42" w:rsidRDefault="00822C42" w:rsidP="00822C42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56ADA3FD" w14:textId="469A5BB2" w:rsidR="000B733A" w:rsidRDefault="000B733A" w:rsidP="000B733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371BB53" w14:textId="501B3B10" w:rsidR="000B733A" w:rsidRDefault="000B733A" w:rsidP="000B733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462E4774" w14:textId="3D2CB240" w:rsidR="000B733A" w:rsidRDefault="000B733A" w:rsidP="000B733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D8B958F" w14:textId="165F6E4A" w:rsidR="000B733A" w:rsidRDefault="000B733A" w:rsidP="000B733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4ED7FA6" w14:textId="63C51F5D" w:rsidR="000B733A" w:rsidRDefault="000B733A" w:rsidP="000B733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17F018C3" w14:textId="3B8A9667" w:rsidR="00BA1C9F" w:rsidRDefault="00BA1C9F" w:rsidP="0079638E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91A97A4" w14:textId="4EB8C4EF" w:rsidR="00BA1C9F" w:rsidRDefault="00167CE2" w:rsidP="0079638E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22080" behindDoc="0" locked="0" layoutInCell="1" allowOverlap="1" wp14:anchorId="1444901A" wp14:editId="2F21602B">
            <wp:simplePos x="0" y="0"/>
            <wp:positionH relativeFrom="margin">
              <wp:posOffset>72390</wp:posOffset>
            </wp:positionH>
            <wp:positionV relativeFrom="margin">
              <wp:posOffset>3347085</wp:posOffset>
            </wp:positionV>
            <wp:extent cx="6115050" cy="1390650"/>
            <wp:effectExtent l="0" t="0" r="0" b="0"/>
            <wp:wrapSquare wrapText="bothSides"/>
            <wp:docPr id="1819728135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Times New Roman" w:cstheme="minorHAnsi"/>
          <w:noProof/>
          <w:kern w:val="0"/>
          <w:sz w:val="24"/>
          <w:szCs w:val="24"/>
          <w:lang w:eastAsia="en-GB"/>
        </w:rPr>
        <w:drawing>
          <wp:anchor distT="0" distB="0" distL="114300" distR="114300" simplePos="0" relativeHeight="251819008" behindDoc="0" locked="0" layoutInCell="1" allowOverlap="1" wp14:anchorId="1587C3F2" wp14:editId="1C5F4F1E">
            <wp:simplePos x="0" y="0"/>
            <wp:positionH relativeFrom="margin">
              <wp:posOffset>-146685</wp:posOffset>
            </wp:positionH>
            <wp:positionV relativeFrom="margin">
              <wp:posOffset>4902200</wp:posOffset>
            </wp:positionV>
            <wp:extent cx="3362325" cy="3362325"/>
            <wp:effectExtent l="0" t="0" r="9525" b="9525"/>
            <wp:wrapSquare wrapText="bothSides"/>
            <wp:docPr id="2207995" name="Immagine 15" descr="Immagine che contiene testo, schermata, diagramma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7995" name="Immagine 15" descr="Immagine che contiene testo, schermata, diagramma, linea&#10;&#10;Descrizione generata automaticamente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891E8D" w14:textId="77777777" w:rsidR="00167CE2" w:rsidRDefault="00167CE2" w:rsidP="0079638E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7C6F606E" w14:textId="30CFAFCD" w:rsidR="00897999" w:rsidRDefault="00897999" w:rsidP="000B733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66C9E3A" w14:textId="03EF16EE" w:rsidR="00555C0C" w:rsidRDefault="00555C0C" w:rsidP="000B733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B8DBB77" w14:textId="4AE9571D" w:rsidR="00555C0C" w:rsidRDefault="00555C0C" w:rsidP="000B733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6BF93C0E" w14:textId="609AB537" w:rsidR="00555C0C" w:rsidRDefault="00555C0C" w:rsidP="000B733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3832260C" w14:textId="032832F1" w:rsidR="00555C0C" w:rsidRDefault="00555C0C" w:rsidP="000B733A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00F116FD" w14:textId="53793A08" w:rsidR="00167CE2" w:rsidRDefault="00167CE2" w:rsidP="00B268DD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49FB347" w14:textId="472006FB" w:rsidR="00167CE2" w:rsidRDefault="00167CE2" w:rsidP="00B268DD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1DD8E05" w14:textId="064F5546" w:rsidR="00167CE2" w:rsidRDefault="00167CE2" w:rsidP="00B268DD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  <w:r>
        <w:rPr>
          <w:rFonts w:eastAsia="Times New Roman" w:cstheme="minorHAnsi"/>
          <w:noProof/>
          <w:kern w:val="0"/>
          <w:sz w:val="24"/>
          <w:szCs w:val="24"/>
          <w:lang w:eastAsia="en-GB"/>
          <w14:ligatures w14:val="none"/>
        </w:rPr>
        <w:drawing>
          <wp:anchor distT="0" distB="0" distL="114300" distR="114300" simplePos="0" relativeHeight="251823104" behindDoc="0" locked="0" layoutInCell="1" allowOverlap="1" wp14:anchorId="7098F500" wp14:editId="4B124AAB">
            <wp:simplePos x="0" y="0"/>
            <wp:positionH relativeFrom="margin">
              <wp:posOffset>-40640</wp:posOffset>
            </wp:positionH>
            <wp:positionV relativeFrom="page">
              <wp:posOffset>9213850</wp:posOffset>
            </wp:positionV>
            <wp:extent cx="6115050" cy="1362075"/>
            <wp:effectExtent l="0" t="0" r="0" b="9525"/>
            <wp:wrapSquare wrapText="bothSides"/>
            <wp:docPr id="1817327936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55F1A5" w14:textId="1CFDD184" w:rsidR="007F7C16" w:rsidRPr="00B268DD" w:rsidRDefault="007F7C16" w:rsidP="00B268DD">
      <w:p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:sz w:val="24"/>
          <w:szCs w:val="24"/>
          <w:lang w:eastAsia="en-GB"/>
          <w14:ligatures w14:val="none"/>
        </w:rPr>
      </w:pPr>
    </w:p>
    <w:p w14:paraId="276A8F41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17BEA692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5AB2736C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0756CAAC" w14:textId="67300966" w:rsidR="00BF589D" w:rsidRDefault="00BF589D" w:rsidP="007F7C16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890688" behindDoc="0" locked="0" layoutInCell="1" allowOverlap="1" wp14:anchorId="118C1B89" wp14:editId="7B35C6EF">
            <wp:simplePos x="0" y="0"/>
            <wp:positionH relativeFrom="margin">
              <wp:posOffset>-87630</wp:posOffset>
            </wp:positionH>
            <wp:positionV relativeFrom="margin">
              <wp:posOffset>145415</wp:posOffset>
            </wp:positionV>
            <wp:extent cx="3802380" cy="3486150"/>
            <wp:effectExtent l="0" t="0" r="7620" b="0"/>
            <wp:wrapSquare wrapText="bothSides"/>
            <wp:docPr id="1627380279" name="Picture 13" descr="A graph with a red and blue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380279" name="Picture 13" descr="A graph with a red and blue rectangle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238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1DACEA" w14:textId="02FAB64B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28D0B017" w14:textId="30F7BFCE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44693182" w14:textId="4F62C45C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2EB5746E" w14:textId="73F16D80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7CFDF11E" w14:textId="68310FA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761F4F7F" w14:textId="30E6982A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0006561F" w14:textId="58F1B3A8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6250A790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69258FAC" w14:textId="08F88F0B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33BCE618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0D9C9CDA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6B3F2891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47F46C9C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6072FB46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503F26A1" w14:textId="359E570A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6F6F4E60" w14:textId="79469971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5EB82827" w14:textId="122C968D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666E2D59" w14:textId="7659AE81" w:rsidR="00BF589D" w:rsidRDefault="00BF589D" w:rsidP="007F7C16">
      <w:pPr>
        <w:pStyle w:val="ListParagraph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889664" behindDoc="0" locked="0" layoutInCell="1" allowOverlap="1" wp14:anchorId="75AB5474" wp14:editId="698871D0">
            <wp:simplePos x="0" y="0"/>
            <wp:positionH relativeFrom="margin">
              <wp:align>right</wp:align>
            </wp:positionH>
            <wp:positionV relativeFrom="margin">
              <wp:posOffset>3855720</wp:posOffset>
            </wp:positionV>
            <wp:extent cx="6118860" cy="1493520"/>
            <wp:effectExtent l="0" t="0" r="0" b="0"/>
            <wp:wrapSquare wrapText="bothSides"/>
            <wp:docPr id="209223296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7BD497" w14:textId="23FFCA1E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747CF480" w14:textId="0835E72D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7B909BBA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1B64AAA9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49C0BE67" w14:textId="2F9E3994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1EEDDBB8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76B72C6E" w14:textId="38DAA454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3CF8C32B" w14:textId="08705DB2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53C9EC2F" w14:textId="0CECF50F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5666DE69" w14:textId="7EFF6185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1FE986DD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4B4B9A9C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2DFBE35D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5CAD44D0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6F2A69AC" w14:textId="77777777" w:rsidR="00BF589D" w:rsidRDefault="00BF589D" w:rsidP="007F7C16">
      <w:pPr>
        <w:pStyle w:val="ListParagraph"/>
        <w:rPr>
          <w:b/>
          <w:bCs/>
          <w:sz w:val="24"/>
          <w:szCs w:val="24"/>
        </w:rPr>
      </w:pPr>
    </w:p>
    <w:p w14:paraId="64B6377D" w14:textId="6470DF8E" w:rsidR="007F7C16" w:rsidRDefault="00E12F49" w:rsidP="00AC5269">
      <w:pPr>
        <w:pStyle w:val="ListParagraph"/>
        <w:numPr>
          <w:ilvl w:val="0"/>
          <w:numId w:val="27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Are some hospitals performing more Caesarean</w:t>
      </w:r>
      <w:r w:rsidR="003D041C">
        <w:rPr>
          <w:b/>
          <w:bCs/>
          <w:sz w:val="24"/>
          <w:szCs w:val="24"/>
        </w:rPr>
        <w:t xml:space="preserve"> </w:t>
      </w:r>
      <w:r w:rsidR="00BF589D">
        <w:rPr>
          <w:b/>
          <w:bCs/>
          <w:sz w:val="24"/>
          <w:szCs w:val="24"/>
        </w:rPr>
        <w:t>deliveries</w:t>
      </w:r>
      <w:r>
        <w:rPr>
          <w:b/>
          <w:bCs/>
          <w:sz w:val="24"/>
          <w:szCs w:val="24"/>
        </w:rPr>
        <w:t xml:space="preserve"> than others</w:t>
      </w:r>
      <w:r w:rsidR="007F7C16">
        <w:rPr>
          <w:b/>
          <w:bCs/>
          <w:sz w:val="24"/>
          <w:szCs w:val="24"/>
        </w:rPr>
        <w:t>?</w:t>
      </w:r>
    </w:p>
    <w:p w14:paraId="68F6872C" w14:textId="7F763F43" w:rsidR="003D041C" w:rsidRDefault="003D041C" w:rsidP="003D041C">
      <w:pPr>
        <w:pStyle w:val="ListParagraph"/>
        <w:rPr>
          <w:sz w:val="24"/>
          <w:szCs w:val="24"/>
        </w:rPr>
      </w:pPr>
    </w:p>
    <w:p w14:paraId="51B85B73" w14:textId="067503CD" w:rsidR="003D041C" w:rsidRPr="003D041C" w:rsidRDefault="007C6CCB" w:rsidP="00BF589D">
      <w:pPr>
        <w:pStyle w:val="ListParagraph"/>
        <w:jc w:val="both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825152" behindDoc="0" locked="0" layoutInCell="1" allowOverlap="1" wp14:anchorId="12FFE49E" wp14:editId="56090E77">
            <wp:simplePos x="0" y="0"/>
            <wp:positionH relativeFrom="margin">
              <wp:posOffset>-220980</wp:posOffset>
            </wp:positionH>
            <wp:positionV relativeFrom="margin">
              <wp:posOffset>875030</wp:posOffset>
            </wp:positionV>
            <wp:extent cx="6677660" cy="1310640"/>
            <wp:effectExtent l="0" t="0" r="8890" b="3810"/>
            <wp:wrapSquare wrapText="bothSides"/>
            <wp:docPr id="389092755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766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041C" w:rsidRPr="003D041C">
        <w:rPr>
          <w:sz w:val="24"/>
          <w:szCs w:val="24"/>
        </w:rPr>
        <w:t>Firstly,</w:t>
      </w:r>
      <w:r w:rsidR="003D041C">
        <w:rPr>
          <w:sz w:val="24"/>
          <w:szCs w:val="24"/>
        </w:rPr>
        <w:t xml:space="preserve"> </w:t>
      </w:r>
      <w:r w:rsidR="001D2B0C">
        <w:rPr>
          <w:sz w:val="24"/>
          <w:szCs w:val="24"/>
        </w:rPr>
        <w:t>with R help is possible to</w:t>
      </w:r>
      <w:r w:rsidR="003D041C">
        <w:rPr>
          <w:sz w:val="24"/>
          <w:szCs w:val="24"/>
        </w:rPr>
        <w:t xml:space="preserve"> visualize the contingency table with the marginal frequencies of the two qualitative variables, together with the balloon plot:</w:t>
      </w:r>
    </w:p>
    <w:p w14:paraId="33922AEA" w14:textId="17A4642E" w:rsidR="00DA1EA3" w:rsidRDefault="007C6CCB" w:rsidP="00BF589D">
      <w:pPr>
        <w:pStyle w:val="ListParagraph"/>
        <w:jc w:val="both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891712" behindDoc="0" locked="0" layoutInCell="1" allowOverlap="1" wp14:anchorId="3311B9A7" wp14:editId="18A3EDB0">
            <wp:simplePos x="0" y="0"/>
            <wp:positionH relativeFrom="margin">
              <wp:posOffset>-586740</wp:posOffset>
            </wp:positionH>
            <wp:positionV relativeFrom="margin">
              <wp:align>center</wp:align>
            </wp:positionV>
            <wp:extent cx="4790420" cy="4392295"/>
            <wp:effectExtent l="0" t="0" r="0" b="8255"/>
            <wp:wrapSquare wrapText="bothSides"/>
            <wp:docPr id="745045570" name="Picture 14" descr="A graph of a number of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045570" name="Picture 14" descr="A graph of a number of dots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0420" cy="439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76C261" w14:textId="54C04544" w:rsidR="00DA1EA3" w:rsidRDefault="007C6CCB" w:rsidP="00BF589D">
      <w:pPr>
        <w:pStyle w:val="ListParagraph"/>
        <w:jc w:val="both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826176" behindDoc="0" locked="0" layoutInCell="1" allowOverlap="1" wp14:anchorId="1CCDB52D" wp14:editId="0758EDF1">
            <wp:simplePos x="0" y="0"/>
            <wp:positionH relativeFrom="margin">
              <wp:posOffset>4297045</wp:posOffset>
            </wp:positionH>
            <wp:positionV relativeFrom="margin">
              <wp:posOffset>2395855</wp:posOffset>
            </wp:positionV>
            <wp:extent cx="2495550" cy="771525"/>
            <wp:effectExtent l="0" t="0" r="0" b="9525"/>
            <wp:wrapSquare wrapText="bothSides"/>
            <wp:docPr id="1226021206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8EAA07" w14:textId="26B56DC1" w:rsidR="00DA1EA3" w:rsidRDefault="00DA1EA3" w:rsidP="00BF589D">
      <w:pPr>
        <w:pStyle w:val="ListParagraph"/>
        <w:jc w:val="both"/>
        <w:rPr>
          <w:sz w:val="24"/>
          <w:szCs w:val="24"/>
        </w:rPr>
      </w:pPr>
    </w:p>
    <w:p w14:paraId="4D66A30C" w14:textId="78D828DB" w:rsidR="007F7C16" w:rsidRPr="002E62EE" w:rsidRDefault="002E62EE" w:rsidP="00BF589D">
      <w:pPr>
        <w:pStyle w:val="ListParagraph"/>
        <w:jc w:val="both"/>
        <w:rPr>
          <w:sz w:val="24"/>
          <w:szCs w:val="24"/>
        </w:rPr>
      </w:pPr>
      <w:r w:rsidRPr="002E62EE">
        <w:rPr>
          <w:sz w:val="24"/>
          <w:szCs w:val="24"/>
        </w:rPr>
        <w:t xml:space="preserve">To </w:t>
      </w:r>
      <w:r>
        <w:rPr>
          <w:sz w:val="24"/>
          <w:szCs w:val="24"/>
        </w:rPr>
        <w:t xml:space="preserve">understand if some hospitals are more likely than others </w:t>
      </w:r>
      <w:r w:rsidR="00A07B49">
        <w:rPr>
          <w:sz w:val="24"/>
          <w:szCs w:val="24"/>
        </w:rPr>
        <w:t>to practice</w:t>
      </w:r>
      <w:r>
        <w:rPr>
          <w:sz w:val="24"/>
          <w:szCs w:val="24"/>
        </w:rPr>
        <w:t xml:space="preserve"> </w:t>
      </w:r>
      <w:r w:rsidR="00A07B49">
        <w:rPr>
          <w:sz w:val="24"/>
          <w:szCs w:val="24"/>
        </w:rPr>
        <w:t>caesarean</w:t>
      </w:r>
      <w:r>
        <w:rPr>
          <w:sz w:val="24"/>
          <w:szCs w:val="24"/>
        </w:rPr>
        <w:t xml:space="preserve"> </w:t>
      </w:r>
      <w:r w:rsidR="00A07B49">
        <w:rPr>
          <w:sz w:val="24"/>
          <w:szCs w:val="24"/>
        </w:rPr>
        <w:t>section</w:t>
      </w:r>
      <w:r w:rsidR="007A060E">
        <w:rPr>
          <w:sz w:val="24"/>
          <w:szCs w:val="24"/>
        </w:rPr>
        <w:t>,</w:t>
      </w:r>
      <w:r>
        <w:rPr>
          <w:sz w:val="24"/>
          <w:szCs w:val="24"/>
        </w:rPr>
        <w:t xml:space="preserve"> the Chi-squared test </w:t>
      </w:r>
      <w:r w:rsidR="00DA1EA3">
        <w:rPr>
          <w:sz w:val="24"/>
          <w:szCs w:val="24"/>
        </w:rPr>
        <w:t>might come to help</w:t>
      </w:r>
      <w:r>
        <w:rPr>
          <w:sz w:val="24"/>
          <w:szCs w:val="24"/>
        </w:rPr>
        <w:t xml:space="preserve">. Indeed, it </w:t>
      </w:r>
      <w:r w:rsidR="00DA1EA3">
        <w:rPr>
          <w:sz w:val="24"/>
          <w:szCs w:val="24"/>
        </w:rPr>
        <w:t>is useful for</w:t>
      </w:r>
      <w:r>
        <w:rPr>
          <w:sz w:val="24"/>
          <w:szCs w:val="24"/>
        </w:rPr>
        <w:t xml:space="preserve"> </w:t>
      </w:r>
      <w:r w:rsidR="007A060E">
        <w:rPr>
          <w:sz w:val="24"/>
          <w:szCs w:val="24"/>
        </w:rPr>
        <w:t>assess</w:t>
      </w:r>
      <w:r>
        <w:rPr>
          <w:sz w:val="24"/>
          <w:szCs w:val="24"/>
        </w:rPr>
        <w:t>ing if there is an association between the variable</w:t>
      </w:r>
      <w:r w:rsidR="00DA1EA3">
        <w:rPr>
          <w:sz w:val="24"/>
          <w:szCs w:val="24"/>
        </w:rPr>
        <w:t>s</w:t>
      </w:r>
      <w:r>
        <w:rPr>
          <w:sz w:val="24"/>
          <w:szCs w:val="24"/>
        </w:rPr>
        <w:t xml:space="preserve"> “</w:t>
      </w:r>
      <w:proofErr w:type="spellStart"/>
      <w:r w:rsidRPr="00DA1EA3">
        <w:rPr>
          <w:i/>
          <w:iCs/>
          <w:sz w:val="24"/>
          <w:szCs w:val="24"/>
        </w:rPr>
        <w:t>Ospedale</w:t>
      </w:r>
      <w:proofErr w:type="spellEnd"/>
      <w:r>
        <w:rPr>
          <w:sz w:val="24"/>
          <w:szCs w:val="24"/>
        </w:rPr>
        <w:t>” and “</w:t>
      </w:r>
      <w:proofErr w:type="spellStart"/>
      <w:r w:rsidRPr="00DA1EA3">
        <w:rPr>
          <w:i/>
          <w:iCs/>
          <w:sz w:val="24"/>
          <w:szCs w:val="24"/>
        </w:rPr>
        <w:t>Tipo.parto</w:t>
      </w:r>
      <w:proofErr w:type="spellEnd"/>
      <w:r>
        <w:rPr>
          <w:sz w:val="24"/>
          <w:szCs w:val="24"/>
        </w:rPr>
        <w:t xml:space="preserve">” or </w:t>
      </w:r>
      <w:r w:rsidR="00DA1EA3">
        <w:rPr>
          <w:sz w:val="24"/>
          <w:szCs w:val="24"/>
        </w:rPr>
        <w:t>whether</w:t>
      </w:r>
      <w:r>
        <w:rPr>
          <w:sz w:val="24"/>
          <w:szCs w:val="24"/>
        </w:rPr>
        <w:t xml:space="preserve"> the frequency of </w:t>
      </w:r>
      <w:r w:rsidR="00DA1EA3">
        <w:rPr>
          <w:sz w:val="24"/>
          <w:szCs w:val="24"/>
        </w:rPr>
        <w:t>delivery</w:t>
      </w:r>
      <w:r>
        <w:rPr>
          <w:sz w:val="24"/>
          <w:szCs w:val="24"/>
        </w:rPr>
        <w:t xml:space="preserve"> </w:t>
      </w:r>
      <w:r w:rsidR="00DA1EA3">
        <w:rPr>
          <w:sz w:val="24"/>
          <w:szCs w:val="24"/>
        </w:rPr>
        <w:t>is not affected by</w:t>
      </w:r>
      <w:r>
        <w:rPr>
          <w:sz w:val="24"/>
          <w:szCs w:val="24"/>
        </w:rPr>
        <w:t xml:space="preserve"> </w:t>
      </w:r>
      <w:r w:rsidR="00DA1EA3">
        <w:rPr>
          <w:sz w:val="24"/>
          <w:szCs w:val="24"/>
        </w:rPr>
        <w:t xml:space="preserve">the </w:t>
      </w:r>
      <w:r>
        <w:rPr>
          <w:sz w:val="24"/>
          <w:szCs w:val="24"/>
        </w:rPr>
        <w:t>hospital</w:t>
      </w:r>
      <w:r w:rsidR="007A060E">
        <w:rPr>
          <w:sz w:val="24"/>
          <w:szCs w:val="24"/>
        </w:rPr>
        <w:t xml:space="preserve"> (independence)</w:t>
      </w:r>
      <w:r>
        <w:rPr>
          <w:sz w:val="24"/>
          <w:szCs w:val="24"/>
        </w:rPr>
        <w:t>.</w:t>
      </w:r>
    </w:p>
    <w:p w14:paraId="462B515C" w14:textId="3370DB71" w:rsidR="007F7C16" w:rsidRDefault="007F7C16" w:rsidP="007F7C16">
      <w:pPr>
        <w:pStyle w:val="ListParagraph"/>
        <w:rPr>
          <w:b/>
          <w:bCs/>
          <w:sz w:val="24"/>
          <w:szCs w:val="24"/>
        </w:rPr>
      </w:pPr>
    </w:p>
    <w:p w14:paraId="02C5F0A2" w14:textId="611BB87B" w:rsidR="00DA1EA3" w:rsidRDefault="00DA1EA3" w:rsidP="002E62EE">
      <w:pPr>
        <w:pStyle w:val="ListParagraph"/>
        <w:jc w:val="both"/>
        <w:rPr>
          <w:sz w:val="24"/>
          <w:szCs w:val="24"/>
        </w:rPr>
      </w:pPr>
    </w:p>
    <w:p w14:paraId="5385B277" w14:textId="43C40226" w:rsidR="00DA1EA3" w:rsidRDefault="00DA1EA3" w:rsidP="002E62EE">
      <w:pPr>
        <w:pStyle w:val="ListParagraph"/>
        <w:jc w:val="both"/>
        <w:rPr>
          <w:sz w:val="24"/>
          <w:szCs w:val="24"/>
        </w:rPr>
      </w:pPr>
    </w:p>
    <w:p w14:paraId="1C3DFA6F" w14:textId="38588DF2" w:rsidR="00DA1EA3" w:rsidRDefault="00DA1EA3" w:rsidP="002E62EE">
      <w:pPr>
        <w:pStyle w:val="ListParagraph"/>
        <w:jc w:val="both"/>
        <w:rPr>
          <w:sz w:val="24"/>
          <w:szCs w:val="24"/>
        </w:rPr>
      </w:pPr>
    </w:p>
    <w:p w14:paraId="46199936" w14:textId="2E7EC3E9" w:rsidR="00DA1EA3" w:rsidRDefault="00DA1EA3" w:rsidP="002E62EE">
      <w:pPr>
        <w:pStyle w:val="ListParagraph"/>
        <w:jc w:val="both"/>
        <w:rPr>
          <w:sz w:val="24"/>
          <w:szCs w:val="24"/>
        </w:rPr>
      </w:pPr>
    </w:p>
    <w:p w14:paraId="2351D667" w14:textId="5DF0A239" w:rsidR="00DA1EA3" w:rsidRDefault="005459C4" w:rsidP="002E62EE">
      <w:pPr>
        <w:pStyle w:val="ListParagraph"/>
        <w:jc w:val="both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828224" behindDoc="0" locked="0" layoutInCell="1" allowOverlap="1" wp14:anchorId="3B1F3F2B" wp14:editId="738C4B48">
            <wp:simplePos x="0" y="0"/>
            <wp:positionH relativeFrom="margin">
              <wp:align>center</wp:align>
            </wp:positionH>
            <wp:positionV relativeFrom="page">
              <wp:posOffset>7926070</wp:posOffset>
            </wp:positionV>
            <wp:extent cx="3486150" cy="914400"/>
            <wp:effectExtent l="0" t="0" r="0" b="0"/>
            <wp:wrapSquare wrapText="bothSides"/>
            <wp:docPr id="1954997439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52CD94" w14:textId="5ED2F43D" w:rsidR="00DA1EA3" w:rsidRDefault="00DA1EA3" w:rsidP="002E62EE">
      <w:pPr>
        <w:pStyle w:val="ListParagraph"/>
        <w:jc w:val="both"/>
        <w:rPr>
          <w:sz w:val="24"/>
          <w:szCs w:val="24"/>
        </w:rPr>
      </w:pPr>
    </w:p>
    <w:p w14:paraId="29769BB0" w14:textId="2EE21014" w:rsidR="00DA1EA3" w:rsidRDefault="00DA1EA3" w:rsidP="002E62EE">
      <w:pPr>
        <w:pStyle w:val="ListParagraph"/>
        <w:jc w:val="both"/>
        <w:rPr>
          <w:sz w:val="24"/>
          <w:szCs w:val="24"/>
        </w:rPr>
      </w:pPr>
    </w:p>
    <w:p w14:paraId="0E666C5B" w14:textId="77777777" w:rsidR="00DA1EA3" w:rsidRDefault="00DA1EA3" w:rsidP="002E62EE">
      <w:pPr>
        <w:pStyle w:val="ListParagraph"/>
        <w:jc w:val="both"/>
        <w:rPr>
          <w:sz w:val="24"/>
          <w:szCs w:val="24"/>
        </w:rPr>
      </w:pPr>
    </w:p>
    <w:p w14:paraId="5E666EE1" w14:textId="270AFC64" w:rsidR="00DA1EA3" w:rsidRDefault="00DA1EA3" w:rsidP="002E62EE">
      <w:pPr>
        <w:pStyle w:val="ListParagraph"/>
        <w:jc w:val="both"/>
        <w:rPr>
          <w:sz w:val="24"/>
          <w:szCs w:val="24"/>
        </w:rPr>
      </w:pPr>
    </w:p>
    <w:p w14:paraId="33AEF084" w14:textId="0495C5DA" w:rsidR="00DA1EA3" w:rsidRDefault="00DA1EA3" w:rsidP="002E62EE">
      <w:pPr>
        <w:pStyle w:val="ListParagraph"/>
        <w:jc w:val="both"/>
        <w:rPr>
          <w:sz w:val="24"/>
          <w:szCs w:val="24"/>
        </w:rPr>
      </w:pPr>
    </w:p>
    <w:p w14:paraId="6C9FCB29" w14:textId="0FE3B8B8" w:rsidR="007F7C16" w:rsidRDefault="002E62EE" w:rsidP="002E62EE">
      <w:pPr>
        <w:pStyle w:val="ListParagraph"/>
        <w:jc w:val="both"/>
        <w:rPr>
          <w:sz w:val="24"/>
          <w:szCs w:val="24"/>
        </w:rPr>
      </w:pPr>
      <w:r w:rsidRPr="002E62EE">
        <w:rPr>
          <w:sz w:val="24"/>
          <w:szCs w:val="24"/>
        </w:rPr>
        <w:t xml:space="preserve">The result of </w:t>
      </w:r>
      <w:r w:rsidR="005459C4">
        <w:rPr>
          <w:sz w:val="24"/>
          <w:szCs w:val="24"/>
        </w:rPr>
        <w:t xml:space="preserve">Pearson’s Chi-squared test </w:t>
      </w:r>
      <w:r w:rsidR="00B94771">
        <w:rPr>
          <w:sz w:val="24"/>
          <w:szCs w:val="24"/>
        </w:rPr>
        <w:t>show</w:t>
      </w:r>
      <w:r w:rsidRPr="002E62EE">
        <w:rPr>
          <w:sz w:val="24"/>
          <w:szCs w:val="24"/>
        </w:rPr>
        <w:t>s how there is no significant difference</w:t>
      </w:r>
      <w:r w:rsidR="00DA1EA3">
        <w:rPr>
          <w:sz w:val="24"/>
          <w:szCs w:val="24"/>
        </w:rPr>
        <w:t xml:space="preserve"> </w:t>
      </w:r>
      <w:r w:rsidRPr="002E62EE">
        <w:rPr>
          <w:sz w:val="24"/>
          <w:szCs w:val="24"/>
        </w:rPr>
        <w:t xml:space="preserve">in delivery type </w:t>
      </w:r>
      <w:r w:rsidR="00B94771">
        <w:rPr>
          <w:sz w:val="24"/>
          <w:szCs w:val="24"/>
        </w:rPr>
        <w:t>considering</w:t>
      </w:r>
      <w:r w:rsidRPr="002E62EE">
        <w:rPr>
          <w:sz w:val="24"/>
          <w:szCs w:val="24"/>
        </w:rPr>
        <w:t xml:space="preserve"> </w:t>
      </w:r>
      <w:r w:rsidR="005459C4">
        <w:rPr>
          <w:sz w:val="24"/>
          <w:szCs w:val="24"/>
        </w:rPr>
        <w:t xml:space="preserve">the three </w:t>
      </w:r>
      <w:r w:rsidRPr="002E62EE">
        <w:rPr>
          <w:sz w:val="24"/>
          <w:szCs w:val="24"/>
        </w:rPr>
        <w:t>hospitals</w:t>
      </w:r>
      <w:r w:rsidR="001D2B0C">
        <w:rPr>
          <w:sz w:val="24"/>
          <w:szCs w:val="24"/>
        </w:rPr>
        <w:t xml:space="preserve"> contained within the dataset</w:t>
      </w:r>
      <w:r>
        <w:rPr>
          <w:sz w:val="24"/>
          <w:szCs w:val="24"/>
        </w:rPr>
        <w:t xml:space="preserve"> (p-value &gt; 0.5)</w:t>
      </w:r>
      <w:r w:rsidR="005459C4">
        <w:rPr>
          <w:sz w:val="24"/>
          <w:szCs w:val="24"/>
        </w:rPr>
        <w:t xml:space="preserve"> establishing how these two variables are independent of each other</w:t>
      </w:r>
      <w:r w:rsidR="00C53002">
        <w:rPr>
          <w:sz w:val="24"/>
          <w:szCs w:val="24"/>
        </w:rPr>
        <w:t>.</w:t>
      </w:r>
    </w:p>
    <w:p w14:paraId="26F82224" w14:textId="77777777" w:rsidR="005459C4" w:rsidRPr="002E62EE" w:rsidRDefault="005459C4" w:rsidP="002E62EE">
      <w:pPr>
        <w:pStyle w:val="ListParagraph"/>
        <w:jc w:val="both"/>
        <w:rPr>
          <w:sz w:val="24"/>
          <w:szCs w:val="24"/>
        </w:rPr>
      </w:pPr>
    </w:p>
    <w:p w14:paraId="4BB25262" w14:textId="68BE01B2" w:rsidR="007F7C16" w:rsidRDefault="00FA4BB7" w:rsidP="00FA4BB7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MULTIDIMENSIONAL ANALYSIS</w:t>
      </w:r>
    </w:p>
    <w:p w14:paraId="036C0BA0" w14:textId="77777777" w:rsidR="00FA4BB7" w:rsidRDefault="00FA4BB7" w:rsidP="00FA4BB7">
      <w:pPr>
        <w:pStyle w:val="ListParagraph"/>
        <w:rPr>
          <w:b/>
          <w:bCs/>
          <w:sz w:val="24"/>
          <w:szCs w:val="24"/>
        </w:rPr>
      </w:pPr>
    </w:p>
    <w:p w14:paraId="64871D7C" w14:textId="388CA1CD" w:rsidR="00FE7A7C" w:rsidRDefault="00FE7A7C" w:rsidP="00AC797E">
      <w:pPr>
        <w:pStyle w:val="ListParagraph"/>
        <w:numPr>
          <w:ilvl w:val="0"/>
          <w:numId w:val="33"/>
        </w:numPr>
        <w:jc w:val="both"/>
        <w:rPr>
          <w:b/>
          <w:bCs/>
          <w:sz w:val="24"/>
          <w:szCs w:val="24"/>
        </w:rPr>
      </w:pPr>
      <w:r w:rsidRPr="00FE7A7C">
        <w:rPr>
          <w:b/>
          <w:bCs/>
          <w:sz w:val="24"/>
          <w:szCs w:val="24"/>
        </w:rPr>
        <w:t xml:space="preserve">Investigate the relationship between </w:t>
      </w:r>
      <w:r w:rsidR="00571829">
        <w:rPr>
          <w:b/>
          <w:bCs/>
          <w:sz w:val="24"/>
          <w:szCs w:val="24"/>
        </w:rPr>
        <w:t xml:space="preserve">the </w:t>
      </w:r>
      <w:r w:rsidRPr="00FE7A7C">
        <w:rPr>
          <w:b/>
          <w:bCs/>
          <w:sz w:val="24"/>
          <w:szCs w:val="24"/>
        </w:rPr>
        <w:t xml:space="preserve">Response variable and </w:t>
      </w:r>
      <w:proofErr w:type="gramStart"/>
      <w:r w:rsidRPr="00FE7A7C">
        <w:rPr>
          <w:b/>
          <w:bCs/>
          <w:sz w:val="24"/>
          <w:szCs w:val="24"/>
        </w:rPr>
        <w:t>Predictors</w:t>
      </w:r>
      <w:proofErr w:type="gramEnd"/>
      <w:r w:rsidR="00E61632" w:rsidRPr="00FE7A7C">
        <w:rPr>
          <w:b/>
          <w:bCs/>
          <w:sz w:val="24"/>
          <w:szCs w:val="24"/>
        </w:rPr>
        <w:t xml:space="preserve"> </w:t>
      </w:r>
    </w:p>
    <w:p w14:paraId="268DBF11" w14:textId="7E5D64A6" w:rsidR="007A060E" w:rsidRPr="00FE7A7C" w:rsidRDefault="007A060E" w:rsidP="007A060E">
      <w:pPr>
        <w:pStyle w:val="ListParagraph"/>
        <w:jc w:val="both"/>
        <w:rPr>
          <w:b/>
          <w:bCs/>
          <w:sz w:val="24"/>
          <w:szCs w:val="24"/>
        </w:rPr>
      </w:pPr>
    </w:p>
    <w:p w14:paraId="38429986" w14:textId="1B788F6F" w:rsidR="00E61632" w:rsidRDefault="007A060E" w:rsidP="00FE7A7C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Th</w:t>
      </w:r>
      <w:r w:rsidR="00201065">
        <w:rPr>
          <w:sz w:val="24"/>
          <w:szCs w:val="24"/>
        </w:rPr>
        <w:t>is project</w:t>
      </w:r>
      <w:r>
        <w:rPr>
          <w:sz w:val="24"/>
          <w:szCs w:val="24"/>
        </w:rPr>
        <w:t xml:space="preserve"> goal is to unveil if the newborn weight can be predicted using the remaining variables of the dataset</w:t>
      </w:r>
      <w:r w:rsidR="00201065">
        <w:rPr>
          <w:sz w:val="24"/>
          <w:szCs w:val="24"/>
        </w:rPr>
        <w:t xml:space="preserve"> “newborn”</w:t>
      </w:r>
      <w:r>
        <w:rPr>
          <w:sz w:val="24"/>
          <w:szCs w:val="24"/>
        </w:rPr>
        <w:t xml:space="preserve">. The first </w:t>
      </w:r>
      <w:r w:rsidR="00201065">
        <w:rPr>
          <w:sz w:val="24"/>
          <w:szCs w:val="24"/>
        </w:rPr>
        <w:t>step</w:t>
      </w:r>
      <w:r>
        <w:rPr>
          <w:sz w:val="24"/>
          <w:szCs w:val="24"/>
        </w:rPr>
        <w:t xml:space="preserve"> </w:t>
      </w:r>
      <w:r w:rsidR="00201065">
        <w:rPr>
          <w:sz w:val="24"/>
          <w:szCs w:val="24"/>
        </w:rPr>
        <w:t xml:space="preserve">in this complex process </w:t>
      </w:r>
      <w:r>
        <w:rPr>
          <w:sz w:val="24"/>
          <w:szCs w:val="24"/>
        </w:rPr>
        <w:t xml:space="preserve">consists of evaluating the relationship between </w:t>
      </w:r>
      <w:r w:rsidR="00201065">
        <w:rPr>
          <w:sz w:val="24"/>
          <w:szCs w:val="24"/>
        </w:rPr>
        <w:t>the</w:t>
      </w:r>
      <w:r>
        <w:rPr>
          <w:sz w:val="24"/>
          <w:szCs w:val="24"/>
        </w:rPr>
        <w:t xml:space="preserve"> Response (“</w:t>
      </w:r>
      <w:r w:rsidRPr="006A4C88">
        <w:rPr>
          <w:i/>
          <w:iCs/>
          <w:sz w:val="24"/>
          <w:szCs w:val="24"/>
        </w:rPr>
        <w:t>Peso</w:t>
      </w:r>
      <w:r>
        <w:rPr>
          <w:sz w:val="24"/>
          <w:szCs w:val="24"/>
        </w:rPr>
        <w:t xml:space="preserve">”) </w:t>
      </w:r>
      <w:r w:rsidR="00C16D60">
        <w:rPr>
          <w:sz w:val="24"/>
          <w:szCs w:val="24"/>
        </w:rPr>
        <w:t>and</w:t>
      </w:r>
      <w:r>
        <w:rPr>
          <w:sz w:val="24"/>
          <w:szCs w:val="24"/>
        </w:rPr>
        <w:t xml:space="preserve"> the Predictors</w:t>
      </w:r>
      <w:r w:rsidR="00C16D60">
        <w:rPr>
          <w:sz w:val="24"/>
          <w:szCs w:val="24"/>
        </w:rPr>
        <w:t xml:space="preserve">. Moreover, it </w:t>
      </w:r>
      <w:r w:rsidR="006A4C88">
        <w:rPr>
          <w:sz w:val="24"/>
          <w:szCs w:val="24"/>
        </w:rPr>
        <w:t xml:space="preserve">is </w:t>
      </w:r>
      <w:r w:rsidR="00C16D60">
        <w:rPr>
          <w:sz w:val="24"/>
          <w:szCs w:val="24"/>
        </w:rPr>
        <w:t xml:space="preserve">also important to </w:t>
      </w:r>
      <w:r w:rsidR="006A4C88">
        <w:rPr>
          <w:sz w:val="24"/>
          <w:szCs w:val="24"/>
        </w:rPr>
        <w:t>assess</w:t>
      </w:r>
      <w:r w:rsidR="00C16D60">
        <w:rPr>
          <w:sz w:val="24"/>
          <w:szCs w:val="24"/>
        </w:rPr>
        <w:t xml:space="preserve"> what </w:t>
      </w:r>
      <w:r w:rsidR="00C6548D">
        <w:rPr>
          <w:sz w:val="24"/>
          <w:szCs w:val="24"/>
        </w:rPr>
        <w:t>relation o</w:t>
      </w:r>
      <w:r w:rsidR="00C16D60">
        <w:rPr>
          <w:sz w:val="24"/>
          <w:szCs w:val="24"/>
        </w:rPr>
        <w:t>ccurs</w:t>
      </w:r>
      <w:r w:rsidR="00201065">
        <w:rPr>
          <w:sz w:val="24"/>
          <w:szCs w:val="24"/>
        </w:rPr>
        <w:t xml:space="preserve"> </w:t>
      </w:r>
      <w:r w:rsidR="003326D0">
        <w:rPr>
          <w:sz w:val="24"/>
          <w:szCs w:val="24"/>
        </w:rPr>
        <w:t xml:space="preserve">between </w:t>
      </w:r>
      <w:r>
        <w:rPr>
          <w:sz w:val="24"/>
          <w:szCs w:val="24"/>
        </w:rPr>
        <w:t>Response</w:t>
      </w:r>
      <w:r w:rsidR="00201065">
        <w:rPr>
          <w:sz w:val="24"/>
          <w:szCs w:val="24"/>
        </w:rPr>
        <w:t xml:space="preserve"> variables</w:t>
      </w:r>
      <w:r>
        <w:rPr>
          <w:sz w:val="24"/>
          <w:szCs w:val="24"/>
        </w:rPr>
        <w:t>:</w:t>
      </w:r>
    </w:p>
    <w:p w14:paraId="255BCA37" w14:textId="31677383" w:rsidR="007A060E" w:rsidRDefault="00C6548D" w:rsidP="00910B95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830272" behindDoc="0" locked="0" layoutInCell="1" allowOverlap="1" wp14:anchorId="78E3CD60" wp14:editId="34BDBFDE">
            <wp:simplePos x="0" y="0"/>
            <wp:positionH relativeFrom="margin">
              <wp:posOffset>191135</wp:posOffset>
            </wp:positionH>
            <wp:positionV relativeFrom="page">
              <wp:posOffset>2807335</wp:posOffset>
            </wp:positionV>
            <wp:extent cx="5667375" cy="5667375"/>
            <wp:effectExtent l="0" t="0" r="9525" b="9525"/>
            <wp:wrapSquare wrapText="bothSides"/>
            <wp:docPr id="616209913" name="Immagine 2" descr="Immagine che contiene parole crociate, testo, quadrato, bianco e ne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209913" name="Immagine 2" descr="Immagine che contiene parole crociate, testo, quadrato, bianco e nero&#10;&#10;Descrizione generata automaticamente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5667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829248" behindDoc="0" locked="0" layoutInCell="1" allowOverlap="1" wp14:anchorId="62D151B9" wp14:editId="5432583F">
            <wp:simplePos x="0" y="0"/>
            <wp:positionH relativeFrom="margin">
              <wp:posOffset>381000</wp:posOffset>
            </wp:positionH>
            <wp:positionV relativeFrom="margin">
              <wp:posOffset>1657350</wp:posOffset>
            </wp:positionV>
            <wp:extent cx="5295900" cy="190500"/>
            <wp:effectExtent l="0" t="0" r="0" b="0"/>
            <wp:wrapSquare wrapText="bothSides"/>
            <wp:docPr id="1110739516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4B6572" w14:textId="68C741FA" w:rsidR="00910B95" w:rsidRDefault="00C6548D" w:rsidP="00910B95">
      <w:pPr>
        <w:pStyle w:val="ListParagraph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="00201065">
        <w:rPr>
          <w:sz w:val="24"/>
          <w:szCs w:val="24"/>
        </w:rPr>
        <w:t>he upper panel furnishes some useful information:</w:t>
      </w:r>
    </w:p>
    <w:p w14:paraId="39E436C7" w14:textId="77777777" w:rsidR="00C6548D" w:rsidRDefault="00C6548D" w:rsidP="00910B95">
      <w:pPr>
        <w:pStyle w:val="ListParagraph"/>
        <w:spacing w:line="240" w:lineRule="auto"/>
        <w:jc w:val="both"/>
        <w:rPr>
          <w:sz w:val="24"/>
          <w:szCs w:val="24"/>
        </w:rPr>
      </w:pPr>
    </w:p>
    <w:p w14:paraId="2E27EAA7" w14:textId="186B82B0" w:rsidR="00201065" w:rsidRPr="00686FEA" w:rsidRDefault="00201065" w:rsidP="003326D0">
      <w:pPr>
        <w:pStyle w:val="ListParagraph"/>
        <w:numPr>
          <w:ilvl w:val="0"/>
          <w:numId w:val="16"/>
        </w:numPr>
        <w:spacing w:before="100" w:beforeAutospacing="1" w:after="0" w:line="240" w:lineRule="auto"/>
        <w:ind w:left="1434" w:hanging="357"/>
        <w:jc w:val="both"/>
        <w:rPr>
          <w:sz w:val="24"/>
          <w:szCs w:val="24"/>
        </w:rPr>
      </w:pPr>
      <w:r>
        <w:rPr>
          <w:sz w:val="24"/>
          <w:szCs w:val="24"/>
        </w:rPr>
        <w:t>The high</w:t>
      </w:r>
      <w:r w:rsidR="00910B95">
        <w:rPr>
          <w:sz w:val="24"/>
          <w:szCs w:val="24"/>
        </w:rPr>
        <w:t>est</w:t>
      </w:r>
      <w:r>
        <w:rPr>
          <w:sz w:val="24"/>
          <w:szCs w:val="24"/>
        </w:rPr>
        <w:t xml:space="preserve"> correlated covariates with </w:t>
      </w:r>
      <w:r w:rsidR="00910B95">
        <w:rPr>
          <w:sz w:val="24"/>
          <w:szCs w:val="24"/>
        </w:rPr>
        <w:t xml:space="preserve">newborns’ </w:t>
      </w:r>
      <w:r>
        <w:rPr>
          <w:sz w:val="24"/>
          <w:szCs w:val="24"/>
        </w:rPr>
        <w:t>weight are “</w:t>
      </w:r>
      <w:proofErr w:type="spellStart"/>
      <w:proofErr w:type="gramStart"/>
      <w:r w:rsidR="00910B95" w:rsidRPr="00C6548D">
        <w:rPr>
          <w:i/>
          <w:iCs/>
          <w:sz w:val="24"/>
          <w:szCs w:val="24"/>
        </w:rPr>
        <w:t>Gestazione</w:t>
      </w:r>
      <w:proofErr w:type="spellEnd"/>
      <w:r w:rsidR="00910B95">
        <w:rPr>
          <w:sz w:val="24"/>
          <w:szCs w:val="24"/>
        </w:rPr>
        <w:t>”(</w:t>
      </w:r>
      <w:proofErr w:type="gramEnd"/>
      <w:r w:rsidR="00910B95">
        <w:rPr>
          <w:rFonts w:cstheme="minorHAnsi"/>
          <w:sz w:val="24"/>
          <w:szCs w:val="24"/>
        </w:rPr>
        <w:t xml:space="preserve">ρ = 0.59), </w:t>
      </w:r>
      <w:r w:rsidR="004D687B">
        <w:rPr>
          <w:rFonts w:cstheme="minorHAnsi"/>
          <w:sz w:val="24"/>
          <w:szCs w:val="24"/>
        </w:rPr>
        <w:t>“</w:t>
      </w:r>
      <w:proofErr w:type="spellStart"/>
      <w:r w:rsidR="00910B95" w:rsidRPr="00C6548D">
        <w:rPr>
          <w:rFonts w:cstheme="minorHAnsi"/>
          <w:i/>
          <w:iCs/>
          <w:sz w:val="24"/>
          <w:szCs w:val="24"/>
        </w:rPr>
        <w:t>Lunghezza</w:t>
      </w:r>
      <w:proofErr w:type="spellEnd"/>
      <w:r w:rsidR="004D687B">
        <w:rPr>
          <w:rFonts w:cstheme="minorHAnsi"/>
          <w:sz w:val="24"/>
          <w:szCs w:val="24"/>
        </w:rPr>
        <w:t xml:space="preserve">” </w:t>
      </w:r>
      <w:r w:rsidR="004D687B">
        <w:rPr>
          <w:sz w:val="24"/>
          <w:szCs w:val="24"/>
        </w:rPr>
        <w:t>(</w:t>
      </w:r>
      <w:r w:rsidR="004D687B">
        <w:rPr>
          <w:rFonts w:cstheme="minorHAnsi"/>
          <w:sz w:val="24"/>
          <w:szCs w:val="24"/>
        </w:rPr>
        <w:t>ρ = 0.80), and “</w:t>
      </w:r>
      <w:proofErr w:type="spellStart"/>
      <w:r w:rsidR="004D687B" w:rsidRPr="00C6548D">
        <w:rPr>
          <w:rFonts w:cstheme="minorHAnsi"/>
          <w:i/>
          <w:iCs/>
          <w:sz w:val="24"/>
          <w:szCs w:val="24"/>
        </w:rPr>
        <w:t>Cranio</w:t>
      </w:r>
      <w:proofErr w:type="spellEnd"/>
      <w:r w:rsidR="004D687B">
        <w:rPr>
          <w:rFonts w:cstheme="minorHAnsi"/>
          <w:sz w:val="24"/>
          <w:szCs w:val="24"/>
        </w:rPr>
        <w:t xml:space="preserve">” </w:t>
      </w:r>
      <w:r w:rsidR="004D687B">
        <w:rPr>
          <w:sz w:val="24"/>
          <w:szCs w:val="24"/>
        </w:rPr>
        <w:t>(</w:t>
      </w:r>
      <w:r w:rsidR="004D687B">
        <w:rPr>
          <w:rFonts w:cstheme="minorHAnsi"/>
          <w:sz w:val="24"/>
          <w:szCs w:val="24"/>
        </w:rPr>
        <w:t xml:space="preserve">ρ = 0.70) which is </w:t>
      </w:r>
      <w:r w:rsidR="00C6548D">
        <w:rPr>
          <w:rFonts w:cstheme="minorHAnsi"/>
          <w:sz w:val="24"/>
          <w:szCs w:val="24"/>
        </w:rPr>
        <w:t>foreseeable</w:t>
      </w:r>
      <w:r w:rsidR="003326D0">
        <w:rPr>
          <w:rFonts w:cstheme="minorHAnsi"/>
          <w:sz w:val="24"/>
          <w:szCs w:val="24"/>
        </w:rPr>
        <w:t xml:space="preserve">. Indeed, it is likely for babies </w:t>
      </w:r>
      <w:r w:rsidR="001A54D7">
        <w:rPr>
          <w:rFonts w:cstheme="minorHAnsi"/>
          <w:sz w:val="24"/>
          <w:szCs w:val="24"/>
        </w:rPr>
        <w:t>that have</w:t>
      </w:r>
      <w:r w:rsidR="003326D0">
        <w:rPr>
          <w:rFonts w:cstheme="minorHAnsi"/>
          <w:sz w:val="24"/>
          <w:szCs w:val="24"/>
        </w:rPr>
        <w:t xml:space="preserve"> a longer </w:t>
      </w:r>
      <w:r w:rsidR="001A54D7">
        <w:rPr>
          <w:rFonts w:cstheme="minorHAnsi"/>
          <w:sz w:val="24"/>
          <w:szCs w:val="24"/>
        </w:rPr>
        <w:t>gestation time</w:t>
      </w:r>
      <w:r w:rsidR="003326D0">
        <w:rPr>
          <w:rFonts w:cstheme="minorHAnsi"/>
          <w:sz w:val="24"/>
          <w:szCs w:val="24"/>
        </w:rPr>
        <w:t xml:space="preserve"> to</w:t>
      </w:r>
      <w:r w:rsidR="00C6548D">
        <w:rPr>
          <w:rFonts w:cstheme="minorHAnsi"/>
          <w:sz w:val="24"/>
          <w:szCs w:val="24"/>
        </w:rPr>
        <w:t xml:space="preserve"> weigh more at childbirth</w:t>
      </w:r>
      <w:r w:rsidR="0036227C">
        <w:rPr>
          <w:rFonts w:cstheme="minorHAnsi"/>
          <w:sz w:val="24"/>
          <w:szCs w:val="24"/>
        </w:rPr>
        <w:t xml:space="preserve">. </w:t>
      </w:r>
      <w:r w:rsidR="00C6548D">
        <w:rPr>
          <w:rFonts w:cstheme="minorHAnsi"/>
          <w:sz w:val="24"/>
          <w:szCs w:val="24"/>
        </w:rPr>
        <w:t>In the same way,</w:t>
      </w:r>
      <w:r w:rsidR="003326D0">
        <w:rPr>
          <w:rFonts w:cstheme="minorHAnsi"/>
          <w:sz w:val="24"/>
          <w:szCs w:val="24"/>
        </w:rPr>
        <w:t xml:space="preserve"> infant</w:t>
      </w:r>
      <w:r w:rsidR="0036227C">
        <w:rPr>
          <w:rFonts w:cstheme="minorHAnsi"/>
          <w:sz w:val="24"/>
          <w:szCs w:val="24"/>
        </w:rPr>
        <w:t>s</w:t>
      </w:r>
      <w:r w:rsidR="00C6548D">
        <w:rPr>
          <w:rFonts w:cstheme="minorHAnsi"/>
          <w:sz w:val="24"/>
          <w:szCs w:val="24"/>
        </w:rPr>
        <w:t xml:space="preserve"> that weigh more will also have a</w:t>
      </w:r>
      <w:r w:rsidR="003326D0">
        <w:rPr>
          <w:rFonts w:cstheme="minorHAnsi"/>
          <w:sz w:val="24"/>
          <w:szCs w:val="24"/>
        </w:rPr>
        <w:t xml:space="preserve"> </w:t>
      </w:r>
      <w:r w:rsidR="0036227C">
        <w:rPr>
          <w:rFonts w:cstheme="minorHAnsi"/>
          <w:sz w:val="24"/>
          <w:szCs w:val="24"/>
        </w:rPr>
        <w:t>wide</w:t>
      </w:r>
      <w:r w:rsidR="008D7902">
        <w:rPr>
          <w:rFonts w:cstheme="minorHAnsi"/>
          <w:sz w:val="24"/>
          <w:szCs w:val="24"/>
        </w:rPr>
        <w:t xml:space="preserve">r </w:t>
      </w:r>
      <w:r w:rsidR="0036227C">
        <w:rPr>
          <w:rFonts w:cstheme="minorHAnsi"/>
          <w:sz w:val="24"/>
          <w:szCs w:val="24"/>
        </w:rPr>
        <w:t xml:space="preserve">skull diameter or </w:t>
      </w:r>
      <w:r w:rsidR="00C6548D">
        <w:rPr>
          <w:rFonts w:cstheme="minorHAnsi"/>
          <w:sz w:val="24"/>
          <w:szCs w:val="24"/>
        </w:rPr>
        <w:t xml:space="preserve">they will be higher, on </w:t>
      </w:r>
      <w:proofErr w:type="gramStart"/>
      <w:r w:rsidR="00C6548D">
        <w:rPr>
          <w:rFonts w:cstheme="minorHAnsi"/>
          <w:sz w:val="24"/>
          <w:szCs w:val="24"/>
        </w:rPr>
        <w:t>average</w:t>
      </w:r>
      <w:r w:rsidR="0036227C">
        <w:rPr>
          <w:rFonts w:cstheme="minorHAnsi"/>
          <w:sz w:val="24"/>
          <w:szCs w:val="24"/>
        </w:rPr>
        <w:t>;</w:t>
      </w:r>
      <w:proofErr w:type="gramEnd"/>
    </w:p>
    <w:p w14:paraId="5D338C04" w14:textId="77777777" w:rsidR="00686FEA" w:rsidRDefault="00686FEA" w:rsidP="00686FEA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2F0BD9E3" w14:textId="77777777" w:rsidR="00686FEA" w:rsidRDefault="00686FEA" w:rsidP="00686FEA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1E14A330" w14:textId="77777777" w:rsidR="00686FEA" w:rsidRDefault="00686FEA" w:rsidP="00686FEA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5DFD63F8" w14:textId="77777777" w:rsidR="00686FEA" w:rsidRDefault="00686FEA" w:rsidP="00686FEA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274CCCAA" w14:textId="77777777" w:rsidR="00686FEA" w:rsidRDefault="00686FEA" w:rsidP="00686FEA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69BA58B8" w14:textId="77777777" w:rsidR="00686FEA" w:rsidRDefault="00686FEA" w:rsidP="00686FEA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39364773" w14:textId="77777777" w:rsidR="00686FEA" w:rsidRDefault="00686FEA" w:rsidP="00686FEA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64809053" w14:textId="77777777" w:rsidR="00686FEA" w:rsidRDefault="00686FEA" w:rsidP="00686FEA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7BBDC5CC" w14:textId="77777777" w:rsidR="00686FEA" w:rsidRDefault="00686FEA" w:rsidP="00686FEA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3000BAB0" w14:textId="77777777" w:rsidR="00686FEA" w:rsidRDefault="00686FEA" w:rsidP="00686FEA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4A5FC77E" w14:textId="77777777" w:rsidR="00686FEA" w:rsidRPr="00686FEA" w:rsidRDefault="00686FEA" w:rsidP="00686FEA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46036687" w14:textId="483972C0" w:rsidR="00F55FD8" w:rsidRPr="0062612D" w:rsidRDefault="00686FEA" w:rsidP="00636D7B">
      <w:pPr>
        <w:pStyle w:val="ListParagraph"/>
        <w:numPr>
          <w:ilvl w:val="0"/>
          <w:numId w:val="16"/>
        </w:numPr>
        <w:spacing w:before="100" w:beforeAutospacing="1" w:after="0" w:line="240" w:lineRule="auto"/>
        <w:ind w:left="1434" w:hanging="357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833344" behindDoc="0" locked="0" layoutInCell="1" allowOverlap="1" wp14:anchorId="6FCBDCB9" wp14:editId="2A792F2A">
            <wp:simplePos x="0" y="0"/>
            <wp:positionH relativeFrom="margin">
              <wp:align>center</wp:align>
            </wp:positionH>
            <wp:positionV relativeFrom="margin">
              <wp:posOffset>3429635</wp:posOffset>
            </wp:positionV>
            <wp:extent cx="3762375" cy="3762375"/>
            <wp:effectExtent l="0" t="0" r="9525" b="9525"/>
            <wp:wrapSquare wrapText="bothSides"/>
            <wp:docPr id="856247602" name="Immagine 5" descr="Immagine che contiene testo, diagramma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247602" name="Immagine 5" descr="Immagine che contiene testo, diagramma, linea&#10;&#10;Descrizione generata automaticamente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2612D">
        <w:rPr>
          <w:sz w:val="24"/>
          <w:szCs w:val="24"/>
        </w:rPr>
        <w:t>For the same reason, these three explanatory variables are highly correlated with each other (“</w:t>
      </w:r>
      <w:proofErr w:type="spellStart"/>
      <w:r w:rsidRPr="00C6548D">
        <w:rPr>
          <w:i/>
          <w:iCs/>
          <w:sz w:val="24"/>
          <w:szCs w:val="24"/>
        </w:rPr>
        <w:t>Cranio</w:t>
      </w:r>
      <w:proofErr w:type="spellEnd"/>
      <w:r w:rsidRPr="0062612D">
        <w:rPr>
          <w:sz w:val="24"/>
          <w:szCs w:val="24"/>
        </w:rPr>
        <w:t>” vs “</w:t>
      </w:r>
      <w:proofErr w:type="spellStart"/>
      <w:r w:rsidRPr="00C6548D">
        <w:rPr>
          <w:i/>
          <w:iCs/>
          <w:sz w:val="24"/>
          <w:szCs w:val="24"/>
        </w:rPr>
        <w:t>Lunghezza</w:t>
      </w:r>
      <w:proofErr w:type="spellEnd"/>
      <w:r w:rsidRPr="0062612D">
        <w:rPr>
          <w:sz w:val="24"/>
          <w:szCs w:val="24"/>
        </w:rPr>
        <w:t>”</w:t>
      </w:r>
      <w:r w:rsidR="00ED2588">
        <w:rPr>
          <w:sz w:val="24"/>
          <w:szCs w:val="24"/>
        </w:rPr>
        <w:t>,</w:t>
      </w:r>
      <w:r w:rsidRPr="0062612D">
        <w:rPr>
          <w:sz w:val="24"/>
          <w:szCs w:val="24"/>
        </w:rPr>
        <w:t xml:space="preserve"> </w:t>
      </w:r>
      <w:r w:rsidR="00ED2588">
        <w:rPr>
          <w:rFonts w:cstheme="minorHAnsi"/>
          <w:sz w:val="24"/>
          <w:szCs w:val="24"/>
        </w:rPr>
        <w:t>ρ</w:t>
      </w:r>
      <w:r w:rsidR="00ED2588" w:rsidRPr="0062612D">
        <w:rPr>
          <w:sz w:val="24"/>
          <w:szCs w:val="24"/>
        </w:rPr>
        <w:t xml:space="preserve"> </w:t>
      </w:r>
      <w:r w:rsidR="00ED2588">
        <w:rPr>
          <w:sz w:val="24"/>
          <w:szCs w:val="24"/>
        </w:rPr>
        <w:t xml:space="preserve">= </w:t>
      </w:r>
      <w:r w:rsidRPr="0062612D">
        <w:rPr>
          <w:sz w:val="24"/>
          <w:szCs w:val="24"/>
        </w:rPr>
        <w:t>0.60; “</w:t>
      </w:r>
      <w:proofErr w:type="spellStart"/>
      <w:r w:rsidRPr="00C6548D">
        <w:rPr>
          <w:i/>
          <w:iCs/>
          <w:sz w:val="24"/>
          <w:szCs w:val="24"/>
        </w:rPr>
        <w:t>Cranio</w:t>
      </w:r>
      <w:proofErr w:type="spellEnd"/>
      <w:r w:rsidRPr="0062612D">
        <w:rPr>
          <w:sz w:val="24"/>
          <w:szCs w:val="24"/>
        </w:rPr>
        <w:t>” vs “</w:t>
      </w:r>
      <w:proofErr w:type="spellStart"/>
      <w:r w:rsidRPr="00C6548D">
        <w:rPr>
          <w:i/>
          <w:iCs/>
          <w:sz w:val="24"/>
          <w:szCs w:val="24"/>
        </w:rPr>
        <w:t>Gestazione</w:t>
      </w:r>
      <w:proofErr w:type="spellEnd"/>
      <w:r w:rsidRPr="0062612D">
        <w:rPr>
          <w:sz w:val="24"/>
          <w:szCs w:val="24"/>
        </w:rPr>
        <w:t>”</w:t>
      </w:r>
      <w:r w:rsidR="00ED2588">
        <w:rPr>
          <w:sz w:val="24"/>
          <w:szCs w:val="24"/>
        </w:rPr>
        <w:t>,</w:t>
      </w:r>
      <w:r w:rsidR="00ED2588" w:rsidRPr="00ED2588">
        <w:rPr>
          <w:rFonts w:cstheme="minorHAnsi"/>
          <w:sz w:val="24"/>
          <w:szCs w:val="24"/>
        </w:rPr>
        <w:t xml:space="preserve"> </w:t>
      </w:r>
      <w:r w:rsidR="00ED2588">
        <w:rPr>
          <w:rFonts w:cstheme="minorHAnsi"/>
          <w:sz w:val="24"/>
          <w:szCs w:val="24"/>
        </w:rPr>
        <w:t>ρ =</w:t>
      </w:r>
      <w:r w:rsidRPr="0062612D">
        <w:rPr>
          <w:sz w:val="24"/>
          <w:szCs w:val="24"/>
        </w:rPr>
        <w:t xml:space="preserve"> 0.46; “</w:t>
      </w:r>
      <w:proofErr w:type="spellStart"/>
      <w:r w:rsidRPr="00C6548D">
        <w:rPr>
          <w:i/>
          <w:iCs/>
          <w:sz w:val="24"/>
          <w:szCs w:val="24"/>
        </w:rPr>
        <w:t>Gestazione</w:t>
      </w:r>
      <w:proofErr w:type="spellEnd"/>
      <w:r w:rsidRPr="0062612D">
        <w:rPr>
          <w:sz w:val="24"/>
          <w:szCs w:val="24"/>
        </w:rPr>
        <w:t>” vs “</w:t>
      </w:r>
      <w:proofErr w:type="spellStart"/>
      <w:r w:rsidRPr="00C6548D">
        <w:rPr>
          <w:i/>
          <w:iCs/>
          <w:sz w:val="24"/>
          <w:szCs w:val="24"/>
        </w:rPr>
        <w:t>Lunghezza</w:t>
      </w:r>
      <w:proofErr w:type="spellEnd"/>
      <w:r w:rsidRPr="0062612D">
        <w:rPr>
          <w:sz w:val="24"/>
          <w:szCs w:val="24"/>
        </w:rPr>
        <w:t>”</w:t>
      </w:r>
      <w:r w:rsidR="00ED2588">
        <w:rPr>
          <w:sz w:val="24"/>
          <w:szCs w:val="24"/>
        </w:rPr>
        <w:t>,</w:t>
      </w:r>
      <w:r w:rsidR="00ED2588" w:rsidRPr="00ED2588">
        <w:rPr>
          <w:rFonts w:cstheme="minorHAnsi"/>
          <w:sz w:val="24"/>
          <w:szCs w:val="24"/>
        </w:rPr>
        <w:t xml:space="preserve"> </w:t>
      </w:r>
      <w:r w:rsidR="00ED2588">
        <w:rPr>
          <w:rFonts w:cstheme="minorHAnsi"/>
          <w:sz w:val="24"/>
          <w:szCs w:val="24"/>
        </w:rPr>
        <w:t>ρ =</w:t>
      </w:r>
      <w:r w:rsidRPr="0062612D">
        <w:rPr>
          <w:sz w:val="24"/>
          <w:szCs w:val="24"/>
        </w:rPr>
        <w:t xml:space="preserve"> 0.62)</w:t>
      </w:r>
      <w:r w:rsidR="0062612D" w:rsidRPr="0062612D">
        <w:rPr>
          <w:sz w:val="24"/>
          <w:szCs w:val="24"/>
        </w:rPr>
        <w:t xml:space="preserve">. Thus, if all </w:t>
      </w:r>
      <w:r w:rsidR="00C6548D">
        <w:rPr>
          <w:sz w:val="24"/>
          <w:szCs w:val="24"/>
        </w:rPr>
        <w:t xml:space="preserve">are </w:t>
      </w:r>
      <w:r w:rsidR="0062612D" w:rsidRPr="0062612D">
        <w:rPr>
          <w:sz w:val="24"/>
          <w:szCs w:val="24"/>
        </w:rPr>
        <w:t xml:space="preserve">included in the regression model they might give </w:t>
      </w:r>
      <w:r w:rsidR="00C6548D">
        <w:rPr>
          <w:sz w:val="24"/>
          <w:szCs w:val="24"/>
        </w:rPr>
        <w:t>multicollinearity-related</w:t>
      </w:r>
      <w:r w:rsidR="0062612D" w:rsidRPr="0062612D">
        <w:rPr>
          <w:sz w:val="24"/>
          <w:szCs w:val="24"/>
        </w:rPr>
        <w:t xml:space="preserve"> issues</w:t>
      </w:r>
      <w:r w:rsidR="00B159B6">
        <w:rPr>
          <w:sz w:val="24"/>
          <w:szCs w:val="24"/>
        </w:rPr>
        <w:t xml:space="preserve"> with subsequent instability of </w:t>
      </w:r>
      <w:r w:rsidR="00B159B6">
        <w:rPr>
          <w:rFonts w:cstheme="minorHAnsi"/>
          <w:sz w:val="24"/>
          <w:szCs w:val="24"/>
        </w:rPr>
        <w:t>β</w:t>
      </w:r>
      <w:r w:rsidR="00B159B6">
        <w:rPr>
          <w:sz w:val="24"/>
          <w:szCs w:val="24"/>
        </w:rPr>
        <w:t xml:space="preserve"> coefficients</w:t>
      </w:r>
      <w:r w:rsidR="0062612D" w:rsidRPr="0062612D">
        <w:rPr>
          <w:sz w:val="24"/>
          <w:szCs w:val="24"/>
        </w:rPr>
        <w:t>;</w:t>
      </w:r>
      <w:r w:rsidR="00D84D39">
        <w:rPr>
          <w:noProof/>
          <w:sz w:val="24"/>
          <w:szCs w:val="24"/>
        </w:rPr>
        <w:drawing>
          <wp:anchor distT="0" distB="0" distL="114300" distR="114300" simplePos="0" relativeHeight="251832320" behindDoc="0" locked="0" layoutInCell="1" allowOverlap="1" wp14:anchorId="2C4D130F" wp14:editId="12D93DA7">
            <wp:simplePos x="0" y="0"/>
            <wp:positionH relativeFrom="page">
              <wp:posOffset>3667125</wp:posOffset>
            </wp:positionH>
            <wp:positionV relativeFrom="page">
              <wp:posOffset>552450</wp:posOffset>
            </wp:positionV>
            <wp:extent cx="3771900" cy="3771900"/>
            <wp:effectExtent l="0" t="0" r="0" b="0"/>
            <wp:wrapSquare wrapText="bothSides"/>
            <wp:docPr id="1512673169" name="Immagine 4" descr="Immagine che contiene testo, diagramma, scherma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673169" name="Immagine 4" descr="Immagine che contiene testo, diagramma, schermata&#10;&#10;Descrizione generata automaticamente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4D39">
        <w:rPr>
          <w:noProof/>
          <w:sz w:val="24"/>
          <w:szCs w:val="24"/>
        </w:rPr>
        <w:drawing>
          <wp:anchor distT="0" distB="0" distL="114300" distR="114300" simplePos="0" relativeHeight="251831296" behindDoc="0" locked="0" layoutInCell="1" allowOverlap="1" wp14:anchorId="19A95889" wp14:editId="6D03FF41">
            <wp:simplePos x="0" y="0"/>
            <wp:positionH relativeFrom="margin">
              <wp:posOffset>-643890</wp:posOffset>
            </wp:positionH>
            <wp:positionV relativeFrom="margin">
              <wp:posOffset>-309245</wp:posOffset>
            </wp:positionV>
            <wp:extent cx="3733800" cy="3733800"/>
            <wp:effectExtent l="0" t="0" r="0" b="0"/>
            <wp:wrapSquare wrapText="bothSides"/>
            <wp:docPr id="1112215854" name="Immagine 3" descr="Immagine che contiene testo, diagramma, schermata, Paralle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215854" name="Immagine 3" descr="Immagine che contiene testo, diagramma, schermata, Parallelo&#10;&#10;Descrizione generata automaticamente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BF99CF" w14:textId="77777777" w:rsidR="00F55FD8" w:rsidRDefault="00F55FD8" w:rsidP="00F55FD8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207760C8" w14:textId="2A6F1577" w:rsidR="0036227C" w:rsidRPr="00D84D39" w:rsidRDefault="00C6548D" w:rsidP="00F55FD8">
      <w:pPr>
        <w:pStyle w:val="ListParagraph"/>
        <w:numPr>
          <w:ilvl w:val="0"/>
          <w:numId w:val="16"/>
        </w:numPr>
        <w:spacing w:before="100" w:beforeAutospacing="1" w:after="0" w:line="240" w:lineRule="auto"/>
        <w:ind w:left="1434" w:hanging="357"/>
        <w:jc w:val="both"/>
        <w:rPr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For what c</w:t>
      </w:r>
      <w:r w:rsidR="0062612D">
        <w:rPr>
          <w:rFonts w:cstheme="minorHAnsi"/>
          <w:sz w:val="24"/>
          <w:szCs w:val="24"/>
        </w:rPr>
        <w:t>oncern</w:t>
      </w:r>
      <w:r>
        <w:rPr>
          <w:rFonts w:cstheme="minorHAnsi"/>
          <w:sz w:val="24"/>
          <w:szCs w:val="24"/>
        </w:rPr>
        <w:t>s</w:t>
      </w:r>
      <w:r w:rsidR="0062612D">
        <w:rPr>
          <w:rFonts w:cstheme="minorHAnsi"/>
          <w:sz w:val="24"/>
          <w:szCs w:val="24"/>
        </w:rPr>
        <w:t xml:space="preserve"> the</w:t>
      </w:r>
      <w:r w:rsidR="0062612D" w:rsidRPr="0062612D">
        <w:rPr>
          <w:rFonts w:cstheme="minorHAnsi"/>
          <w:sz w:val="24"/>
          <w:szCs w:val="24"/>
        </w:rPr>
        <w:t xml:space="preserve"> </w:t>
      </w:r>
      <w:r w:rsidR="0062612D">
        <w:rPr>
          <w:rFonts w:cstheme="minorHAnsi"/>
          <w:sz w:val="24"/>
          <w:szCs w:val="24"/>
        </w:rPr>
        <w:t xml:space="preserve">quantitative variables, </w:t>
      </w:r>
      <w:r w:rsidR="0036227C">
        <w:rPr>
          <w:rFonts w:cstheme="minorHAnsi"/>
          <w:sz w:val="24"/>
          <w:szCs w:val="24"/>
        </w:rPr>
        <w:t>“</w:t>
      </w:r>
      <w:r w:rsidR="0036227C" w:rsidRPr="00C6548D">
        <w:rPr>
          <w:rFonts w:cstheme="minorHAnsi"/>
          <w:i/>
          <w:iCs/>
          <w:sz w:val="24"/>
          <w:szCs w:val="24"/>
        </w:rPr>
        <w:t>Peso</w:t>
      </w:r>
      <w:r w:rsidR="0036227C">
        <w:rPr>
          <w:rFonts w:cstheme="minorHAnsi"/>
          <w:sz w:val="24"/>
          <w:szCs w:val="24"/>
        </w:rPr>
        <w:t xml:space="preserve">” does not seem to be </w:t>
      </w:r>
      <w:r w:rsidR="0062612D">
        <w:rPr>
          <w:rFonts w:cstheme="minorHAnsi"/>
          <w:sz w:val="24"/>
          <w:szCs w:val="24"/>
        </w:rPr>
        <w:t>associat</w:t>
      </w:r>
      <w:r w:rsidR="0036227C">
        <w:rPr>
          <w:rFonts w:cstheme="minorHAnsi"/>
          <w:sz w:val="24"/>
          <w:szCs w:val="24"/>
        </w:rPr>
        <w:t xml:space="preserve">ed with </w:t>
      </w:r>
      <w:r w:rsidR="0062612D">
        <w:rPr>
          <w:rFonts w:cstheme="minorHAnsi"/>
          <w:sz w:val="24"/>
          <w:szCs w:val="24"/>
        </w:rPr>
        <w:t xml:space="preserve">them. </w:t>
      </w:r>
      <w:r w:rsidR="00523044">
        <w:rPr>
          <w:rFonts w:cstheme="minorHAnsi"/>
          <w:sz w:val="24"/>
          <w:szCs w:val="24"/>
        </w:rPr>
        <w:t xml:space="preserve"> On the other side</w:t>
      </w:r>
      <w:r w:rsidR="0062612D">
        <w:rPr>
          <w:rFonts w:cstheme="minorHAnsi"/>
          <w:sz w:val="24"/>
          <w:szCs w:val="24"/>
        </w:rPr>
        <w:t>, “</w:t>
      </w:r>
      <w:proofErr w:type="spellStart"/>
      <w:r w:rsidR="0062612D" w:rsidRPr="00C6548D">
        <w:rPr>
          <w:rFonts w:cstheme="minorHAnsi"/>
          <w:i/>
          <w:iCs/>
          <w:sz w:val="24"/>
          <w:szCs w:val="24"/>
        </w:rPr>
        <w:t>Anni.madre</w:t>
      </w:r>
      <w:proofErr w:type="spellEnd"/>
      <w:r w:rsidR="0062612D">
        <w:rPr>
          <w:rFonts w:cstheme="minorHAnsi"/>
          <w:sz w:val="24"/>
          <w:szCs w:val="24"/>
        </w:rPr>
        <w:t>” has a moderate correlation with “</w:t>
      </w:r>
      <w:proofErr w:type="spellStart"/>
      <w:proofErr w:type="gramStart"/>
      <w:r w:rsidR="0062612D" w:rsidRPr="00C6548D">
        <w:rPr>
          <w:rFonts w:cstheme="minorHAnsi"/>
          <w:i/>
          <w:iCs/>
          <w:sz w:val="24"/>
          <w:szCs w:val="24"/>
        </w:rPr>
        <w:t>N.gravidanze</w:t>
      </w:r>
      <w:proofErr w:type="spellEnd"/>
      <w:proofErr w:type="gramEnd"/>
      <w:r w:rsidR="0062612D">
        <w:rPr>
          <w:rFonts w:cstheme="minorHAnsi"/>
          <w:sz w:val="24"/>
          <w:szCs w:val="24"/>
        </w:rPr>
        <w:t xml:space="preserve">” </w:t>
      </w:r>
      <w:r w:rsidR="0062612D">
        <w:rPr>
          <w:sz w:val="24"/>
          <w:szCs w:val="24"/>
        </w:rPr>
        <w:t>(</w:t>
      </w:r>
      <w:r w:rsidR="0062612D">
        <w:rPr>
          <w:rFonts w:cstheme="minorHAnsi"/>
          <w:sz w:val="24"/>
          <w:szCs w:val="24"/>
        </w:rPr>
        <w:t>ρ = 0.38).</w:t>
      </w:r>
    </w:p>
    <w:p w14:paraId="06CE8FB0" w14:textId="73DDDE30" w:rsidR="00D84D39" w:rsidRDefault="00D84D39" w:rsidP="00D84D39">
      <w:pPr>
        <w:spacing w:before="100" w:beforeAutospacing="1"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836416" behindDoc="0" locked="0" layoutInCell="1" allowOverlap="1" wp14:anchorId="0D89D4ED" wp14:editId="0102BD30">
            <wp:simplePos x="0" y="0"/>
            <wp:positionH relativeFrom="margin">
              <wp:posOffset>2480945</wp:posOffset>
            </wp:positionH>
            <wp:positionV relativeFrom="margin">
              <wp:posOffset>628015</wp:posOffset>
            </wp:positionV>
            <wp:extent cx="2009775" cy="609600"/>
            <wp:effectExtent l="0" t="0" r="9525" b="0"/>
            <wp:wrapSquare wrapText="bothSides"/>
            <wp:docPr id="1791846164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AAAF612" w14:textId="4A7B3645" w:rsidR="00D84D39" w:rsidRDefault="00D84D39" w:rsidP="00D84D39">
      <w:pPr>
        <w:spacing w:before="100" w:beforeAutospacing="1"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834368" behindDoc="0" locked="0" layoutInCell="1" allowOverlap="1" wp14:anchorId="05960AC9" wp14:editId="1F2F4B9E">
            <wp:simplePos x="0" y="0"/>
            <wp:positionH relativeFrom="margin">
              <wp:posOffset>-401320</wp:posOffset>
            </wp:positionH>
            <wp:positionV relativeFrom="margin">
              <wp:posOffset>1471930</wp:posOffset>
            </wp:positionV>
            <wp:extent cx="3424555" cy="3424555"/>
            <wp:effectExtent l="0" t="0" r="4445" b="4445"/>
            <wp:wrapSquare wrapText="bothSides"/>
            <wp:docPr id="360236030" name="Immagine 6" descr="Immagine che contiene testo,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236030" name="Immagine 6" descr="Immagine che contiene testo, diagramma&#10;&#10;Descrizione generata automaticamente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4555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835392" behindDoc="0" locked="0" layoutInCell="1" allowOverlap="1" wp14:anchorId="134049EF" wp14:editId="423B6628">
            <wp:simplePos x="0" y="0"/>
            <wp:positionH relativeFrom="margin">
              <wp:posOffset>3022600</wp:posOffset>
            </wp:positionH>
            <wp:positionV relativeFrom="margin">
              <wp:posOffset>1452245</wp:posOffset>
            </wp:positionV>
            <wp:extent cx="3381375" cy="3381375"/>
            <wp:effectExtent l="0" t="0" r="9525" b="9525"/>
            <wp:wrapSquare wrapText="bothSides"/>
            <wp:docPr id="16897806" name="Immagine 7" descr="Immagine che contiene testo, diagramma, schermata, Paralle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7806" name="Immagine 7" descr="Immagine che contiene testo, diagramma, schermata, Parallelo&#10;&#10;Descrizione generata automaticamente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3795DE" w14:textId="47E9F6AC" w:rsidR="00D84D39" w:rsidRDefault="00D84D39" w:rsidP="00D84D39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151E205D" w14:textId="77777777" w:rsidR="00D84D39" w:rsidRPr="00D84D39" w:rsidRDefault="00D84D39" w:rsidP="00D84D39">
      <w:pPr>
        <w:spacing w:before="100" w:beforeAutospacing="1" w:after="0" w:line="240" w:lineRule="auto"/>
        <w:jc w:val="both"/>
        <w:rPr>
          <w:sz w:val="24"/>
          <w:szCs w:val="24"/>
        </w:rPr>
      </w:pPr>
    </w:p>
    <w:p w14:paraId="1B1D473C" w14:textId="56F63B60" w:rsidR="0062612D" w:rsidRPr="00957D1C" w:rsidRDefault="00957D1C" w:rsidP="00640DDC">
      <w:pPr>
        <w:pStyle w:val="ListParagraph"/>
        <w:numPr>
          <w:ilvl w:val="0"/>
          <w:numId w:val="16"/>
        </w:numPr>
        <w:spacing w:before="100" w:beforeAutospacing="1" w:after="0" w:line="240" w:lineRule="auto"/>
        <w:ind w:left="1434" w:hanging="357"/>
        <w:jc w:val="both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837440" behindDoc="0" locked="0" layoutInCell="1" allowOverlap="1" wp14:anchorId="63A2D389" wp14:editId="71DB53F0">
            <wp:simplePos x="0" y="0"/>
            <wp:positionH relativeFrom="margin">
              <wp:posOffset>328930</wp:posOffset>
            </wp:positionH>
            <wp:positionV relativeFrom="margin">
              <wp:posOffset>6649085</wp:posOffset>
            </wp:positionV>
            <wp:extent cx="6115050" cy="1504950"/>
            <wp:effectExtent l="0" t="0" r="0" b="0"/>
            <wp:wrapSquare wrapText="bothSides"/>
            <wp:docPr id="1799905698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2612D" w:rsidRPr="00957D1C">
        <w:rPr>
          <w:sz w:val="24"/>
          <w:szCs w:val="24"/>
        </w:rPr>
        <w:t xml:space="preserve">Knowing that </w:t>
      </w:r>
      <w:r w:rsidR="001F38AF">
        <w:rPr>
          <w:sz w:val="24"/>
          <w:szCs w:val="24"/>
        </w:rPr>
        <w:t xml:space="preserve">an </w:t>
      </w:r>
      <w:r w:rsidR="0062612D" w:rsidRPr="00957D1C">
        <w:rPr>
          <w:sz w:val="24"/>
          <w:szCs w:val="24"/>
        </w:rPr>
        <w:t xml:space="preserve">infant’s weight </w:t>
      </w:r>
      <w:r w:rsidR="00AC797E">
        <w:rPr>
          <w:sz w:val="24"/>
          <w:szCs w:val="24"/>
        </w:rPr>
        <w:t xml:space="preserve">at birth </w:t>
      </w:r>
      <w:r w:rsidR="0062612D" w:rsidRPr="00957D1C">
        <w:rPr>
          <w:sz w:val="24"/>
          <w:szCs w:val="24"/>
        </w:rPr>
        <w:t xml:space="preserve">significantly varies considering </w:t>
      </w:r>
      <w:r w:rsidR="00AC797E">
        <w:rPr>
          <w:sz w:val="24"/>
          <w:szCs w:val="24"/>
        </w:rPr>
        <w:t xml:space="preserve">its </w:t>
      </w:r>
      <w:r w:rsidR="0062612D" w:rsidRPr="00957D1C">
        <w:rPr>
          <w:sz w:val="24"/>
          <w:szCs w:val="24"/>
        </w:rPr>
        <w:t xml:space="preserve">sex, let’s examine if </w:t>
      </w:r>
      <w:r w:rsidR="003B3C22">
        <w:rPr>
          <w:sz w:val="24"/>
          <w:szCs w:val="24"/>
        </w:rPr>
        <w:t>other</w:t>
      </w:r>
      <w:r w:rsidR="003B3C22" w:rsidRPr="00957D1C">
        <w:rPr>
          <w:sz w:val="24"/>
          <w:szCs w:val="24"/>
        </w:rPr>
        <w:t xml:space="preserve"> qualitative variables </w:t>
      </w:r>
      <w:r w:rsidR="00523044">
        <w:rPr>
          <w:sz w:val="24"/>
          <w:szCs w:val="24"/>
        </w:rPr>
        <w:t>might be</w:t>
      </w:r>
      <w:r w:rsidR="0062612D" w:rsidRPr="00957D1C">
        <w:rPr>
          <w:sz w:val="24"/>
          <w:szCs w:val="24"/>
        </w:rPr>
        <w:t xml:space="preserve"> </w:t>
      </w:r>
      <w:r w:rsidR="003B3C22">
        <w:rPr>
          <w:sz w:val="24"/>
          <w:szCs w:val="24"/>
        </w:rPr>
        <w:t xml:space="preserve">impacting </w:t>
      </w:r>
      <w:r w:rsidR="00523044">
        <w:rPr>
          <w:sz w:val="24"/>
          <w:szCs w:val="24"/>
        </w:rPr>
        <w:t>weight</w:t>
      </w:r>
      <w:r w:rsidR="003B3C22">
        <w:rPr>
          <w:sz w:val="24"/>
          <w:szCs w:val="24"/>
        </w:rPr>
        <w:t xml:space="preserve"> prediction</w:t>
      </w:r>
      <w:r w:rsidR="0062612D" w:rsidRPr="00957D1C">
        <w:rPr>
          <w:sz w:val="24"/>
          <w:szCs w:val="24"/>
        </w:rPr>
        <w:t>:</w:t>
      </w:r>
    </w:p>
    <w:p w14:paraId="7E20355B" w14:textId="1C0B0BF2" w:rsidR="0062612D" w:rsidRPr="00910B95" w:rsidRDefault="0062612D" w:rsidP="0062612D">
      <w:pPr>
        <w:pStyle w:val="ListParagraph"/>
        <w:spacing w:before="100" w:beforeAutospacing="1" w:after="0" w:line="240" w:lineRule="auto"/>
        <w:ind w:left="1434"/>
        <w:jc w:val="both"/>
        <w:rPr>
          <w:sz w:val="24"/>
          <w:szCs w:val="24"/>
        </w:rPr>
      </w:pPr>
    </w:p>
    <w:p w14:paraId="7D396597" w14:textId="6DA3CDFD" w:rsidR="00D441E9" w:rsidRDefault="00E61632" w:rsidP="00D9411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</w:p>
    <w:p w14:paraId="522DFCB8" w14:textId="4293FB2C" w:rsidR="00D441E9" w:rsidRDefault="00D441E9" w:rsidP="00D9411E">
      <w:pPr>
        <w:jc w:val="both"/>
        <w:rPr>
          <w:sz w:val="24"/>
          <w:szCs w:val="24"/>
        </w:rPr>
      </w:pPr>
    </w:p>
    <w:p w14:paraId="15F2C346" w14:textId="0E24EC49" w:rsidR="006F7BD9" w:rsidRDefault="002011A9" w:rsidP="00D9411E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838464" behindDoc="0" locked="0" layoutInCell="1" allowOverlap="1" wp14:anchorId="26ADE4A6" wp14:editId="3EF8E2A1">
            <wp:simplePos x="0" y="0"/>
            <wp:positionH relativeFrom="margin">
              <wp:posOffset>-426085</wp:posOffset>
            </wp:positionH>
            <wp:positionV relativeFrom="margin">
              <wp:posOffset>-552450</wp:posOffset>
            </wp:positionV>
            <wp:extent cx="3619500" cy="3619500"/>
            <wp:effectExtent l="0" t="0" r="0" b="0"/>
            <wp:wrapSquare wrapText="bothSides"/>
            <wp:docPr id="965532342" name="Immagine 10" descr="Immagine che contiene testo, diagramma, schermata, Rettang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532342" name="Immagine 10" descr="Immagine che contiene testo, diagramma, schermata, Rettangolo&#10;&#10;Descrizione generata automaticamente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7D1C">
        <w:rPr>
          <w:sz w:val="24"/>
          <w:szCs w:val="24"/>
        </w:rPr>
        <w:t xml:space="preserve">No statistically </w:t>
      </w:r>
      <w:r w:rsidR="00571829">
        <w:rPr>
          <w:sz w:val="24"/>
          <w:szCs w:val="24"/>
        </w:rPr>
        <w:t>meaningful</w:t>
      </w:r>
      <w:r w:rsidR="00957D1C">
        <w:rPr>
          <w:sz w:val="24"/>
          <w:szCs w:val="24"/>
        </w:rPr>
        <w:t xml:space="preserve"> differen</w:t>
      </w:r>
      <w:r w:rsidR="003B3C22">
        <w:rPr>
          <w:sz w:val="24"/>
          <w:szCs w:val="24"/>
        </w:rPr>
        <w:t>ce</w:t>
      </w:r>
      <w:r w:rsidR="00957D1C">
        <w:rPr>
          <w:sz w:val="24"/>
          <w:szCs w:val="24"/>
        </w:rPr>
        <w:t>s occur when infants’ weight is considered in smoker vs non-smoker mothers</w:t>
      </w:r>
      <w:r w:rsidR="003B3C22">
        <w:rPr>
          <w:sz w:val="24"/>
          <w:szCs w:val="24"/>
        </w:rPr>
        <w:t xml:space="preserve"> or </w:t>
      </w:r>
      <w:r w:rsidR="00523044">
        <w:rPr>
          <w:sz w:val="24"/>
          <w:szCs w:val="24"/>
        </w:rPr>
        <w:t xml:space="preserve">in </w:t>
      </w:r>
      <w:proofErr w:type="spellStart"/>
      <w:r w:rsidR="00523044">
        <w:rPr>
          <w:sz w:val="24"/>
          <w:szCs w:val="24"/>
        </w:rPr>
        <w:t>differnet</w:t>
      </w:r>
      <w:proofErr w:type="spellEnd"/>
      <w:r w:rsidR="003B3C22">
        <w:rPr>
          <w:sz w:val="24"/>
          <w:szCs w:val="24"/>
        </w:rPr>
        <w:t xml:space="preserve"> delivery type</w:t>
      </w:r>
      <w:r w:rsidR="00523044">
        <w:rPr>
          <w:sz w:val="24"/>
          <w:szCs w:val="24"/>
        </w:rPr>
        <w:t>s</w:t>
      </w:r>
      <w:r w:rsidR="00957D1C">
        <w:rPr>
          <w:sz w:val="24"/>
          <w:szCs w:val="24"/>
        </w:rPr>
        <w:t>.</w:t>
      </w:r>
    </w:p>
    <w:p w14:paraId="1D73E388" w14:textId="20B29255" w:rsidR="006F7BD9" w:rsidRDefault="00F7463E" w:rsidP="00D9411E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0BB28D9" wp14:editId="2D3B4119">
            <wp:extent cx="2409825" cy="581025"/>
            <wp:effectExtent l="0" t="0" r="9525" b="9525"/>
            <wp:docPr id="180677455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11716" w14:textId="4D4C4AC5" w:rsidR="00B85391" w:rsidRDefault="00B85391" w:rsidP="00B85391"/>
    <w:p w14:paraId="67C71FC4" w14:textId="18CB2F73" w:rsidR="00E426C0" w:rsidRPr="00E426C0" w:rsidRDefault="00E426C0" w:rsidP="00E426C0"/>
    <w:p w14:paraId="56A18486" w14:textId="2AD1EC2D" w:rsidR="00E426C0" w:rsidRPr="00E426C0" w:rsidRDefault="00E426C0" w:rsidP="00E426C0"/>
    <w:p w14:paraId="18709CD6" w14:textId="5FEC4591" w:rsidR="00E426C0" w:rsidRPr="00E426C0" w:rsidRDefault="00E426C0" w:rsidP="00E426C0"/>
    <w:p w14:paraId="5932ABBC" w14:textId="222B8C01" w:rsidR="00E426C0" w:rsidRPr="00E426C0" w:rsidRDefault="00E426C0" w:rsidP="00E426C0"/>
    <w:p w14:paraId="19A49632" w14:textId="6400D9D9" w:rsidR="00E426C0" w:rsidRPr="00E426C0" w:rsidRDefault="00E426C0" w:rsidP="00E426C0"/>
    <w:p w14:paraId="0059F103" w14:textId="50CEA24B" w:rsidR="00E426C0" w:rsidRPr="00E426C0" w:rsidRDefault="00E426C0" w:rsidP="00E426C0"/>
    <w:p w14:paraId="5EF05528" w14:textId="0FB25518" w:rsidR="00E426C0" w:rsidRPr="00E426C0" w:rsidRDefault="003B3C22" w:rsidP="00E426C0">
      <w:r>
        <w:rPr>
          <w:noProof/>
        </w:rPr>
        <w:drawing>
          <wp:anchor distT="0" distB="0" distL="114300" distR="114300" simplePos="0" relativeHeight="251839488" behindDoc="0" locked="0" layoutInCell="1" allowOverlap="1" wp14:anchorId="62BFB10B" wp14:editId="4B382A2D">
            <wp:simplePos x="0" y="0"/>
            <wp:positionH relativeFrom="margin">
              <wp:posOffset>-45085</wp:posOffset>
            </wp:positionH>
            <wp:positionV relativeFrom="margin">
              <wp:posOffset>3636010</wp:posOffset>
            </wp:positionV>
            <wp:extent cx="6115050" cy="1228725"/>
            <wp:effectExtent l="0" t="0" r="0" b="9525"/>
            <wp:wrapSquare wrapText="bothSides"/>
            <wp:docPr id="448775252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72D1D1" w14:textId="552364B8" w:rsidR="00E426C0" w:rsidRPr="00E426C0" w:rsidRDefault="00E426C0" w:rsidP="00E426C0"/>
    <w:p w14:paraId="6864B2E7" w14:textId="1AB7E767" w:rsidR="00E426C0" w:rsidRPr="00E426C0" w:rsidRDefault="003B3C22" w:rsidP="00E426C0">
      <w:r w:rsidRPr="00707211">
        <w:rPr>
          <w:noProof/>
          <w:sz w:val="24"/>
          <w:szCs w:val="24"/>
        </w:rPr>
        <w:drawing>
          <wp:anchor distT="0" distB="0" distL="114300" distR="114300" simplePos="0" relativeHeight="251843584" behindDoc="0" locked="0" layoutInCell="1" allowOverlap="1" wp14:anchorId="4FDA69B3" wp14:editId="68F89D11">
            <wp:simplePos x="0" y="0"/>
            <wp:positionH relativeFrom="margin">
              <wp:posOffset>3522980</wp:posOffset>
            </wp:positionH>
            <wp:positionV relativeFrom="margin">
              <wp:posOffset>5499735</wp:posOffset>
            </wp:positionV>
            <wp:extent cx="2495550" cy="600075"/>
            <wp:effectExtent l="0" t="0" r="0" b="9525"/>
            <wp:wrapSquare wrapText="bothSides"/>
            <wp:docPr id="1740873060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B90588" w14:textId="0B2D13B8" w:rsidR="00E426C0" w:rsidRDefault="00E426C0" w:rsidP="00E426C0">
      <w:r>
        <w:rPr>
          <w:noProof/>
        </w:rPr>
        <w:drawing>
          <wp:anchor distT="0" distB="0" distL="114300" distR="114300" simplePos="0" relativeHeight="251840512" behindDoc="0" locked="0" layoutInCell="1" allowOverlap="1" wp14:anchorId="53C6EDA7" wp14:editId="7B003354">
            <wp:simplePos x="0" y="0"/>
            <wp:positionH relativeFrom="margin">
              <wp:posOffset>-152400</wp:posOffset>
            </wp:positionH>
            <wp:positionV relativeFrom="margin">
              <wp:posOffset>5098415</wp:posOffset>
            </wp:positionV>
            <wp:extent cx="3681730" cy="3681730"/>
            <wp:effectExtent l="0" t="0" r="0" b="0"/>
            <wp:wrapSquare wrapText="bothSides"/>
            <wp:docPr id="1451890760" name="Immagine 12" descr="Immagine che contiene testo, diagramma, schermata, Paralle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890760" name="Immagine 12" descr="Immagine che contiene testo, diagramma, schermata, Parallelo&#10;&#10;Descrizione generata automaticamente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1730" cy="3681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D2C1BD" w14:textId="2968209D" w:rsidR="00E426C0" w:rsidRPr="00707211" w:rsidRDefault="00E426C0" w:rsidP="00E426C0">
      <w:pPr>
        <w:tabs>
          <w:tab w:val="left" w:pos="1980"/>
        </w:tabs>
        <w:rPr>
          <w:sz w:val="24"/>
          <w:szCs w:val="24"/>
        </w:rPr>
      </w:pPr>
    </w:p>
    <w:p w14:paraId="0496E71D" w14:textId="5620B414" w:rsidR="00F7463E" w:rsidRDefault="00F7463E" w:rsidP="00E426C0">
      <w:pPr>
        <w:tabs>
          <w:tab w:val="left" w:pos="1980"/>
        </w:tabs>
      </w:pPr>
    </w:p>
    <w:p w14:paraId="55A24D87" w14:textId="69099EE7" w:rsidR="00F7463E" w:rsidRDefault="00F7463E" w:rsidP="00E426C0">
      <w:pPr>
        <w:tabs>
          <w:tab w:val="left" w:pos="1980"/>
        </w:tabs>
      </w:pPr>
    </w:p>
    <w:p w14:paraId="6089933F" w14:textId="77777777" w:rsidR="00F7463E" w:rsidRDefault="00F7463E" w:rsidP="00E426C0">
      <w:pPr>
        <w:tabs>
          <w:tab w:val="left" w:pos="1980"/>
        </w:tabs>
      </w:pPr>
    </w:p>
    <w:p w14:paraId="4FBFB097" w14:textId="77777777" w:rsidR="00F7463E" w:rsidRDefault="00F7463E" w:rsidP="00E426C0">
      <w:pPr>
        <w:tabs>
          <w:tab w:val="left" w:pos="1980"/>
        </w:tabs>
      </w:pPr>
    </w:p>
    <w:p w14:paraId="2DFC9BD0" w14:textId="77777777" w:rsidR="00F7463E" w:rsidRDefault="00F7463E" w:rsidP="00E426C0">
      <w:pPr>
        <w:tabs>
          <w:tab w:val="left" w:pos="1980"/>
        </w:tabs>
      </w:pPr>
    </w:p>
    <w:p w14:paraId="3D2D582D" w14:textId="77777777" w:rsidR="00F7463E" w:rsidRDefault="00F7463E" w:rsidP="00E426C0">
      <w:pPr>
        <w:tabs>
          <w:tab w:val="left" w:pos="1980"/>
        </w:tabs>
      </w:pPr>
    </w:p>
    <w:p w14:paraId="00FE9986" w14:textId="77777777" w:rsidR="00F7463E" w:rsidRDefault="00F7463E" w:rsidP="00E426C0">
      <w:pPr>
        <w:tabs>
          <w:tab w:val="left" w:pos="1980"/>
        </w:tabs>
      </w:pPr>
    </w:p>
    <w:p w14:paraId="38E88051" w14:textId="77777777" w:rsidR="00F7463E" w:rsidRDefault="00F7463E" w:rsidP="00E426C0">
      <w:pPr>
        <w:tabs>
          <w:tab w:val="left" w:pos="1980"/>
        </w:tabs>
      </w:pPr>
    </w:p>
    <w:p w14:paraId="7EE4DE70" w14:textId="0F83118A" w:rsidR="00F7463E" w:rsidRDefault="00F7463E" w:rsidP="00E426C0">
      <w:pPr>
        <w:tabs>
          <w:tab w:val="left" w:pos="1980"/>
        </w:tabs>
      </w:pPr>
      <w:r>
        <w:rPr>
          <w:noProof/>
        </w:rPr>
        <w:drawing>
          <wp:anchor distT="0" distB="0" distL="114300" distR="114300" simplePos="0" relativeHeight="251844608" behindDoc="0" locked="0" layoutInCell="1" allowOverlap="1" wp14:anchorId="1183601E" wp14:editId="06F96F0D">
            <wp:simplePos x="0" y="0"/>
            <wp:positionH relativeFrom="margin">
              <wp:posOffset>2933700</wp:posOffset>
            </wp:positionH>
            <wp:positionV relativeFrom="margin">
              <wp:posOffset>1809750</wp:posOffset>
            </wp:positionV>
            <wp:extent cx="2457450" cy="876300"/>
            <wp:effectExtent l="0" t="0" r="0" b="0"/>
            <wp:wrapSquare wrapText="bothSides"/>
            <wp:docPr id="2069577191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B32248" w14:textId="41364680" w:rsidR="00F7463E" w:rsidRDefault="00F7463E" w:rsidP="00E426C0">
      <w:pPr>
        <w:tabs>
          <w:tab w:val="left" w:pos="1980"/>
        </w:tabs>
      </w:pPr>
    </w:p>
    <w:p w14:paraId="62A1697E" w14:textId="0F1ABAF5" w:rsidR="00F7463E" w:rsidRDefault="00F7463E" w:rsidP="00E426C0">
      <w:pPr>
        <w:tabs>
          <w:tab w:val="left" w:pos="1980"/>
        </w:tabs>
      </w:pPr>
      <w:r>
        <w:rPr>
          <w:noProof/>
        </w:rPr>
        <w:drawing>
          <wp:anchor distT="0" distB="0" distL="114300" distR="114300" simplePos="0" relativeHeight="251842560" behindDoc="0" locked="0" layoutInCell="1" allowOverlap="1" wp14:anchorId="27D2A691" wp14:editId="761651B4">
            <wp:simplePos x="0" y="0"/>
            <wp:positionH relativeFrom="page">
              <wp:posOffset>3540125</wp:posOffset>
            </wp:positionH>
            <wp:positionV relativeFrom="margin">
              <wp:posOffset>-118745</wp:posOffset>
            </wp:positionV>
            <wp:extent cx="3963035" cy="1751965"/>
            <wp:effectExtent l="0" t="0" r="0" b="635"/>
            <wp:wrapSquare wrapText="bothSides"/>
            <wp:docPr id="1322200657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5" cy="175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20B389" w14:textId="2E65841B" w:rsidR="00F7463E" w:rsidRDefault="00F7463E" w:rsidP="00E426C0">
      <w:pPr>
        <w:tabs>
          <w:tab w:val="left" w:pos="1980"/>
        </w:tabs>
      </w:pPr>
      <w:r>
        <w:rPr>
          <w:noProof/>
        </w:rPr>
        <w:drawing>
          <wp:anchor distT="0" distB="0" distL="114300" distR="114300" simplePos="0" relativeHeight="251841536" behindDoc="0" locked="0" layoutInCell="1" allowOverlap="1" wp14:anchorId="108D6714" wp14:editId="6BDD136E">
            <wp:simplePos x="0" y="0"/>
            <wp:positionH relativeFrom="margin">
              <wp:posOffset>-685800</wp:posOffset>
            </wp:positionH>
            <wp:positionV relativeFrom="margin">
              <wp:posOffset>-523875</wp:posOffset>
            </wp:positionV>
            <wp:extent cx="3662680" cy="3662680"/>
            <wp:effectExtent l="0" t="0" r="0" b="0"/>
            <wp:wrapSquare wrapText="bothSides"/>
            <wp:docPr id="323940344" name="Immagine 1" descr="Immagine che contiene testo, diagramma, Disegno tecnico, Pian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940344" name="Immagine 1" descr="Immagine che contiene testo, diagramma, Disegno tecnico, Piano&#10;&#10;Descrizione generata automaticamente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680" cy="366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B7CEC7" w14:textId="1733484E" w:rsidR="00F7463E" w:rsidRDefault="00F7463E" w:rsidP="00E426C0">
      <w:pPr>
        <w:tabs>
          <w:tab w:val="left" w:pos="1980"/>
        </w:tabs>
      </w:pPr>
    </w:p>
    <w:p w14:paraId="4D47A69C" w14:textId="28156C04" w:rsidR="00F7463E" w:rsidRDefault="00F7463E" w:rsidP="00E426C0">
      <w:pPr>
        <w:tabs>
          <w:tab w:val="left" w:pos="1980"/>
        </w:tabs>
      </w:pPr>
    </w:p>
    <w:p w14:paraId="0A22D3BA" w14:textId="176D89DA" w:rsidR="00F7463E" w:rsidRPr="00707211" w:rsidRDefault="00862DD5" w:rsidP="00AE2147">
      <w:pPr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="00F7463E" w:rsidRPr="00707211">
        <w:rPr>
          <w:sz w:val="24"/>
          <w:szCs w:val="24"/>
        </w:rPr>
        <w:t xml:space="preserve">here is no </w:t>
      </w:r>
      <w:r w:rsidR="00571829">
        <w:rPr>
          <w:sz w:val="24"/>
          <w:szCs w:val="24"/>
        </w:rPr>
        <w:t>relevant</w:t>
      </w:r>
      <w:r w:rsidR="00F7463E" w:rsidRPr="00707211">
        <w:rPr>
          <w:sz w:val="24"/>
          <w:szCs w:val="24"/>
        </w:rPr>
        <w:t xml:space="preserve"> difference </w:t>
      </w:r>
      <w:r>
        <w:rPr>
          <w:sz w:val="24"/>
          <w:szCs w:val="24"/>
        </w:rPr>
        <w:t xml:space="preserve">in weight also </w:t>
      </w:r>
      <w:r w:rsidR="00F7463E" w:rsidRPr="00707211">
        <w:rPr>
          <w:sz w:val="24"/>
          <w:szCs w:val="24"/>
        </w:rPr>
        <w:t xml:space="preserve">among hospitals. </w:t>
      </w:r>
      <w:r w:rsidR="00AE2147" w:rsidRPr="00707211">
        <w:rPr>
          <w:sz w:val="24"/>
          <w:szCs w:val="24"/>
        </w:rPr>
        <w:t xml:space="preserve">The Bonferroni corrected p-value relative to the difference between </w:t>
      </w:r>
      <w:r>
        <w:rPr>
          <w:sz w:val="24"/>
          <w:szCs w:val="24"/>
        </w:rPr>
        <w:t>hospitals</w:t>
      </w:r>
      <w:r w:rsidR="00AE2147" w:rsidRPr="00707211">
        <w:rPr>
          <w:sz w:val="24"/>
          <w:szCs w:val="24"/>
        </w:rPr>
        <w:t xml:space="preserve"> 1 and 2 is even 1.00</w:t>
      </w:r>
      <w:r w:rsidR="00B26723">
        <w:rPr>
          <w:sz w:val="24"/>
          <w:szCs w:val="24"/>
        </w:rPr>
        <w:t xml:space="preserve"> (due to R software correction)</w:t>
      </w:r>
      <w:r w:rsidR="00AE2147" w:rsidRPr="00707211">
        <w:rPr>
          <w:sz w:val="24"/>
          <w:szCs w:val="24"/>
        </w:rPr>
        <w:t xml:space="preserve">. Indeed, looking at mean values per hospital the two are </w:t>
      </w:r>
      <w:r>
        <w:rPr>
          <w:sz w:val="24"/>
          <w:szCs w:val="24"/>
        </w:rPr>
        <w:t>almost</w:t>
      </w:r>
      <w:r w:rsidR="00AE2147" w:rsidRPr="00707211">
        <w:rPr>
          <w:sz w:val="24"/>
          <w:szCs w:val="24"/>
        </w:rPr>
        <w:t xml:space="preserve"> identical numbers, differing just for the decimal components.</w:t>
      </w:r>
    </w:p>
    <w:p w14:paraId="3E4A47F6" w14:textId="77777777" w:rsidR="00707211" w:rsidRDefault="00707211" w:rsidP="00AE2147">
      <w:pPr>
        <w:jc w:val="both"/>
        <w:rPr>
          <w:sz w:val="24"/>
          <w:szCs w:val="24"/>
        </w:rPr>
      </w:pPr>
    </w:p>
    <w:p w14:paraId="45EAE898" w14:textId="77777777" w:rsidR="00C17748" w:rsidRDefault="00C17748" w:rsidP="00AE2147">
      <w:pPr>
        <w:jc w:val="both"/>
        <w:rPr>
          <w:sz w:val="24"/>
          <w:szCs w:val="24"/>
        </w:rPr>
      </w:pPr>
    </w:p>
    <w:p w14:paraId="2C428EC0" w14:textId="77777777" w:rsidR="00C17748" w:rsidRDefault="00C17748" w:rsidP="00AE2147">
      <w:pPr>
        <w:jc w:val="both"/>
        <w:rPr>
          <w:sz w:val="24"/>
          <w:szCs w:val="24"/>
        </w:rPr>
      </w:pPr>
    </w:p>
    <w:p w14:paraId="7B2D5C73" w14:textId="77777777" w:rsidR="00C17748" w:rsidRDefault="00C17748" w:rsidP="00AE2147">
      <w:pPr>
        <w:jc w:val="both"/>
        <w:rPr>
          <w:sz w:val="24"/>
          <w:szCs w:val="24"/>
        </w:rPr>
      </w:pPr>
    </w:p>
    <w:p w14:paraId="4606A18F" w14:textId="77777777" w:rsidR="00C17748" w:rsidRDefault="00C17748" w:rsidP="00AE2147">
      <w:pPr>
        <w:jc w:val="both"/>
        <w:rPr>
          <w:sz w:val="24"/>
          <w:szCs w:val="24"/>
        </w:rPr>
      </w:pPr>
    </w:p>
    <w:p w14:paraId="0C096D42" w14:textId="77777777" w:rsidR="00C17748" w:rsidRDefault="00C17748" w:rsidP="00AE2147">
      <w:pPr>
        <w:jc w:val="both"/>
        <w:rPr>
          <w:sz w:val="24"/>
          <w:szCs w:val="24"/>
        </w:rPr>
      </w:pPr>
    </w:p>
    <w:p w14:paraId="078B901A" w14:textId="77777777" w:rsidR="00C17748" w:rsidRDefault="00C17748" w:rsidP="00AE2147">
      <w:pPr>
        <w:jc w:val="both"/>
        <w:rPr>
          <w:sz w:val="24"/>
          <w:szCs w:val="24"/>
        </w:rPr>
      </w:pPr>
    </w:p>
    <w:p w14:paraId="4DC80A9A" w14:textId="77777777" w:rsidR="00C17748" w:rsidRDefault="00C17748" w:rsidP="00AE2147">
      <w:pPr>
        <w:jc w:val="both"/>
        <w:rPr>
          <w:sz w:val="24"/>
          <w:szCs w:val="24"/>
        </w:rPr>
      </w:pPr>
    </w:p>
    <w:p w14:paraId="05E02C4A" w14:textId="77777777" w:rsidR="00C17748" w:rsidRDefault="00C17748" w:rsidP="00AE2147">
      <w:pPr>
        <w:jc w:val="both"/>
        <w:rPr>
          <w:sz w:val="24"/>
          <w:szCs w:val="24"/>
        </w:rPr>
      </w:pPr>
    </w:p>
    <w:p w14:paraId="699BC739" w14:textId="77777777" w:rsidR="00C17748" w:rsidRDefault="00C17748" w:rsidP="00AE2147">
      <w:pPr>
        <w:jc w:val="both"/>
        <w:rPr>
          <w:sz w:val="24"/>
          <w:szCs w:val="24"/>
        </w:rPr>
      </w:pPr>
    </w:p>
    <w:p w14:paraId="0AD2FC28" w14:textId="77777777" w:rsidR="00C17748" w:rsidRDefault="00C17748" w:rsidP="00AE2147">
      <w:pPr>
        <w:jc w:val="both"/>
        <w:rPr>
          <w:sz w:val="24"/>
          <w:szCs w:val="24"/>
        </w:rPr>
      </w:pPr>
    </w:p>
    <w:p w14:paraId="7F1742F9" w14:textId="77777777" w:rsidR="00C17748" w:rsidRDefault="00C17748" w:rsidP="00AE2147">
      <w:pPr>
        <w:jc w:val="both"/>
        <w:rPr>
          <w:sz w:val="24"/>
          <w:szCs w:val="24"/>
        </w:rPr>
      </w:pPr>
    </w:p>
    <w:p w14:paraId="262D73DF" w14:textId="77777777" w:rsidR="00C17748" w:rsidRDefault="00C17748" w:rsidP="00AE2147">
      <w:pPr>
        <w:jc w:val="both"/>
        <w:rPr>
          <w:sz w:val="24"/>
          <w:szCs w:val="24"/>
        </w:rPr>
      </w:pPr>
    </w:p>
    <w:p w14:paraId="2B7FB4D4" w14:textId="77777777" w:rsidR="00C17748" w:rsidRDefault="00C17748" w:rsidP="00AE2147">
      <w:pPr>
        <w:jc w:val="both"/>
        <w:rPr>
          <w:sz w:val="24"/>
          <w:szCs w:val="24"/>
        </w:rPr>
      </w:pPr>
    </w:p>
    <w:p w14:paraId="53644FB9" w14:textId="77777777" w:rsidR="00C17748" w:rsidRDefault="00C17748" w:rsidP="00AE2147">
      <w:pPr>
        <w:jc w:val="both"/>
        <w:rPr>
          <w:sz w:val="24"/>
          <w:szCs w:val="24"/>
        </w:rPr>
      </w:pPr>
    </w:p>
    <w:p w14:paraId="2F5F6C70" w14:textId="4058FB37" w:rsidR="00571829" w:rsidRDefault="00707211" w:rsidP="00905958">
      <w:pPr>
        <w:pStyle w:val="ListParagraph"/>
        <w:numPr>
          <w:ilvl w:val="0"/>
          <w:numId w:val="33"/>
        </w:numPr>
        <w:jc w:val="both"/>
        <w:rPr>
          <w:b/>
          <w:bCs/>
          <w:sz w:val="24"/>
          <w:szCs w:val="24"/>
        </w:rPr>
      </w:pPr>
      <w:r w:rsidRPr="00571829">
        <w:rPr>
          <w:b/>
          <w:bCs/>
          <w:sz w:val="24"/>
          <w:szCs w:val="24"/>
        </w:rPr>
        <w:lastRenderedPageBreak/>
        <w:t xml:space="preserve">Create a Multivariate Linear Regression </w:t>
      </w:r>
      <w:r w:rsidR="007257A5">
        <w:rPr>
          <w:b/>
          <w:bCs/>
          <w:sz w:val="24"/>
          <w:szCs w:val="24"/>
        </w:rPr>
        <w:t>m</w:t>
      </w:r>
      <w:r w:rsidRPr="00571829">
        <w:rPr>
          <w:b/>
          <w:bCs/>
          <w:sz w:val="24"/>
          <w:szCs w:val="24"/>
        </w:rPr>
        <w:t>odel containing all the variables</w:t>
      </w:r>
      <w:r w:rsidR="00571829" w:rsidRPr="00571829">
        <w:rPr>
          <w:b/>
          <w:bCs/>
          <w:sz w:val="24"/>
          <w:szCs w:val="24"/>
        </w:rPr>
        <w:t xml:space="preserve"> of the </w:t>
      </w:r>
      <w:proofErr w:type="gramStart"/>
      <w:r w:rsidR="00571829" w:rsidRPr="00571829">
        <w:rPr>
          <w:b/>
          <w:bCs/>
          <w:sz w:val="24"/>
          <w:szCs w:val="24"/>
        </w:rPr>
        <w:t>dataset</w:t>
      </w:r>
      <w:proofErr w:type="gramEnd"/>
    </w:p>
    <w:p w14:paraId="10B03437" w14:textId="0FC96CDC" w:rsidR="00571829" w:rsidRDefault="00571829" w:rsidP="00571829">
      <w:pPr>
        <w:pStyle w:val="ListParagraph"/>
        <w:ind w:left="1080"/>
        <w:jc w:val="both"/>
        <w:rPr>
          <w:b/>
          <w:bCs/>
          <w:sz w:val="24"/>
          <w:szCs w:val="24"/>
        </w:rPr>
      </w:pPr>
    </w:p>
    <w:p w14:paraId="0B717317" w14:textId="25A14C5F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  <w:r w:rsidRPr="00571829">
        <w:rPr>
          <w:sz w:val="24"/>
          <w:szCs w:val="24"/>
        </w:rPr>
        <w:t xml:space="preserve"> Building the regression model by </w:t>
      </w:r>
      <w:proofErr w:type="gramStart"/>
      <w:r w:rsidRPr="00571829">
        <w:rPr>
          <w:sz w:val="24"/>
          <w:szCs w:val="24"/>
        </w:rPr>
        <w:t>t</w:t>
      </w:r>
      <w:r w:rsidR="00C17748" w:rsidRPr="00571829">
        <w:rPr>
          <w:sz w:val="24"/>
          <w:szCs w:val="24"/>
        </w:rPr>
        <w:t>aking into account</w:t>
      </w:r>
      <w:proofErr w:type="gramEnd"/>
      <w:r w:rsidR="00C17748" w:rsidRPr="00571829">
        <w:rPr>
          <w:sz w:val="24"/>
          <w:szCs w:val="24"/>
        </w:rPr>
        <w:t xml:space="preserve"> all the </w:t>
      </w:r>
      <w:r w:rsidRPr="00571829">
        <w:rPr>
          <w:sz w:val="24"/>
          <w:szCs w:val="24"/>
        </w:rPr>
        <w:t xml:space="preserve">possible </w:t>
      </w:r>
      <w:r w:rsidR="00C17748" w:rsidRPr="00571829">
        <w:rPr>
          <w:sz w:val="24"/>
          <w:szCs w:val="24"/>
        </w:rPr>
        <w:t xml:space="preserve">Predictors, </w:t>
      </w:r>
      <w:r w:rsidRPr="00571829">
        <w:rPr>
          <w:sz w:val="24"/>
          <w:szCs w:val="24"/>
        </w:rPr>
        <w:t xml:space="preserve">produces </w:t>
      </w:r>
      <w:r w:rsidR="00C17748" w:rsidRPr="00571829">
        <w:rPr>
          <w:sz w:val="24"/>
          <w:szCs w:val="24"/>
        </w:rPr>
        <w:t xml:space="preserve">the </w:t>
      </w:r>
      <w:r w:rsidRPr="00571829">
        <w:rPr>
          <w:rFonts w:cstheme="minorHAnsi"/>
          <w:sz w:val="24"/>
          <w:szCs w:val="24"/>
        </w:rPr>
        <w:t xml:space="preserve">β </w:t>
      </w:r>
      <w:r w:rsidR="00C17748" w:rsidRPr="00571829">
        <w:rPr>
          <w:sz w:val="24"/>
          <w:szCs w:val="24"/>
        </w:rPr>
        <w:t>coefficients</w:t>
      </w:r>
      <w:r w:rsidRPr="00571829">
        <w:rPr>
          <w:sz w:val="24"/>
          <w:szCs w:val="24"/>
        </w:rPr>
        <w:t xml:space="preserve"> (and respective p-values)</w:t>
      </w:r>
      <w:r w:rsidR="00C17748" w:rsidRPr="00571829">
        <w:rPr>
          <w:sz w:val="24"/>
          <w:szCs w:val="24"/>
        </w:rPr>
        <w:t xml:space="preserve"> shown below. </w:t>
      </w:r>
      <w:r w:rsidRPr="00571829">
        <w:rPr>
          <w:sz w:val="24"/>
          <w:szCs w:val="24"/>
        </w:rPr>
        <w:t>I</w:t>
      </w:r>
      <w:r w:rsidR="00C17748" w:rsidRPr="00571829">
        <w:rPr>
          <w:sz w:val="24"/>
          <w:szCs w:val="24"/>
        </w:rPr>
        <w:t>t can be noticed how “</w:t>
      </w:r>
      <w:proofErr w:type="spellStart"/>
      <w:r w:rsidR="00C17748" w:rsidRPr="00571829">
        <w:rPr>
          <w:i/>
          <w:iCs/>
          <w:sz w:val="24"/>
          <w:szCs w:val="24"/>
        </w:rPr>
        <w:t>Anni.madre</w:t>
      </w:r>
      <w:proofErr w:type="spellEnd"/>
      <w:r w:rsidR="00C17748" w:rsidRPr="00571829">
        <w:rPr>
          <w:sz w:val="24"/>
          <w:szCs w:val="24"/>
        </w:rPr>
        <w:t>”, “</w:t>
      </w:r>
      <w:proofErr w:type="spellStart"/>
      <w:r w:rsidR="00C17748" w:rsidRPr="00571829">
        <w:rPr>
          <w:i/>
          <w:iCs/>
          <w:sz w:val="24"/>
          <w:szCs w:val="24"/>
        </w:rPr>
        <w:t>Fumatrici</w:t>
      </w:r>
      <w:proofErr w:type="spellEnd"/>
      <w:r w:rsidR="00C17748" w:rsidRPr="00571829">
        <w:rPr>
          <w:sz w:val="24"/>
          <w:szCs w:val="24"/>
        </w:rPr>
        <w:t>”, and “</w:t>
      </w:r>
      <w:r w:rsidR="00C17748" w:rsidRPr="00571829">
        <w:rPr>
          <w:i/>
          <w:iCs/>
          <w:sz w:val="24"/>
          <w:szCs w:val="24"/>
        </w:rPr>
        <w:t>Ospedaleosp2</w:t>
      </w:r>
      <w:r w:rsidR="00C17748" w:rsidRPr="00571829">
        <w:rPr>
          <w:sz w:val="24"/>
          <w:szCs w:val="24"/>
        </w:rPr>
        <w:t>” (dummy variable that works together with “</w:t>
      </w:r>
      <w:r w:rsidR="00C17748" w:rsidRPr="00571829">
        <w:rPr>
          <w:i/>
          <w:iCs/>
          <w:sz w:val="24"/>
          <w:szCs w:val="24"/>
        </w:rPr>
        <w:t>Ospedaleosp3</w:t>
      </w:r>
      <w:r w:rsidR="00C17748" w:rsidRPr="00571829">
        <w:rPr>
          <w:sz w:val="24"/>
          <w:szCs w:val="24"/>
        </w:rPr>
        <w:t>” and is nothing less than the result of “</w:t>
      </w:r>
      <w:proofErr w:type="spellStart"/>
      <w:r w:rsidR="00C17748" w:rsidRPr="00571829">
        <w:rPr>
          <w:i/>
          <w:iCs/>
          <w:sz w:val="24"/>
          <w:szCs w:val="24"/>
        </w:rPr>
        <w:t>Ospedale</w:t>
      </w:r>
      <w:proofErr w:type="spellEnd"/>
      <w:r w:rsidR="00C17748" w:rsidRPr="00571829">
        <w:rPr>
          <w:sz w:val="24"/>
          <w:szCs w:val="24"/>
        </w:rPr>
        <w:t xml:space="preserve">” transformation) have non-significative </w:t>
      </w:r>
      <w:r w:rsidR="00C17748" w:rsidRPr="00571829">
        <w:rPr>
          <w:rFonts w:cstheme="minorHAnsi"/>
          <w:sz w:val="24"/>
          <w:szCs w:val="24"/>
        </w:rPr>
        <w:t>β</w:t>
      </w:r>
      <w:r w:rsidR="00C17748" w:rsidRPr="00571829">
        <w:rPr>
          <w:sz w:val="24"/>
          <w:szCs w:val="24"/>
        </w:rPr>
        <w:t xml:space="preserve"> coefficients, with respective p-values of 0.4383, 0.2735, and 0.4043. Therefore, they do not give a </w:t>
      </w:r>
      <w:r w:rsidR="00676E75">
        <w:rPr>
          <w:sz w:val="24"/>
          <w:szCs w:val="24"/>
        </w:rPr>
        <w:t>precious</w:t>
      </w:r>
      <w:r w:rsidR="00C17748" w:rsidRPr="00571829">
        <w:rPr>
          <w:sz w:val="24"/>
          <w:szCs w:val="24"/>
        </w:rPr>
        <w:t xml:space="preserve"> contribution</w:t>
      </w:r>
      <w:r w:rsidR="00292AE1" w:rsidRPr="00571829">
        <w:rPr>
          <w:sz w:val="24"/>
          <w:szCs w:val="24"/>
        </w:rPr>
        <w:t xml:space="preserve"> </w:t>
      </w:r>
      <w:r w:rsidR="00C17748" w:rsidRPr="00571829">
        <w:rPr>
          <w:sz w:val="24"/>
          <w:szCs w:val="24"/>
        </w:rPr>
        <w:t>to the weight estimation</w:t>
      </w:r>
      <w:r w:rsidR="00676E75">
        <w:rPr>
          <w:sz w:val="24"/>
          <w:szCs w:val="24"/>
        </w:rPr>
        <w:t xml:space="preserve"> and will be removed from the model</w:t>
      </w:r>
      <w:r w:rsidR="00C17748" w:rsidRPr="00571829">
        <w:rPr>
          <w:sz w:val="24"/>
          <w:szCs w:val="24"/>
        </w:rPr>
        <w:t>.</w:t>
      </w:r>
      <w:r w:rsidR="00E04F5D" w:rsidRPr="00571829">
        <w:rPr>
          <w:sz w:val="24"/>
          <w:szCs w:val="24"/>
        </w:rPr>
        <w:t xml:space="preserve"> Th</w:t>
      </w:r>
      <w:r w:rsidR="00292AE1" w:rsidRPr="00571829">
        <w:rPr>
          <w:sz w:val="24"/>
          <w:szCs w:val="24"/>
        </w:rPr>
        <w:t>ese</w:t>
      </w:r>
      <w:r w:rsidR="00E04F5D" w:rsidRPr="00571829">
        <w:rPr>
          <w:sz w:val="24"/>
          <w:szCs w:val="24"/>
        </w:rPr>
        <w:t xml:space="preserve"> </w:t>
      </w:r>
      <w:r w:rsidR="005D0C14">
        <w:rPr>
          <w:sz w:val="24"/>
          <w:szCs w:val="24"/>
        </w:rPr>
        <w:t>considerations</w:t>
      </w:r>
      <w:r w:rsidR="00E04F5D" w:rsidRPr="00571829">
        <w:rPr>
          <w:sz w:val="24"/>
          <w:szCs w:val="24"/>
        </w:rPr>
        <w:t xml:space="preserve"> are in line with the correlation </w:t>
      </w:r>
      <w:r w:rsidR="005D0C14">
        <w:rPr>
          <w:sz w:val="24"/>
          <w:szCs w:val="24"/>
        </w:rPr>
        <w:t>coefficients previously elaborated</w:t>
      </w:r>
      <w:r w:rsidR="00E04F5D" w:rsidRPr="00571829">
        <w:rPr>
          <w:sz w:val="24"/>
          <w:szCs w:val="24"/>
        </w:rPr>
        <w:t>.</w:t>
      </w:r>
    </w:p>
    <w:p w14:paraId="6203A7B8" w14:textId="7568CB22" w:rsidR="00571829" w:rsidRDefault="00523044" w:rsidP="00571829">
      <w:pPr>
        <w:pStyle w:val="ListParagraph"/>
        <w:ind w:left="1080"/>
        <w:jc w:val="both"/>
        <w:rPr>
          <w:sz w:val="24"/>
          <w:szCs w:val="24"/>
        </w:rPr>
      </w:pPr>
      <w:r w:rsidRPr="00571829">
        <w:rPr>
          <w:noProof/>
        </w:rPr>
        <w:drawing>
          <wp:anchor distT="0" distB="0" distL="114300" distR="114300" simplePos="0" relativeHeight="251846656" behindDoc="0" locked="0" layoutInCell="1" allowOverlap="1" wp14:anchorId="16AE76DD" wp14:editId="7EC681FF">
            <wp:simplePos x="0" y="0"/>
            <wp:positionH relativeFrom="margin">
              <wp:posOffset>684530</wp:posOffset>
            </wp:positionH>
            <wp:positionV relativeFrom="margin">
              <wp:posOffset>2538095</wp:posOffset>
            </wp:positionV>
            <wp:extent cx="4991100" cy="4229100"/>
            <wp:effectExtent l="0" t="0" r="0" b="0"/>
            <wp:wrapSquare wrapText="bothSides"/>
            <wp:docPr id="404584025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C713EEE" w14:textId="08C7D5FC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02E8A7AA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4605D994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5A8EF0AE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73B3CBE5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0C501960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6CBC16CE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220C6581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7691D53F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72154CD3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1894E1ED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3E41E9FE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6A849A90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02DCA825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26A56787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2B5646D2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7EAEBB95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30DACEBC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2588B5DE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3F692857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0DAEF8D7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03575E70" w14:textId="4F904EC5" w:rsidR="00571829" w:rsidRDefault="00E04F5D" w:rsidP="00571829">
      <w:pPr>
        <w:pStyle w:val="ListParagraph"/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n the other hand, all the other </w:t>
      </w:r>
      <w:r w:rsidR="005D0C14">
        <w:rPr>
          <w:sz w:val="24"/>
          <w:szCs w:val="24"/>
        </w:rPr>
        <w:t xml:space="preserve">regression </w:t>
      </w:r>
      <w:r>
        <w:rPr>
          <w:sz w:val="24"/>
          <w:szCs w:val="24"/>
        </w:rPr>
        <w:t xml:space="preserve">coefficients </w:t>
      </w:r>
      <w:r w:rsidR="00C92B32">
        <w:rPr>
          <w:sz w:val="24"/>
          <w:szCs w:val="24"/>
        </w:rPr>
        <w:t xml:space="preserve">have statistically significant p-values: </w:t>
      </w:r>
    </w:p>
    <w:p w14:paraId="186C28B5" w14:textId="77777777" w:rsidR="00571829" w:rsidRDefault="00571829" w:rsidP="00571829">
      <w:pPr>
        <w:pStyle w:val="ListParagraph"/>
        <w:ind w:left="1080"/>
        <w:jc w:val="both"/>
        <w:rPr>
          <w:sz w:val="24"/>
          <w:szCs w:val="24"/>
        </w:rPr>
      </w:pPr>
    </w:p>
    <w:p w14:paraId="1F6F0AC3" w14:textId="738253EA" w:rsidR="00E04F5D" w:rsidRPr="006C6C1C" w:rsidRDefault="00C92B32" w:rsidP="00571829">
      <w:pPr>
        <w:pStyle w:val="ListParagraph"/>
        <w:numPr>
          <w:ilvl w:val="0"/>
          <w:numId w:val="30"/>
        </w:numPr>
        <w:jc w:val="both"/>
        <w:rPr>
          <w:sz w:val="24"/>
          <w:szCs w:val="24"/>
          <w:lang w:val="it-IT"/>
        </w:rPr>
      </w:pPr>
      <w:r w:rsidRPr="006C6C1C">
        <w:rPr>
          <w:sz w:val="24"/>
          <w:szCs w:val="24"/>
          <w:lang w:val="it-IT"/>
        </w:rPr>
        <w:t>“</w:t>
      </w:r>
      <w:r w:rsidRPr="006C6C1C">
        <w:rPr>
          <w:i/>
          <w:iCs/>
          <w:sz w:val="24"/>
          <w:szCs w:val="24"/>
          <w:lang w:val="it-IT"/>
        </w:rPr>
        <w:t>N.gravidanze</w:t>
      </w:r>
      <w:r w:rsidRPr="006C6C1C">
        <w:rPr>
          <w:sz w:val="24"/>
          <w:szCs w:val="24"/>
          <w:lang w:val="it-IT"/>
        </w:rPr>
        <w:t>”, “</w:t>
      </w:r>
      <w:r w:rsidRPr="006C6C1C">
        <w:rPr>
          <w:i/>
          <w:iCs/>
          <w:sz w:val="24"/>
          <w:szCs w:val="24"/>
          <w:lang w:val="it-IT"/>
        </w:rPr>
        <w:t>Ospedaleosp3</w:t>
      </w:r>
      <w:r w:rsidRPr="006C6C1C">
        <w:rPr>
          <w:sz w:val="24"/>
          <w:szCs w:val="24"/>
          <w:lang w:val="it-IT"/>
        </w:rPr>
        <w:t>”, and “</w:t>
      </w:r>
      <w:r w:rsidRPr="006C6C1C">
        <w:rPr>
          <w:i/>
          <w:iCs/>
          <w:sz w:val="24"/>
          <w:szCs w:val="24"/>
          <w:lang w:val="it-IT"/>
        </w:rPr>
        <w:t>Tipo.partoNat</w:t>
      </w:r>
      <w:r w:rsidRPr="006C6C1C">
        <w:rPr>
          <w:sz w:val="24"/>
          <w:szCs w:val="24"/>
          <w:lang w:val="it-IT"/>
        </w:rPr>
        <w:t xml:space="preserve">” </w:t>
      </w:r>
      <w:r w:rsidR="005D0C14" w:rsidRPr="006C6C1C">
        <w:rPr>
          <w:sz w:val="24"/>
          <w:szCs w:val="24"/>
          <w:lang w:val="it-IT"/>
        </w:rPr>
        <w:t xml:space="preserve">p-values </w:t>
      </w:r>
      <w:r w:rsidR="005D0C14" w:rsidRPr="006C6C1C">
        <w:rPr>
          <w:rFonts w:ascii="Arial" w:hAnsi="Arial" w:cs="Arial"/>
          <w:color w:val="4D5156"/>
          <w:sz w:val="21"/>
          <w:szCs w:val="21"/>
          <w:shd w:val="clear" w:color="auto" w:fill="FFFFFF"/>
          <w:lang w:val="it-IT"/>
        </w:rPr>
        <w:t>~</w:t>
      </w:r>
      <w:r w:rsidR="005D0C14" w:rsidRPr="006C6C1C">
        <w:rPr>
          <w:sz w:val="24"/>
          <w:szCs w:val="24"/>
          <w:lang w:val="it-IT"/>
        </w:rPr>
        <w:t xml:space="preserve"> </w:t>
      </w:r>
      <w:r w:rsidRPr="006C6C1C">
        <w:rPr>
          <w:sz w:val="24"/>
          <w:szCs w:val="24"/>
          <w:lang w:val="it-IT"/>
        </w:rPr>
        <w:t>0.01;</w:t>
      </w:r>
    </w:p>
    <w:p w14:paraId="0CCF40B9" w14:textId="7E921DE6" w:rsidR="00571829" w:rsidRDefault="00C92B32" w:rsidP="00C92B32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>
        <w:rPr>
          <w:sz w:val="24"/>
          <w:szCs w:val="24"/>
        </w:rPr>
        <w:t>“</w:t>
      </w:r>
      <w:proofErr w:type="spellStart"/>
      <w:r w:rsidRPr="00825B6F">
        <w:rPr>
          <w:i/>
          <w:iCs/>
          <w:sz w:val="24"/>
          <w:szCs w:val="24"/>
        </w:rPr>
        <w:t>Gestazione</w:t>
      </w:r>
      <w:proofErr w:type="spellEnd"/>
      <w:r>
        <w:rPr>
          <w:sz w:val="24"/>
          <w:szCs w:val="24"/>
        </w:rPr>
        <w:t>”, “</w:t>
      </w:r>
      <w:proofErr w:type="spellStart"/>
      <w:r w:rsidRPr="00825B6F">
        <w:rPr>
          <w:i/>
          <w:iCs/>
          <w:sz w:val="24"/>
          <w:szCs w:val="24"/>
        </w:rPr>
        <w:t>Lunghezza</w:t>
      </w:r>
      <w:proofErr w:type="spellEnd"/>
      <w:r>
        <w:rPr>
          <w:sz w:val="24"/>
          <w:szCs w:val="24"/>
        </w:rPr>
        <w:t>”, “</w:t>
      </w:r>
      <w:proofErr w:type="spellStart"/>
      <w:r w:rsidRPr="00825B6F">
        <w:rPr>
          <w:i/>
          <w:iCs/>
          <w:sz w:val="24"/>
          <w:szCs w:val="24"/>
        </w:rPr>
        <w:t>Cranio</w:t>
      </w:r>
      <w:proofErr w:type="spellEnd"/>
      <w:r>
        <w:rPr>
          <w:sz w:val="24"/>
          <w:szCs w:val="24"/>
        </w:rPr>
        <w:t>”, and “</w:t>
      </w:r>
      <w:proofErr w:type="spellStart"/>
      <w:r w:rsidRPr="00825B6F">
        <w:rPr>
          <w:i/>
          <w:iCs/>
          <w:sz w:val="24"/>
          <w:szCs w:val="24"/>
        </w:rPr>
        <w:t>SessoM</w:t>
      </w:r>
      <w:proofErr w:type="spellEnd"/>
      <w:r>
        <w:rPr>
          <w:sz w:val="24"/>
          <w:szCs w:val="24"/>
        </w:rPr>
        <w:t xml:space="preserve">”, </w:t>
      </w:r>
      <w:r w:rsidR="008E0764">
        <w:rPr>
          <w:sz w:val="24"/>
          <w:szCs w:val="24"/>
        </w:rPr>
        <w:t>(adding 32.56, 10.29, 10.47</w:t>
      </w:r>
      <w:r w:rsidR="00292AE1">
        <w:rPr>
          <w:sz w:val="24"/>
          <w:szCs w:val="24"/>
        </w:rPr>
        <w:t>,</w:t>
      </w:r>
      <w:r w:rsidR="008E0764">
        <w:rPr>
          <w:sz w:val="24"/>
          <w:szCs w:val="24"/>
        </w:rPr>
        <w:t xml:space="preserve"> and 77.54 grams of weight for each predictor unit variation r</w:t>
      </w:r>
      <w:r w:rsidR="00292AE1">
        <w:rPr>
          <w:sz w:val="24"/>
          <w:szCs w:val="24"/>
        </w:rPr>
        <w:t>e</w:t>
      </w:r>
      <w:r w:rsidR="008E0764">
        <w:rPr>
          <w:sz w:val="24"/>
          <w:szCs w:val="24"/>
        </w:rPr>
        <w:t xml:space="preserve">spectively) </w:t>
      </w:r>
      <w:r>
        <w:rPr>
          <w:sz w:val="24"/>
          <w:szCs w:val="24"/>
        </w:rPr>
        <w:t xml:space="preserve">with p-values close to 0, indicating how </w:t>
      </w:r>
      <w:r w:rsidR="00825B6F">
        <w:rPr>
          <w:sz w:val="24"/>
          <w:szCs w:val="24"/>
        </w:rPr>
        <w:t>meaningful</w:t>
      </w:r>
      <w:r>
        <w:rPr>
          <w:sz w:val="24"/>
          <w:szCs w:val="24"/>
        </w:rPr>
        <w:t xml:space="preserve"> they are in</w:t>
      </w:r>
      <w:r w:rsidR="00523044">
        <w:rPr>
          <w:sz w:val="24"/>
          <w:szCs w:val="24"/>
        </w:rPr>
        <w:t xml:space="preserve"> </w:t>
      </w:r>
      <w:r w:rsidR="005C2F56">
        <w:rPr>
          <w:sz w:val="24"/>
          <w:szCs w:val="24"/>
        </w:rPr>
        <w:t>foreseeing</w:t>
      </w:r>
      <w:r>
        <w:rPr>
          <w:sz w:val="24"/>
          <w:szCs w:val="24"/>
        </w:rPr>
        <w:t xml:space="preserve"> the Response </w:t>
      </w:r>
      <w:proofErr w:type="gramStart"/>
      <w:r>
        <w:rPr>
          <w:sz w:val="24"/>
          <w:szCs w:val="24"/>
        </w:rPr>
        <w:t>value</w:t>
      </w:r>
      <w:r w:rsidR="008E0764">
        <w:rPr>
          <w:sz w:val="24"/>
          <w:szCs w:val="24"/>
        </w:rPr>
        <w:t>;</w:t>
      </w:r>
      <w:proofErr w:type="gramEnd"/>
    </w:p>
    <w:p w14:paraId="4A3942D9" w14:textId="77777777" w:rsidR="00571829" w:rsidRDefault="00571829" w:rsidP="00571829">
      <w:pPr>
        <w:pStyle w:val="ListParagraph"/>
        <w:jc w:val="both"/>
        <w:rPr>
          <w:sz w:val="24"/>
          <w:szCs w:val="24"/>
        </w:rPr>
      </w:pPr>
    </w:p>
    <w:p w14:paraId="00C149D0" w14:textId="626FEEE5" w:rsidR="00C92B32" w:rsidRDefault="00C92B32" w:rsidP="00571829">
      <w:pPr>
        <w:pStyle w:val="ListParagraph"/>
        <w:jc w:val="both"/>
        <w:rPr>
          <w:sz w:val="24"/>
          <w:szCs w:val="24"/>
        </w:rPr>
      </w:pPr>
      <w:r w:rsidRPr="00571829">
        <w:rPr>
          <w:sz w:val="24"/>
          <w:szCs w:val="24"/>
        </w:rPr>
        <w:t xml:space="preserve">Overall, the model explains around 72 % of the </w:t>
      </w:r>
      <w:r w:rsidR="005D0C14">
        <w:rPr>
          <w:sz w:val="24"/>
          <w:szCs w:val="24"/>
        </w:rPr>
        <w:t xml:space="preserve">Outcome variable </w:t>
      </w:r>
      <w:r w:rsidRPr="00571829">
        <w:rPr>
          <w:sz w:val="24"/>
          <w:szCs w:val="24"/>
        </w:rPr>
        <w:t>total variabilit</w:t>
      </w:r>
      <w:r w:rsidR="005D0C14">
        <w:rPr>
          <w:sz w:val="24"/>
          <w:szCs w:val="24"/>
        </w:rPr>
        <w:t>y</w:t>
      </w:r>
      <w:r w:rsidR="008E0764" w:rsidRPr="00571829">
        <w:rPr>
          <w:sz w:val="24"/>
          <w:szCs w:val="24"/>
        </w:rPr>
        <w:t xml:space="preserve"> (R</w:t>
      </w:r>
      <w:r w:rsidR="008E0764" w:rsidRPr="00571829">
        <w:rPr>
          <w:sz w:val="24"/>
          <w:szCs w:val="24"/>
          <w:vertAlign w:val="superscript"/>
        </w:rPr>
        <w:t>2</w:t>
      </w:r>
      <w:r w:rsidR="008E0764" w:rsidRPr="00571829">
        <w:rPr>
          <w:sz w:val="24"/>
          <w:szCs w:val="24"/>
        </w:rPr>
        <w:t xml:space="preserve"> = 0.7289 and adjusted R</w:t>
      </w:r>
      <w:r w:rsidR="008E0764" w:rsidRPr="00571829">
        <w:rPr>
          <w:sz w:val="24"/>
          <w:szCs w:val="24"/>
          <w:vertAlign w:val="superscript"/>
        </w:rPr>
        <w:t>2</w:t>
      </w:r>
      <w:r w:rsidR="008E0764" w:rsidRPr="00571829">
        <w:rPr>
          <w:sz w:val="24"/>
          <w:szCs w:val="24"/>
        </w:rPr>
        <w:t xml:space="preserve"> = 0.7278).</w:t>
      </w:r>
    </w:p>
    <w:p w14:paraId="356CB4A3" w14:textId="77777777" w:rsidR="003D1ED2" w:rsidRPr="00571829" w:rsidRDefault="003D1ED2" w:rsidP="00571829">
      <w:pPr>
        <w:pStyle w:val="ListParagraph"/>
        <w:jc w:val="both"/>
        <w:rPr>
          <w:sz w:val="24"/>
          <w:szCs w:val="24"/>
        </w:rPr>
      </w:pPr>
    </w:p>
    <w:p w14:paraId="78F684A9" w14:textId="1B697111" w:rsidR="004A5B94" w:rsidRPr="004A5B94" w:rsidRDefault="004A5B94" w:rsidP="00571829">
      <w:pPr>
        <w:pStyle w:val="ListParagraph"/>
        <w:numPr>
          <w:ilvl w:val="0"/>
          <w:numId w:val="33"/>
        </w:numPr>
        <w:jc w:val="both"/>
        <w:rPr>
          <w:b/>
          <w:bCs/>
          <w:sz w:val="24"/>
          <w:szCs w:val="24"/>
        </w:rPr>
      </w:pPr>
      <w:r w:rsidRPr="004A5B94">
        <w:rPr>
          <w:b/>
          <w:bCs/>
          <w:sz w:val="24"/>
          <w:szCs w:val="24"/>
        </w:rPr>
        <w:lastRenderedPageBreak/>
        <w:t>Find the “best” model using the known selection parameters:</w:t>
      </w:r>
    </w:p>
    <w:p w14:paraId="23F0D4A1" w14:textId="7C086843" w:rsidR="00292AE1" w:rsidRDefault="002E7396" w:rsidP="00C92B32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847680" behindDoc="0" locked="0" layoutInCell="1" allowOverlap="1" wp14:anchorId="46DBD7A9" wp14:editId="3182F418">
            <wp:simplePos x="0" y="0"/>
            <wp:positionH relativeFrom="margin">
              <wp:posOffset>-254000</wp:posOffset>
            </wp:positionH>
            <wp:positionV relativeFrom="margin">
              <wp:posOffset>767080</wp:posOffset>
            </wp:positionV>
            <wp:extent cx="6734175" cy="3524250"/>
            <wp:effectExtent l="0" t="0" r="9525" b="0"/>
            <wp:wrapSquare wrapText="bothSides"/>
            <wp:docPr id="520999513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41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2F56">
        <w:rPr>
          <w:sz w:val="24"/>
          <w:szCs w:val="24"/>
        </w:rPr>
        <w:t xml:space="preserve">A first </w:t>
      </w:r>
      <w:r w:rsidR="00292AE1">
        <w:rPr>
          <w:sz w:val="24"/>
          <w:szCs w:val="24"/>
        </w:rPr>
        <w:t xml:space="preserve">update </w:t>
      </w:r>
      <w:r w:rsidR="005C2F56">
        <w:rPr>
          <w:sz w:val="24"/>
          <w:szCs w:val="24"/>
        </w:rPr>
        <w:t>of the</w:t>
      </w:r>
      <w:r w:rsidR="00292AE1">
        <w:rPr>
          <w:sz w:val="24"/>
          <w:szCs w:val="24"/>
        </w:rPr>
        <w:t xml:space="preserve"> model, </w:t>
      </w:r>
      <w:r w:rsidR="005C2F56">
        <w:rPr>
          <w:sz w:val="24"/>
          <w:szCs w:val="24"/>
        </w:rPr>
        <w:t>can be performed by</w:t>
      </w:r>
      <w:r w:rsidR="00292AE1">
        <w:rPr>
          <w:sz w:val="24"/>
          <w:szCs w:val="24"/>
        </w:rPr>
        <w:t xml:space="preserve"> excluding the non-statistically significant regressors:</w:t>
      </w:r>
    </w:p>
    <w:p w14:paraId="03AA9087" w14:textId="7F7D6043" w:rsidR="00041D7E" w:rsidRDefault="00041D7E" w:rsidP="00C92B32">
      <w:pPr>
        <w:jc w:val="both"/>
        <w:rPr>
          <w:sz w:val="24"/>
          <w:szCs w:val="24"/>
        </w:rPr>
      </w:pPr>
    </w:p>
    <w:p w14:paraId="3EB9934D" w14:textId="1877D60A" w:rsidR="00292AE1" w:rsidRDefault="002E7396" w:rsidP="00C92B32">
      <w:pPr>
        <w:jc w:val="both"/>
        <w:rPr>
          <w:sz w:val="24"/>
          <w:szCs w:val="24"/>
        </w:rPr>
      </w:pPr>
      <w:r>
        <w:rPr>
          <w:sz w:val="24"/>
          <w:szCs w:val="24"/>
        </w:rPr>
        <w:t>After this update, “</w:t>
      </w:r>
      <w:proofErr w:type="spellStart"/>
      <w:proofErr w:type="gramStart"/>
      <w:r w:rsidRPr="002E7396">
        <w:rPr>
          <w:i/>
          <w:iCs/>
          <w:sz w:val="24"/>
          <w:szCs w:val="24"/>
        </w:rPr>
        <w:t>N.gravidanze</w:t>
      </w:r>
      <w:proofErr w:type="spellEnd"/>
      <w:proofErr w:type="gramEnd"/>
      <w:r>
        <w:rPr>
          <w:sz w:val="24"/>
          <w:szCs w:val="24"/>
        </w:rPr>
        <w:t>”</w:t>
      </w:r>
      <w:r w:rsidR="00292AE1">
        <w:rPr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β</w:t>
      </w:r>
      <w:r>
        <w:rPr>
          <w:sz w:val="24"/>
          <w:szCs w:val="24"/>
        </w:rPr>
        <w:t xml:space="preserve">-coefficient </w:t>
      </w:r>
      <w:r w:rsidR="00292AE1">
        <w:rPr>
          <w:sz w:val="24"/>
          <w:szCs w:val="24"/>
        </w:rPr>
        <w:t>acquires significance compared to the previous elaboration</w:t>
      </w:r>
      <w:r w:rsidR="007257A5">
        <w:rPr>
          <w:sz w:val="24"/>
          <w:szCs w:val="24"/>
        </w:rPr>
        <w:t>s (differently from what occurred for the correlation coefficient analysis)</w:t>
      </w:r>
      <w:r w:rsidR="00292AE1">
        <w:rPr>
          <w:sz w:val="24"/>
          <w:szCs w:val="24"/>
        </w:rPr>
        <w:t>. However, the adju</w:t>
      </w:r>
      <w:r>
        <w:rPr>
          <w:sz w:val="24"/>
          <w:szCs w:val="24"/>
        </w:rPr>
        <w:t>sted</w:t>
      </w:r>
      <w:r w:rsidR="00292AE1">
        <w:rPr>
          <w:sz w:val="24"/>
          <w:szCs w:val="24"/>
        </w:rPr>
        <w:t xml:space="preserve"> R</w:t>
      </w:r>
      <w:r w:rsidR="00292AE1" w:rsidRPr="00292AE1">
        <w:rPr>
          <w:sz w:val="24"/>
          <w:szCs w:val="24"/>
          <w:vertAlign w:val="superscript"/>
        </w:rPr>
        <w:t>2</w:t>
      </w:r>
      <w:r w:rsidR="00292AE1">
        <w:rPr>
          <w:sz w:val="24"/>
          <w:szCs w:val="24"/>
        </w:rPr>
        <w:t xml:space="preserve"> do</w:t>
      </w:r>
      <w:r>
        <w:rPr>
          <w:sz w:val="24"/>
          <w:szCs w:val="24"/>
        </w:rPr>
        <w:t>es</w:t>
      </w:r>
      <w:r w:rsidR="00292AE1">
        <w:rPr>
          <w:sz w:val="24"/>
          <w:szCs w:val="24"/>
        </w:rPr>
        <w:t xml:space="preserve"> not change much</w:t>
      </w:r>
      <w:r w:rsidR="0085615E">
        <w:rPr>
          <w:sz w:val="24"/>
          <w:szCs w:val="24"/>
        </w:rPr>
        <w:t xml:space="preserve"> (0.7278 vs 0.7270)</w:t>
      </w:r>
      <w:r w:rsidR="00292AE1">
        <w:rPr>
          <w:sz w:val="24"/>
          <w:szCs w:val="24"/>
        </w:rPr>
        <w:t>.</w:t>
      </w:r>
    </w:p>
    <w:p w14:paraId="32E66BC3" w14:textId="41BD9FDD" w:rsidR="00292AE1" w:rsidRDefault="00292AE1" w:rsidP="00C92B3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further </w:t>
      </w:r>
      <w:r w:rsidR="002E7396">
        <w:rPr>
          <w:sz w:val="24"/>
          <w:szCs w:val="24"/>
        </w:rPr>
        <w:t xml:space="preserve">perfecting step </w:t>
      </w:r>
      <w:r>
        <w:rPr>
          <w:sz w:val="24"/>
          <w:szCs w:val="24"/>
        </w:rPr>
        <w:t>consists of maintaining exclusively the regressors with the smallest p-values according to the parsimony principle</w:t>
      </w:r>
      <w:r w:rsidR="002E7396">
        <w:rPr>
          <w:sz w:val="24"/>
          <w:szCs w:val="24"/>
        </w:rPr>
        <w:t xml:space="preserve"> (not including anything more within the model unless is it essential)</w:t>
      </w:r>
      <w:r>
        <w:rPr>
          <w:sz w:val="24"/>
          <w:szCs w:val="24"/>
        </w:rPr>
        <w:t xml:space="preserve"> and evaluating what happens to the model overall:</w:t>
      </w:r>
    </w:p>
    <w:p w14:paraId="0194FBC7" w14:textId="6F998A3F" w:rsidR="00C55CB0" w:rsidRDefault="0085615E" w:rsidP="00C92B32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856896" behindDoc="0" locked="0" layoutInCell="1" allowOverlap="1" wp14:anchorId="203B1DA1" wp14:editId="40442CB5">
            <wp:simplePos x="0" y="0"/>
            <wp:positionH relativeFrom="margin">
              <wp:posOffset>485775</wp:posOffset>
            </wp:positionH>
            <wp:positionV relativeFrom="margin">
              <wp:posOffset>6001385</wp:posOffset>
            </wp:positionV>
            <wp:extent cx="5381625" cy="3657600"/>
            <wp:effectExtent l="0" t="0" r="9525" b="0"/>
            <wp:wrapSquare wrapText="bothSides"/>
            <wp:docPr id="144920042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9CA47A" w14:textId="7CD0224C" w:rsidR="00C55CB0" w:rsidRDefault="00C55CB0" w:rsidP="00C92B32">
      <w:pPr>
        <w:jc w:val="both"/>
        <w:rPr>
          <w:sz w:val="24"/>
          <w:szCs w:val="24"/>
        </w:rPr>
      </w:pPr>
    </w:p>
    <w:p w14:paraId="75AF9B58" w14:textId="76B38755" w:rsidR="00C55CB0" w:rsidRDefault="00C55CB0" w:rsidP="00C92B32">
      <w:pPr>
        <w:jc w:val="both"/>
        <w:rPr>
          <w:sz w:val="24"/>
          <w:szCs w:val="24"/>
        </w:rPr>
      </w:pPr>
    </w:p>
    <w:p w14:paraId="0842E9F2" w14:textId="77777777" w:rsidR="00C55CB0" w:rsidRDefault="00C55CB0" w:rsidP="00C92B32">
      <w:pPr>
        <w:jc w:val="both"/>
        <w:rPr>
          <w:sz w:val="24"/>
          <w:szCs w:val="24"/>
        </w:rPr>
      </w:pPr>
    </w:p>
    <w:p w14:paraId="78968B96" w14:textId="60908EAE" w:rsidR="00C55CB0" w:rsidRDefault="00C55CB0" w:rsidP="00C92B32">
      <w:pPr>
        <w:jc w:val="both"/>
        <w:rPr>
          <w:sz w:val="24"/>
          <w:szCs w:val="24"/>
        </w:rPr>
      </w:pPr>
    </w:p>
    <w:p w14:paraId="40A8CE0D" w14:textId="77777777" w:rsidR="00C55CB0" w:rsidRDefault="00C55CB0" w:rsidP="00C92B32">
      <w:pPr>
        <w:jc w:val="both"/>
        <w:rPr>
          <w:sz w:val="24"/>
          <w:szCs w:val="24"/>
        </w:rPr>
      </w:pPr>
    </w:p>
    <w:p w14:paraId="3A220C33" w14:textId="4AF13E22" w:rsidR="00C55CB0" w:rsidRDefault="00C55CB0" w:rsidP="00C92B32">
      <w:pPr>
        <w:jc w:val="both"/>
        <w:rPr>
          <w:sz w:val="24"/>
          <w:szCs w:val="24"/>
        </w:rPr>
      </w:pPr>
    </w:p>
    <w:p w14:paraId="3545D770" w14:textId="5E535BE0" w:rsidR="00C55CB0" w:rsidRDefault="00C55CB0" w:rsidP="00C92B32">
      <w:pPr>
        <w:jc w:val="both"/>
        <w:rPr>
          <w:sz w:val="24"/>
          <w:szCs w:val="24"/>
        </w:rPr>
      </w:pPr>
    </w:p>
    <w:p w14:paraId="25233101" w14:textId="2AD2BFF4" w:rsidR="00C55CB0" w:rsidRDefault="00C55CB0" w:rsidP="00C92B32">
      <w:pPr>
        <w:jc w:val="both"/>
        <w:rPr>
          <w:sz w:val="24"/>
          <w:szCs w:val="24"/>
        </w:rPr>
      </w:pPr>
    </w:p>
    <w:p w14:paraId="40B72D0D" w14:textId="025765D0" w:rsidR="004A5B94" w:rsidRDefault="004A5B94" w:rsidP="00C92B32">
      <w:pPr>
        <w:jc w:val="both"/>
        <w:rPr>
          <w:sz w:val="24"/>
          <w:szCs w:val="24"/>
        </w:rPr>
      </w:pPr>
    </w:p>
    <w:p w14:paraId="0D9F4C75" w14:textId="382E633D" w:rsidR="00C55CB0" w:rsidRDefault="003D3DC2" w:rsidP="00C92B32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857920" behindDoc="0" locked="0" layoutInCell="1" allowOverlap="1" wp14:anchorId="6AF543B3" wp14:editId="66A1FD04">
            <wp:simplePos x="0" y="0"/>
            <wp:positionH relativeFrom="margin">
              <wp:align>center</wp:align>
            </wp:positionH>
            <wp:positionV relativeFrom="margin">
              <wp:posOffset>-659765</wp:posOffset>
            </wp:positionV>
            <wp:extent cx="4743450" cy="3482340"/>
            <wp:effectExtent l="0" t="0" r="0" b="3810"/>
            <wp:wrapSquare wrapText="bothSides"/>
            <wp:docPr id="1201462516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348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CAE47D" w14:textId="5C468183" w:rsidR="00C11889" w:rsidRDefault="00C11889" w:rsidP="00C92B32">
      <w:pPr>
        <w:jc w:val="both"/>
        <w:rPr>
          <w:sz w:val="24"/>
          <w:szCs w:val="24"/>
        </w:rPr>
      </w:pPr>
    </w:p>
    <w:p w14:paraId="33A110B3" w14:textId="00E0A10D" w:rsidR="00C11889" w:rsidRDefault="00C11889" w:rsidP="00C92B32">
      <w:pPr>
        <w:jc w:val="both"/>
        <w:rPr>
          <w:sz w:val="24"/>
          <w:szCs w:val="24"/>
        </w:rPr>
      </w:pPr>
    </w:p>
    <w:p w14:paraId="3A1833DA" w14:textId="319B1D1B" w:rsidR="00C11889" w:rsidRDefault="00C11889" w:rsidP="00C92B32">
      <w:pPr>
        <w:jc w:val="both"/>
        <w:rPr>
          <w:sz w:val="24"/>
          <w:szCs w:val="24"/>
        </w:rPr>
      </w:pPr>
    </w:p>
    <w:p w14:paraId="44BD1E47" w14:textId="0F4BCC30" w:rsidR="00C11889" w:rsidRDefault="00C11889" w:rsidP="00C92B32">
      <w:pPr>
        <w:jc w:val="both"/>
        <w:rPr>
          <w:sz w:val="24"/>
          <w:szCs w:val="24"/>
        </w:rPr>
      </w:pPr>
    </w:p>
    <w:p w14:paraId="67AA7D5C" w14:textId="5C931853" w:rsidR="00C11889" w:rsidRDefault="00C11889" w:rsidP="00C92B32">
      <w:pPr>
        <w:jc w:val="both"/>
        <w:rPr>
          <w:sz w:val="24"/>
          <w:szCs w:val="24"/>
        </w:rPr>
      </w:pPr>
    </w:p>
    <w:p w14:paraId="70E13811" w14:textId="3E7325B1" w:rsidR="00C11889" w:rsidRDefault="00C11889" w:rsidP="00C92B32">
      <w:pPr>
        <w:jc w:val="both"/>
        <w:rPr>
          <w:sz w:val="24"/>
          <w:szCs w:val="24"/>
        </w:rPr>
      </w:pPr>
    </w:p>
    <w:p w14:paraId="6A9432FD" w14:textId="677B1201" w:rsidR="00C11889" w:rsidRDefault="00C11889" w:rsidP="00C92B32">
      <w:pPr>
        <w:jc w:val="both"/>
        <w:rPr>
          <w:sz w:val="24"/>
          <w:szCs w:val="24"/>
        </w:rPr>
      </w:pPr>
    </w:p>
    <w:p w14:paraId="705510EC" w14:textId="750DD64A" w:rsidR="00C11889" w:rsidRDefault="00C11889" w:rsidP="00C92B32">
      <w:pPr>
        <w:jc w:val="both"/>
        <w:rPr>
          <w:sz w:val="24"/>
          <w:szCs w:val="24"/>
        </w:rPr>
      </w:pPr>
    </w:p>
    <w:p w14:paraId="14D1B3E9" w14:textId="7B78DFA3" w:rsidR="00C11889" w:rsidRDefault="00C11889" w:rsidP="00C92B32">
      <w:pPr>
        <w:jc w:val="both"/>
        <w:rPr>
          <w:sz w:val="24"/>
          <w:szCs w:val="24"/>
        </w:rPr>
      </w:pPr>
    </w:p>
    <w:p w14:paraId="0EDFE725" w14:textId="5162500D" w:rsidR="006B1B75" w:rsidRDefault="00C55CB0" w:rsidP="009A6B4A">
      <w:pPr>
        <w:jc w:val="both"/>
        <w:rPr>
          <w:sz w:val="24"/>
          <w:szCs w:val="24"/>
        </w:rPr>
      </w:pPr>
      <w:r>
        <w:rPr>
          <w:sz w:val="24"/>
          <w:szCs w:val="24"/>
        </w:rPr>
        <w:t>The new</w:t>
      </w:r>
      <w:r w:rsidR="006B1B75">
        <w:rPr>
          <w:sz w:val="24"/>
          <w:szCs w:val="24"/>
        </w:rPr>
        <w:t xml:space="preserve"> adjusted R</w:t>
      </w:r>
      <w:r w:rsidR="006B1B75" w:rsidRPr="006B1B75">
        <w:rPr>
          <w:sz w:val="24"/>
          <w:szCs w:val="24"/>
          <w:vertAlign w:val="superscript"/>
        </w:rPr>
        <w:t>2</w:t>
      </w:r>
      <w:r w:rsidR="006B1B75">
        <w:rPr>
          <w:sz w:val="24"/>
          <w:szCs w:val="24"/>
        </w:rPr>
        <w:t xml:space="preserve"> are</w:t>
      </w:r>
      <w:r w:rsidR="00C11889">
        <w:rPr>
          <w:sz w:val="24"/>
          <w:szCs w:val="24"/>
        </w:rPr>
        <w:t xml:space="preserve"> respectively</w:t>
      </w:r>
      <w:r w:rsidR="006B1B75">
        <w:rPr>
          <w:sz w:val="24"/>
          <w:szCs w:val="24"/>
        </w:rPr>
        <w:t xml:space="preserve"> 0.7265 </w:t>
      </w:r>
      <w:r w:rsidR="0085615E">
        <w:rPr>
          <w:sz w:val="24"/>
          <w:szCs w:val="24"/>
        </w:rPr>
        <w:t>(model3)</w:t>
      </w:r>
      <w:r w:rsidR="00C11889">
        <w:rPr>
          <w:sz w:val="24"/>
          <w:szCs w:val="24"/>
        </w:rPr>
        <w:t xml:space="preserve"> and </w:t>
      </w:r>
      <w:r w:rsidR="006B1B75">
        <w:rPr>
          <w:sz w:val="24"/>
          <w:szCs w:val="24"/>
        </w:rPr>
        <w:t>0.</w:t>
      </w:r>
      <w:r w:rsidR="00C11889">
        <w:rPr>
          <w:sz w:val="24"/>
          <w:szCs w:val="24"/>
        </w:rPr>
        <w:t>7257</w:t>
      </w:r>
      <w:r>
        <w:rPr>
          <w:sz w:val="24"/>
          <w:szCs w:val="24"/>
        </w:rPr>
        <w:t xml:space="preserve"> </w:t>
      </w:r>
      <w:r w:rsidR="0085615E">
        <w:rPr>
          <w:sz w:val="24"/>
          <w:szCs w:val="24"/>
        </w:rPr>
        <w:t xml:space="preserve">(model4) </w:t>
      </w:r>
      <w:r>
        <w:rPr>
          <w:sz w:val="24"/>
          <w:szCs w:val="24"/>
        </w:rPr>
        <w:t>after having removed two regressors</w:t>
      </w:r>
      <w:r w:rsidR="0085615E">
        <w:rPr>
          <w:sz w:val="24"/>
          <w:szCs w:val="24"/>
        </w:rPr>
        <w:t xml:space="preserve">. </w:t>
      </w:r>
      <w:proofErr w:type="gramStart"/>
      <w:r w:rsidR="006B1B75">
        <w:rPr>
          <w:sz w:val="24"/>
          <w:szCs w:val="24"/>
        </w:rPr>
        <w:t>Thus</w:t>
      </w:r>
      <w:proofErr w:type="gramEnd"/>
      <w:r w:rsidR="0085615E">
        <w:rPr>
          <w:sz w:val="24"/>
          <w:szCs w:val="24"/>
        </w:rPr>
        <w:t xml:space="preserve"> model3 </w:t>
      </w:r>
      <w:r w:rsidR="00BF66DE">
        <w:rPr>
          <w:sz w:val="24"/>
          <w:szCs w:val="24"/>
        </w:rPr>
        <w:t>seems</w:t>
      </w:r>
      <w:r w:rsidR="006B1B75">
        <w:rPr>
          <w:sz w:val="24"/>
          <w:szCs w:val="24"/>
        </w:rPr>
        <w:t xml:space="preserve"> </w:t>
      </w:r>
      <w:r w:rsidR="0085615E">
        <w:rPr>
          <w:sz w:val="24"/>
          <w:szCs w:val="24"/>
        </w:rPr>
        <w:t>the more promi</w:t>
      </w:r>
      <w:r w:rsidR="006B1B75">
        <w:rPr>
          <w:sz w:val="24"/>
          <w:szCs w:val="24"/>
        </w:rPr>
        <w:t>sing between the two</w:t>
      </w:r>
      <w:r w:rsidR="0085615E">
        <w:rPr>
          <w:sz w:val="24"/>
          <w:szCs w:val="24"/>
        </w:rPr>
        <w:t xml:space="preserve">. </w:t>
      </w:r>
    </w:p>
    <w:p w14:paraId="02B01BF3" w14:textId="3E4FEAC8" w:rsidR="009A6B4A" w:rsidRDefault="009A6B4A" w:rsidP="009A6B4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 noticed before, three out of five variables included in the </w:t>
      </w:r>
      <w:r w:rsidR="00BF66DE">
        <w:rPr>
          <w:sz w:val="24"/>
          <w:szCs w:val="24"/>
        </w:rPr>
        <w:t>3</w:t>
      </w:r>
      <w:r w:rsidR="00BF66DE" w:rsidRPr="00BF66DE">
        <w:rPr>
          <w:sz w:val="24"/>
          <w:szCs w:val="24"/>
          <w:vertAlign w:val="superscript"/>
        </w:rPr>
        <w:t>rd</w:t>
      </w:r>
      <w:r w:rsidR="00BF66D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odel3 present high correlation coefficients between each other. </w:t>
      </w:r>
      <w:r w:rsidR="003D4198">
        <w:rPr>
          <w:sz w:val="24"/>
          <w:szCs w:val="24"/>
        </w:rPr>
        <w:t xml:space="preserve">This might be a problem, 1) because it would not be possible to estimate the effect of each predictor on the response independently; 2) the </w:t>
      </w:r>
      <w:r w:rsidR="0001192D">
        <w:rPr>
          <w:rFonts w:cstheme="minorHAnsi"/>
          <w:sz w:val="24"/>
          <w:szCs w:val="24"/>
        </w:rPr>
        <w:t>β</w:t>
      </w:r>
      <w:r w:rsidR="0001192D">
        <w:rPr>
          <w:sz w:val="24"/>
          <w:szCs w:val="24"/>
        </w:rPr>
        <w:t>-</w:t>
      </w:r>
      <w:r w:rsidR="003D4198">
        <w:rPr>
          <w:sz w:val="24"/>
          <w:szCs w:val="24"/>
        </w:rPr>
        <w:t xml:space="preserve">coefficient estimations would widely change depending on which other independent variable </w:t>
      </w:r>
      <w:r w:rsidR="00BF66DE">
        <w:rPr>
          <w:sz w:val="24"/>
          <w:szCs w:val="24"/>
        </w:rPr>
        <w:t>i</w:t>
      </w:r>
      <w:r w:rsidR="003D4198">
        <w:rPr>
          <w:sz w:val="24"/>
          <w:szCs w:val="24"/>
        </w:rPr>
        <w:t xml:space="preserve">s included in the model. </w:t>
      </w:r>
      <w:r>
        <w:rPr>
          <w:sz w:val="24"/>
          <w:szCs w:val="24"/>
        </w:rPr>
        <w:t xml:space="preserve">Given that, the Variance Inflation Factor (VIF) </w:t>
      </w:r>
      <w:r w:rsidR="006B1B75">
        <w:rPr>
          <w:sz w:val="24"/>
          <w:szCs w:val="24"/>
        </w:rPr>
        <w:t xml:space="preserve">is a </w:t>
      </w:r>
      <w:r w:rsidR="00BF66DE">
        <w:rPr>
          <w:sz w:val="24"/>
          <w:szCs w:val="24"/>
        </w:rPr>
        <w:t>powerful</w:t>
      </w:r>
      <w:r w:rsidR="006B1B75">
        <w:rPr>
          <w:sz w:val="24"/>
          <w:szCs w:val="24"/>
        </w:rPr>
        <w:t xml:space="preserve"> index that helps in understanding </w:t>
      </w:r>
      <w:r>
        <w:rPr>
          <w:sz w:val="24"/>
          <w:szCs w:val="24"/>
        </w:rPr>
        <w:t xml:space="preserve">if some </w:t>
      </w:r>
      <w:r w:rsidR="0001192D">
        <w:rPr>
          <w:sz w:val="24"/>
          <w:szCs w:val="24"/>
        </w:rPr>
        <w:t xml:space="preserve">variables </w:t>
      </w:r>
      <w:r>
        <w:rPr>
          <w:sz w:val="24"/>
          <w:szCs w:val="24"/>
        </w:rPr>
        <w:t>should be excluded</w:t>
      </w:r>
      <w:r w:rsidR="003D4198">
        <w:rPr>
          <w:sz w:val="24"/>
          <w:szCs w:val="24"/>
        </w:rPr>
        <w:t xml:space="preserve"> </w:t>
      </w:r>
      <w:r w:rsidR="0001192D">
        <w:rPr>
          <w:sz w:val="24"/>
          <w:szCs w:val="24"/>
        </w:rPr>
        <w:t>(VIF &gt; 5)</w:t>
      </w:r>
      <w:r>
        <w:rPr>
          <w:sz w:val="24"/>
          <w:szCs w:val="24"/>
        </w:rPr>
        <w:t>:</w:t>
      </w:r>
    </w:p>
    <w:p w14:paraId="392CF4C5" w14:textId="77777777" w:rsidR="009A6B4A" w:rsidRDefault="009A6B4A" w:rsidP="009A6B4A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6FA15D" wp14:editId="758E402D">
            <wp:extent cx="5086350" cy="485775"/>
            <wp:effectExtent l="0" t="0" r="0" b="9525"/>
            <wp:docPr id="1751711748" name="Immagine 5" descr="Immagine che contiene testo, schermata, Carattere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711748" name="Immagine 5" descr="Immagine che contiene testo, schermata, Carattere, linea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7D626" w14:textId="478A2199" w:rsidR="00B76D3C" w:rsidRDefault="009A6B4A" w:rsidP="00B76D3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 VIF among the ones calculated exceeds 5, therefore </w:t>
      </w:r>
      <w:r w:rsidR="0001192D">
        <w:rPr>
          <w:sz w:val="24"/>
          <w:szCs w:val="24"/>
        </w:rPr>
        <w:t xml:space="preserve">it seems </w:t>
      </w:r>
      <w:r w:rsidR="00BF66DE">
        <w:rPr>
          <w:sz w:val="24"/>
          <w:szCs w:val="24"/>
        </w:rPr>
        <w:t xml:space="preserve">there are not </w:t>
      </w:r>
      <w:r>
        <w:rPr>
          <w:sz w:val="24"/>
          <w:szCs w:val="24"/>
        </w:rPr>
        <w:t>multicollinearity-related issue</w:t>
      </w:r>
      <w:r w:rsidR="00BF66DE">
        <w:rPr>
          <w:sz w:val="24"/>
          <w:szCs w:val="24"/>
        </w:rPr>
        <w:t>s</w:t>
      </w:r>
      <w:r w:rsidR="00B76D3C">
        <w:rPr>
          <w:sz w:val="24"/>
          <w:szCs w:val="24"/>
        </w:rPr>
        <w:t>.</w:t>
      </w:r>
    </w:p>
    <w:p w14:paraId="2666A395" w14:textId="2414BD79" w:rsidR="003F5408" w:rsidRDefault="003F5408" w:rsidP="00C55CB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rough the computation of Akaike Information Criterion (AIC) and </w:t>
      </w:r>
      <w:proofErr w:type="spellStart"/>
      <w:r>
        <w:rPr>
          <w:sz w:val="24"/>
          <w:szCs w:val="24"/>
        </w:rPr>
        <w:t>Baesian</w:t>
      </w:r>
      <w:proofErr w:type="spellEnd"/>
      <w:r>
        <w:rPr>
          <w:sz w:val="24"/>
          <w:szCs w:val="24"/>
        </w:rPr>
        <w:t xml:space="preserve"> Information Criterion (BIC) it is possible to select the best model. </w:t>
      </w:r>
      <w:r w:rsidR="003D3DC2">
        <w:rPr>
          <w:sz w:val="24"/>
          <w:szCs w:val="24"/>
        </w:rPr>
        <w:t>Theoretically, t</w:t>
      </w:r>
      <w:r w:rsidR="00D02559">
        <w:rPr>
          <w:sz w:val="24"/>
          <w:szCs w:val="24"/>
        </w:rPr>
        <w:t>he best situation occurs when b</w:t>
      </w:r>
      <w:r w:rsidR="003D3DC2">
        <w:rPr>
          <w:sz w:val="24"/>
          <w:szCs w:val="24"/>
        </w:rPr>
        <w:t xml:space="preserve">oth variance and bias </w:t>
      </w:r>
      <w:r w:rsidR="00D02559">
        <w:rPr>
          <w:sz w:val="24"/>
          <w:szCs w:val="24"/>
        </w:rPr>
        <w:t xml:space="preserve">are minimized </w:t>
      </w:r>
      <w:r w:rsidR="003D3DC2">
        <w:rPr>
          <w:sz w:val="24"/>
          <w:szCs w:val="24"/>
        </w:rPr>
        <w:t>producing</w:t>
      </w:r>
      <w:r w:rsidR="00D02559">
        <w:rPr>
          <w:sz w:val="24"/>
          <w:szCs w:val="24"/>
        </w:rPr>
        <w:t xml:space="preserve"> a model that fits </w:t>
      </w:r>
      <w:proofErr w:type="gramStart"/>
      <w:r w:rsidR="00D02559">
        <w:rPr>
          <w:sz w:val="24"/>
          <w:szCs w:val="24"/>
        </w:rPr>
        <w:t>pretty well</w:t>
      </w:r>
      <w:proofErr w:type="gramEnd"/>
      <w:r w:rsidR="00D02559">
        <w:rPr>
          <w:sz w:val="24"/>
          <w:szCs w:val="24"/>
        </w:rPr>
        <w:t xml:space="preserve"> to current data and it is also capable of adapting when further observations are added (bias-variance trade-off).</w:t>
      </w:r>
      <w:r w:rsidR="003D3DC2">
        <w:rPr>
          <w:sz w:val="24"/>
          <w:szCs w:val="24"/>
        </w:rPr>
        <w:t xml:space="preserve"> </w:t>
      </w:r>
    </w:p>
    <w:p w14:paraId="36339365" w14:textId="419EC1B5" w:rsidR="00EB4518" w:rsidRDefault="003D3DC2" w:rsidP="00C55CB0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858944" behindDoc="0" locked="0" layoutInCell="1" allowOverlap="1" wp14:anchorId="71263DA2" wp14:editId="4622CE9B">
            <wp:simplePos x="0" y="0"/>
            <wp:positionH relativeFrom="margin">
              <wp:posOffset>-78105</wp:posOffset>
            </wp:positionH>
            <wp:positionV relativeFrom="margin">
              <wp:posOffset>6922770</wp:posOffset>
            </wp:positionV>
            <wp:extent cx="2743200" cy="1819275"/>
            <wp:effectExtent l="0" t="0" r="0" b="9525"/>
            <wp:wrapSquare wrapText="bothSides"/>
            <wp:docPr id="574121683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51D52">
        <w:rPr>
          <w:sz w:val="24"/>
          <w:szCs w:val="24"/>
        </w:rPr>
        <w:t>Model1 has the lowest AIC and model3 has the lowest BIC. AIC tends to prefer</w:t>
      </w:r>
      <w:r w:rsidR="00D02559">
        <w:rPr>
          <w:sz w:val="24"/>
          <w:szCs w:val="24"/>
        </w:rPr>
        <w:t xml:space="preserve"> </w:t>
      </w:r>
      <w:r w:rsidR="00C51D52">
        <w:rPr>
          <w:sz w:val="24"/>
          <w:szCs w:val="24"/>
        </w:rPr>
        <w:t>mo</w:t>
      </w:r>
      <w:r w:rsidR="00BA402F">
        <w:rPr>
          <w:sz w:val="24"/>
          <w:szCs w:val="24"/>
        </w:rPr>
        <w:t>r</w:t>
      </w:r>
      <w:r w:rsidR="00C51D52">
        <w:rPr>
          <w:sz w:val="24"/>
          <w:szCs w:val="24"/>
        </w:rPr>
        <w:t>e overfitted model</w:t>
      </w:r>
      <w:r w:rsidR="00793563">
        <w:rPr>
          <w:sz w:val="24"/>
          <w:szCs w:val="24"/>
        </w:rPr>
        <w:t xml:space="preserve">s </w:t>
      </w:r>
      <w:r w:rsidR="00C51D52">
        <w:rPr>
          <w:sz w:val="24"/>
          <w:szCs w:val="24"/>
        </w:rPr>
        <w:t>compared to BIC, and the process of selection so far has been done following the parsimony principle</w:t>
      </w:r>
      <w:r w:rsidR="008017EB">
        <w:rPr>
          <w:sz w:val="24"/>
          <w:szCs w:val="24"/>
        </w:rPr>
        <w:t>.</w:t>
      </w:r>
      <w:r w:rsidR="00147E9D">
        <w:rPr>
          <w:sz w:val="24"/>
          <w:szCs w:val="24"/>
        </w:rPr>
        <w:t xml:space="preserve"> </w:t>
      </w:r>
      <w:r w:rsidR="00D02559">
        <w:rPr>
          <w:sz w:val="24"/>
          <w:szCs w:val="24"/>
        </w:rPr>
        <w:t xml:space="preserve">Maintaining this criterion of </w:t>
      </w:r>
      <w:r w:rsidR="00EB4518">
        <w:rPr>
          <w:sz w:val="24"/>
          <w:szCs w:val="24"/>
        </w:rPr>
        <w:t>judgment</w:t>
      </w:r>
      <w:r w:rsidR="00D02559">
        <w:rPr>
          <w:sz w:val="24"/>
          <w:szCs w:val="24"/>
        </w:rPr>
        <w:t>, m</w:t>
      </w:r>
      <w:r w:rsidR="00147E9D">
        <w:rPr>
          <w:sz w:val="24"/>
          <w:szCs w:val="24"/>
        </w:rPr>
        <w:t xml:space="preserve">odel3 </w:t>
      </w:r>
      <w:r w:rsidR="00793563">
        <w:rPr>
          <w:sz w:val="24"/>
          <w:szCs w:val="24"/>
        </w:rPr>
        <w:t>can be considered</w:t>
      </w:r>
      <w:r w:rsidR="00882FE9">
        <w:rPr>
          <w:sz w:val="24"/>
          <w:szCs w:val="24"/>
        </w:rPr>
        <w:t xml:space="preserve"> </w:t>
      </w:r>
      <w:r w:rsidR="00793563">
        <w:rPr>
          <w:sz w:val="24"/>
          <w:szCs w:val="24"/>
        </w:rPr>
        <w:t>better than model4, having</w:t>
      </w:r>
      <w:r w:rsidR="00EB4518">
        <w:rPr>
          <w:sz w:val="24"/>
          <w:szCs w:val="24"/>
        </w:rPr>
        <w:t xml:space="preserve"> a slightly smaller BIC </w:t>
      </w:r>
      <w:r w:rsidR="00147E9D">
        <w:rPr>
          <w:sz w:val="24"/>
          <w:szCs w:val="24"/>
        </w:rPr>
        <w:t>(35220.10 vs 35220.54)</w:t>
      </w:r>
      <w:r w:rsidR="00882FE9">
        <w:rPr>
          <w:sz w:val="24"/>
          <w:szCs w:val="24"/>
        </w:rPr>
        <w:t>.</w:t>
      </w:r>
    </w:p>
    <w:p w14:paraId="67AF7F8B" w14:textId="06301B88" w:rsidR="0085615E" w:rsidRDefault="00EB4518" w:rsidP="00C55CB0">
      <w:pPr>
        <w:jc w:val="both"/>
        <w:rPr>
          <w:sz w:val="24"/>
          <w:szCs w:val="24"/>
        </w:rPr>
      </w:pPr>
      <w:r>
        <w:rPr>
          <w:sz w:val="24"/>
          <w:szCs w:val="24"/>
        </w:rPr>
        <w:t>Anyway</w:t>
      </w:r>
      <w:r w:rsidR="00147E9D">
        <w:rPr>
          <w:sz w:val="24"/>
          <w:szCs w:val="24"/>
        </w:rPr>
        <w:t xml:space="preserve">, </w:t>
      </w:r>
      <w:r>
        <w:rPr>
          <w:sz w:val="24"/>
          <w:szCs w:val="24"/>
        </w:rPr>
        <w:t>even</w:t>
      </w:r>
      <w:r w:rsidR="00882FE9">
        <w:rPr>
          <w:sz w:val="24"/>
          <w:szCs w:val="24"/>
        </w:rPr>
        <w:t xml:space="preserve"> </w:t>
      </w:r>
      <w:proofErr w:type="spellStart"/>
      <w:r w:rsidR="00882FE9">
        <w:rPr>
          <w:sz w:val="24"/>
          <w:szCs w:val="24"/>
        </w:rPr>
        <w:t>through</w:t>
      </w:r>
      <w:proofErr w:type="spellEnd"/>
      <w:r w:rsidR="00882FE9">
        <w:rPr>
          <w:sz w:val="24"/>
          <w:szCs w:val="24"/>
        </w:rPr>
        <w:t xml:space="preserve"> AIC evaluation</w:t>
      </w:r>
      <w:r>
        <w:rPr>
          <w:sz w:val="24"/>
          <w:szCs w:val="24"/>
        </w:rPr>
        <w:t>,</w:t>
      </w:r>
      <w:r w:rsidR="00147E9D">
        <w:rPr>
          <w:sz w:val="24"/>
          <w:szCs w:val="24"/>
        </w:rPr>
        <w:t xml:space="preserve"> model3 </w:t>
      </w:r>
      <w:r>
        <w:rPr>
          <w:sz w:val="24"/>
          <w:szCs w:val="24"/>
        </w:rPr>
        <w:t>remains</w:t>
      </w:r>
      <w:r w:rsidR="00147E9D">
        <w:rPr>
          <w:sz w:val="24"/>
          <w:szCs w:val="24"/>
        </w:rPr>
        <w:t xml:space="preserve"> </w:t>
      </w:r>
      <w:r w:rsidR="00882FE9">
        <w:rPr>
          <w:sz w:val="24"/>
          <w:szCs w:val="24"/>
        </w:rPr>
        <w:t>the most suitable choice</w:t>
      </w:r>
      <w:r w:rsidR="00147E9D">
        <w:rPr>
          <w:sz w:val="24"/>
          <w:szCs w:val="24"/>
        </w:rPr>
        <w:t xml:space="preserve"> (35179.33 vs 35185.60). </w:t>
      </w:r>
    </w:p>
    <w:p w14:paraId="1CD6C14E" w14:textId="3D0B9E2C" w:rsidR="00147E9D" w:rsidRDefault="00147E9D" w:rsidP="00571829">
      <w:pPr>
        <w:pStyle w:val="ListParagraph"/>
        <w:numPr>
          <w:ilvl w:val="0"/>
          <w:numId w:val="33"/>
        </w:numPr>
        <w:jc w:val="both"/>
        <w:rPr>
          <w:b/>
          <w:bCs/>
          <w:sz w:val="24"/>
          <w:szCs w:val="24"/>
        </w:rPr>
      </w:pPr>
      <w:r w:rsidRPr="00147E9D">
        <w:rPr>
          <w:b/>
          <w:bCs/>
          <w:sz w:val="24"/>
          <w:szCs w:val="24"/>
        </w:rPr>
        <w:lastRenderedPageBreak/>
        <w:t xml:space="preserve">Non-linear </w:t>
      </w:r>
      <w:r w:rsidR="00041D7E">
        <w:rPr>
          <w:b/>
          <w:bCs/>
          <w:sz w:val="24"/>
          <w:szCs w:val="24"/>
        </w:rPr>
        <w:t xml:space="preserve">effects </w:t>
      </w:r>
      <w:r w:rsidRPr="00147E9D">
        <w:rPr>
          <w:b/>
          <w:bCs/>
          <w:sz w:val="24"/>
          <w:szCs w:val="24"/>
        </w:rPr>
        <w:t>or Interaction terms</w:t>
      </w:r>
    </w:p>
    <w:p w14:paraId="51B51A13" w14:textId="6B7CFD98" w:rsidR="00147E9D" w:rsidRDefault="003D3DC2" w:rsidP="00147E9D">
      <w:pPr>
        <w:pStyle w:val="ListParagraph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860992" behindDoc="0" locked="0" layoutInCell="1" allowOverlap="1" wp14:anchorId="0AC3D064" wp14:editId="689D22CE">
            <wp:simplePos x="0" y="0"/>
            <wp:positionH relativeFrom="margin">
              <wp:posOffset>588645</wp:posOffset>
            </wp:positionH>
            <wp:positionV relativeFrom="topMargin">
              <wp:posOffset>1185545</wp:posOffset>
            </wp:positionV>
            <wp:extent cx="4629150" cy="352425"/>
            <wp:effectExtent l="0" t="0" r="0" b="9525"/>
            <wp:wrapSquare wrapText="bothSides"/>
            <wp:docPr id="2053753976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16D731" w14:textId="533676EB" w:rsidR="0084030C" w:rsidRDefault="0084030C" w:rsidP="00147E9D">
      <w:pPr>
        <w:pStyle w:val="ListParagraph"/>
        <w:jc w:val="both"/>
        <w:rPr>
          <w:sz w:val="24"/>
          <w:szCs w:val="24"/>
        </w:rPr>
      </w:pPr>
    </w:p>
    <w:p w14:paraId="70435E25" w14:textId="4B3D2BCC" w:rsidR="0084030C" w:rsidRDefault="0084030C" w:rsidP="00147E9D">
      <w:pPr>
        <w:pStyle w:val="ListParagraph"/>
        <w:jc w:val="both"/>
        <w:rPr>
          <w:sz w:val="24"/>
          <w:szCs w:val="24"/>
        </w:rPr>
      </w:pPr>
    </w:p>
    <w:p w14:paraId="25E7C7EF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0BB791CF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5FB74D52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1D2BB36E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01929394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43D8634B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6690D22F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07F4C22E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0BDD7975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0A34B55D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5E21C538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6E6F27A7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79271E73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511AB68E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35FF9E72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6453C118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00C1F384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5B626416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55284753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48BB897E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73DC012B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74406BA4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36D44D5E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2CCBC871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351126C1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58F2F6E4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37C0B9F2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5D26FCEC" w14:textId="77777777" w:rsidR="00A77D54" w:rsidRDefault="00A77D54" w:rsidP="00147E9D">
      <w:pPr>
        <w:pStyle w:val="ListParagraph"/>
        <w:jc w:val="both"/>
        <w:rPr>
          <w:sz w:val="24"/>
          <w:szCs w:val="24"/>
        </w:rPr>
      </w:pPr>
    </w:p>
    <w:p w14:paraId="4324E23A" w14:textId="4F24B8CD" w:rsidR="00A77D54" w:rsidRPr="00C8036B" w:rsidRDefault="00A77D54" w:rsidP="002606AE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63685E">
        <w:rPr>
          <w:noProof/>
          <w:sz w:val="24"/>
          <w:szCs w:val="24"/>
          <w:u w:val="single"/>
        </w:rPr>
        <w:drawing>
          <wp:anchor distT="0" distB="0" distL="114300" distR="114300" simplePos="0" relativeHeight="251859968" behindDoc="0" locked="0" layoutInCell="1" allowOverlap="1" wp14:anchorId="3C9A636F" wp14:editId="77F2B232">
            <wp:simplePos x="0" y="0"/>
            <wp:positionH relativeFrom="margin">
              <wp:align>center</wp:align>
            </wp:positionH>
            <wp:positionV relativeFrom="margin">
              <wp:posOffset>852805</wp:posOffset>
            </wp:positionV>
            <wp:extent cx="5410200" cy="5410200"/>
            <wp:effectExtent l="0" t="0" r="0" b="0"/>
            <wp:wrapSquare wrapText="bothSides"/>
            <wp:docPr id="1251233625" name="Immagine 11" descr="Immagine che contiene testo, schermat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233625" name="Immagine 11" descr="Immagine che contiene testo, schermata&#10;&#10;Descrizione generata automaticamente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541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685E" w:rsidRPr="0063685E">
        <w:rPr>
          <w:sz w:val="24"/>
          <w:szCs w:val="24"/>
          <w:u w:val="single"/>
        </w:rPr>
        <w:t>Non-linear</w:t>
      </w:r>
      <w:r w:rsidR="002606AE" w:rsidRPr="0063685E">
        <w:rPr>
          <w:sz w:val="24"/>
          <w:szCs w:val="24"/>
          <w:u w:val="single"/>
        </w:rPr>
        <w:t xml:space="preserve"> </w:t>
      </w:r>
      <w:r w:rsidR="00AB1122">
        <w:rPr>
          <w:sz w:val="24"/>
          <w:szCs w:val="24"/>
          <w:u w:val="single"/>
        </w:rPr>
        <w:t>effect</w:t>
      </w:r>
      <w:r w:rsidR="002606AE" w:rsidRPr="0063685E">
        <w:rPr>
          <w:sz w:val="24"/>
          <w:szCs w:val="24"/>
          <w:u w:val="single"/>
        </w:rPr>
        <w:t>s</w:t>
      </w:r>
      <w:r w:rsidR="002606AE">
        <w:rPr>
          <w:sz w:val="24"/>
          <w:szCs w:val="24"/>
        </w:rPr>
        <w:t xml:space="preserve">: </w:t>
      </w:r>
      <w:r w:rsidR="00FC1E3D">
        <w:rPr>
          <w:sz w:val="24"/>
          <w:szCs w:val="24"/>
        </w:rPr>
        <w:t>The figure above is the result of plotting “</w:t>
      </w:r>
      <w:proofErr w:type="spellStart"/>
      <w:r w:rsidR="00FC1E3D" w:rsidRPr="00AB1122">
        <w:rPr>
          <w:i/>
          <w:iCs/>
          <w:sz w:val="24"/>
          <w:szCs w:val="24"/>
        </w:rPr>
        <w:t>Gestaz</w:t>
      </w:r>
      <w:r w:rsidR="002606AE" w:rsidRPr="00AB1122">
        <w:rPr>
          <w:i/>
          <w:iCs/>
          <w:sz w:val="24"/>
          <w:szCs w:val="24"/>
        </w:rPr>
        <w:t>i</w:t>
      </w:r>
      <w:r w:rsidR="00FC1E3D" w:rsidRPr="00AB1122">
        <w:rPr>
          <w:i/>
          <w:iCs/>
          <w:sz w:val="24"/>
          <w:szCs w:val="24"/>
        </w:rPr>
        <w:t>one</w:t>
      </w:r>
      <w:proofErr w:type="spellEnd"/>
      <w:r w:rsidR="00FC1E3D">
        <w:rPr>
          <w:sz w:val="24"/>
          <w:szCs w:val="24"/>
        </w:rPr>
        <w:t>”, “</w:t>
      </w:r>
      <w:proofErr w:type="spellStart"/>
      <w:r w:rsidR="00FC1E3D" w:rsidRPr="00AB1122">
        <w:rPr>
          <w:i/>
          <w:iCs/>
          <w:sz w:val="24"/>
          <w:szCs w:val="24"/>
        </w:rPr>
        <w:t>Cranio</w:t>
      </w:r>
      <w:proofErr w:type="spellEnd"/>
      <w:r w:rsidR="00FC1E3D">
        <w:rPr>
          <w:sz w:val="24"/>
          <w:szCs w:val="24"/>
        </w:rPr>
        <w:t>”, and “</w:t>
      </w:r>
      <w:proofErr w:type="spellStart"/>
      <w:r w:rsidR="00FC1E3D" w:rsidRPr="00AB1122">
        <w:rPr>
          <w:i/>
          <w:iCs/>
          <w:sz w:val="24"/>
          <w:szCs w:val="24"/>
        </w:rPr>
        <w:t>Lunghezza</w:t>
      </w:r>
      <w:proofErr w:type="spellEnd"/>
      <w:r w:rsidR="00FC1E3D">
        <w:rPr>
          <w:sz w:val="24"/>
          <w:szCs w:val="24"/>
        </w:rPr>
        <w:t>” v</w:t>
      </w:r>
      <w:r w:rsidR="003D1ED2">
        <w:rPr>
          <w:sz w:val="24"/>
          <w:szCs w:val="24"/>
        </w:rPr>
        <w:t>ersu</w:t>
      </w:r>
      <w:r w:rsidR="00FC1E3D">
        <w:rPr>
          <w:sz w:val="24"/>
          <w:szCs w:val="24"/>
        </w:rPr>
        <w:t xml:space="preserve">s the dependent </w:t>
      </w:r>
      <w:r w:rsidR="002606AE">
        <w:rPr>
          <w:sz w:val="24"/>
          <w:szCs w:val="24"/>
        </w:rPr>
        <w:t>variable. W</w:t>
      </w:r>
      <w:r w:rsidR="00FC1E3D">
        <w:rPr>
          <w:sz w:val="24"/>
          <w:szCs w:val="24"/>
        </w:rPr>
        <w:t xml:space="preserve">ith the addition of </w:t>
      </w:r>
      <w:proofErr w:type="spellStart"/>
      <w:r w:rsidR="00FC1E3D" w:rsidRPr="00FC1E3D">
        <w:rPr>
          <w:i/>
          <w:iCs/>
          <w:sz w:val="24"/>
          <w:szCs w:val="24"/>
        </w:rPr>
        <w:t>geom_</w:t>
      </w:r>
      <w:proofErr w:type="gramStart"/>
      <w:r w:rsidR="00FC1E3D" w:rsidRPr="00FC1E3D">
        <w:rPr>
          <w:i/>
          <w:iCs/>
          <w:sz w:val="24"/>
          <w:szCs w:val="24"/>
        </w:rPr>
        <w:t>smooth</w:t>
      </w:r>
      <w:proofErr w:type="spellEnd"/>
      <w:r w:rsidR="00FC1E3D" w:rsidRPr="00FC1E3D">
        <w:rPr>
          <w:i/>
          <w:iCs/>
          <w:sz w:val="24"/>
          <w:szCs w:val="24"/>
        </w:rPr>
        <w:t>(</w:t>
      </w:r>
      <w:proofErr w:type="gramEnd"/>
      <w:r w:rsidR="00FC1E3D" w:rsidRPr="00FC1E3D">
        <w:rPr>
          <w:i/>
          <w:iCs/>
          <w:sz w:val="24"/>
          <w:szCs w:val="24"/>
        </w:rPr>
        <w:t>)</w:t>
      </w:r>
      <w:r w:rsidR="00FC1E3D">
        <w:rPr>
          <w:sz w:val="24"/>
          <w:szCs w:val="24"/>
        </w:rPr>
        <w:t xml:space="preserve"> command,</w:t>
      </w:r>
      <w:r w:rsidR="002606AE">
        <w:rPr>
          <w:sz w:val="24"/>
          <w:szCs w:val="24"/>
        </w:rPr>
        <w:t xml:space="preserve"> it is possible to</w:t>
      </w:r>
      <w:r w:rsidR="00FC1E3D">
        <w:rPr>
          <w:sz w:val="24"/>
          <w:szCs w:val="24"/>
        </w:rPr>
        <w:t xml:space="preserve"> create</w:t>
      </w:r>
      <w:r w:rsidR="002606AE">
        <w:rPr>
          <w:sz w:val="24"/>
          <w:szCs w:val="24"/>
        </w:rPr>
        <w:t xml:space="preserve"> </w:t>
      </w:r>
      <w:r w:rsidR="00FC1E3D">
        <w:rPr>
          <w:sz w:val="24"/>
          <w:szCs w:val="24"/>
        </w:rPr>
        <w:t xml:space="preserve">a line approximating the trend of the </w:t>
      </w:r>
      <w:r w:rsidR="00AB1122">
        <w:rPr>
          <w:sz w:val="24"/>
          <w:szCs w:val="24"/>
        </w:rPr>
        <w:t>scatter plot</w:t>
      </w:r>
      <w:r w:rsidR="002606AE">
        <w:rPr>
          <w:sz w:val="24"/>
          <w:szCs w:val="24"/>
        </w:rPr>
        <w:t xml:space="preserve">, making it </w:t>
      </w:r>
      <w:r w:rsidR="00FC1E3D">
        <w:rPr>
          <w:sz w:val="24"/>
          <w:szCs w:val="24"/>
        </w:rPr>
        <w:t xml:space="preserve">easier to visually spot non-linear correlations. None of the three lines generated has a perfect </w:t>
      </w:r>
      <w:r w:rsidR="00AB1122">
        <w:rPr>
          <w:sz w:val="24"/>
          <w:szCs w:val="24"/>
        </w:rPr>
        <w:t>linear</w:t>
      </w:r>
      <w:r w:rsidR="00FC1E3D">
        <w:rPr>
          <w:sz w:val="24"/>
          <w:szCs w:val="24"/>
        </w:rPr>
        <w:t xml:space="preserve"> trend</w:t>
      </w:r>
      <w:r w:rsidR="0063685E">
        <w:rPr>
          <w:sz w:val="24"/>
          <w:szCs w:val="24"/>
        </w:rPr>
        <w:t xml:space="preserve">. </w:t>
      </w:r>
      <w:r w:rsidR="00AB1122">
        <w:rPr>
          <w:sz w:val="24"/>
          <w:szCs w:val="24"/>
        </w:rPr>
        <w:t>Specifically</w:t>
      </w:r>
      <w:r w:rsidR="0063685E">
        <w:rPr>
          <w:sz w:val="24"/>
          <w:szCs w:val="24"/>
        </w:rPr>
        <w:t>,</w:t>
      </w:r>
      <w:r w:rsidR="008F4BCC">
        <w:rPr>
          <w:sz w:val="24"/>
          <w:szCs w:val="24"/>
        </w:rPr>
        <w:t xml:space="preserve"> </w:t>
      </w:r>
      <w:r w:rsidR="00FC1E3D">
        <w:rPr>
          <w:sz w:val="24"/>
          <w:szCs w:val="24"/>
        </w:rPr>
        <w:t>“</w:t>
      </w:r>
      <w:proofErr w:type="spellStart"/>
      <w:r w:rsidR="00FC1E3D" w:rsidRPr="00AB1122">
        <w:rPr>
          <w:i/>
          <w:iCs/>
          <w:sz w:val="24"/>
          <w:szCs w:val="24"/>
        </w:rPr>
        <w:t>Lunghezza</w:t>
      </w:r>
      <w:proofErr w:type="spellEnd"/>
      <w:r w:rsidR="00FC1E3D">
        <w:rPr>
          <w:sz w:val="24"/>
          <w:szCs w:val="24"/>
        </w:rPr>
        <w:t xml:space="preserve">” </w:t>
      </w:r>
      <w:r w:rsidR="00AB1122">
        <w:rPr>
          <w:sz w:val="24"/>
          <w:szCs w:val="24"/>
        </w:rPr>
        <w:t xml:space="preserve">red </w:t>
      </w:r>
      <w:r w:rsidR="00FC1E3D">
        <w:rPr>
          <w:sz w:val="24"/>
          <w:szCs w:val="24"/>
        </w:rPr>
        <w:t xml:space="preserve">line </w:t>
      </w:r>
      <w:r w:rsidR="00AB1122">
        <w:rPr>
          <w:sz w:val="24"/>
          <w:szCs w:val="24"/>
        </w:rPr>
        <w:t xml:space="preserve">shape </w:t>
      </w:r>
      <w:r>
        <w:rPr>
          <w:sz w:val="24"/>
          <w:szCs w:val="24"/>
        </w:rPr>
        <w:t>might indicate a quadratic relationship</w:t>
      </w:r>
      <w:r w:rsidR="008F4BCC">
        <w:rPr>
          <w:sz w:val="24"/>
          <w:szCs w:val="24"/>
        </w:rPr>
        <w:t xml:space="preserve"> with “</w:t>
      </w:r>
      <w:r w:rsidR="008F4BCC" w:rsidRPr="008F4BCC">
        <w:rPr>
          <w:i/>
          <w:iCs/>
          <w:sz w:val="24"/>
          <w:szCs w:val="24"/>
        </w:rPr>
        <w:t>Peso</w:t>
      </w:r>
      <w:r w:rsidR="008F4BCC">
        <w:rPr>
          <w:sz w:val="24"/>
          <w:szCs w:val="24"/>
        </w:rPr>
        <w:t>”</w:t>
      </w:r>
      <w:r>
        <w:rPr>
          <w:sz w:val="24"/>
          <w:szCs w:val="24"/>
        </w:rPr>
        <w:t xml:space="preserve">. </w:t>
      </w:r>
      <w:proofErr w:type="gramStart"/>
      <w:r w:rsidR="008F4BCC">
        <w:rPr>
          <w:sz w:val="24"/>
          <w:szCs w:val="24"/>
        </w:rPr>
        <w:t>Indeed</w:t>
      </w:r>
      <w:r>
        <w:rPr>
          <w:sz w:val="24"/>
          <w:szCs w:val="24"/>
        </w:rPr>
        <w:t xml:space="preserve">, </w:t>
      </w:r>
      <w:r w:rsidR="00AB1122">
        <w:rPr>
          <w:sz w:val="24"/>
          <w:szCs w:val="24"/>
        </w:rPr>
        <w:t xml:space="preserve"> there</w:t>
      </w:r>
      <w:proofErr w:type="gramEnd"/>
      <w:r w:rsidR="00AB1122">
        <w:rPr>
          <w:sz w:val="24"/>
          <w:szCs w:val="24"/>
        </w:rPr>
        <w:t xml:space="preserve"> is one observation with low height and suspicious high weight whose effect bends the curve upward. </w:t>
      </w:r>
      <w:r w:rsidR="008F4BCC">
        <w:rPr>
          <w:sz w:val="24"/>
          <w:szCs w:val="24"/>
        </w:rPr>
        <w:t xml:space="preserve">On the other side, </w:t>
      </w:r>
      <w:r>
        <w:rPr>
          <w:sz w:val="24"/>
          <w:szCs w:val="24"/>
        </w:rPr>
        <w:t>the</w:t>
      </w:r>
      <w:r w:rsidR="008F4BCC">
        <w:rPr>
          <w:sz w:val="24"/>
          <w:szCs w:val="24"/>
        </w:rPr>
        <w:t>se three variables</w:t>
      </w:r>
      <w:r>
        <w:rPr>
          <w:sz w:val="24"/>
          <w:szCs w:val="24"/>
        </w:rPr>
        <w:t xml:space="preserve"> either indicat</w:t>
      </w:r>
      <w:r w:rsidR="008F4BCC">
        <w:rPr>
          <w:sz w:val="24"/>
          <w:szCs w:val="24"/>
        </w:rPr>
        <w:t xml:space="preserve">e </w:t>
      </w:r>
      <w:r w:rsidR="00AB1122">
        <w:rPr>
          <w:sz w:val="24"/>
          <w:szCs w:val="24"/>
        </w:rPr>
        <w:t>the</w:t>
      </w:r>
      <w:r>
        <w:rPr>
          <w:sz w:val="24"/>
          <w:szCs w:val="24"/>
        </w:rPr>
        <w:t xml:space="preserve"> time in which the </w:t>
      </w:r>
      <w:proofErr w:type="spellStart"/>
      <w:r>
        <w:rPr>
          <w:sz w:val="24"/>
          <w:szCs w:val="24"/>
        </w:rPr>
        <w:t>fetus</w:t>
      </w:r>
      <w:proofErr w:type="spellEnd"/>
      <w:r>
        <w:rPr>
          <w:sz w:val="24"/>
          <w:szCs w:val="24"/>
        </w:rPr>
        <w:t xml:space="preserve"> develops</w:t>
      </w:r>
      <w:r w:rsidR="002606AE">
        <w:rPr>
          <w:sz w:val="24"/>
          <w:szCs w:val="24"/>
        </w:rPr>
        <w:t xml:space="preserve"> (gestation time) </w:t>
      </w:r>
      <w:r>
        <w:rPr>
          <w:sz w:val="24"/>
          <w:szCs w:val="24"/>
        </w:rPr>
        <w:t xml:space="preserve">or </w:t>
      </w:r>
      <w:r w:rsidR="00AB1122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proportions of the </w:t>
      </w:r>
      <w:r w:rsidR="0063685E">
        <w:rPr>
          <w:sz w:val="24"/>
          <w:szCs w:val="24"/>
        </w:rPr>
        <w:t>infant’s</w:t>
      </w:r>
      <w:r>
        <w:rPr>
          <w:sz w:val="24"/>
          <w:szCs w:val="24"/>
        </w:rPr>
        <w:t xml:space="preserve"> body</w:t>
      </w:r>
      <w:r w:rsidR="002606AE">
        <w:rPr>
          <w:sz w:val="24"/>
          <w:szCs w:val="24"/>
        </w:rPr>
        <w:t xml:space="preserve"> </w:t>
      </w:r>
      <w:r w:rsidR="00AB1122">
        <w:rPr>
          <w:sz w:val="24"/>
          <w:szCs w:val="24"/>
        </w:rPr>
        <w:t xml:space="preserve">at delivery </w:t>
      </w:r>
      <w:r w:rsidR="002606AE">
        <w:rPr>
          <w:sz w:val="24"/>
          <w:szCs w:val="24"/>
        </w:rPr>
        <w:t>(length or</w:t>
      </w:r>
      <w:r w:rsidR="00AB1122">
        <w:rPr>
          <w:sz w:val="24"/>
          <w:szCs w:val="24"/>
        </w:rPr>
        <w:t xml:space="preserve"> skull</w:t>
      </w:r>
      <w:r w:rsidR="002606AE">
        <w:rPr>
          <w:sz w:val="24"/>
          <w:szCs w:val="24"/>
        </w:rPr>
        <w:t xml:space="preserve"> diameter)</w:t>
      </w:r>
      <w:r w:rsidR="008F4BCC" w:rsidRPr="008F4BCC">
        <w:rPr>
          <w:sz w:val="24"/>
          <w:szCs w:val="24"/>
        </w:rPr>
        <w:t xml:space="preserve"> </w:t>
      </w:r>
      <w:r w:rsidR="008F4BCC">
        <w:rPr>
          <w:sz w:val="24"/>
          <w:szCs w:val="24"/>
        </w:rPr>
        <w:t>as previously pointed out</w:t>
      </w:r>
      <w:r>
        <w:rPr>
          <w:sz w:val="24"/>
          <w:szCs w:val="24"/>
        </w:rPr>
        <w:t xml:space="preserve">.  It is expected that the more time the </w:t>
      </w:r>
      <w:proofErr w:type="spellStart"/>
      <w:r>
        <w:rPr>
          <w:sz w:val="24"/>
          <w:szCs w:val="24"/>
        </w:rPr>
        <w:t>fetus</w:t>
      </w:r>
      <w:proofErr w:type="spellEnd"/>
      <w:r>
        <w:rPr>
          <w:sz w:val="24"/>
          <w:szCs w:val="24"/>
        </w:rPr>
        <w:t xml:space="preserve"> spends in their </w:t>
      </w:r>
      <w:r w:rsidR="0063685E">
        <w:rPr>
          <w:sz w:val="24"/>
          <w:szCs w:val="24"/>
        </w:rPr>
        <w:t>mother’s</w:t>
      </w:r>
      <w:r>
        <w:rPr>
          <w:sz w:val="24"/>
          <w:szCs w:val="24"/>
        </w:rPr>
        <w:t xml:space="preserve"> womb, the he</w:t>
      </w:r>
      <w:r w:rsidR="0063685E">
        <w:rPr>
          <w:sz w:val="24"/>
          <w:szCs w:val="24"/>
        </w:rPr>
        <w:t>a</w:t>
      </w:r>
      <w:r>
        <w:rPr>
          <w:sz w:val="24"/>
          <w:szCs w:val="24"/>
        </w:rPr>
        <w:t xml:space="preserve">vier it will be at delivery, </w:t>
      </w:r>
      <w:r w:rsidR="008F4BCC">
        <w:rPr>
          <w:sz w:val="24"/>
          <w:szCs w:val="24"/>
        </w:rPr>
        <w:t>as</w:t>
      </w:r>
      <w:r>
        <w:rPr>
          <w:sz w:val="24"/>
          <w:szCs w:val="24"/>
        </w:rPr>
        <w:t xml:space="preserve"> it is </w:t>
      </w:r>
      <w:r w:rsidR="008F4BCC">
        <w:rPr>
          <w:sz w:val="24"/>
          <w:szCs w:val="24"/>
        </w:rPr>
        <w:t xml:space="preserve">likely </w:t>
      </w:r>
      <w:r>
        <w:rPr>
          <w:sz w:val="24"/>
          <w:szCs w:val="24"/>
        </w:rPr>
        <w:t xml:space="preserve">that the body </w:t>
      </w:r>
      <w:r w:rsidR="008F4BCC">
        <w:rPr>
          <w:sz w:val="24"/>
          <w:szCs w:val="24"/>
        </w:rPr>
        <w:t>measurements</w:t>
      </w:r>
      <w:r>
        <w:rPr>
          <w:sz w:val="24"/>
          <w:szCs w:val="24"/>
        </w:rPr>
        <w:t xml:space="preserve"> will grow </w:t>
      </w:r>
      <w:proofErr w:type="gramStart"/>
      <w:r>
        <w:rPr>
          <w:sz w:val="24"/>
          <w:szCs w:val="24"/>
        </w:rPr>
        <w:t>more or less proportionally</w:t>
      </w:r>
      <w:proofErr w:type="gramEnd"/>
      <w:r w:rsidR="008F4BCC">
        <w:rPr>
          <w:sz w:val="24"/>
          <w:szCs w:val="24"/>
        </w:rPr>
        <w:t xml:space="preserve"> to each other</w:t>
      </w:r>
      <w:r>
        <w:rPr>
          <w:sz w:val="24"/>
          <w:szCs w:val="24"/>
        </w:rPr>
        <w:t>.</w:t>
      </w:r>
      <w:r w:rsidR="000637E9">
        <w:rPr>
          <w:sz w:val="24"/>
          <w:szCs w:val="24"/>
        </w:rPr>
        <w:t xml:space="preserve"> </w:t>
      </w:r>
      <w:r w:rsidRPr="00C8036B">
        <w:rPr>
          <w:sz w:val="24"/>
          <w:szCs w:val="24"/>
        </w:rPr>
        <w:t xml:space="preserve">For these reasons, </w:t>
      </w:r>
      <w:r w:rsidR="008F4BCC" w:rsidRPr="00C8036B">
        <w:rPr>
          <w:sz w:val="24"/>
          <w:szCs w:val="24"/>
        </w:rPr>
        <w:t>non-linear correlations seem unlikely</w:t>
      </w:r>
      <w:r w:rsidRPr="00C8036B">
        <w:rPr>
          <w:sz w:val="24"/>
          <w:szCs w:val="24"/>
        </w:rPr>
        <w:t>.</w:t>
      </w:r>
    </w:p>
    <w:p w14:paraId="2B145138" w14:textId="239EDAFC" w:rsidR="00C8036B" w:rsidRDefault="00C8036B" w:rsidP="00C8036B">
      <w:pPr>
        <w:pStyle w:val="ListParagraph"/>
        <w:jc w:val="both"/>
        <w:rPr>
          <w:sz w:val="24"/>
          <w:szCs w:val="24"/>
        </w:rPr>
      </w:pPr>
      <w:r w:rsidRPr="00C8036B">
        <w:rPr>
          <w:sz w:val="24"/>
          <w:szCs w:val="24"/>
        </w:rPr>
        <w:lastRenderedPageBreak/>
        <w:t>Nevertheless,</w:t>
      </w:r>
      <w:r>
        <w:rPr>
          <w:sz w:val="24"/>
          <w:szCs w:val="24"/>
        </w:rPr>
        <w:t xml:space="preserve"> adding the non-linear effects of “</w:t>
      </w:r>
      <w:proofErr w:type="spellStart"/>
      <w:r w:rsidRPr="00C8036B">
        <w:rPr>
          <w:i/>
          <w:iCs/>
          <w:sz w:val="24"/>
          <w:szCs w:val="24"/>
        </w:rPr>
        <w:t>Lunghezza</w:t>
      </w:r>
      <w:proofErr w:type="spellEnd"/>
      <w:r>
        <w:rPr>
          <w:i/>
          <w:iCs/>
          <w:sz w:val="24"/>
          <w:szCs w:val="24"/>
        </w:rPr>
        <w:t>”</w:t>
      </w:r>
      <w:r w:rsidRPr="00C8036B">
        <w:rPr>
          <w:i/>
          <w:iCs/>
          <w:sz w:val="24"/>
          <w:szCs w:val="24"/>
        </w:rPr>
        <w:t xml:space="preserve">, </w:t>
      </w:r>
      <w:r>
        <w:rPr>
          <w:i/>
          <w:iCs/>
          <w:sz w:val="24"/>
          <w:szCs w:val="24"/>
        </w:rPr>
        <w:t>“</w:t>
      </w:r>
      <w:proofErr w:type="spellStart"/>
      <w:r w:rsidRPr="00C8036B">
        <w:rPr>
          <w:i/>
          <w:iCs/>
          <w:sz w:val="24"/>
          <w:szCs w:val="24"/>
        </w:rPr>
        <w:t>Cranio</w:t>
      </w:r>
      <w:proofErr w:type="spellEnd"/>
      <w:r>
        <w:rPr>
          <w:i/>
          <w:iCs/>
          <w:sz w:val="24"/>
          <w:szCs w:val="24"/>
        </w:rPr>
        <w:t>”</w:t>
      </w:r>
      <w:r w:rsidRPr="00C8036B">
        <w:rPr>
          <w:i/>
          <w:iCs/>
          <w:sz w:val="24"/>
          <w:szCs w:val="24"/>
        </w:rPr>
        <w:t xml:space="preserve">, </w:t>
      </w:r>
      <w:r w:rsidRPr="00C8036B">
        <w:rPr>
          <w:sz w:val="24"/>
          <w:szCs w:val="24"/>
        </w:rPr>
        <w:t>and</w:t>
      </w:r>
      <w:r w:rsidRPr="00C8036B"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>“</w:t>
      </w:r>
      <w:proofErr w:type="spellStart"/>
      <w:r w:rsidRPr="00C8036B">
        <w:rPr>
          <w:i/>
          <w:iCs/>
          <w:sz w:val="24"/>
          <w:szCs w:val="24"/>
        </w:rPr>
        <w:t>Gestazione</w:t>
      </w:r>
      <w:proofErr w:type="spellEnd"/>
      <w:r>
        <w:rPr>
          <w:i/>
          <w:iCs/>
          <w:sz w:val="24"/>
          <w:szCs w:val="24"/>
        </w:rPr>
        <w:t>”</w:t>
      </w:r>
      <w:r>
        <w:rPr>
          <w:sz w:val="24"/>
          <w:szCs w:val="24"/>
        </w:rPr>
        <w:t xml:space="preserve"> within the model results in an overall increase of the adjusted R</w:t>
      </w:r>
      <w:r w:rsidRPr="00C8036B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only when the quadratic term of the newborn’s length is included (0.7363 of model5 v</w:t>
      </w:r>
      <w:r w:rsidR="003D1ED2">
        <w:rPr>
          <w:sz w:val="24"/>
          <w:szCs w:val="24"/>
        </w:rPr>
        <w:t>ersu</w:t>
      </w:r>
      <w:r>
        <w:rPr>
          <w:sz w:val="24"/>
          <w:szCs w:val="24"/>
        </w:rPr>
        <w:t>s 0.7265 of model3).</w:t>
      </w:r>
    </w:p>
    <w:p w14:paraId="6794A06E" w14:textId="1E883F88" w:rsidR="00C8036B" w:rsidRDefault="00E60542" w:rsidP="00C8036B">
      <w:pPr>
        <w:pStyle w:val="ListParagraph"/>
        <w:jc w:val="both"/>
        <w:rPr>
          <w:sz w:val="24"/>
          <w:szCs w:val="24"/>
        </w:rPr>
      </w:pPr>
      <w:r w:rsidRPr="00C8036B">
        <w:rPr>
          <w:noProof/>
          <w:sz w:val="24"/>
          <w:szCs w:val="24"/>
        </w:rPr>
        <w:drawing>
          <wp:anchor distT="0" distB="0" distL="114300" distR="114300" simplePos="0" relativeHeight="251898880" behindDoc="0" locked="0" layoutInCell="1" allowOverlap="1" wp14:anchorId="45CB9BB7" wp14:editId="5D278BE0">
            <wp:simplePos x="0" y="0"/>
            <wp:positionH relativeFrom="margin">
              <wp:posOffset>648335</wp:posOffset>
            </wp:positionH>
            <wp:positionV relativeFrom="margin">
              <wp:posOffset>608965</wp:posOffset>
            </wp:positionV>
            <wp:extent cx="4831080" cy="3590925"/>
            <wp:effectExtent l="0" t="0" r="7620" b="9525"/>
            <wp:wrapSquare wrapText="bothSides"/>
            <wp:docPr id="32579414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C9CE0C" w14:textId="0AA95E03" w:rsidR="00C8036B" w:rsidRPr="00C8036B" w:rsidRDefault="00C8036B" w:rsidP="00C8036B">
      <w:pPr>
        <w:pStyle w:val="ListParagraph"/>
        <w:jc w:val="both"/>
        <w:rPr>
          <w:sz w:val="24"/>
          <w:szCs w:val="24"/>
        </w:rPr>
      </w:pPr>
    </w:p>
    <w:p w14:paraId="1C57125F" w14:textId="38098911" w:rsidR="00B93D8B" w:rsidRPr="002474C8" w:rsidRDefault="003D1ED2" w:rsidP="00396CA9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26528" behindDoc="0" locked="0" layoutInCell="1" allowOverlap="1" wp14:anchorId="0394E8EB" wp14:editId="5A225009">
            <wp:simplePos x="0" y="0"/>
            <wp:positionH relativeFrom="margin">
              <wp:posOffset>1145540</wp:posOffset>
            </wp:positionH>
            <wp:positionV relativeFrom="margin">
              <wp:posOffset>5493385</wp:posOffset>
            </wp:positionV>
            <wp:extent cx="5121787" cy="4053840"/>
            <wp:effectExtent l="0" t="0" r="3175" b="3810"/>
            <wp:wrapSquare wrapText="bothSides"/>
            <wp:docPr id="50952306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1787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06AE" w:rsidRPr="002474C8">
        <w:rPr>
          <w:sz w:val="24"/>
          <w:szCs w:val="24"/>
          <w:u w:val="single"/>
        </w:rPr>
        <w:t>Interaction terms</w:t>
      </w:r>
      <w:r w:rsidR="002606AE" w:rsidRPr="002474C8">
        <w:rPr>
          <w:sz w:val="24"/>
          <w:szCs w:val="24"/>
        </w:rPr>
        <w:t>:</w:t>
      </w:r>
      <w:r w:rsidR="000637E9" w:rsidRPr="002474C8">
        <w:rPr>
          <w:sz w:val="24"/>
          <w:szCs w:val="24"/>
        </w:rPr>
        <w:t xml:space="preserve"> the model buil</w:t>
      </w:r>
      <w:r w:rsidR="0063685E" w:rsidRPr="002474C8">
        <w:rPr>
          <w:sz w:val="24"/>
          <w:szCs w:val="24"/>
        </w:rPr>
        <w:t>t</w:t>
      </w:r>
      <w:r w:rsidR="000637E9" w:rsidRPr="002474C8">
        <w:rPr>
          <w:sz w:val="24"/>
          <w:szCs w:val="24"/>
        </w:rPr>
        <w:t xml:space="preserve"> consists of five independent v</w:t>
      </w:r>
      <w:r w:rsidR="0063685E" w:rsidRPr="002474C8">
        <w:rPr>
          <w:sz w:val="24"/>
          <w:szCs w:val="24"/>
        </w:rPr>
        <w:t>ar</w:t>
      </w:r>
      <w:r w:rsidR="000637E9" w:rsidRPr="002474C8">
        <w:rPr>
          <w:sz w:val="24"/>
          <w:szCs w:val="24"/>
        </w:rPr>
        <w:t>iables: “</w:t>
      </w:r>
      <w:proofErr w:type="spellStart"/>
      <w:proofErr w:type="gramStart"/>
      <w:r w:rsidR="000637E9" w:rsidRPr="002474C8">
        <w:rPr>
          <w:i/>
          <w:iCs/>
          <w:sz w:val="24"/>
          <w:szCs w:val="24"/>
        </w:rPr>
        <w:t>N.gravidanze</w:t>
      </w:r>
      <w:proofErr w:type="spellEnd"/>
      <w:proofErr w:type="gramEnd"/>
      <w:r w:rsidR="000637E9" w:rsidRPr="002474C8">
        <w:rPr>
          <w:sz w:val="24"/>
          <w:szCs w:val="24"/>
        </w:rPr>
        <w:t>”, “</w:t>
      </w:r>
      <w:proofErr w:type="spellStart"/>
      <w:r w:rsidR="000637E9" w:rsidRPr="002474C8">
        <w:rPr>
          <w:i/>
          <w:iCs/>
          <w:sz w:val="24"/>
          <w:szCs w:val="24"/>
        </w:rPr>
        <w:t>Gestazione</w:t>
      </w:r>
      <w:proofErr w:type="spellEnd"/>
      <w:r w:rsidR="000637E9" w:rsidRPr="002474C8">
        <w:rPr>
          <w:sz w:val="24"/>
          <w:szCs w:val="24"/>
        </w:rPr>
        <w:t>”, “</w:t>
      </w:r>
      <w:proofErr w:type="spellStart"/>
      <w:r w:rsidR="000637E9" w:rsidRPr="002474C8">
        <w:rPr>
          <w:i/>
          <w:iCs/>
          <w:sz w:val="24"/>
          <w:szCs w:val="24"/>
        </w:rPr>
        <w:t>Lunghezza</w:t>
      </w:r>
      <w:proofErr w:type="spellEnd"/>
      <w:r w:rsidR="000637E9" w:rsidRPr="002474C8">
        <w:rPr>
          <w:sz w:val="24"/>
          <w:szCs w:val="24"/>
        </w:rPr>
        <w:t>”, “</w:t>
      </w:r>
      <w:proofErr w:type="spellStart"/>
      <w:r w:rsidR="000637E9" w:rsidRPr="002474C8">
        <w:rPr>
          <w:i/>
          <w:iCs/>
          <w:sz w:val="24"/>
          <w:szCs w:val="24"/>
        </w:rPr>
        <w:t>Cranio</w:t>
      </w:r>
      <w:proofErr w:type="spellEnd"/>
      <w:r w:rsidR="000637E9" w:rsidRPr="002474C8">
        <w:rPr>
          <w:sz w:val="24"/>
          <w:szCs w:val="24"/>
        </w:rPr>
        <w:t>”, and “</w:t>
      </w:r>
      <w:r w:rsidR="000637E9" w:rsidRPr="002474C8">
        <w:rPr>
          <w:i/>
          <w:iCs/>
          <w:sz w:val="24"/>
          <w:szCs w:val="24"/>
        </w:rPr>
        <w:t>Sesso</w:t>
      </w:r>
      <w:r w:rsidR="000637E9" w:rsidRPr="002474C8">
        <w:rPr>
          <w:sz w:val="24"/>
          <w:szCs w:val="24"/>
        </w:rPr>
        <w:t xml:space="preserve">”.  </w:t>
      </w:r>
      <w:r w:rsidR="002474C8">
        <w:rPr>
          <w:sz w:val="24"/>
          <w:szCs w:val="24"/>
        </w:rPr>
        <w:t xml:space="preserve">Verifying the possible interactions between regressors negatively influences the p-values associated with the </w:t>
      </w:r>
      <w:r w:rsidR="00E60542">
        <w:rPr>
          <w:sz w:val="24"/>
          <w:szCs w:val="24"/>
        </w:rPr>
        <w:t>single-term</w:t>
      </w:r>
      <w:r w:rsidR="002474C8">
        <w:rPr>
          <w:sz w:val="24"/>
          <w:szCs w:val="24"/>
        </w:rPr>
        <w:t xml:space="preserve"> coefficients in the most of cases except for </w:t>
      </w:r>
      <w:proofErr w:type="spellStart"/>
      <w:r w:rsidR="002474C8" w:rsidRPr="002474C8">
        <w:rPr>
          <w:i/>
          <w:iCs/>
          <w:sz w:val="24"/>
          <w:szCs w:val="24"/>
        </w:rPr>
        <w:t>Lunghezza</w:t>
      </w:r>
      <w:proofErr w:type="spellEnd"/>
      <w:r w:rsidR="002474C8">
        <w:rPr>
          <w:i/>
          <w:iCs/>
          <w:sz w:val="24"/>
          <w:szCs w:val="24"/>
        </w:rPr>
        <w:t>*</w:t>
      </w:r>
      <w:proofErr w:type="spellStart"/>
      <w:r w:rsidR="002474C8" w:rsidRPr="002474C8">
        <w:rPr>
          <w:i/>
          <w:iCs/>
          <w:sz w:val="24"/>
          <w:szCs w:val="24"/>
        </w:rPr>
        <w:t>Cranio</w:t>
      </w:r>
      <w:proofErr w:type="spellEnd"/>
      <w:r w:rsidR="002474C8">
        <w:rPr>
          <w:sz w:val="24"/>
          <w:szCs w:val="24"/>
        </w:rPr>
        <w:t xml:space="preserve"> and </w:t>
      </w:r>
      <w:proofErr w:type="spellStart"/>
      <w:r w:rsidR="002474C8" w:rsidRPr="002474C8">
        <w:rPr>
          <w:i/>
          <w:iCs/>
          <w:sz w:val="24"/>
          <w:szCs w:val="24"/>
        </w:rPr>
        <w:t>Gestazione</w:t>
      </w:r>
      <w:proofErr w:type="spellEnd"/>
      <w:r w:rsidR="002474C8" w:rsidRPr="002474C8">
        <w:rPr>
          <w:i/>
          <w:iCs/>
          <w:sz w:val="24"/>
          <w:szCs w:val="24"/>
        </w:rPr>
        <w:t>*</w:t>
      </w:r>
      <w:proofErr w:type="spellStart"/>
      <w:r w:rsidR="002474C8" w:rsidRPr="002474C8">
        <w:rPr>
          <w:i/>
          <w:iCs/>
          <w:sz w:val="24"/>
          <w:szCs w:val="24"/>
        </w:rPr>
        <w:t>Lunghezza</w:t>
      </w:r>
      <w:proofErr w:type="spellEnd"/>
      <w:r w:rsidR="002474C8">
        <w:rPr>
          <w:sz w:val="24"/>
          <w:szCs w:val="24"/>
        </w:rPr>
        <w:t xml:space="preserve"> interaction terms. However, the first interaction does not lead to an increment in the Response variable explained variability</w:t>
      </w:r>
      <w:r w:rsidR="00E60542">
        <w:rPr>
          <w:sz w:val="24"/>
          <w:szCs w:val="24"/>
        </w:rPr>
        <w:t xml:space="preserve"> (same adjusted R</w:t>
      </w:r>
      <w:r w:rsidR="00E60542" w:rsidRPr="00E60542">
        <w:rPr>
          <w:sz w:val="24"/>
          <w:szCs w:val="24"/>
          <w:vertAlign w:val="superscript"/>
        </w:rPr>
        <w:t>2</w:t>
      </w:r>
      <w:r w:rsidR="00E60542">
        <w:rPr>
          <w:sz w:val="24"/>
          <w:szCs w:val="24"/>
        </w:rPr>
        <w:t>), therefore it will not be considered further.</w:t>
      </w:r>
    </w:p>
    <w:p w14:paraId="46135DD4" w14:textId="12573E9B" w:rsidR="00B93D8B" w:rsidRDefault="00B93D8B" w:rsidP="00B93D8B">
      <w:pPr>
        <w:jc w:val="both"/>
        <w:rPr>
          <w:sz w:val="24"/>
          <w:szCs w:val="24"/>
        </w:rPr>
      </w:pPr>
    </w:p>
    <w:p w14:paraId="7895B5A8" w14:textId="77777777" w:rsidR="003D1ED2" w:rsidRDefault="003D1ED2" w:rsidP="003D1ED2">
      <w:pPr>
        <w:jc w:val="both"/>
        <w:rPr>
          <w:sz w:val="24"/>
          <w:szCs w:val="24"/>
        </w:rPr>
      </w:pPr>
    </w:p>
    <w:p w14:paraId="5E618D10" w14:textId="77777777" w:rsidR="003D1ED2" w:rsidRDefault="003D1ED2" w:rsidP="003D1ED2">
      <w:pPr>
        <w:jc w:val="both"/>
        <w:rPr>
          <w:sz w:val="24"/>
          <w:szCs w:val="24"/>
        </w:rPr>
      </w:pPr>
    </w:p>
    <w:p w14:paraId="066408B7" w14:textId="77777777" w:rsidR="003D1ED2" w:rsidRDefault="003D1ED2" w:rsidP="003D1ED2">
      <w:pPr>
        <w:jc w:val="both"/>
        <w:rPr>
          <w:sz w:val="24"/>
          <w:szCs w:val="24"/>
        </w:rPr>
      </w:pPr>
    </w:p>
    <w:p w14:paraId="41CE8AD3" w14:textId="77777777" w:rsidR="003D1ED2" w:rsidRDefault="003D1ED2" w:rsidP="003D1ED2">
      <w:pPr>
        <w:jc w:val="both"/>
        <w:rPr>
          <w:sz w:val="24"/>
          <w:szCs w:val="24"/>
        </w:rPr>
      </w:pPr>
    </w:p>
    <w:p w14:paraId="3262B717" w14:textId="77777777" w:rsidR="003D1ED2" w:rsidRDefault="003D1ED2" w:rsidP="003D1ED2">
      <w:pPr>
        <w:jc w:val="both"/>
        <w:rPr>
          <w:sz w:val="24"/>
          <w:szCs w:val="24"/>
        </w:rPr>
      </w:pPr>
    </w:p>
    <w:p w14:paraId="55437691" w14:textId="77777777" w:rsidR="003D1ED2" w:rsidRDefault="003D1ED2" w:rsidP="003D1ED2">
      <w:pPr>
        <w:jc w:val="both"/>
        <w:rPr>
          <w:sz w:val="24"/>
          <w:szCs w:val="24"/>
        </w:rPr>
      </w:pPr>
    </w:p>
    <w:p w14:paraId="654A8644" w14:textId="77777777" w:rsidR="003D1ED2" w:rsidRDefault="003D1ED2" w:rsidP="003D1ED2">
      <w:pPr>
        <w:jc w:val="both"/>
        <w:rPr>
          <w:sz w:val="24"/>
          <w:szCs w:val="24"/>
        </w:rPr>
      </w:pPr>
    </w:p>
    <w:p w14:paraId="67E5B634" w14:textId="77777777" w:rsidR="003D1ED2" w:rsidRDefault="003D1ED2" w:rsidP="003D1ED2">
      <w:pPr>
        <w:jc w:val="both"/>
        <w:rPr>
          <w:sz w:val="24"/>
          <w:szCs w:val="24"/>
        </w:rPr>
      </w:pPr>
    </w:p>
    <w:p w14:paraId="7B4F1CD6" w14:textId="77777777" w:rsidR="003D1ED2" w:rsidRDefault="003D1ED2" w:rsidP="003D1ED2">
      <w:pPr>
        <w:jc w:val="both"/>
        <w:rPr>
          <w:sz w:val="24"/>
          <w:szCs w:val="24"/>
        </w:rPr>
      </w:pPr>
    </w:p>
    <w:p w14:paraId="48D0B3CC" w14:textId="77777777" w:rsidR="003D1ED2" w:rsidRDefault="003D1ED2" w:rsidP="003D1ED2">
      <w:pPr>
        <w:jc w:val="both"/>
        <w:rPr>
          <w:sz w:val="24"/>
          <w:szCs w:val="24"/>
        </w:rPr>
      </w:pPr>
    </w:p>
    <w:p w14:paraId="0786985A" w14:textId="0A6B05ED" w:rsidR="00E60542" w:rsidRPr="00E60542" w:rsidRDefault="003D1ED2" w:rsidP="003D1ED2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O</w:t>
      </w:r>
      <w:r w:rsidR="00E60542">
        <w:rPr>
          <w:sz w:val="24"/>
          <w:szCs w:val="24"/>
        </w:rPr>
        <w:t>n the other hand, the second term contained in the model8 brings a</w:t>
      </w:r>
      <w:r>
        <w:rPr>
          <w:sz w:val="24"/>
          <w:szCs w:val="24"/>
        </w:rPr>
        <w:t xml:space="preserve"> more consistent </w:t>
      </w:r>
      <w:r w:rsidR="00E60542">
        <w:rPr>
          <w:sz w:val="24"/>
          <w:szCs w:val="24"/>
        </w:rPr>
        <w:t>increment in the adjusted R</w:t>
      </w:r>
      <w:r w:rsidR="00E60542" w:rsidRPr="00E60542">
        <w:rPr>
          <w:sz w:val="24"/>
          <w:szCs w:val="24"/>
          <w:vertAlign w:val="superscript"/>
        </w:rPr>
        <w:t>2</w:t>
      </w:r>
      <w:r w:rsidR="00E60542">
        <w:rPr>
          <w:sz w:val="24"/>
          <w:szCs w:val="24"/>
          <w:vertAlign w:val="superscript"/>
        </w:rPr>
        <w:t xml:space="preserve"> </w:t>
      </w:r>
      <w:r w:rsidR="00E60542">
        <w:rPr>
          <w:sz w:val="24"/>
          <w:szCs w:val="24"/>
        </w:rPr>
        <w:t>(0.73</w:t>
      </w:r>
      <w:r>
        <w:rPr>
          <w:sz w:val="24"/>
          <w:szCs w:val="24"/>
        </w:rPr>
        <w:t>75</w:t>
      </w:r>
      <w:r w:rsidR="00E60542">
        <w:rPr>
          <w:sz w:val="24"/>
          <w:szCs w:val="24"/>
        </w:rPr>
        <w:t xml:space="preserve"> vs 0.7388).</w:t>
      </w:r>
    </w:p>
    <w:p w14:paraId="05379630" w14:textId="17B8EE0D" w:rsidR="00E60542" w:rsidRDefault="003D1ED2" w:rsidP="000637E9">
      <w:pPr>
        <w:pStyle w:val="ListParagraph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00928" behindDoc="0" locked="0" layoutInCell="1" allowOverlap="1" wp14:anchorId="0CA1EB1E" wp14:editId="39CABD9D">
            <wp:simplePos x="0" y="0"/>
            <wp:positionH relativeFrom="margin">
              <wp:posOffset>640715</wp:posOffset>
            </wp:positionH>
            <wp:positionV relativeFrom="margin">
              <wp:posOffset>541020</wp:posOffset>
            </wp:positionV>
            <wp:extent cx="5067300" cy="3773170"/>
            <wp:effectExtent l="0" t="0" r="0" b="0"/>
            <wp:wrapSquare wrapText="bothSides"/>
            <wp:docPr id="932664458" name="Picture 9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2664458" name="Picture 9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77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31AD5C" w14:textId="26C296C4" w:rsidR="00E60542" w:rsidRPr="00E60542" w:rsidRDefault="00E60542" w:rsidP="000637E9">
      <w:pPr>
        <w:pStyle w:val="ListParagraph"/>
        <w:jc w:val="both"/>
        <w:rPr>
          <w:b/>
          <w:bCs/>
          <w:sz w:val="24"/>
          <w:szCs w:val="24"/>
        </w:rPr>
      </w:pPr>
    </w:p>
    <w:p w14:paraId="438C9004" w14:textId="6C8BBA56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2AB4A8B5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26D57487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7A3143C7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20078A02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0BF3BB89" w14:textId="0978E5B6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406E00FF" w14:textId="4B7662CB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5A3C6E97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460B349A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5A59D76D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7910042C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35B6C5B5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7B82DE10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588A7FAB" w14:textId="6EDF1AAB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350F6A9E" w14:textId="06F0A4F8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7FFE4627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2F311E04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1F50949A" w14:textId="213476E5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4B0B27E8" w14:textId="15D9DCDA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501BDC61" w14:textId="61323192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1EB8D2AF" w14:textId="1DDAAD13" w:rsidR="00E60542" w:rsidRDefault="00E60542" w:rsidP="000637E9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Importantly, both AIC and BIC confirm the superiority of model8 when compared with</w:t>
      </w:r>
      <w:r w:rsidR="00B12A0E">
        <w:rPr>
          <w:sz w:val="24"/>
          <w:szCs w:val="24"/>
        </w:rPr>
        <w:t xml:space="preserve"> previous ones.</w:t>
      </w:r>
      <w:r>
        <w:rPr>
          <w:sz w:val="24"/>
          <w:szCs w:val="24"/>
        </w:rPr>
        <w:t xml:space="preserve"> </w:t>
      </w:r>
    </w:p>
    <w:p w14:paraId="00E0AFE1" w14:textId="04EAA946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02000F31" w14:textId="692E854C" w:rsidR="00E60542" w:rsidRDefault="003D1ED2" w:rsidP="000637E9">
      <w:pPr>
        <w:pStyle w:val="ListParagraph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27552" behindDoc="0" locked="0" layoutInCell="1" allowOverlap="1" wp14:anchorId="07FD49FA" wp14:editId="02C14D75">
            <wp:simplePos x="0" y="0"/>
            <wp:positionH relativeFrom="margin">
              <wp:posOffset>1791335</wp:posOffset>
            </wp:positionH>
            <wp:positionV relativeFrom="margin">
              <wp:posOffset>5529580</wp:posOffset>
            </wp:positionV>
            <wp:extent cx="2773680" cy="1905000"/>
            <wp:effectExtent l="0" t="0" r="7620" b="0"/>
            <wp:wrapSquare wrapText="bothSides"/>
            <wp:docPr id="5263173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A4A107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239C2A91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2CFCF202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0141A2D1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540B2C4B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197B8223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4B3B712B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12109065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7089E2AD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049FF982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3DF41AE5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3B33E72F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0D08849D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73A0797D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592DBD06" w14:textId="77777777" w:rsidR="00B12A0E" w:rsidRDefault="00B12A0E" w:rsidP="000637E9">
      <w:pPr>
        <w:pStyle w:val="ListParagraph"/>
        <w:jc w:val="both"/>
        <w:rPr>
          <w:sz w:val="24"/>
          <w:szCs w:val="24"/>
        </w:rPr>
      </w:pPr>
    </w:p>
    <w:p w14:paraId="33823710" w14:textId="77777777" w:rsidR="00E60542" w:rsidRDefault="00E60542" w:rsidP="000637E9">
      <w:pPr>
        <w:pStyle w:val="ListParagraph"/>
        <w:jc w:val="both"/>
        <w:rPr>
          <w:sz w:val="24"/>
          <w:szCs w:val="24"/>
        </w:rPr>
      </w:pPr>
    </w:p>
    <w:p w14:paraId="01BE3959" w14:textId="527535F3" w:rsidR="00517DD9" w:rsidRDefault="000637E9" w:rsidP="00696E9A">
      <w:pPr>
        <w:pStyle w:val="ListParagraph"/>
        <w:numPr>
          <w:ilvl w:val="0"/>
          <w:numId w:val="33"/>
        </w:numPr>
        <w:spacing w:after="0"/>
        <w:jc w:val="both"/>
        <w:rPr>
          <w:b/>
          <w:bCs/>
          <w:sz w:val="24"/>
          <w:szCs w:val="24"/>
        </w:rPr>
      </w:pPr>
      <w:r w:rsidRPr="00696E9A">
        <w:rPr>
          <w:b/>
          <w:bCs/>
          <w:sz w:val="24"/>
          <w:szCs w:val="24"/>
        </w:rPr>
        <w:lastRenderedPageBreak/>
        <w:t>Residual Analysis</w:t>
      </w:r>
    </w:p>
    <w:p w14:paraId="24181661" w14:textId="09E83B77" w:rsidR="00696E9A" w:rsidRPr="00696E9A" w:rsidRDefault="00696E9A" w:rsidP="00696E9A">
      <w:pPr>
        <w:spacing w:after="0"/>
        <w:ind w:left="720"/>
        <w:jc w:val="both"/>
        <w:rPr>
          <w:b/>
          <w:bCs/>
          <w:sz w:val="24"/>
          <w:szCs w:val="24"/>
        </w:rPr>
      </w:pPr>
    </w:p>
    <w:p w14:paraId="368B3B07" w14:textId="21152F84" w:rsidR="006F470F" w:rsidRDefault="00224A1D" w:rsidP="00AA4FC4">
      <w:pPr>
        <w:pStyle w:val="ListParagraph"/>
        <w:spacing w:after="100" w:afterAutospacing="1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</w:t>
      </w:r>
      <w:r w:rsidR="00517DD9">
        <w:rPr>
          <w:sz w:val="24"/>
          <w:szCs w:val="24"/>
        </w:rPr>
        <w:t>step of the analysis</w:t>
      </w:r>
      <w:r>
        <w:rPr>
          <w:sz w:val="24"/>
          <w:szCs w:val="24"/>
        </w:rPr>
        <w:t xml:space="preserve"> is </w:t>
      </w:r>
      <w:r w:rsidR="00EF6B3E">
        <w:rPr>
          <w:sz w:val="24"/>
          <w:szCs w:val="24"/>
        </w:rPr>
        <w:t>crucial</w:t>
      </w:r>
      <w:r>
        <w:rPr>
          <w:sz w:val="24"/>
          <w:szCs w:val="24"/>
        </w:rPr>
        <w:t xml:space="preserve"> to </w:t>
      </w:r>
      <w:r w:rsidR="00517DD9">
        <w:rPr>
          <w:sz w:val="24"/>
          <w:szCs w:val="24"/>
        </w:rPr>
        <w:t xml:space="preserve">1) control if residuals are normally distributed: this is necessary </w:t>
      </w:r>
      <w:r w:rsidR="0063685E">
        <w:rPr>
          <w:sz w:val="24"/>
          <w:szCs w:val="24"/>
        </w:rPr>
        <w:t>to</w:t>
      </w:r>
      <w:r w:rsidR="00517DD9">
        <w:rPr>
          <w:sz w:val="24"/>
          <w:szCs w:val="24"/>
        </w:rPr>
        <w:t xml:space="preserve"> </w:t>
      </w:r>
      <w:r w:rsidR="0063685E">
        <w:rPr>
          <w:sz w:val="24"/>
          <w:szCs w:val="24"/>
        </w:rPr>
        <w:t>ensure</w:t>
      </w:r>
      <w:r w:rsidR="00517DD9">
        <w:rPr>
          <w:sz w:val="24"/>
          <w:szCs w:val="24"/>
        </w:rPr>
        <w:t xml:space="preserve"> that predictions performed based on the model will be accurate; 2) </w:t>
      </w:r>
      <w:r>
        <w:rPr>
          <w:sz w:val="24"/>
          <w:szCs w:val="24"/>
        </w:rPr>
        <w:t>make sure tha</w:t>
      </w:r>
      <w:r w:rsidR="00517DD9">
        <w:rPr>
          <w:sz w:val="24"/>
          <w:szCs w:val="24"/>
        </w:rPr>
        <w:t>t</w:t>
      </w:r>
      <w:r>
        <w:rPr>
          <w:sz w:val="24"/>
          <w:szCs w:val="24"/>
        </w:rPr>
        <w:t xml:space="preserve"> the erratic part of the model does not contain any information that could “escape” from </w:t>
      </w:r>
      <w:r w:rsidR="00696E9A">
        <w:rPr>
          <w:sz w:val="24"/>
          <w:szCs w:val="24"/>
        </w:rPr>
        <w:t xml:space="preserve">the </w:t>
      </w:r>
      <w:r>
        <w:rPr>
          <w:sz w:val="24"/>
          <w:szCs w:val="24"/>
        </w:rPr>
        <w:t>deterministic portion</w:t>
      </w:r>
      <w:r w:rsidR="00696E9A">
        <w:rPr>
          <w:sz w:val="24"/>
          <w:szCs w:val="24"/>
        </w:rPr>
        <w:t xml:space="preserve"> and weaken its statistical power: </w:t>
      </w:r>
      <w:r>
        <w:rPr>
          <w:sz w:val="24"/>
          <w:szCs w:val="24"/>
        </w:rPr>
        <w:t xml:space="preserve">there should not be any </w:t>
      </w:r>
      <w:r w:rsidR="00517DD9">
        <w:rPr>
          <w:sz w:val="24"/>
          <w:szCs w:val="24"/>
        </w:rPr>
        <w:t xml:space="preserve">relievable </w:t>
      </w:r>
      <w:r>
        <w:rPr>
          <w:sz w:val="24"/>
          <w:szCs w:val="24"/>
        </w:rPr>
        <w:t>pattern</w:t>
      </w:r>
      <w:r w:rsidR="00517DD9">
        <w:rPr>
          <w:sz w:val="24"/>
          <w:szCs w:val="24"/>
        </w:rPr>
        <w:t xml:space="preserve">; 3) Analyse if some outliers or leverage values (extreme Response or Predictors observations) might impact on the regression model </w:t>
      </w:r>
      <w:r w:rsidR="00EF6B3E">
        <w:rPr>
          <w:sz w:val="24"/>
          <w:szCs w:val="24"/>
        </w:rPr>
        <w:t>adequacy</w:t>
      </w:r>
      <w:r w:rsidR="00517DD9">
        <w:rPr>
          <w:sz w:val="24"/>
          <w:szCs w:val="24"/>
        </w:rPr>
        <w:t>.</w:t>
      </w:r>
    </w:p>
    <w:p w14:paraId="0BA25213" w14:textId="29FF7572" w:rsidR="00AA4FC4" w:rsidRDefault="00AA4FC4" w:rsidP="00AA4FC4">
      <w:pPr>
        <w:pStyle w:val="ListParagraph"/>
        <w:spacing w:after="100" w:afterAutospacing="1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02976" behindDoc="0" locked="0" layoutInCell="1" allowOverlap="1" wp14:anchorId="0E3DC2D8" wp14:editId="1200C86E">
            <wp:simplePos x="0" y="0"/>
            <wp:positionH relativeFrom="margin">
              <wp:posOffset>373380</wp:posOffset>
            </wp:positionH>
            <wp:positionV relativeFrom="margin">
              <wp:posOffset>1905000</wp:posOffset>
            </wp:positionV>
            <wp:extent cx="2872740" cy="952500"/>
            <wp:effectExtent l="0" t="0" r="3810" b="0"/>
            <wp:wrapSquare wrapText="bothSides"/>
            <wp:docPr id="9690724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5073598" w14:textId="22797EBA" w:rsidR="00AA4FC4" w:rsidRDefault="00AA4FC4" w:rsidP="00AA4FC4">
      <w:pPr>
        <w:pStyle w:val="ListParagraph"/>
        <w:spacing w:after="100" w:afterAutospacing="1"/>
        <w:jc w:val="both"/>
        <w:rPr>
          <w:sz w:val="24"/>
          <w:szCs w:val="24"/>
        </w:rPr>
      </w:pPr>
    </w:p>
    <w:p w14:paraId="7128E5B0" w14:textId="15E30EFB" w:rsidR="00AA4FC4" w:rsidRDefault="00BC41EE" w:rsidP="00AA4FC4">
      <w:pPr>
        <w:pStyle w:val="ListParagraph"/>
        <w:spacing w:after="100" w:afterAutospacing="1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05024" behindDoc="0" locked="0" layoutInCell="1" allowOverlap="1" wp14:anchorId="7C5DEDF6" wp14:editId="1948150F">
            <wp:simplePos x="0" y="0"/>
            <wp:positionH relativeFrom="page">
              <wp:posOffset>3613150</wp:posOffset>
            </wp:positionH>
            <wp:positionV relativeFrom="margin">
              <wp:posOffset>2437765</wp:posOffset>
            </wp:positionV>
            <wp:extent cx="3999230" cy="2831465"/>
            <wp:effectExtent l="0" t="0" r="1270" b="6985"/>
            <wp:wrapSquare wrapText="bothSides"/>
            <wp:docPr id="920187211" name="Picture 1" descr="A graph of a normal distribu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87211" name="Picture 1" descr="A graph of a normal distribution&#10;&#10;Description automatically generated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23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CA867C" w14:textId="3D83F728" w:rsidR="00AA4FC4" w:rsidRDefault="00AA4FC4" w:rsidP="00AA4FC4">
      <w:pPr>
        <w:pStyle w:val="ListParagraph"/>
        <w:spacing w:after="100" w:afterAutospacing="1"/>
        <w:jc w:val="both"/>
        <w:rPr>
          <w:sz w:val="24"/>
          <w:szCs w:val="24"/>
        </w:rPr>
      </w:pPr>
    </w:p>
    <w:p w14:paraId="6B9962A7" w14:textId="432737BD" w:rsidR="00224A1D" w:rsidRPr="00CA124B" w:rsidRDefault="00AA4FC4" w:rsidP="00CA124B">
      <w:pPr>
        <w:pStyle w:val="ListParagraph"/>
        <w:spacing w:after="100" w:afterAutospacing="1"/>
        <w:jc w:val="both"/>
        <w:rPr>
          <w:sz w:val="24"/>
          <w:szCs w:val="24"/>
        </w:rPr>
      </w:pPr>
      <w:r w:rsidRPr="00BC41EE">
        <w:rPr>
          <w:noProof/>
          <w:sz w:val="24"/>
          <w:szCs w:val="24"/>
        </w:rPr>
        <w:drawing>
          <wp:anchor distT="0" distB="0" distL="114300" distR="114300" simplePos="0" relativeHeight="251904000" behindDoc="0" locked="0" layoutInCell="1" allowOverlap="1" wp14:anchorId="50177585" wp14:editId="71F23A88">
            <wp:simplePos x="0" y="0"/>
            <wp:positionH relativeFrom="margin">
              <wp:posOffset>388620</wp:posOffset>
            </wp:positionH>
            <wp:positionV relativeFrom="margin">
              <wp:posOffset>2950210</wp:posOffset>
            </wp:positionV>
            <wp:extent cx="2438400" cy="632460"/>
            <wp:effectExtent l="0" t="0" r="0" b="0"/>
            <wp:wrapSquare wrapText="bothSides"/>
            <wp:docPr id="42117729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17DD9" w:rsidRPr="00BC41EE">
        <w:rPr>
          <w:sz w:val="24"/>
          <w:szCs w:val="24"/>
        </w:rPr>
        <w:t>The Shapiro</w:t>
      </w:r>
      <w:r w:rsidR="00FF6246" w:rsidRPr="00BC41EE">
        <w:rPr>
          <w:sz w:val="24"/>
          <w:szCs w:val="24"/>
        </w:rPr>
        <w:t xml:space="preserve">-Wilk test for normality states that residual distribution is different from a normal one (p-value &lt; </w:t>
      </w:r>
      <w:r w:rsidRPr="00BC41EE">
        <w:rPr>
          <w:sz w:val="24"/>
          <w:szCs w:val="24"/>
        </w:rPr>
        <w:t>1.06</w:t>
      </w:r>
      <w:r w:rsidR="00FF6246" w:rsidRPr="00BC41EE">
        <w:rPr>
          <w:sz w:val="24"/>
          <w:szCs w:val="24"/>
        </w:rPr>
        <w:t>e-1</w:t>
      </w:r>
      <w:r w:rsidRPr="00BC41EE">
        <w:rPr>
          <w:sz w:val="24"/>
          <w:szCs w:val="24"/>
        </w:rPr>
        <w:t>1</w:t>
      </w:r>
      <w:r w:rsidR="00FF6246" w:rsidRPr="00BC41EE">
        <w:rPr>
          <w:sz w:val="24"/>
          <w:szCs w:val="24"/>
        </w:rPr>
        <w:t xml:space="preserve">). </w:t>
      </w:r>
      <w:r w:rsidR="00CA124B">
        <w:rPr>
          <w:sz w:val="24"/>
          <w:szCs w:val="24"/>
        </w:rPr>
        <w:t xml:space="preserve">Indeed, the curve is </w:t>
      </w:r>
      <w:r w:rsidR="00275520" w:rsidRPr="00CA124B">
        <w:rPr>
          <w:sz w:val="24"/>
          <w:szCs w:val="24"/>
        </w:rPr>
        <w:t>leptokurtic</w:t>
      </w:r>
      <w:r w:rsidR="00CA124B">
        <w:rPr>
          <w:sz w:val="24"/>
          <w:szCs w:val="24"/>
        </w:rPr>
        <w:t xml:space="preserve"> even though</w:t>
      </w:r>
      <w:r w:rsidR="00FF6246" w:rsidRPr="00CA124B">
        <w:rPr>
          <w:sz w:val="24"/>
          <w:szCs w:val="24"/>
        </w:rPr>
        <w:t xml:space="preserve"> the </w:t>
      </w:r>
      <w:r w:rsidR="006F470F" w:rsidRPr="00CA124B">
        <w:rPr>
          <w:sz w:val="24"/>
          <w:szCs w:val="24"/>
        </w:rPr>
        <w:t xml:space="preserve">residual </w:t>
      </w:r>
      <w:r w:rsidR="00FF6246" w:rsidRPr="00CA124B">
        <w:rPr>
          <w:sz w:val="24"/>
          <w:szCs w:val="24"/>
        </w:rPr>
        <w:t xml:space="preserve">population is not far from a </w:t>
      </w:r>
      <w:r w:rsidR="002C78AA" w:rsidRPr="00CA124B">
        <w:rPr>
          <w:sz w:val="24"/>
          <w:szCs w:val="24"/>
        </w:rPr>
        <w:t>Gaussian</w:t>
      </w:r>
      <w:r w:rsidR="00FF6246" w:rsidRPr="00CA124B">
        <w:rPr>
          <w:sz w:val="24"/>
          <w:szCs w:val="24"/>
        </w:rPr>
        <w:t xml:space="preserve"> shape</w:t>
      </w:r>
      <w:r w:rsidR="00CA124B">
        <w:rPr>
          <w:sz w:val="24"/>
          <w:szCs w:val="24"/>
        </w:rPr>
        <w:t xml:space="preserve"> (the Shapiro-Wilk test is </w:t>
      </w:r>
      <w:proofErr w:type="gramStart"/>
      <w:r w:rsidR="00CA124B">
        <w:rPr>
          <w:sz w:val="24"/>
          <w:szCs w:val="24"/>
        </w:rPr>
        <w:t>pretty sensitive</w:t>
      </w:r>
      <w:proofErr w:type="gramEnd"/>
      <w:r w:rsidR="00CA124B">
        <w:rPr>
          <w:sz w:val="24"/>
          <w:szCs w:val="24"/>
        </w:rPr>
        <w:t xml:space="preserve"> to variation from the normal distribution). </w:t>
      </w:r>
      <w:r w:rsidR="006F470F" w:rsidRPr="00CA124B">
        <w:rPr>
          <w:sz w:val="24"/>
          <w:szCs w:val="24"/>
        </w:rPr>
        <w:t>However, this element may contribute negatively to the model's adequacy</w:t>
      </w:r>
      <w:r w:rsidR="00814D2B" w:rsidRPr="00CA124B">
        <w:rPr>
          <w:sz w:val="24"/>
          <w:szCs w:val="24"/>
        </w:rPr>
        <w:t xml:space="preserve"> by impacting </w:t>
      </w:r>
      <w:r w:rsidR="00814D2B" w:rsidRPr="00CA124B">
        <w:rPr>
          <w:rFonts w:cstheme="minorHAnsi"/>
          <w:sz w:val="24"/>
          <w:szCs w:val="24"/>
        </w:rPr>
        <w:t>β</w:t>
      </w:r>
      <w:r w:rsidR="00814D2B" w:rsidRPr="00CA124B">
        <w:rPr>
          <w:sz w:val="24"/>
          <w:szCs w:val="24"/>
        </w:rPr>
        <w:t>-coefficients hypothesis testing validity.</w:t>
      </w:r>
      <w:r w:rsidR="00CA124B">
        <w:rPr>
          <w:sz w:val="24"/>
          <w:szCs w:val="24"/>
        </w:rPr>
        <w:t xml:space="preserve"> </w:t>
      </w:r>
      <w:proofErr w:type="gramStart"/>
      <w:r w:rsidR="00513DA2" w:rsidRPr="00CA124B">
        <w:rPr>
          <w:sz w:val="24"/>
          <w:szCs w:val="24"/>
        </w:rPr>
        <w:t>The</w:t>
      </w:r>
      <w:proofErr w:type="gramEnd"/>
      <w:r w:rsidR="00513DA2" w:rsidRPr="00CA124B">
        <w:rPr>
          <w:sz w:val="24"/>
          <w:szCs w:val="24"/>
        </w:rPr>
        <w:t xml:space="preserve"> Breusch-Pagan test </w:t>
      </w:r>
      <w:r w:rsidR="006F470F" w:rsidRPr="00CA124B">
        <w:rPr>
          <w:sz w:val="24"/>
          <w:szCs w:val="24"/>
        </w:rPr>
        <w:t>performs</w:t>
      </w:r>
      <w:r w:rsidR="002C78AA" w:rsidRPr="00CA124B">
        <w:rPr>
          <w:sz w:val="24"/>
          <w:szCs w:val="24"/>
        </w:rPr>
        <w:t xml:space="preserve"> </w:t>
      </w:r>
      <w:r w:rsidR="006F470F" w:rsidRPr="00CA124B">
        <w:rPr>
          <w:sz w:val="24"/>
          <w:szCs w:val="24"/>
        </w:rPr>
        <w:t xml:space="preserve">the </w:t>
      </w:r>
      <w:r w:rsidR="002C78AA" w:rsidRPr="00CA124B">
        <w:rPr>
          <w:sz w:val="24"/>
          <w:szCs w:val="24"/>
        </w:rPr>
        <w:t>homoscedasticity</w:t>
      </w:r>
      <w:r w:rsidR="00513DA2" w:rsidRPr="00CA124B">
        <w:rPr>
          <w:sz w:val="24"/>
          <w:szCs w:val="24"/>
        </w:rPr>
        <w:t xml:space="preserve"> check. </w:t>
      </w:r>
      <w:proofErr w:type="gramStart"/>
      <w:r w:rsidR="006F470F" w:rsidRPr="00CA124B">
        <w:rPr>
          <w:sz w:val="24"/>
          <w:szCs w:val="24"/>
        </w:rPr>
        <w:t>Homoscedasticity or h</w:t>
      </w:r>
      <w:r w:rsidR="00513DA2" w:rsidRPr="00CA124B">
        <w:rPr>
          <w:sz w:val="24"/>
          <w:szCs w:val="24"/>
        </w:rPr>
        <w:t>omogeneity of variance</w:t>
      </w:r>
      <w:r w:rsidR="006F470F" w:rsidRPr="00CA124B">
        <w:rPr>
          <w:sz w:val="24"/>
          <w:szCs w:val="24"/>
        </w:rPr>
        <w:t>,</w:t>
      </w:r>
      <w:proofErr w:type="gramEnd"/>
      <w:r w:rsidR="00513DA2" w:rsidRPr="00CA124B">
        <w:rPr>
          <w:sz w:val="24"/>
          <w:szCs w:val="24"/>
        </w:rPr>
        <w:t xml:space="preserve"> is </w:t>
      </w:r>
      <w:r w:rsidR="006F470F" w:rsidRPr="00CA124B">
        <w:rPr>
          <w:sz w:val="24"/>
          <w:szCs w:val="24"/>
        </w:rPr>
        <w:t xml:space="preserve">an </w:t>
      </w:r>
      <w:r w:rsidR="00513DA2" w:rsidRPr="00CA124B">
        <w:rPr>
          <w:sz w:val="24"/>
          <w:szCs w:val="24"/>
        </w:rPr>
        <w:t xml:space="preserve">important </w:t>
      </w:r>
      <w:r w:rsidR="006F470F" w:rsidRPr="00CA124B">
        <w:rPr>
          <w:sz w:val="24"/>
          <w:szCs w:val="24"/>
        </w:rPr>
        <w:t xml:space="preserve">assumption </w:t>
      </w:r>
      <w:r w:rsidR="00513DA2" w:rsidRPr="00CA124B">
        <w:rPr>
          <w:sz w:val="24"/>
          <w:szCs w:val="24"/>
        </w:rPr>
        <w:t xml:space="preserve">to be met for </w:t>
      </w:r>
      <w:r w:rsidR="0063685E" w:rsidRPr="00CA124B">
        <w:rPr>
          <w:sz w:val="24"/>
          <w:szCs w:val="24"/>
        </w:rPr>
        <w:t>en</w:t>
      </w:r>
      <w:r w:rsidR="00513DA2" w:rsidRPr="00CA124B">
        <w:rPr>
          <w:sz w:val="24"/>
          <w:szCs w:val="24"/>
        </w:rPr>
        <w:t>suring an accurate prediction across</w:t>
      </w:r>
      <w:r w:rsidR="0063685E" w:rsidRPr="00CA124B">
        <w:rPr>
          <w:sz w:val="24"/>
          <w:szCs w:val="24"/>
        </w:rPr>
        <w:t xml:space="preserve"> </w:t>
      </w:r>
      <w:r w:rsidR="00513DA2" w:rsidRPr="00CA124B">
        <w:rPr>
          <w:sz w:val="24"/>
          <w:szCs w:val="24"/>
        </w:rPr>
        <w:t xml:space="preserve">the </w:t>
      </w:r>
      <w:r w:rsidR="006F470F" w:rsidRPr="00CA124B">
        <w:rPr>
          <w:sz w:val="24"/>
          <w:szCs w:val="24"/>
        </w:rPr>
        <w:t xml:space="preserve">whole </w:t>
      </w:r>
      <w:r w:rsidR="00513DA2" w:rsidRPr="00CA124B">
        <w:rPr>
          <w:sz w:val="24"/>
          <w:szCs w:val="24"/>
        </w:rPr>
        <w:t>range of the model. In this case</w:t>
      </w:r>
      <w:r w:rsidR="0063685E" w:rsidRPr="00CA124B">
        <w:rPr>
          <w:sz w:val="24"/>
          <w:szCs w:val="24"/>
        </w:rPr>
        <w:t xml:space="preserve">, </w:t>
      </w:r>
      <w:r w:rsidR="006F470F" w:rsidRPr="00CA124B">
        <w:rPr>
          <w:sz w:val="24"/>
          <w:szCs w:val="24"/>
        </w:rPr>
        <w:t>homoscedasticity is violated</w:t>
      </w:r>
      <w:r w:rsidR="00513DA2" w:rsidRPr="00CA124B">
        <w:rPr>
          <w:sz w:val="24"/>
          <w:szCs w:val="24"/>
        </w:rPr>
        <w:t xml:space="preserve"> (p-value</w:t>
      </w:r>
      <w:r w:rsidR="00D602F3" w:rsidRPr="00CA124B">
        <w:rPr>
          <w:sz w:val="24"/>
          <w:szCs w:val="24"/>
        </w:rPr>
        <w:t xml:space="preserve"> =</w:t>
      </w:r>
      <w:r w:rsidR="00513DA2" w:rsidRPr="00CA124B">
        <w:rPr>
          <w:sz w:val="24"/>
          <w:szCs w:val="24"/>
        </w:rPr>
        <w:t xml:space="preserve"> </w:t>
      </w:r>
      <w:r w:rsidR="00275520" w:rsidRPr="00CA124B">
        <w:rPr>
          <w:sz w:val="24"/>
          <w:szCs w:val="24"/>
        </w:rPr>
        <w:t>5</w:t>
      </w:r>
      <w:r w:rsidR="00513DA2" w:rsidRPr="00CA124B">
        <w:rPr>
          <w:sz w:val="24"/>
          <w:szCs w:val="24"/>
        </w:rPr>
        <w:t>.</w:t>
      </w:r>
      <w:r w:rsidR="00275520" w:rsidRPr="00CA124B">
        <w:rPr>
          <w:sz w:val="24"/>
          <w:szCs w:val="24"/>
        </w:rPr>
        <w:t>782</w:t>
      </w:r>
      <w:r w:rsidR="00513DA2" w:rsidRPr="00CA124B">
        <w:rPr>
          <w:sz w:val="24"/>
          <w:szCs w:val="24"/>
        </w:rPr>
        <w:t>e-1</w:t>
      </w:r>
      <w:r w:rsidR="00275520" w:rsidRPr="00CA124B">
        <w:rPr>
          <w:sz w:val="24"/>
          <w:szCs w:val="24"/>
        </w:rPr>
        <w:t>5</w:t>
      </w:r>
      <w:r w:rsidR="00513DA2" w:rsidRPr="00CA124B">
        <w:rPr>
          <w:sz w:val="24"/>
          <w:szCs w:val="24"/>
        </w:rPr>
        <w:t>)</w:t>
      </w:r>
      <w:r w:rsidR="006F470F" w:rsidRPr="00CA124B">
        <w:rPr>
          <w:sz w:val="24"/>
          <w:szCs w:val="24"/>
        </w:rPr>
        <w:t xml:space="preserve"> and prediction accuracy might be affected.</w:t>
      </w:r>
    </w:p>
    <w:p w14:paraId="72452587" w14:textId="285ADCB1" w:rsidR="00513DA2" w:rsidRDefault="00275520" w:rsidP="00147E9D">
      <w:pPr>
        <w:pStyle w:val="ListParagraph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06048" behindDoc="0" locked="0" layoutInCell="1" allowOverlap="1" wp14:anchorId="672653C2" wp14:editId="70C926EF">
            <wp:simplePos x="0" y="0"/>
            <wp:positionH relativeFrom="margin">
              <wp:posOffset>-419100</wp:posOffset>
            </wp:positionH>
            <wp:positionV relativeFrom="margin">
              <wp:posOffset>7078980</wp:posOffset>
            </wp:positionV>
            <wp:extent cx="4907280" cy="2209800"/>
            <wp:effectExtent l="0" t="0" r="7620" b="0"/>
            <wp:wrapSquare wrapText="bothSides"/>
            <wp:docPr id="11970070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13DA2">
        <w:rPr>
          <w:sz w:val="24"/>
          <w:szCs w:val="24"/>
        </w:rPr>
        <w:t>The Durbin-Watson test on the other side, c</w:t>
      </w:r>
      <w:r w:rsidR="0063685E">
        <w:rPr>
          <w:sz w:val="24"/>
          <w:szCs w:val="24"/>
        </w:rPr>
        <w:t>ontrols w</w:t>
      </w:r>
      <w:r w:rsidR="00FF5849">
        <w:rPr>
          <w:sz w:val="24"/>
          <w:szCs w:val="24"/>
        </w:rPr>
        <w:t>h</w:t>
      </w:r>
      <w:r w:rsidR="0063685E">
        <w:rPr>
          <w:sz w:val="24"/>
          <w:szCs w:val="24"/>
        </w:rPr>
        <w:t xml:space="preserve">ether </w:t>
      </w:r>
      <w:r w:rsidR="00513DA2">
        <w:rPr>
          <w:sz w:val="24"/>
          <w:szCs w:val="24"/>
        </w:rPr>
        <w:t xml:space="preserve">residuals </w:t>
      </w:r>
      <w:r w:rsidR="0063685E">
        <w:rPr>
          <w:sz w:val="24"/>
          <w:szCs w:val="24"/>
        </w:rPr>
        <w:t xml:space="preserve">are </w:t>
      </w:r>
      <w:r w:rsidR="00513DA2">
        <w:rPr>
          <w:sz w:val="24"/>
          <w:szCs w:val="24"/>
        </w:rPr>
        <w:t>correlat</w:t>
      </w:r>
      <w:r w:rsidR="0063685E">
        <w:rPr>
          <w:sz w:val="24"/>
          <w:szCs w:val="24"/>
        </w:rPr>
        <w:t>ed</w:t>
      </w:r>
      <w:r w:rsidR="00513DA2">
        <w:rPr>
          <w:sz w:val="24"/>
          <w:szCs w:val="24"/>
        </w:rPr>
        <w:t xml:space="preserve">. If </w:t>
      </w:r>
      <w:r w:rsidR="00FF5849">
        <w:rPr>
          <w:sz w:val="24"/>
          <w:szCs w:val="24"/>
        </w:rPr>
        <w:t>a certain level of autocorrelation is present</w:t>
      </w:r>
      <w:r w:rsidR="00513DA2">
        <w:rPr>
          <w:sz w:val="24"/>
          <w:szCs w:val="24"/>
        </w:rPr>
        <w:t xml:space="preserve">, </w:t>
      </w:r>
      <w:r w:rsidR="002C78AA">
        <w:rPr>
          <w:sz w:val="24"/>
          <w:szCs w:val="24"/>
        </w:rPr>
        <w:t xml:space="preserve">it </w:t>
      </w:r>
      <w:r w:rsidR="00513DA2">
        <w:rPr>
          <w:sz w:val="24"/>
          <w:szCs w:val="24"/>
        </w:rPr>
        <w:t xml:space="preserve">means that there is some hidden pattern in the erratic part </w:t>
      </w:r>
      <w:r w:rsidR="002C78AA">
        <w:rPr>
          <w:sz w:val="24"/>
          <w:szCs w:val="24"/>
        </w:rPr>
        <w:t>that</w:t>
      </w:r>
      <w:r w:rsidR="00513DA2">
        <w:rPr>
          <w:sz w:val="24"/>
          <w:szCs w:val="24"/>
        </w:rPr>
        <w:t xml:space="preserve"> has not been explained by the model itself. In </w:t>
      </w:r>
      <w:r w:rsidR="00A14EAC">
        <w:rPr>
          <w:sz w:val="24"/>
          <w:szCs w:val="24"/>
        </w:rPr>
        <w:t>this</w:t>
      </w:r>
      <w:r w:rsidR="00513DA2">
        <w:rPr>
          <w:sz w:val="24"/>
          <w:szCs w:val="24"/>
        </w:rPr>
        <w:t xml:space="preserve"> case</w:t>
      </w:r>
      <w:r w:rsidR="00CA124B">
        <w:rPr>
          <w:sz w:val="24"/>
          <w:szCs w:val="24"/>
        </w:rPr>
        <w:t>,</w:t>
      </w:r>
      <w:r w:rsidR="00513DA2">
        <w:rPr>
          <w:sz w:val="24"/>
          <w:szCs w:val="24"/>
        </w:rPr>
        <w:t xml:space="preserve"> the test is not significative, indicating non-correlated residuals (p-value = 0.</w:t>
      </w:r>
      <w:r>
        <w:rPr>
          <w:sz w:val="24"/>
          <w:szCs w:val="24"/>
        </w:rPr>
        <w:t>08402</w:t>
      </w:r>
      <w:r w:rsidR="00513DA2">
        <w:rPr>
          <w:sz w:val="24"/>
          <w:szCs w:val="24"/>
        </w:rPr>
        <w:t>).</w:t>
      </w:r>
    </w:p>
    <w:p w14:paraId="5881B281" w14:textId="144C05E4" w:rsidR="00513DA2" w:rsidRDefault="00513DA2" w:rsidP="00147E9D">
      <w:pPr>
        <w:pStyle w:val="ListParagraph"/>
        <w:jc w:val="both"/>
        <w:rPr>
          <w:sz w:val="24"/>
          <w:szCs w:val="24"/>
        </w:rPr>
      </w:pPr>
    </w:p>
    <w:p w14:paraId="7BEBCD9E" w14:textId="0B510BB2" w:rsidR="00513DA2" w:rsidRDefault="00CB714A" w:rsidP="00147E9D">
      <w:pPr>
        <w:pStyle w:val="ListParagraph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907072" behindDoc="0" locked="0" layoutInCell="1" allowOverlap="1" wp14:anchorId="4392921D" wp14:editId="0483FCBB">
            <wp:simplePos x="0" y="0"/>
            <wp:positionH relativeFrom="margin">
              <wp:posOffset>-133985</wp:posOffset>
            </wp:positionH>
            <wp:positionV relativeFrom="margin">
              <wp:posOffset>494665</wp:posOffset>
            </wp:positionV>
            <wp:extent cx="6593205" cy="4668520"/>
            <wp:effectExtent l="0" t="0" r="0" b="0"/>
            <wp:wrapSquare wrapText="bothSides"/>
            <wp:docPr id="67462173" name="Picture 3" descr="A group of graphs showing different types of dat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62173" name="Picture 3" descr="A group of graphs showing different types of data&#10;&#10;Description automatically generated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3205" cy="466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3DA2">
        <w:rPr>
          <w:sz w:val="24"/>
          <w:szCs w:val="24"/>
        </w:rPr>
        <w:t>To look deeper at the model and understand</w:t>
      </w:r>
      <w:r w:rsidR="006F470F">
        <w:rPr>
          <w:sz w:val="24"/>
          <w:szCs w:val="24"/>
        </w:rPr>
        <w:t xml:space="preserve"> if something needs to be ameliorated</w:t>
      </w:r>
      <w:r w:rsidR="00D852A1">
        <w:rPr>
          <w:sz w:val="24"/>
          <w:szCs w:val="24"/>
        </w:rPr>
        <w:t>,</w:t>
      </w:r>
      <w:r w:rsidR="00513DA2">
        <w:rPr>
          <w:sz w:val="24"/>
          <w:szCs w:val="24"/>
        </w:rPr>
        <w:t xml:space="preserve"> the below plot </w:t>
      </w:r>
      <w:r w:rsidR="006F470F">
        <w:rPr>
          <w:sz w:val="24"/>
          <w:szCs w:val="24"/>
        </w:rPr>
        <w:t>comes as a useful tool</w:t>
      </w:r>
      <w:r w:rsidR="00513DA2">
        <w:rPr>
          <w:sz w:val="24"/>
          <w:szCs w:val="24"/>
        </w:rPr>
        <w:t>:</w:t>
      </w:r>
    </w:p>
    <w:p w14:paraId="6F9235C4" w14:textId="2FF97FBB" w:rsidR="00EF6B3E" w:rsidRDefault="004F3B31" w:rsidP="00EF6B3E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e upper</w:t>
      </w:r>
      <w:r w:rsidR="007D2A95">
        <w:rPr>
          <w:sz w:val="24"/>
          <w:szCs w:val="24"/>
        </w:rPr>
        <w:t>-</w:t>
      </w:r>
      <w:r>
        <w:rPr>
          <w:sz w:val="24"/>
          <w:szCs w:val="24"/>
        </w:rPr>
        <w:t xml:space="preserve">left frame plots the Residuals versus the Fitted </w:t>
      </w:r>
      <w:proofErr w:type="gramStart"/>
      <w:r>
        <w:rPr>
          <w:sz w:val="24"/>
          <w:szCs w:val="24"/>
        </w:rPr>
        <w:t>values</w:t>
      </w:r>
      <w:proofErr w:type="gramEnd"/>
      <w:r>
        <w:rPr>
          <w:sz w:val="24"/>
          <w:szCs w:val="24"/>
        </w:rPr>
        <w:t xml:space="preserve"> and it is useful to visual</w:t>
      </w:r>
      <w:r w:rsidR="00A67DEB">
        <w:rPr>
          <w:sz w:val="24"/>
          <w:szCs w:val="24"/>
        </w:rPr>
        <w:t xml:space="preserve">ize </w:t>
      </w:r>
      <w:r w:rsidR="00E03289" w:rsidRPr="00A67DEB">
        <w:rPr>
          <w:sz w:val="24"/>
          <w:szCs w:val="24"/>
          <w:u w:val="single"/>
        </w:rPr>
        <w:t>linearity</w:t>
      </w:r>
      <w:r w:rsidR="00E504CE">
        <w:rPr>
          <w:sz w:val="24"/>
          <w:szCs w:val="24"/>
          <w:u w:val="single"/>
        </w:rPr>
        <w:t xml:space="preserve"> &amp; independence</w:t>
      </w:r>
      <w:r>
        <w:rPr>
          <w:sz w:val="24"/>
          <w:szCs w:val="24"/>
        </w:rPr>
        <w:t xml:space="preserve">: </w:t>
      </w:r>
      <w:r w:rsidR="00D852A1">
        <w:rPr>
          <w:sz w:val="24"/>
          <w:szCs w:val="24"/>
        </w:rPr>
        <w:t xml:space="preserve">it is fundamental for residuals mean to match the zero </w:t>
      </w:r>
      <w:r w:rsidR="00CB714A">
        <w:rPr>
          <w:sz w:val="24"/>
          <w:szCs w:val="24"/>
        </w:rPr>
        <w:t>across</w:t>
      </w:r>
      <w:r w:rsidR="00D852A1">
        <w:rPr>
          <w:sz w:val="24"/>
          <w:szCs w:val="24"/>
        </w:rPr>
        <w:t xml:space="preserve"> the whole length of the x-axi</w:t>
      </w:r>
      <w:r w:rsidR="00CC5288">
        <w:rPr>
          <w:sz w:val="24"/>
          <w:szCs w:val="24"/>
        </w:rPr>
        <w:t>s otherwise</w:t>
      </w:r>
      <w:r w:rsidR="00D852A1">
        <w:rPr>
          <w:sz w:val="24"/>
          <w:szCs w:val="24"/>
        </w:rPr>
        <w:t xml:space="preserve"> predictions detach from the actual </w:t>
      </w:r>
      <w:r w:rsidR="00A14EAC">
        <w:rPr>
          <w:sz w:val="24"/>
          <w:szCs w:val="24"/>
        </w:rPr>
        <w:t>report</w:t>
      </w:r>
      <w:r w:rsidR="00CC5288">
        <w:rPr>
          <w:sz w:val="24"/>
          <w:szCs w:val="24"/>
        </w:rPr>
        <w:t xml:space="preserve">ed </w:t>
      </w:r>
      <w:r w:rsidR="00D852A1">
        <w:rPr>
          <w:sz w:val="24"/>
          <w:szCs w:val="24"/>
        </w:rPr>
        <w:t xml:space="preserve">value. Moreover, any trends </w:t>
      </w:r>
      <w:r w:rsidR="00CC5288">
        <w:rPr>
          <w:sz w:val="24"/>
          <w:szCs w:val="24"/>
        </w:rPr>
        <w:t>besides</w:t>
      </w:r>
      <w:r w:rsidR="00D852A1">
        <w:rPr>
          <w:sz w:val="24"/>
          <w:szCs w:val="24"/>
        </w:rPr>
        <w:t xml:space="preserve"> a random distribution </w:t>
      </w:r>
      <w:r w:rsidR="00A14EAC">
        <w:rPr>
          <w:sz w:val="24"/>
          <w:szCs w:val="24"/>
        </w:rPr>
        <w:t xml:space="preserve">around zero-mean </w:t>
      </w:r>
      <w:r w:rsidR="00D852A1">
        <w:rPr>
          <w:sz w:val="24"/>
          <w:szCs w:val="24"/>
        </w:rPr>
        <w:t xml:space="preserve">would </w:t>
      </w:r>
      <w:r w:rsidR="007F5C82">
        <w:rPr>
          <w:sz w:val="24"/>
          <w:szCs w:val="24"/>
        </w:rPr>
        <w:t>indicate the violation of</w:t>
      </w:r>
      <w:r w:rsidR="00CC5288">
        <w:rPr>
          <w:sz w:val="24"/>
          <w:szCs w:val="24"/>
        </w:rPr>
        <w:t xml:space="preserve"> </w:t>
      </w:r>
      <w:r w:rsidR="007F5C82">
        <w:rPr>
          <w:sz w:val="24"/>
          <w:szCs w:val="24"/>
        </w:rPr>
        <w:t xml:space="preserve">the </w:t>
      </w:r>
      <w:r w:rsidR="00CC5288">
        <w:rPr>
          <w:sz w:val="24"/>
          <w:szCs w:val="24"/>
        </w:rPr>
        <w:t>independence assumption an</w:t>
      </w:r>
      <w:r w:rsidR="007F5C82">
        <w:rPr>
          <w:sz w:val="24"/>
          <w:szCs w:val="24"/>
        </w:rPr>
        <w:t>d an</w:t>
      </w:r>
      <w:r w:rsidR="00CC5288">
        <w:rPr>
          <w:sz w:val="24"/>
          <w:szCs w:val="24"/>
        </w:rPr>
        <w:t xml:space="preserve"> incomplete or inadequate model building. In this case, </w:t>
      </w:r>
      <w:r w:rsidR="00C27B6D">
        <w:rPr>
          <w:sz w:val="24"/>
          <w:szCs w:val="24"/>
        </w:rPr>
        <w:t xml:space="preserve">residuals are randomly scattered around zero even though there is </w:t>
      </w:r>
      <w:r w:rsidR="00973A91">
        <w:rPr>
          <w:sz w:val="24"/>
          <w:szCs w:val="24"/>
        </w:rPr>
        <w:t>not a complete overlapping of the</w:t>
      </w:r>
      <w:r w:rsidR="00C27B6D">
        <w:rPr>
          <w:sz w:val="24"/>
          <w:szCs w:val="24"/>
        </w:rPr>
        <w:t xml:space="preserve"> </w:t>
      </w:r>
      <w:r w:rsidR="00973A91">
        <w:rPr>
          <w:sz w:val="24"/>
          <w:szCs w:val="24"/>
        </w:rPr>
        <w:t xml:space="preserve">mean (red </w:t>
      </w:r>
      <w:r w:rsidR="00CC5288">
        <w:rPr>
          <w:sz w:val="24"/>
          <w:szCs w:val="24"/>
        </w:rPr>
        <w:t>line</w:t>
      </w:r>
      <w:r w:rsidR="00973A91">
        <w:rPr>
          <w:sz w:val="24"/>
          <w:szCs w:val="24"/>
        </w:rPr>
        <w:t>) with the</w:t>
      </w:r>
      <w:r w:rsidR="00C27B6D">
        <w:rPr>
          <w:sz w:val="24"/>
          <w:szCs w:val="24"/>
        </w:rPr>
        <w:t xml:space="preserve"> </w:t>
      </w:r>
      <w:r w:rsidR="00D852A1">
        <w:rPr>
          <w:sz w:val="24"/>
          <w:szCs w:val="24"/>
        </w:rPr>
        <w:t>x</w:t>
      </w:r>
      <w:r w:rsidR="00973A91">
        <w:rPr>
          <w:sz w:val="24"/>
          <w:szCs w:val="24"/>
        </w:rPr>
        <w:t xml:space="preserve"> = 0 </w:t>
      </w:r>
      <w:proofErr w:type="gramStart"/>
      <w:r w:rsidR="00973A91">
        <w:rPr>
          <w:sz w:val="24"/>
          <w:szCs w:val="24"/>
        </w:rPr>
        <w:t>line</w:t>
      </w:r>
      <w:r w:rsidR="00E03289">
        <w:rPr>
          <w:sz w:val="24"/>
          <w:szCs w:val="24"/>
        </w:rPr>
        <w:t>;</w:t>
      </w:r>
      <w:proofErr w:type="gramEnd"/>
    </w:p>
    <w:p w14:paraId="0F472D69" w14:textId="77777777" w:rsidR="007F5C82" w:rsidRDefault="007F5C82" w:rsidP="007F5C82">
      <w:pPr>
        <w:pStyle w:val="ListParagraph"/>
        <w:jc w:val="both"/>
        <w:rPr>
          <w:sz w:val="24"/>
          <w:szCs w:val="24"/>
        </w:rPr>
      </w:pPr>
    </w:p>
    <w:p w14:paraId="1731A083" w14:textId="4FAF9CAB" w:rsidR="00EF6B3E" w:rsidRDefault="00C27B6D" w:rsidP="00EF6B3E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EF6B3E">
        <w:rPr>
          <w:sz w:val="24"/>
          <w:szCs w:val="24"/>
        </w:rPr>
        <w:t xml:space="preserve">The upper-right Q-Q plot checks for </w:t>
      </w:r>
      <w:r w:rsidR="00843425" w:rsidRPr="00EF6B3E">
        <w:rPr>
          <w:sz w:val="24"/>
          <w:szCs w:val="24"/>
        </w:rPr>
        <w:t xml:space="preserve">the </w:t>
      </w:r>
      <w:r w:rsidRPr="00EF6B3E">
        <w:rPr>
          <w:sz w:val="24"/>
          <w:szCs w:val="24"/>
          <w:u w:val="single"/>
        </w:rPr>
        <w:t>normality</w:t>
      </w:r>
      <w:r w:rsidR="00843425" w:rsidRPr="00EF6B3E">
        <w:rPr>
          <w:sz w:val="24"/>
          <w:szCs w:val="24"/>
          <w:u w:val="single"/>
        </w:rPr>
        <w:t xml:space="preserve"> of residuals</w:t>
      </w:r>
      <w:r w:rsidRPr="00EF6B3E">
        <w:rPr>
          <w:sz w:val="24"/>
          <w:szCs w:val="24"/>
        </w:rPr>
        <w:t xml:space="preserve">: the perfectly normal population would lay on the bisector line. </w:t>
      </w:r>
      <w:r w:rsidR="007F5C82">
        <w:rPr>
          <w:sz w:val="24"/>
          <w:szCs w:val="24"/>
        </w:rPr>
        <w:t>As stated by the Shapiro-Wilk test, t</w:t>
      </w:r>
      <w:r w:rsidR="00843425" w:rsidRPr="00EF6B3E">
        <w:rPr>
          <w:sz w:val="24"/>
          <w:szCs w:val="24"/>
        </w:rPr>
        <w:t xml:space="preserve">his is not the </w:t>
      </w:r>
      <w:proofErr w:type="gramStart"/>
      <w:r w:rsidR="00843425" w:rsidRPr="00EF6B3E">
        <w:rPr>
          <w:sz w:val="24"/>
          <w:szCs w:val="24"/>
        </w:rPr>
        <w:t>case;</w:t>
      </w:r>
      <w:proofErr w:type="gramEnd"/>
    </w:p>
    <w:p w14:paraId="7AD4F6AB" w14:textId="77777777" w:rsidR="00EF6B3E" w:rsidRDefault="00EF6B3E" w:rsidP="00EF6B3E">
      <w:pPr>
        <w:pStyle w:val="ListParagraph"/>
        <w:jc w:val="both"/>
        <w:rPr>
          <w:sz w:val="24"/>
          <w:szCs w:val="24"/>
        </w:rPr>
      </w:pPr>
    </w:p>
    <w:p w14:paraId="30AEAE1F" w14:textId="34DB2422" w:rsidR="00EF6B3E" w:rsidRDefault="00EF6B3E" w:rsidP="00EF6B3E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EF6B3E">
        <w:rPr>
          <w:sz w:val="24"/>
          <w:szCs w:val="24"/>
        </w:rPr>
        <w:t>T</w:t>
      </w:r>
      <w:r w:rsidR="007D2A95" w:rsidRPr="00EF6B3E">
        <w:rPr>
          <w:sz w:val="24"/>
          <w:szCs w:val="24"/>
        </w:rPr>
        <w:t xml:space="preserve">he lower-left graph </w:t>
      </w:r>
      <w:r w:rsidR="007F5C82">
        <w:rPr>
          <w:sz w:val="24"/>
          <w:szCs w:val="24"/>
        </w:rPr>
        <w:t xml:space="preserve">evaluates the </w:t>
      </w:r>
      <w:r w:rsidR="007D2A95" w:rsidRPr="00EF6B3E">
        <w:rPr>
          <w:sz w:val="24"/>
          <w:szCs w:val="24"/>
          <w:u w:val="single"/>
        </w:rPr>
        <w:t>homogeneity of variance</w:t>
      </w:r>
      <w:r w:rsidR="00E504CE" w:rsidRPr="00EF6B3E">
        <w:rPr>
          <w:sz w:val="24"/>
          <w:szCs w:val="24"/>
          <w:u w:val="single"/>
        </w:rPr>
        <w:t xml:space="preserve"> &amp; independence</w:t>
      </w:r>
      <w:r w:rsidR="007D2A95" w:rsidRPr="00EF6B3E">
        <w:rPr>
          <w:sz w:val="24"/>
          <w:szCs w:val="24"/>
        </w:rPr>
        <w:t xml:space="preserve">. If </w:t>
      </w:r>
      <w:r w:rsidR="007F5C82">
        <w:rPr>
          <w:sz w:val="24"/>
          <w:szCs w:val="24"/>
        </w:rPr>
        <w:t>the homoscedasticity</w:t>
      </w:r>
      <w:r w:rsidR="007D2A95" w:rsidRPr="00EF6B3E">
        <w:rPr>
          <w:sz w:val="24"/>
          <w:szCs w:val="24"/>
        </w:rPr>
        <w:t xml:space="preserve"> assumption is violated, </w:t>
      </w:r>
      <w:r w:rsidR="007D2A95" w:rsidRPr="00EF6B3E">
        <w:rPr>
          <w:rFonts w:cstheme="minorHAnsi"/>
          <w:sz w:val="24"/>
          <w:szCs w:val="24"/>
        </w:rPr>
        <w:t>β</w:t>
      </w:r>
      <w:r w:rsidR="007D2A95" w:rsidRPr="00EF6B3E">
        <w:rPr>
          <w:sz w:val="24"/>
          <w:szCs w:val="24"/>
        </w:rPr>
        <w:t xml:space="preserve"> coefficients are less precise, and therefore </w:t>
      </w:r>
      <w:r w:rsidR="0068614E" w:rsidRPr="00EF6B3E">
        <w:rPr>
          <w:sz w:val="24"/>
          <w:szCs w:val="24"/>
        </w:rPr>
        <w:t>p-value</w:t>
      </w:r>
      <w:r w:rsidR="007D2A95" w:rsidRPr="00EF6B3E">
        <w:rPr>
          <w:sz w:val="24"/>
          <w:szCs w:val="24"/>
        </w:rPr>
        <w:t xml:space="preserve"> estimates are incorrect (smaller) leading to false predictions. Again, there is a slight upward inclination </w:t>
      </w:r>
      <w:r w:rsidR="00973A91">
        <w:rPr>
          <w:sz w:val="24"/>
          <w:szCs w:val="24"/>
        </w:rPr>
        <w:t xml:space="preserve">on both </w:t>
      </w:r>
      <w:proofErr w:type="gramStart"/>
      <w:r w:rsidR="007D2A95" w:rsidRPr="00EF6B3E">
        <w:rPr>
          <w:sz w:val="24"/>
          <w:szCs w:val="24"/>
        </w:rPr>
        <w:t>extreme</w:t>
      </w:r>
      <w:r w:rsidR="00973A91">
        <w:rPr>
          <w:sz w:val="24"/>
          <w:szCs w:val="24"/>
        </w:rPr>
        <w:t>s</w:t>
      </w:r>
      <w:r w:rsidR="007D2A95" w:rsidRPr="00EF6B3E">
        <w:rPr>
          <w:sz w:val="24"/>
          <w:szCs w:val="24"/>
        </w:rPr>
        <w:t>;</w:t>
      </w:r>
      <w:proofErr w:type="gramEnd"/>
    </w:p>
    <w:p w14:paraId="385AB88C" w14:textId="77777777" w:rsidR="00EF6B3E" w:rsidRPr="00EF6B3E" w:rsidRDefault="00EF6B3E" w:rsidP="00EF6B3E">
      <w:pPr>
        <w:pStyle w:val="ListParagraph"/>
        <w:rPr>
          <w:sz w:val="24"/>
          <w:szCs w:val="24"/>
        </w:rPr>
      </w:pPr>
    </w:p>
    <w:p w14:paraId="685B9EDA" w14:textId="2F78D27A" w:rsidR="00A93A70" w:rsidRDefault="0068614E" w:rsidP="00BA2D45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EF6B3E">
        <w:rPr>
          <w:sz w:val="24"/>
          <w:szCs w:val="24"/>
        </w:rPr>
        <w:t>Lower-right panel shows Residuals versus Leverage</w:t>
      </w:r>
      <w:r w:rsidR="00EA5435">
        <w:rPr>
          <w:sz w:val="24"/>
          <w:szCs w:val="24"/>
        </w:rPr>
        <w:t>,</w:t>
      </w:r>
      <w:r w:rsidRPr="00EF6B3E">
        <w:rPr>
          <w:sz w:val="24"/>
          <w:szCs w:val="24"/>
        </w:rPr>
        <w:t xml:space="preserve"> and it is needed to spot potentially </w:t>
      </w:r>
      <w:r w:rsidRPr="00EF6B3E">
        <w:rPr>
          <w:sz w:val="24"/>
          <w:szCs w:val="24"/>
          <w:u w:val="single"/>
        </w:rPr>
        <w:t>influential values</w:t>
      </w:r>
      <w:r w:rsidRPr="00EF6B3E">
        <w:rPr>
          <w:sz w:val="24"/>
          <w:szCs w:val="24"/>
        </w:rPr>
        <w:t xml:space="preserve"> (</w:t>
      </w:r>
      <w:r w:rsidR="00BA2D45" w:rsidRPr="00EF6B3E">
        <w:rPr>
          <w:sz w:val="24"/>
          <w:szCs w:val="24"/>
        </w:rPr>
        <w:t xml:space="preserve">present among </w:t>
      </w:r>
      <w:r w:rsidRPr="00EF6B3E">
        <w:rPr>
          <w:sz w:val="24"/>
          <w:szCs w:val="24"/>
        </w:rPr>
        <w:t xml:space="preserve">outliers or high leverage values </w:t>
      </w:r>
      <w:r w:rsidR="00BA2D45" w:rsidRPr="00EF6B3E">
        <w:rPr>
          <w:sz w:val="24"/>
          <w:szCs w:val="24"/>
        </w:rPr>
        <w:t>that are</w:t>
      </w:r>
      <w:r w:rsidRPr="00EF6B3E">
        <w:rPr>
          <w:sz w:val="24"/>
          <w:szCs w:val="24"/>
        </w:rPr>
        <w:t xml:space="preserve"> respectively </w:t>
      </w:r>
      <w:r w:rsidRPr="00EF6B3E">
        <w:rPr>
          <w:rFonts w:cstheme="minorHAnsi"/>
          <w:color w:val="021B34"/>
          <w:sz w:val="24"/>
          <w:szCs w:val="24"/>
          <w:shd w:val="clear" w:color="auto" w:fill="FFFFFF"/>
        </w:rPr>
        <w:lastRenderedPageBreak/>
        <w:t>extreme outcome or predictor variable values</w:t>
      </w:r>
      <w:r w:rsidRPr="00EF6B3E">
        <w:rPr>
          <w:sz w:val="24"/>
          <w:szCs w:val="24"/>
        </w:rPr>
        <w:t xml:space="preserve">). The inclusion of influential values might modify the results of the regression model. Cook’s distance is a quantitative parameter that </w:t>
      </w:r>
      <w:r w:rsidR="00BA2D45" w:rsidRPr="00EF6B3E">
        <w:rPr>
          <w:sz w:val="24"/>
          <w:szCs w:val="24"/>
        </w:rPr>
        <w:t xml:space="preserve">helps </w:t>
      </w:r>
      <w:r w:rsidR="00CA124B">
        <w:rPr>
          <w:sz w:val="24"/>
          <w:szCs w:val="24"/>
        </w:rPr>
        <w:t>understand</w:t>
      </w:r>
      <w:r w:rsidR="00BA2D45" w:rsidRPr="00EF6B3E">
        <w:rPr>
          <w:sz w:val="24"/>
          <w:szCs w:val="24"/>
        </w:rPr>
        <w:t xml:space="preserve"> if the model contains some influential values. In this case, the</w:t>
      </w:r>
      <w:r w:rsidR="00561C75">
        <w:rPr>
          <w:sz w:val="24"/>
          <w:szCs w:val="24"/>
        </w:rPr>
        <w:t xml:space="preserve"> observation number</w:t>
      </w:r>
      <w:r w:rsidR="00BA2D45" w:rsidRPr="00EF6B3E">
        <w:rPr>
          <w:sz w:val="24"/>
          <w:szCs w:val="24"/>
        </w:rPr>
        <w:t xml:space="preserve"> 1551 has a Cook’s distance higher than </w:t>
      </w:r>
      <w:r w:rsidR="00561C75">
        <w:rPr>
          <w:sz w:val="24"/>
          <w:szCs w:val="24"/>
        </w:rPr>
        <w:t>1</w:t>
      </w:r>
      <w:r w:rsidR="00BA2D45" w:rsidRPr="00EF6B3E">
        <w:rPr>
          <w:sz w:val="24"/>
          <w:szCs w:val="24"/>
        </w:rPr>
        <w:t xml:space="preserve">, therefore </w:t>
      </w:r>
      <w:r w:rsidR="00561C75">
        <w:rPr>
          <w:sz w:val="24"/>
          <w:szCs w:val="24"/>
        </w:rPr>
        <w:t xml:space="preserve">it </w:t>
      </w:r>
      <w:r w:rsidR="00BA2D45" w:rsidRPr="00EF6B3E">
        <w:rPr>
          <w:sz w:val="24"/>
          <w:szCs w:val="24"/>
        </w:rPr>
        <w:t>is conditioning the model to some extent.</w:t>
      </w:r>
    </w:p>
    <w:p w14:paraId="1DE9F048" w14:textId="3F0C1F89" w:rsidR="00A93A70" w:rsidRPr="00A93A70" w:rsidRDefault="00A93A70" w:rsidP="00A93A70">
      <w:pPr>
        <w:pStyle w:val="ListParagraph"/>
        <w:rPr>
          <w:sz w:val="24"/>
          <w:szCs w:val="24"/>
        </w:rPr>
      </w:pPr>
    </w:p>
    <w:p w14:paraId="72ABF681" w14:textId="3156BF8F" w:rsidR="009349B5" w:rsidRPr="00BA2D45" w:rsidRDefault="00BA2D45" w:rsidP="00A93A70">
      <w:pPr>
        <w:pStyle w:val="ListParagraph"/>
        <w:jc w:val="both"/>
        <w:rPr>
          <w:sz w:val="24"/>
          <w:szCs w:val="24"/>
        </w:rPr>
      </w:pPr>
      <w:r w:rsidRPr="00A93A70">
        <w:rPr>
          <w:sz w:val="24"/>
          <w:szCs w:val="24"/>
        </w:rPr>
        <w:t xml:space="preserve">To better </w:t>
      </w:r>
      <w:proofErr w:type="spellStart"/>
      <w:r w:rsidR="00A93A70">
        <w:rPr>
          <w:sz w:val="24"/>
          <w:szCs w:val="24"/>
        </w:rPr>
        <w:t>analyze</w:t>
      </w:r>
      <w:proofErr w:type="spellEnd"/>
      <w:r w:rsidRPr="00A93A70">
        <w:rPr>
          <w:sz w:val="24"/>
          <w:szCs w:val="24"/>
        </w:rPr>
        <w:t xml:space="preserve"> the influential</w:t>
      </w:r>
      <w:r w:rsidR="00A93A70">
        <w:rPr>
          <w:sz w:val="24"/>
          <w:szCs w:val="24"/>
        </w:rPr>
        <w:t xml:space="preserve">-cases-related </w:t>
      </w:r>
      <w:r w:rsidRPr="00A93A70">
        <w:rPr>
          <w:sz w:val="24"/>
          <w:szCs w:val="24"/>
        </w:rPr>
        <w:t>issue</w:t>
      </w:r>
      <w:r w:rsidR="00A93A70">
        <w:rPr>
          <w:sz w:val="24"/>
          <w:szCs w:val="24"/>
        </w:rPr>
        <w:t>s</w:t>
      </w:r>
      <w:r w:rsidRPr="00A93A70">
        <w:rPr>
          <w:sz w:val="24"/>
          <w:szCs w:val="24"/>
        </w:rPr>
        <w:t>, it is possible to</w:t>
      </w:r>
      <w:r w:rsidR="0031249A">
        <w:rPr>
          <w:sz w:val="24"/>
          <w:szCs w:val="24"/>
        </w:rPr>
        <w:t xml:space="preserve"> </w:t>
      </w:r>
      <w:r w:rsidR="00A93A70">
        <w:rPr>
          <w:sz w:val="24"/>
          <w:szCs w:val="24"/>
        </w:rPr>
        <w:t xml:space="preserve">examine </w:t>
      </w:r>
      <w:r w:rsidR="005A06EA">
        <w:rPr>
          <w:sz w:val="24"/>
          <w:szCs w:val="24"/>
        </w:rPr>
        <w:t>high-leverage</w:t>
      </w:r>
      <w:r w:rsidR="009349B5" w:rsidRPr="00A93A70">
        <w:rPr>
          <w:sz w:val="24"/>
          <w:szCs w:val="24"/>
        </w:rPr>
        <w:t xml:space="preserve"> values:</w:t>
      </w:r>
    </w:p>
    <w:p w14:paraId="6EDC141C" w14:textId="321A41CE" w:rsidR="00224A1D" w:rsidRDefault="00983511" w:rsidP="00147E9D">
      <w:pPr>
        <w:pStyle w:val="ListParagraph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09120" behindDoc="0" locked="0" layoutInCell="1" allowOverlap="1" wp14:anchorId="00DF6562" wp14:editId="1D0B57FF">
            <wp:simplePos x="0" y="0"/>
            <wp:positionH relativeFrom="margin">
              <wp:posOffset>3331210</wp:posOffset>
            </wp:positionH>
            <wp:positionV relativeFrom="margin">
              <wp:posOffset>1620520</wp:posOffset>
            </wp:positionV>
            <wp:extent cx="1973580" cy="304800"/>
            <wp:effectExtent l="0" t="0" r="7620" b="0"/>
            <wp:wrapSquare wrapText="bothSides"/>
            <wp:docPr id="133051207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908096" behindDoc="0" locked="0" layoutInCell="1" allowOverlap="1" wp14:anchorId="5B475574" wp14:editId="73A97BE1">
            <wp:simplePos x="0" y="0"/>
            <wp:positionH relativeFrom="margin">
              <wp:posOffset>468630</wp:posOffset>
            </wp:positionH>
            <wp:positionV relativeFrom="margin">
              <wp:posOffset>1614805</wp:posOffset>
            </wp:positionV>
            <wp:extent cx="2527935" cy="1051560"/>
            <wp:effectExtent l="0" t="0" r="5715" b="0"/>
            <wp:wrapSquare wrapText="bothSides"/>
            <wp:docPr id="8859558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935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70CB01" w14:textId="12E3B8E1" w:rsidR="00224A1D" w:rsidRDefault="00224A1D" w:rsidP="00147E9D">
      <w:pPr>
        <w:pStyle w:val="ListParagraph"/>
        <w:jc w:val="both"/>
        <w:rPr>
          <w:sz w:val="24"/>
          <w:szCs w:val="24"/>
        </w:rPr>
      </w:pPr>
    </w:p>
    <w:p w14:paraId="30045CF6" w14:textId="12DCC20F" w:rsidR="00224A1D" w:rsidRDefault="00224A1D" w:rsidP="00147E9D">
      <w:pPr>
        <w:pStyle w:val="ListParagraph"/>
        <w:jc w:val="both"/>
        <w:rPr>
          <w:sz w:val="24"/>
          <w:szCs w:val="24"/>
        </w:rPr>
      </w:pPr>
    </w:p>
    <w:p w14:paraId="01DA174B" w14:textId="526C76DC" w:rsidR="00561C75" w:rsidRDefault="00561C75" w:rsidP="00147E9D">
      <w:pPr>
        <w:pStyle w:val="ListParagraph"/>
        <w:jc w:val="both"/>
        <w:rPr>
          <w:sz w:val="24"/>
          <w:szCs w:val="24"/>
        </w:rPr>
      </w:pPr>
    </w:p>
    <w:p w14:paraId="1F9536B0" w14:textId="18D0D56B" w:rsidR="00561C75" w:rsidRDefault="00561C75" w:rsidP="00147E9D">
      <w:pPr>
        <w:pStyle w:val="ListParagraph"/>
        <w:jc w:val="both"/>
        <w:rPr>
          <w:sz w:val="24"/>
          <w:szCs w:val="24"/>
        </w:rPr>
      </w:pPr>
    </w:p>
    <w:p w14:paraId="056DB271" w14:textId="6001997D" w:rsidR="00561C75" w:rsidRDefault="00561C75" w:rsidP="00147E9D">
      <w:pPr>
        <w:pStyle w:val="ListParagraph"/>
        <w:jc w:val="both"/>
        <w:rPr>
          <w:sz w:val="24"/>
          <w:szCs w:val="24"/>
        </w:rPr>
      </w:pPr>
    </w:p>
    <w:p w14:paraId="34ADBAA9" w14:textId="03F6F046" w:rsidR="00224A1D" w:rsidRDefault="0031249A" w:rsidP="00147E9D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nding </w:t>
      </w:r>
      <w:r w:rsidR="001B4CE7">
        <w:rPr>
          <w:sz w:val="24"/>
          <w:szCs w:val="24"/>
        </w:rPr>
        <w:t>1</w:t>
      </w:r>
      <w:r w:rsidR="00983511">
        <w:rPr>
          <w:sz w:val="24"/>
          <w:szCs w:val="24"/>
        </w:rPr>
        <w:t>34</w:t>
      </w:r>
      <w:r w:rsidR="001B4CE7">
        <w:rPr>
          <w:sz w:val="24"/>
          <w:szCs w:val="24"/>
        </w:rPr>
        <w:t xml:space="preserve"> </w:t>
      </w:r>
      <w:r w:rsidR="00DA29C9">
        <w:rPr>
          <w:sz w:val="24"/>
          <w:szCs w:val="24"/>
        </w:rPr>
        <w:t>high-leverage</w:t>
      </w:r>
      <w:r w:rsidR="001B4CE7">
        <w:rPr>
          <w:sz w:val="24"/>
          <w:szCs w:val="24"/>
        </w:rPr>
        <w:t xml:space="preserve"> observations present in model number </w:t>
      </w:r>
      <w:r w:rsidR="00983511">
        <w:rPr>
          <w:sz w:val="24"/>
          <w:szCs w:val="24"/>
        </w:rPr>
        <w:t>8</w:t>
      </w:r>
      <w:r w:rsidR="001B4CE7">
        <w:rPr>
          <w:sz w:val="24"/>
          <w:szCs w:val="24"/>
        </w:rPr>
        <w:t>.</w:t>
      </w:r>
    </w:p>
    <w:p w14:paraId="6A014826" w14:textId="503CCAAB" w:rsidR="0031249A" w:rsidRDefault="0031249A" w:rsidP="00147E9D">
      <w:pPr>
        <w:pStyle w:val="ListParagraph"/>
        <w:jc w:val="both"/>
        <w:rPr>
          <w:sz w:val="24"/>
          <w:szCs w:val="24"/>
        </w:rPr>
      </w:pPr>
    </w:p>
    <w:p w14:paraId="37E986D9" w14:textId="336C6CAC" w:rsidR="00561C75" w:rsidRDefault="00983511" w:rsidP="00147E9D">
      <w:pPr>
        <w:pStyle w:val="ListParagraph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10144" behindDoc="0" locked="0" layoutInCell="1" allowOverlap="1" wp14:anchorId="6ADA18CE" wp14:editId="42EAD6EF">
            <wp:simplePos x="0" y="0"/>
            <wp:positionH relativeFrom="margin">
              <wp:posOffset>278130</wp:posOffset>
            </wp:positionH>
            <wp:positionV relativeFrom="margin">
              <wp:posOffset>3218815</wp:posOffset>
            </wp:positionV>
            <wp:extent cx="5113020" cy="3620135"/>
            <wp:effectExtent l="0" t="0" r="0" b="0"/>
            <wp:wrapSquare wrapText="bothSides"/>
            <wp:docPr id="138910514" name="Picture 6" descr="A graph with numbers an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10514" name="Picture 6" descr="A graph with numbers and lines&#10;&#10;Description automatically generated with medium confidence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3020" cy="3620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06B4DF" w14:textId="77777777" w:rsidR="00561C75" w:rsidRDefault="00561C75" w:rsidP="00147E9D">
      <w:pPr>
        <w:pStyle w:val="ListParagraph"/>
        <w:jc w:val="both"/>
        <w:rPr>
          <w:sz w:val="24"/>
          <w:szCs w:val="24"/>
        </w:rPr>
      </w:pPr>
    </w:p>
    <w:p w14:paraId="7FEF97A8" w14:textId="77777777" w:rsidR="00561C75" w:rsidRDefault="00561C75" w:rsidP="00147E9D">
      <w:pPr>
        <w:pStyle w:val="ListParagraph"/>
        <w:jc w:val="both"/>
        <w:rPr>
          <w:sz w:val="24"/>
          <w:szCs w:val="24"/>
        </w:rPr>
      </w:pPr>
    </w:p>
    <w:p w14:paraId="2068E110" w14:textId="77777777" w:rsidR="00561C75" w:rsidRDefault="00561C75" w:rsidP="00147E9D">
      <w:pPr>
        <w:pStyle w:val="ListParagraph"/>
        <w:jc w:val="both"/>
        <w:rPr>
          <w:sz w:val="24"/>
          <w:szCs w:val="24"/>
        </w:rPr>
      </w:pPr>
    </w:p>
    <w:p w14:paraId="6DDC39C0" w14:textId="77777777" w:rsidR="00561C75" w:rsidRDefault="00561C75" w:rsidP="00147E9D">
      <w:pPr>
        <w:pStyle w:val="ListParagraph"/>
        <w:jc w:val="both"/>
        <w:rPr>
          <w:sz w:val="24"/>
          <w:szCs w:val="24"/>
        </w:rPr>
      </w:pPr>
    </w:p>
    <w:p w14:paraId="2082AD75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0A89B613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7CE6FBCD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52118B7A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2EA23EBF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4681DA0C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7B1957E5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46B7AD56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770EB054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5EF717A1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1E54B301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3C95CB33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2FBEDBDE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1870D90A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7466D726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709864A9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2E9741D9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755D66C4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76555683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5E25C60D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2C0E0790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3A542A2A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0D749D70" w14:textId="77777777" w:rsidR="00983511" w:rsidRDefault="00983511" w:rsidP="00147E9D">
      <w:pPr>
        <w:pStyle w:val="ListParagraph"/>
        <w:jc w:val="both"/>
        <w:rPr>
          <w:sz w:val="24"/>
          <w:szCs w:val="24"/>
        </w:rPr>
      </w:pPr>
    </w:p>
    <w:p w14:paraId="6DBDAFFA" w14:textId="38222306" w:rsidR="001B4CE7" w:rsidRDefault="0031249A" w:rsidP="00147E9D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On the other side,</w:t>
      </w:r>
      <w:r w:rsidR="001B4CE7">
        <w:rPr>
          <w:sz w:val="24"/>
          <w:szCs w:val="24"/>
        </w:rPr>
        <w:t xml:space="preserve"> outliers</w:t>
      </w:r>
      <w:r>
        <w:rPr>
          <w:sz w:val="24"/>
          <w:szCs w:val="24"/>
        </w:rPr>
        <w:t xml:space="preserve"> can be examined:</w:t>
      </w:r>
    </w:p>
    <w:p w14:paraId="59CAF9C9" w14:textId="77777777" w:rsidR="00FB29DE" w:rsidRDefault="00FB29DE" w:rsidP="0031249A">
      <w:pPr>
        <w:pStyle w:val="ListParagraph"/>
        <w:jc w:val="both"/>
        <w:rPr>
          <w:sz w:val="24"/>
          <w:szCs w:val="24"/>
        </w:rPr>
      </w:pPr>
    </w:p>
    <w:p w14:paraId="7B2889F6" w14:textId="77777777" w:rsidR="00FB29DE" w:rsidRDefault="00FB29DE" w:rsidP="0031249A">
      <w:pPr>
        <w:pStyle w:val="ListParagraph"/>
        <w:jc w:val="both"/>
        <w:rPr>
          <w:sz w:val="24"/>
          <w:szCs w:val="24"/>
        </w:rPr>
      </w:pPr>
    </w:p>
    <w:p w14:paraId="3AAA6557" w14:textId="77777777" w:rsidR="00FB29DE" w:rsidRDefault="00FB29DE" w:rsidP="0031249A">
      <w:pPr>
        <w:pStyle w:val="ListParagraph"/>
        <w:jc w:val="both"/>
        <w:rPr>
          <w:sz w:val="24"/>
          <w:szCs w:val="24"/>
        </w:rPr>
      </w:pPr>
    </w:p>
    <w:p w14:paraId="01CB5403" w14:textId="77777777" w:rsidR="00FB29DE" w:rsidRDefault="00FB29DE" w:rsidP="0031249A">
      <w:pPr>
        <w:pStyle w:val="ListParagraph"/>
        <w:jc w:val="both"/>
        <w:rPr>
          <w:sz w:val="24"/>
          <w:szCs w:val="24"/>
        </w:rPr>
      </w:pPr>
    </w:p>
    <w:p w14:paraId="168393D7" w14:textId="77777777" w:rsidR="00FB29DE" w:rsidRDefault="00FB29DE" w:rsidP="0031249A">
      <w:pPr>
        <w:pStyle w:val="ListParagraph"/>
        <w:jc w:val="both"/>
        <w:rPr>
          <w:sz w:val="24"/>
          <w:szCs w:val="24"/>
        </w:rPr>
      </w:pPr>
    </w:p>
    <w:p w14:paraId="266D8A4C" w14:textId="77777777" w:rsidR="00FB29DE" w:rsidRDefault="00FB29DE" w:rsidP="0031249A">
      <w:pPr>
        <w:pStyle w:val="ListParagraph"/>
        <w:jc w:val="both"/>
        <w:rPr>
          <w:sz w:val="24"/>
          <w:szCs w:val="24"/>
        </w:rPr>
      </w:pPr>
    </w:p>
    <w:p w14:paraId="0BEC1B51" w14:textId="77777777" w:rsidR="00FB29DE" w:rsidRDefault="00FB29DE" w:rsidP="0031249A">
      <w:pPr>
        <w:pStyle w:val="ListParagraph"/>
        <w:jc w:val="both"/>
        <w:rPr>
          <w:sz w:val="24"/>
          <w:szCs w:val="24"/>
        </w:rPr>
      </w:pPr>
    </w:p>
    <w:p w14:paraId="745A9FD0" w14:textId="77777777" w:rsidR="00FB29DE" w:rsidRDefault="00FB29DE" w:rsidP="0031249A">
      <w:pPr>
        <w:pStyle w:val="ListParagraph"/>
        <w:jc w:val="both"/>
        <w:rPr>
          <w:sz w:val="24"/>
          <w:szCs w:val="24"/>
        </w:rPr>
      </w:pPr>
    </w:p>
    <w:p w14:paraId="10DBA36E" w14:textId="3BFA3762" w:rsidR="004940CB" w:rsidRPr="0031249A" w:rsidRDefault="00FB29DE" w:rsidP="0031249A">
      <w:pPr>
        <w:pStyle w:val="ListParagraph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12192" behindDoc="0" locked="0" layoutInCell="1" allowOverlap="1" wp14:anchorId="53C6461E" wp14:editId="092B70D0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6120130" cy="4333240"/>
            <wp:effectExtent l="0" t="0" r="0" b="0"/>
            <wp:wrapSquare wrapText="bothSides"/>
            <wp:docPr id="1552328405" name="Picture 8" descr="A graph showing a number of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328405" name="Picture 8" descr="A graph showing a number of dots&#10;&#10;Description automatically generated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911168" behindDoc="0" locked="0" layoutInCell="1" allowOverlap="1" wp14:anchorId="29066D87" wp14:editId="6BB17B66">
            <wp:simplePos x="0" y="0"/>
            <wp:positionH relativeFrom="margin">
              <wp:posOffset>412750</wp:posOffset>
            </wp:positionH>
            <wp:positionV relativeFrom="margin">
              <wp:posOffset>236220</wp:posOffset>
            </wp:positionV>
            <wp:extent cx="3703320" cy="1417320"/>
            <wp:effectExtent l="0" t="0" r="0" b="0"/>
            <wp:wrapSquare wrapText="bothSides"/>
            <wp:docPr id="174702451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940CB">
        <w:rPr>
          <w:sz w:val="24"/>
          <w:szCs w:val="24"/>
        </w:rPr>
        <w:t xml:space="preserve">In this case, </w:t>
      </w:r>
      <w:r>
        <w:rPr>
          <w:sz w:val="24"/>
          <w:szCs w:val="24"/>
        </w:rPr>
        <w:t>five</w:t>
      </w:r>
      <w:r w:rsidR="004940CB">
        <w:rPr>
          <w:sz w:val="24"/>
          <w:szCs w:val="24"/>
        </w:rPr>
        <w:t xml:space="preserve"> values are reported by R (among which</w:t>
      </w:r>
      <w:r w:rsidR="0031249A">
        <w:rPr>
          <w:sz w:val="24"/>
          <w:szCs w:val="24"/>
        </w:rPr>
        <w:t xml:space="preserve"> there is</w:t>
      </w:r>
      <w:r w:rsidR="004940CB">
        <w:rPr>
          <w:sz w:val="24"/>
          <w:szCs w:val="24"/>
        </w:rPr>
        <w:t xml:space="preserve"> the value 1551)</w:t>
      </w:r>
      <w:r w:rsidR="0031249A">
        <w:rPr>
          <w:sz w:val="24"/>
          <w:szCs w:val="24"/>
        </w:rPr>
        <w:t>, and w</w:t>
      </w:r>
      <w:r w:rsidR="004940CB" w:rsidRPr="0031249A">
        <w:rPr>
          <w:sz w:val="24"/>
          <w:szCs w:val="24"/>
        </w:rPr>
        <w:t xml:space="preserve">ay more are </w:t>
      </w:r>
      <w:r w:rsidR="0031249A" w:rsidRPr="0031249A">
        <w:rPr>
          <w:sz w:val="24"/>
          <w:szCs w:val="24"/>
        </w:rPr>
        <w:t xml:space="preserve">visually </w:t>
      </w:r>
      <w:proofErr w:type="gramStart"/>
      <w:r w:rsidR="004940CB" w:rsidRPr="0031249A">
        <w:rPr>
          <w:sz w:val="24"/>
          <w:szCs w:val="24"/>
        </w:rPr>
        <w:t>displayed;</w:t>
      </w:r>
      <w:proofErr w:type="gramEnd"/>
    </w:p>
    <w:p w14:paraId="4F85286F" w14:textId="464A50D5" w:rsidR="004940CB" w:rsidRDefault="004940CB" w:rsidP="00576102">
      <w:pPr>
        <w:tabs>
          <w:tab w:val="left" w:pos="1770"/>
        </w:tabs>
        <w:rPr>
          <w:sz w:val="24"/>
          <w:szCs w:val="24"/>
        </w:rPr>
      </w:pPr>
    </w:p>
    <w:p w14:paraId="6E730C54" w14:textId="24E83AF8" w:rsidR="004940CB" w:rsidRDefault="004940CB" w:rsidP="00576102">
      <w:pPr>
        <w:tabs>
          <w:tab w:val="left" w:pos="1770"/>
        </w:tabs>
        <w:rPr>
          <w:sz w:val="24"/>
          <w:szCs w:val="24"/>
        </w:rPr>
      </w:pPr>
    </w:p>
    <w:p w14:paraId="5989C9CD" w14:textId="4EA430A5" w:rsidR="004940CB" w:rsidRDefault="004940CB" w:rsidP="00576102">
      <w:pPr>
        <w:tabs>
          <w:tab w:val="left" w:pos="1770"/>
        </w:tabs>
        <w:rPr>
          <w:sz w:val="24"/>
          <w:szCs w:val="24"/>
        </w:rPr>
      </w:pPr>
    </w:p>
    <w:p w14:paraId="72EF9E68" w14:textId="7229D3ED" w:rsidR="004940CB" w:rsidRDefault="004940CB" w:rsidP="00576102">
      <w:pPr>
        <w:tabs>
          <w:tab w:val="left" w:pos="1770"/>
        </w:tabs>
        <w:rPr>
          <w:sz w:val="24"/>
          <w:szCs w:val="24"/>
        </w:rPr>
      </w:pPr>
    </w:p>
    <w:p w14:paraId="3A7EA417" w14:textId="50058F2E" w:rsidR="004940CB" w:rsidRDefault="004940CB" w:rsidP="00576102">
      <w:pPr>
        <w:tabs>
          <w:tab w:val="left" w:pos="1770"/>
        </w:tabs>
        <w:rPr>
          <w:sz w:val="24"/>
          <w:szCs w:val="24"/>
        </w:rPr>
      </w:pPr>
    </w:p>
    <w:p w14:paraId="231E3799" w14:textId="6757DD1D" w:rsidR="004940CB" w:rsidRDefault="004940CB" w:rsidP="00576102">
      <w:pPr>
        <w:tabs>
          <w:tab w:val="left" w:pos="1770"/>
        </w:tabs>
        <w:rPr>
          <w:sz w:val="24"/>
          <w:szCs w:val="24"/>
        </w:rPr>
      </w:pPr>
    </w:p>
    <w:p w14:paraId="2DB8E06A" w14:textId="091CABB5" w:rsidR="004940CB" w:rsidRDefault="004940CB" w:rsidP="00576102">
      <w:pPr>
        <w:tabs>
          <w:tab w:val="left" w:pos="1770"/>
        </w:tabs>
        <w:rPr>
          <w:sz w:val="24"/>
          <w:szCs w:val="24"/>
        </w:rPr>
      </w:pPr>
    </w:p>
    <w:p w14:paraId="37098CE8" w14:textId="2F993A36" w:rsidR="004940CB" w:rsidRDefault="004940CB" w:rsidP="00576102">
      <w:pPr>
        <w:tabs>
          <w:tab w:val="left" w:pos="1770"/>
        </w:tabs>
        <w:rPr>
          <w:sz w:val="24"/>
          <w:szCs w:val="24"/>
        </w:rPr>
      </w:pPr>
    </w:p>
    <w:p w14:paraId="5B90F8BA" w14:textId="7929C1A2" w:rsidR="0031249A" w:rsidRDefault="004940CB" w:rsidP="003D26F4">
      <w:pPr>
        <w:tabs>
          <w:tab w:val="left" w:pos="1770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Cook’s distance </w:t>
      </w:r>
      <w:r w:rsidR="00240C62">
        <w:rPr>
          <w:sz w:val="24"/>
          <w:szCs w:val="24"/>
        </w:rPr>
        <w:t>is the most concise way for</w:t>
      </w:r>
      <w:r>
        <w:rPr>
          <w:sz w:val="24"/>
          <w:szCs w:val="24"/>
        </w:rPr>
        <w:t xml:space="preserve"> influential values identification</w:t>
      </w:r>
      <w:r w:rsidR="003D26F4">
        <w:rPr>
          <w:sz w:val="24"/>
          <w:szCs w:val="24"/>
        </w:rPr>
        <w:t>:</w:t>
      </w:r>
    </w:p>
    <w:p w14:paraId="3EFCF3A2" w14:textId="718D6CD3" w:rsidR="004940CB" w:rsidRDefault="00FB29DE" w:rsidP="00FB29DE">
      <w:pPr>
        <w:tabs>
          <w:tab w:val="left" w:pos="1770"/>
        </w:tabs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13216" behindDoc="0" locked="0" layoutInCell="1" allowOverlap="1" wp14:anchorId="7DFE75D0" wp14:editId="188219BE">
            <wp:simplePos x="0" y="0"/>
            <wp:positionH relativeFrom="margin">
              <wp:align>left</wp:align>
            </wp:positionH>
            <wp:positionV relativeFrom="margin">
              <wp:posOffset>312420</wp:posOffset>
            </wp:positionV>
            <wp:extent cx="2377440" cy="601980"/>
            <wp:effectExtent l="0" t="0" r="3810" b="7620"/>
            <wp:wrapSquare wrapText="bothSides"/>
            <wp:docPr id="107757605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1249A">
        <w:rPr>
          <w:sz w:val="24"/>
          <w:szCs w:val="24"/>
        </w:rPr>
        <w:t>R identifies</w:t>
      </w:r>
      <w:r w:rsidR="004940CB">
        <w:rPr>
          <w:sz w:val="24"/>
          <w:szCs w:val="24"/>
        </w:rPr>
        <w:t xml:space="preserve"> </w:t>
      </w:r>
      <w:r w:rsidR="004951C1">
        <w:rPr>
          <w:sz w:val="24"/>
          <w:szCs w:val="24"/>
        </w:rPr>
        <w:t xml:space="preserve">one </w:t>
      </w:r>
      <w:r w:rsidR="0031249A">
        <w:rPr>
          <w:sz w:val="24"/>
          <w:szCs w:val="24"/>
        </w:rPr>
        <w:t>observation with</w:t>
      </w:r>
      <w:r w:rsidR="004951C1">
        <w:rPr>
          <w:sz w:val="24"/>
          <w:szCs w:val="24"/>
        </w:rPr>
        <w:t xml:space="preserve"> </w:t>
      </w:r>
      <w:r w:rsidR="0031249A">
        <w:rPr>
          <w:sz w:val="24"/>
          <w:szCs w:val="24"/>
        </w:rPr>
        <w:t xml:space="preserve">a value of </w:t>
      </w:r>
      <w:r>
        <w:rPr>
          <w:sz w:val="24"/>
          <w:szCs w:val="24"/>
        </w:rPr>
        <w:t>2.451</w:t>
      </w:r>
      <w:r w:rsidR="0031249A">
        <w:rPr>
          <w:sz w:val="24"/>
          <w:szCs w:val="24"/>
        </w:rPr>
        <w:t>,</w:t>
      </w:r>
      <w:r w:rsidR="00060D6A">
        <w:rPr>
          <w:sz w:val="24"/>
          <w:szCs w:val="24"/>
        </w:rPr>
        <w:t xml:space="preserve"> mirroring the result of the Residuals versus Leverage plot which identified observation 1551 with a Cook’s distance higher than </w:t>
      </w:r>
      <w:r>
        <w:rPr>
          <w:sz w:val="24"/>
          <w:szCs w:val="24"/>
        </w:rPr>
        <w:t>1</w:t>
      </w:r>
      <w:r w:rsidR="004951C1">
        <w:rPr>
          <w:sz w:val="24"/>
          <w:szCs w:val="24"/>
        </w:rPr>
        <w:t xml:space="preserve">. </w:t>
      </w:r>
    </w:p>
    <w:p w14:paraId="22D8E719" w14:textId="6AACC592" w:rsidR="00FB29DE" w:rsidRDefault="00FB29DE" w:rsidP="00060D6A">
      <w:pPr>
        <w:tabs>
          <w:tab w:val="left" w:pos="1770"/>
        </w:tabs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14240" behindDoc="0" locked="0" layoutInCell="1" allowOverlap="1" wp14:anchorId="2E62F923" wp14:editId="77629905">
            <wp:simplePos x="0" y="0"/>
            <wp:positionH relativeFrom="margin">
              <wp:posOffset>369570</wp:posOffset>
            </wp:positionH>
            <wp:positionV relativeFrom="margin">
              <wp:posOffset>1210310</wp:posOffset>
            </wp:positionV>
            <wp:extent cx="4640580" cy="3285490"/>
            <wp:effectExtent l="0" t="0" r="7620" b="0"/>
            <wp:wrapSquare wrapText="bothSides"/>
            <wp:docPr id="473681037" name="Picture 10" descr="A graph with numbers an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681037" name="Picture 10" descr="A graph with numbers and lines&#10;&#10;Description automatically generated with medium confidence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9A5B0" w14:textId="383BD6D0" w:rsidR="00FB29DE" w:rsidRDefault="00FB29DE" w:rsidP="00C829B1">
      <w:pPr>
        <w:jc w:val="both"/>
        <w:rPr>
          <w:sz w:val="24"/>
          <w:szCs w:val="24"/>
        </w:rPr>
      </w:pPr>
    </w:p>
    <w:p w14:paraId="2F8B318D" w14:textId="77777777" w:rsidR="00FB29DE" w:rsidRDefault="00FB29DE" w:rsidP="00C829B1">
      <w:pPr>
        <w:jc w:val="both"/>
        <w:rPr>
          <w:sz w:val="24"/>
          <w:szCs w:val="24"/>
        </w:rPr>
      </w:pPr>
    </w:p>
    <w:p w14:paraId="2376F528" w14:textId="77777777" w:rsidR="00FB29DE" w:rsidRDefault="00FB29DE" w:rsidP="00C829B1">
      <w:pPr>
        <w:jc w:val="both"/>
        <w:rPr>
          <w:sz w:val="24"/>
          <w:szCs w:val="24"/>
        </w:rPr>
      </w:pPr>
    </w:p>
    <w:p w14:paraId="30CF9FC4" w14:textId="1C96D27E" w:rsidR="00FB29DE" w:rsidRDefault="00FB29DE" w:rsidP="00C829B1">
      <w:pPr>
        <w:jc w:val="both"/>
        <w:rPr>
          <w:sz w:val="24"/>
          <w:szCs w:val="24"/>
        </w:rPr>
      </w:pPr>
    </w:p>
    <w:p w14:paraId="78B275A4" w14:textId="77777777" w:rsidR="00FB29DE" w:rsidRDefault="00FB29DE" w:rsidP="00C829B1">
      <w:pPr>
        <w:jc w:val="both"/>
        <w:rPr>
          <w:sz w:val="24"/>
          <w:szCs w:val="24"/>
        </w:rPr>
      </w:pPr>
    </w:p>
    <w:p w14:paraId="5AAC33C7" w14:textId="3209C8FB" w:rsidR="00FB29DE" w:rsidRDefault="00FB29DE" w:rsidP="00C829B1">
      <w:pPr>
        <w:jc w:val="both"/>
        <w:rPr>
          <w:sz w:val="24"/>
          <w:szCs w:val="24"/>
        </w:rPr>
      </w:pPr>
    </w:p>
    <w:p w14:paraId="3350BED9" w14:textId="360CB5B5" w:rsidR="00FB29DE" w:rsidRDefault="00FB29DE" w:rsidP="00C829B1">
      <w:pPr>
        <w:jc w:val="both"/>
        <w:rPr>
          <w:sz w:val="24"/>
          <w:szCs w:val="24"/>
        </w:rPr>
      </w:pPr>
    </w:p>
    <w:p w14:paraId="5B4759F0" w14:textId="2BC210F6" w:rsidR="00FB29DE" w:rsidRDefault="00FB29DE" w:rsidP="00C829B1">
      <w:pPr>
        <w:jc w:val="both"/>
        <w:rPr>
          <w:sz w:val="24"/>
          <w:szCs w:val="24"/>
        </w:rPr>
      </w:pPr>
    </w:p>
    <w:p w14:paraId="79A0AB2D" w14:textId="4FB5991A" w:rsidR="00FB29DE" w:rsidRDefault="00FB29DE" w:rsidP="00C829B1">
      <w:pPr>
        <w:jc w:val="both"/>
        <w:rPr>
          <w:sz w:val="24"/>
          <w:szCs w:val="24"/>
        </w:rPr>
      </w:pPr>
    </w:p>
    <w:p w14:paraId="12A4F370" w14:textId="2336FFB1" w:rsidR="00FB29DE" w:rsidRDefault="00FB29DE" w:rsidP="00C829B1">
      <w:pPr>
        <w:jc w:val="both"/>
        <w:rPr>
          <w:sz w:val="24"/>
          <w:szCs w:val="24"/>
        </w:rPr>
      </w:pPr>
    </w:p>
    <w:p w14:paraId="32668F3D" w14:textId="507B18CE" w:rsidR="00C329A5" w:rsidRDefault="00FB29DE" w:rsidP="00C829B1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877376" behindDoc="0" locked="0" layoutInCell="1" allowOverlap="1" wp14:anchorId="6351A58C" wp14:editId="0C7DF5CC">
            <wp:simplePos x="0" y="0"/>
            <wp:positionH relativeFrom="margin">
              <wp:align>right</wp:align>
            </wp:positionH>
            <wp:positionV relativeFrom="page">
              <wp:posOffset>6325870</wp:posOffset>
            </wp:positionV>
            <wp:extent cx="6118860" cy="69342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>T</w:t>
      </w:r>
      <w:r w:rsidR="00E0182A">
        <w:rPr>
          <w:sz w:val="24"/>
          <w:szCs w:val="24"/>
        </w:rPr>
        <w:t>h</w:t>
      </w:r>
      <w:r w:rsidR="00C829B1">
        <w:rPr>
          <w:sz w:val="24"/>
          <w:szCs w:val="24"/>
        </w:rPr>
        <w:t>is</w:t>
      </w:r>
      <w:r w:rsidR="00E0182A">
        <w:rPr>
          <w:sz w:val="24"/>
          <w:szCs w:val="24"/>
        </w:rPr>
        <w:t xml:space="preserve"> observation </w:t>
      </w:r>
      <w:r w:rsidR="00C829B1">
        <w:rPr>
          <w:sz w:val="24"/>
          <w:szCs w:val="24"/>
        </w:rPr>
        <w:t>refer</w:t>
      </w:r>
      <w:r w:rsidR="00C329A5">
        <w:rPr>
          <w:sz w:val="24"/>
          <w:szCs w:val="24"/>
        </w:rPr>
        <w:t>s</w:t>
      </w:r>
      <w:r w:rsidR="00C829B1">
        <w:rPr>
          <w:sz w:val="24"/>
          <w:szCs w:val="24"/>
        </w:rPr>
        <w:t xml:space="preserve"> to</w:t>
      </w:r>
      <w:r w:rsidR="00C329A5">
        <w:rPr>
          <w:sz w:val="24"/>
          <w:szCs w:val="24"/>
        </w:rPr>
        <w:t xml:space="preserve"> a </w:t>
      </w:r>
      <w:r w:rsidR="00C829B1">
        <w:rPr>
          <w:sz w:val="24"/>
          <w:szCs w:val="24"/>
        </w:rPr>
        <w:t>baby girl</w:t>
      </w:r>
      <w:r w:rsidR="00C329A5">
        <w:rPr>
          <w:sz w:val="24"/>
          <w:szCs w:val="24"/>
        </w:rPr>
        <w:t xml:space="preserve"> with a weight</w:t>
      </w:r>
      <w:r w:rsidR="00D54090">
        <w:rPr>
          <w:sz w:val="24"/>
          <w:szCs w:val="24"/>
        </w:rPr>
        <w:t xml:space="preserve"> and a cranium diameter above the 3</w:t>
      </w:r>
      <w:r w:rsidR="00D54090" w:rsidRPr="00D54090">
        <w:rPr>
          <w:sz w:val="24"/>
          <w:szCs w:val="24"/>
          <w:vertAlign w:val="superscript"/>
        </w:rPr>
        <w:t>rd</w:t>
      </w:r>
      <w:r w:rsidR="00D54090">
        <w:rPr>
          <w:sz w:val="24"/>
          <w:szCs w:val="24"/>
        </w:rPr>
        <w:t xml:space="preserve"> quartile</w:t>
      </w:r>
      <w:r w:rsidR="00C829B1">
        <w:rPr>
          <w:sz w:val="24"/>
          <w:szCs w:val="24"/>
        </w:rPr>
        <w:t xml:space="preserve"> (3620 grams and 350 </w:t>
      </w:r>
      <w:proofErr w:type="spellStart"/>
      <w:r w:rsidR="00C829B1">
        <w:rPr>
          <w:sz w:val="24"/>
          <w:szCs w:val="24"/>
        </w:rPr>
        <w:t>millimeters</w:t>
      </w:r>
      <w:proofErr w:type="spellEnd"/>
      <w:r w:rsidR="00C829B1">
        <w:rPr>
          <w:sz w:val="24"/>
          <w:szCs w:val="24"/>
        </w:rPr>
        <w:t>)</w:t>
      </w:r>
      <w:r w:rsidR="00D54090">
        <w:rPr>
          <w:sz w:val="24"/>
          <w:szCs w:val="24"/>
        </w:rPr>
        <w:t xml:space="preserve">, both </w:t>
      </w:r>
      <w:r w:rsidR="00C329A5">
        <w:rPr>
          <w:sz w:val="24"/>
          <w:szCs w:val="24"/>
        </w:rPr>
        <w:t xml:space="preserve">close to </w:t>
      </w:r>
      <w:r w:rsidR="00D54090">
        <w:rPr>
          <w:sz w:val="24"/>
          <w:szCs w:val="24"/>
        </w:rPr>
        <w:t xml:space="preserve">their </w:t>
      </w:r>
      <w:r w:rsidR="00C329A5">
        <w:rPr>
          <w:sz w:val="24"/>
          <w:szCs w:val="24"/>
        </w:rPr>
        <w:t>maximum</w:t>
      </w:r>
      <w:r w:rsidR="00D54090">
        <w:rPr>
          <w:sz w:val="24"/>
          <w:szCs w:val="24"/>
        </w:rPr>
        <w:t xml:space="preserve"> value</w:t>
      </w:r>
      <w:r w:rsidR="00C329A5">
        <w:rPr>
          <w:sz w:val="24"/>
          <w:szCs w:val="24"/>
        </w:rPr>
        <w:t xml:space="preserve"> (4370 in 4930 grams</w:t>
      </w:r>
      <w:r w:rsidR="00D54090">
        <w:rPr>
          <w:sz w:val="24"/>
          <w:szCs w:val="24"/>
        </w:rPr>
        <w:t xml:space="preserve"> and 374</w:t>
      </w:r>
      <w:r w:rsidR="00C829B1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 w:rsidR="00C829B1">
        <w:rPr>
          <w:sz w:val="24"/>
          <w:szCs w:val="24"/>
        </w:rPr>
        <w:t>illimeters</w:t>
      </w:r>
      <w:proofErr w:type="spellEnd"/>
      <w:r w:rsidR="00D54090">
        <w:rPr>
          <w:sz w:val="24"/>
          <w:szCs w:val="24"/>
        </w:rPr>
        <w:t xml:space="preserve"> in 390</w:t>
      </w:r>
      <w:r w:rsidR="00C329A5">
        <w:rPr>
          <w:sz w:val="24"/>
          <w:szCs w:val="24"/>
        </w:rPr>
        <w:t>)</w:t>
      </w:r>
      <w:r w:rsidR="00D54090">
        <w:rPr>
          <w:sz w:val="24"/>
          <w:szCs w:val="24"/>
        </w:rPr>
        <w:t xml:space="preserve">. The same </w:t>
      </w:r>
      <w:r w:rsidR="00C829B1">
        <w:rPr>
          <w:sz w:val="24"/>
          <w:szCs w:val="24"/>
        </w:rPr>
        <w:t>child</w:t>
      </w:r>
      <w:r w:rsidR="00D54090">
        <w:rPr>
          <w:sz w:val="24"/>
          <w:szCs w:val="24"/>
        </w:rPr>
        <w:t xml:space="preserve"> has an uncommon height for these measurements (315 </w:t>
      </w:r>
      <w:proofErr w:type="spellStart"/>
      <w:r w:rsidR="00D54090">
        <w:rPr>
          <w:sz w:val="24"/>
          <w:szCs w:val="24"/>
        </w:rPr>
        <w:t>millimeters</w:t>
      </w:r>
      <w:proofErr w:type="spellEnd"/>
      <w:r w:rsidR="00D54090">
        <w:rPr>
          <w:sz w:val="24"/>
          <w:szCs w:val="24"/>
        </w:rPr>
        <w:t xml:space="preserve">) which is close to the minimum value </w:t>
      </w:r>
      <w:r w:rsidR="00C829B1">
        <w:rPr>
          <w:sz w:val="24"/>
          <w:szCs w:val="24"/>
        </w:rPr>
        <w:t xml:space="preserve">for that measure </w:t>
      </w:r>
      <w:r w:rsidR="00D54090">
        <w:rPr>
          <w:sz w:val="24"/>
          <w:szCs w:val="24"/>
        </w:rPr>
        <w:t xml:space="preserve">(310.0 </w:t>
      </w:r>
      <w:proofErr w:type="spellStart"/>
      <w:r w:rsidR="00D54090">
        <w:rPr>
          <w:sz w:val="24"/>
          <w:szCs w:val="24"/>
        </w:rPr>
        <w:t>millimeters</w:t>
      </w:r>
      <w:proofErr w:type="spellEnd"/>
      <w:r w:rsidR="00D54090">
        <w:rPr>
          <w:sz w:val="24"/>
          <w:szCs w:val="24"/>
        </w:rPr>
        <w:t>).</w:t>
      </w:r>
    </w:p>
    <w:p w14:paraId="489BF24B" w14:textId="672C92BC" w:rsidR="00182634" w:rsidRDefault="00FB29DE" w:rsidP="005757C3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879424" behindDoc="0" locked="0" layoutInCell="1" allowOverlap="1" wp14:anchorId="4B76C814" wp14:editId="43AEFA12">
            <wp:simplePos x="0" y="0"/>
            <wp:positionH relativeFrom="margin">
              <wp:align>center</wp:align>
            </wp:positionH>
            <wp:positionV relativeFrom="margin">
              <wp:posOffset>7048500</wp:posOffset>
            </wp:positionV>
            <wp:extent cx="6118860" cy="22479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829B1">
        <w:rPr>
          <w:sz w:val="24"/>
          <w:szCs w:val="24"/>
        </w:rPr>
        <w:t xml:space="preserve">This specific </w:t>
      </w:r>
      <w:r>
        <w:rPr>
          <w:sz w:val="24"/>
          <w:szCs w:val="24"/>
        </w:rPr>
        <w:t>case</w:t>
      </w:r>
      <w:r w:rsidR="00C829B1">
        <w:rPr>
          <w:sz w:val="24"/>
          <w:szCs w:val="24"/>
        </w:rPr>
        <w:t xml:space="preserve"> has</w:t>
      </w:r>
      <w:r w:rsidR="00D54090">
        <w:rPr>
          <w:sz w:val="24"/>
          <w:szCs w:val="24"/>
        </w:rPr>
        <w:t xml:space="preserve"> </w:t>
      </w:r>
      <w:r w:rsidR="00240C62">
        <w:rPr>
          <w:sz w:val="24"/>
          <w:szCs w:val="24"/>
        </w:rPr>
        <w:t xml:space="preserve">uncommon </w:t>
      </w:r>
      <w:r w:rsidR="00D54090">
        <w:rPr>
          <w:sz w:val="24"/>
          <w:szCs w:val="24"/>
        </w:rPr>
        <w:t xml:space="preserve">relationships among </w:t>
      </w:r>
      <w:r w:rsidR="00240C62">
        <w:rPr>
          <w:sz w:val="24"/>
          <w:szCs w:val="24"/>
        </w:rPr>
        <w:t>weight, height, and cranium diameter, very d</w:t>
      </w:r>
      <w:r w:rsidR="00D54090">
        <w:rPr>
          <w:sz w:val="24"/>
          <w:szCs w:val="24"/>
        </w:rPr>
        <w:t>ifferent th</w:t>
      </w:r>
      <w:r w:rsidR="00C829B1">
        <w:rPr>
          <w:sz w:val="24"/>
          <w:szCs w:val="24"/>
        </w:rPr>
        <w:t>an the average</w:t>
      </w:r>
      <w:r w:rsidR="00240C62">
        <w:rPr>
          <w:sz w:val="24"/>
          <w:szCs w:val="24"/>
        </w:rPr>
        <w:t>. T</w:t>
      </w:r>
      <w:r w:rsidR="00C829B1">
        <w:rPr>
          <w:sz w:val="24"/>
          <w:szCs w:val="24"/>
        </w:rPr>
        <w:t xml:space="preserve">he reasons </w:t>
      </w:r>
      <w:r w:rsidR="00240C62">
        <w:rPr>
          <w:sz w:val="24"/>
          <w:szCs w:val="24"/>
        </w:rPr>
        <w:t xml:space="preserve">behind this </w:t>
      </w:r>
      <w:r w:rsidR="00C829B1">
        <w:rPr>
          <w:sz w:val="24"/>
          <w:szCs w:val="24"/>
        </w:rPr>
        <w:t xml:space="preserve">might be diverse: </w:t>
      </w:r>
      <w:r w:rsidR="00240C62">
        <w:rPr>
          <w:sz w:val="24"/>
          <w:szCs w:val="24"/>
        </w:rPr>
        <w:t xml:space="preserve">a </w:t>
      </w:r>
      <w:r w:rsidR="00C829B1">
        <w:rPr>
          <w:sz w:val="24"/>
          <w:szCs w:val="24"/>
        </w:rPr>
        <w:t>mistake in data recording or even the presence of a pathological condition</w:t>
      </w:r>
      <w:r w:rsidR="00D54090">
        <w:rPr>
          <w:sz w:val="24"/>
          <w:szCs w:val="24"/>
        </w:rPr>
        <w:t xml:space="preserve">. </w:t>
      </w:r>
      <w:r w:rsidR="00240C62">
        <w:rPr>
          <w:sz w:val="24"/>
          <w:szCs w:val="24"/>
        </w:rPr>
        <w:t>E</w:t>
      </w:r>
      <w:r w:rsidR="00C329A5">
        <w:rPr>
          <w:sz w:val="24"/>
          <w:szCs w:val="24"/>
        </w:rPr>
        <w:t xml:space="preserve">liminating observation 1551 </w:t>
      </w:r>
      <w:r w:rsidR="00240C62">
        <w:rPr>
          <w:sz w:val="24"/>
          <w:szCs w:val="24"/>
        </w:rPr>
        <w:t>might</w:t>
      </w:r>
      <w:r w:rsidR="00C329A5">
        <w:rPr>
          <w:sz w:val="24"/>
          <w:szCs w:val="24"/>
        </w:rPr>
        <w:t xml:space="preserve"> benefit the overall model predictive capacity</w:t>
      </w:r>
      <w:r w:rsidR="005757C3">
        <w:rPr>
          <w:sz w:val="24"/>
          <w:szCs w:val="24"/>
        </w:rPr>
        <w:t>.</w:t>
      </w:r>
    </w:p>
    <w:p w14:paraId="2E3193FC" w14:textId="300F3EF6" w:rsidR="002D08C3" w:rsidRDefault="00EC40BB" w:rsidP="002D08C3">
      <w:pPr>
        <w:pStyle w:val="ListParagraph"/>
        <w:numPr>
          <w:ilvl w:val="0"/>
          <w:numId w:val="33"/>
        </w:num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915264" behindDoc="0" locked="0" layoutInCell="1" allowOverlap="1" wp14:anchorId="00581FE5" wp14:editId="42A8B887">
            <wp:simplePos x="0" y="0"/>
            <wp:positionH relativeFrom="margin">
              <wp:posOffset>186690</wp:posOffset>
            </wp:positionH>
            <wp:positionV relativeFrom="margin">
              <wp:posOffset>247015</wp:posOffset>
            </wp:positionV>
            <wp:extent cx="5631180" cy="4369435"/>
            <wp:effectExtent l="0" t="0" r="7620" b="0"/>
            <wp:wrapSquare wrapText="bothSides"/>
            <wp:docPr id="88756085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180" cy="436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634" w:rsidRPr="00041231">
        <w:rPr>
          <w:b/>
          <w:bCs/>
          <w:sz w:val="24"/>
          <w:szCs w:val="24"/>
        </w:rPr>
        <w:t xml:space="preserve">How good is the model </w:t>
      </w:r>
      <w:r w:rsidR="00182634">
        <w:rPr>
          <w:b/>
          <w:bCs/>
          <w:sz w:val="24"/>
          <w:szCs w:val="24"/>
        </w:rPr>
        <w:t>for</w:t>
      </w:r>
      <w:r w:rsidR="00182634" w:rsidRPr="00041231">
        <w:rPr>
          <w:b/>
          <w:bCs/>
          <w:sz w:val="24"/>
          <w:szCs w:val="24"/>
        </w:rPr>
        <w:t xml:space="preserve"> making predictions?</w:t>
      </w:r>
    </w:p>
    <w:p w14:paraId="757CF07E" w14:textId="6C26CE51" w:rsidR="00EC40BB" w:rsidRDefault="00EC40BB" w:rsidP="00EC40BB">
      <w:pPr>
        <w:pStyle w:val="ListParagraph"/>
        <w:ind w:left="1080"/>
        <w:rPr>
          <w:sz w:val="24"/>
          <w:szCs w:val="24"/>
        </w:rPr>
      </w:pPr>
    </w:p>
    <w:p w14:paraId="06CC3C27" w14:textId="7BCEEAC3" w:rsidR="005757C3" w:rsidRDefault="00AE24F9" w:rsidP="00EC40BB">
      <w:pPr>
        <w:jc w:val="both"/>
        <w:rPr>
          <w:sz w:val="24"/>
          <w:szCs w:val="24"/>
        </w:rPr>
      </w:pPr>
      <w:r w:rsidRPr="00EC40BB">
        <w:rPr>
          <w:sz w:val="24"/>
          <w:szCs w:val="24"/>
        </w:rPr>
        <w:t>M</w:t>
      </w:r>
      <w:r w:rsidR="00561B29" w:rsidRPr="00EC40BB">
        <w:rPr>
          <w:sz w:val="24"/>
          <w:szCs w:val="24"/>
        </w:rPr>
        <w:t>odel</w:t>
      </w:r>
      <w:r w:rsidR="00EC40BB" w:rsidRPr="00EC40BB">
        <w:rPr>
          <w:sz w:val="24"/>
          <w:szCs w:val="24"/>
        </w:rPr>
        <w:t>8</w:t>
      </w:r>
      <w:r w:rsidR="00561B29" w:rsidRPr="00EC40BB">
        <w:rPr>
          <w:sz w:val="24"/>
          <w:szCs w:val="24"/>
        </w:rPr>
        <w:t>.1 has an adjusted R</w:t>
      </w:r>
      <w:r w:rsidR="00561B29" w:rsidRPr="00EC40BB">
        <w:rPr>
          <w:sz w:val="24"/>
          <w:szCs w:val="24"/>
          <w:vertAlign w:val="superscript"/>
        </w:rPr>
        <w:t>2</w:t>
      </w:r>
      <w:r w:rsidR="00561B29" w:rsidRPr="00EC40BB">
        <w:rPr>
          <w:sz w:val="24"/>
          <w:szCs w:val="24"/>
        </w:rPr>
        <w:t xml:space="preserve"> of 0.7</w:t>
      </w:r>
      <w:r w:rsidR="00EC40BB" w:rsidRPr="00EC40BB">
        <w:rPr>
          <w:sz w:val="24"/>
          <w:szCs w:val="24"/>
        </w:rPr>
        <w:t>414</w:t>
      </w:r>
      <w:r w:rsidR="00561B29" w:rsidRPr="00EC40BB">
        <w:rPr>
          <w:sz w:val="24"/>
          <w:szCs w:val="24"/>
        </w:rPr>
        <w:t xml:space="preserve"> </w:t>
      </w:r>
      <w:proofErr w:type="gramStart"/>
      <w:r w:rsidR="00561B29" w:rsidRPr="00EC40BB">
        <w:rPr>
          <w:sz w:val="24"/>
          <w:szCs w:val="24"/>
        </w:rPr>
        <w:t>vs  0.7</w:t>
      </w:r>
      <w:r w:rsidR="00EC40BB" w:rsidRPr="00EC40BB">
        <w:rPr>
          <w:sz w:val="24"/>
          <w:szCs w:val="24"/>
        </w:rPr>
        <w:t>388</w:t>
      </w:r>
      <w:proofErr w:type="gramEnd"/>
      <w:r w:rsidR="00561B29" w:rsidRPr="00EC40BB">
        <w:rPr>
          <w:sz w:val="24"/>
          <w:szCs w:val="24"/>
        </w:rPr>
        <w:t xml:space="preserve"> of model</w:t>
      </w:r>
      <w:r w:rsidR="00EC40BB" w:rsidRPr="00EC40BB">
        <w:rPr>
          <w:sz w:val="24"/>
          <w:szCs w:val="24"/>
        </w:rPr>
        <w:t>8</w:t>
      </w:r>
      <w:r w:rsidR="005757C3" w:rsidRPr="00EC40BB">
        <w:rPr>
          <w:sz w:val="24"/>
          <w:szCs w:val="24"/>
        </w:rPr>
        <w:t>, increasing the quantity of Outcome variability explained by the independent variables.</w:t>
      </w:r>
      <w:r w:rsidR="00EC40BB" w:rsidRPr="00EC40BB">
        <w:rPr>
          <w:sz w:val="24"/>
          <w:szCs w:val="24"/>
        </w:rPr>
        <w:t xml:space="preserve"> However, </w:t>
      </w:r>
      <w:r w:rsidR="00EC40BB">
        <w:rPr>
          <w:sz w:val="24"/>
          <w:szCs w:val="24"/>
        </w:rPr>
        <w:t xml:space="preserve">the p-values of the interaction term between </w:t>
      </w:r>
      <w:proofErr w:type="spellStart"/>
      <w:r w:rsidR="00EC40BB" w:rsidRPr="00D602F3">
        <w:rPr>
          <w:i/>
          <w:iCs/>
          <w:sz w:val="24"/>
          <w:szCs w:val="24"/>
        </w:rPr>
        <w:t>Gestazione</w:t>
      </w:r>
      <w:proofErr w:type="spellEnd"/>
      <w:r w:rsidR="00EC40BB">
        <w:rPr>
          <w:sz w:val="24"/>
          <w:szCs w:val="24"/>
        </w:rPr>
        <w:t xml:space="preserve"> and </w:t>
      </w:r>
      <w:proofErr w:type="spellStart"/>
      <w:r w:rsidR="00EC40BB" w:rsidRPr="00D602F3">
        <w:rPr>
          <w:i/>
          <w:iCs/>
          <w:sz w:val="24"/>
          <w:szCs w:val="24"/>
        </w:rPr>
        <w:t>Lunghezza</w:t>
      </w:r>
      <w:proofErr w:type="spellEnd"/>
      <w:r w:rsidR="00EC40BB">
        <w:rPr>
          <w:sz w:val="24"/>
          <w:szCs w:val="24"/>
        </w:rPr>
        <w:t xml:space="preserve"> is not significant anymore, therefore</w:t>
      </w:r>
      <w:r w:rsidR="00D602F3">
        <w:rPr>
          <w:sz w:val="24"/>
          <w:szCs w:val="24"/>
        </w:rPr>
        <w:t>,</w:t>
      </w:r>
      <w:r w:rsidR="00EC40BB">
        <w:rPr>
          <w:sz w:val="24"/>
          <w:szCs w:val="24"/>
        </w:rPr>
        <w:t xml:space="preserve"> </w:t>
      </w:r>
      <w:r w:rsidR="00CA124B">
        <w:rPr>
          <w:sz w:val="24"/>
          <w:szCs w:val="24"/>
        </w:rPr>
        <w:t xml:space="preserve">it </w:t>
      </w:r>
      <w:r w:rsidR="00EC40BB">
        <w:rPr>
          <w:sz w:val="24"/>
          <w:szCs w:val="24"/>
        </w:rPr>
        <w:t>can be deleted:</w:t>
      </w:r>
    </w:p>
    <w:p w14:paraId="78AD2A02" w14:textId="53EF3D35" w:rsidR="00EC40BB" w:rsidRPr="00EC40BB" w:rsidRDefault="00EC40BB" w:rsidP="00EC40BB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16288" behindDoc="0" locked="0" layoutInCell="1" allowOverlap="1" wp14:anchorId="5DCF6B1C" wp14:editId="24040504">
            <wp:simplePos x="0" y="0"/>
            <wp:positionH relativeFrom="margin">
              <wp:posOffset>297180</wp:posOffset>
            </wp:positionH>
            <wp:positionV relativeFrom="margin">
              <wp:posOffset>5631180</wp:posOffset>
            </wp:positionV>
            <wp:extent cx="5394960" cy="4023360"/>
            <wp:effectExtent l="0" t="0" r="0" b="0"/>
            <wp:wrapSquare wrapText="bothSides"/>
            <wp:docPr id="58093545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94BA69" w14:textId="567266B5" w:rsidR="00D602F3" w:rsidRDefault="003D26F4" w:rsidP="00EC40BB">
      <w:pPr>
        <w:jc w:val="both"/>
        <w:rPr>
          <w:sz w:val="24"/>
          <w:szCs w:val="24"/>
        </w:rPr>
      </w:pPr>
      <w:r w:rsidRPr="00EC40BB">
        <w:rPr>
          <w:sz w:val="24"/>
          <w:szCs w:val="24"/>
        </w:rPr>
        <w:lastRenderedPageBreak/>
        <w:t>Overall, the new model</w:t>
      </w:r>
      <w:r w:rsidR="00EC40BB">
        <w:rPr>
          <w:sz w:val="24"/>
          <w:szCs w:val="24"/>
        </w:rPr>
        <w:t>8.2</w:t>
      </w:r>
      <w:r w:rsidRPr="00EC40BB">
        <w:rPr>
          <w:sz w:val="24"/>
          <w:szCs w:val="24"/>
        </w:rPr>
        <w:t xml:space="preserve"> presents </w:t>
      </w:r>
      <w:r w:rsidR="00EC40BB">
        <w:rPr>
          <w:sz w:val="24"/>
          <w:szCs w:val="24"/>
        </w:rPr>
        <w:t>a slightly smaller adjusted R</w:t>
      </w:r>
      <w:r w:rsidR="00EC40BB" w:rsidRPr="00EC40BB">
        <w:rPr>
          <w:sz w:val="24"/>
          <w:szCs w:val="24"/>
          <w:vertAlign w:val="superscript"/>
        </w:rPr>
        <w:t>2</w:t>
      </w:r>
      <w:r w:rsidR="00EC40BB">
        <w:rPr>
          <w:sz w:val="24"/>
          <w:szCs w:val="24"/>
        </w:rPr>
        <w:t xml:space="preserve"> than model8.1 (0.7413 versus </w:t>
      </w:r>
      <w:r w:rsidR="00EC40BB">
        <w:rPr>
          <w:sz w:val="24"/>
          <w:szCs w:val="24"/>
        </w:rPr>
        <w:t>0.741</w:t>
      </w:r>
      <w:r w:rsidR="00EC40BB">
        <w:rPr>
          <w:sz w:val="24"/>
          <w:szCs w:val="24"/>
        </w:rPr>
        <w:t>4)</w:t>
      </w:r>
      <w:r w:rsidR="00D602F3">
        <w:rPr>
          <w:sz w:val="24"/>
          <w:szCs w:val="24"/>
        </w:rPr>
        <w:t xml:space="preserve">. Moreover, </w:t>
      </w:r>
      <w:r w:rsidR="00EC40BB">
        <w:rPr>
          <w:sz w:val="24"/>
          <w:szCs w:val="24"/>
        </w:rPr>
        <w:t>all the terms included have statistically significant p-values.</w:t>
      </w:r>
      <w:r w:rsidRPr="00EC40BB">
        <w:rPr>
          <w:sz w:val="24"/>
          <w:szCs w:val="24"/>
        </w:rPr>
        <w:t xml:space="preserve"> </w:t>
      </w:r>
    </w:p>
    <w:p w14:paraId="5246ADDA" w14:textId="24D393DA" w:rsidR="003D26F4" w:rsidRPr="00EC40BB" w:rsidRDefault="00D602F3" w:rsidP="00EC40BB">
      <w:pPr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Model 8.2 </w:t>
      </w:r>
      <w:r w:rsidR="00573D44">
        <w:rPr>
          <w:sz w:val="24"/>
          <w:szCs w:val="24"/>
        </w:rPr>
        <w:t xml:space="preserve">still </w:t>
      </w:r>
      <w:r>
        <w:rPr>
          <w:sz w:val="24"/>
          <w:szCs w:val="24"/>
        </w:rPr>
        <w:t xml:space="preserve">presents a </w:t>
      </w:r>
      <w:r w:rsidR="007D56A2" w:rsidRPr="00EC40BB">
        <w:rPr>
          <w:sz w:val="24"/>
          <w:szCs w:val="24"/>
        </w:rPr>
        <w:t>s</w:t>
      </w:r>
      <w:r w:rsidR="005757C3" w:rsidRPr="00EC40BB">
        <w:rPr>
          <w:sz w:val="24"/>
          <w:szCs w:val="24"/>
        </w:rPr>
        <w:t>light</w:t>
      </w:r>
      <w:r w:rsidR="003D26F4" w:rsidRPr="00EC40BB">
        <w:rPr>
          <w:sz w:val="24"/>
          <w:szCs w:val="24"/>
        </w:rPr>
        <w:t xml:space="preserve"> level of heteroscedasticity</w:t>
      </w:r>
      <w:r w:rsidR="00573D44">
        <w:rPr>
          <w:sz w:val="24"/>
          <w:szCs w:val="24"/>
        </w:rPr>
        <w:t xml:space="preserve">, despite being lower than previous </w:t>
      </w:r>
      <w:r w:rsidR="00CA124B">
        <w:rPr>
          <w:sz w:val="24"/>
          <w:szCs w:val="24"/>
        </w:rPr>
        <w:t>one</w:t>
      </w:r>
      <w:r w:rsidR="00573D44">
        <w:rPr>
          <w:sz w:val="24"/>
          <w:szCs w:val="24"/>
        </w:rPr>
        <w:t>s</w:t>
      </w:r>
      <w:r w:rsidR="003D26F4" w:rsidRPr="00EC40BB">
        <w:rPr>
          <w:sz w:val="24"/>
          <w:szCs w:val="24"/>
        </w:rPr>
        <w:t xml:space="preserve"> (</w:t>
      </w:r>
      <w:proofErr w:type="spellStart"/>
      <w:r w:rsidR="003D26F4" w:rsidRPr="00EC40BB">
        <w:rPr>
          <w:sz w:val="24"/>
          <w:szCs w:val="24"/>
        </w:rPr>
        <w:t>Breush</w:t>
      </w:r>
      <w:proofErr w:type="spellEnd"/>
      <w:r w:rsidR="003D26F4" w:rsidRPr="00EC40BB">
        <w:rPr>
          <w:sz w:val="24"/>
          <w:szCs w:val="24"/>
        </w:rPr>
        <w:t>-Pagan test p-value of 0.01</w:t>
      </w:r>
      <w:r>
        <w:rPr>
          <w:sz w:val="24"/>
          <w:szCs w:val="24"/>
        </w:rPr>
        <w:t>69</w:t>
      </w:r>
      <w:r w:rsidR="003D26F4" w:rsidRPr="00EC40BB">
        <w:rPr>
          <w:sz w:val="24"/>
          <w:szCs w:val="24"/>
        </w:rPr>
        <w:t xml:space="preserve"> versus </w:t>
      </w:r>
      <w:r>
        <w:rPr>
          <w:sz w:val="24"/>
          <w:szCs w:val="24"/>
        </w:rPr>
        <w:t>5.782e-15</w:t>
      </w:r>
      <w:r w:rsidR="003D26F4" w:rsidRPr="00EC40BB">
        <w:rPr>
          <w:sz w:val="24"/>
          <w:szCs w:val="24"/>
        </w:rPr>
        <w:t>of model</w:t>
      </w:r>
      <w:r>
        <w:rPr>
          <w:sz w:val="24"/>
          <w:szCs w:val="24"/>
        </w:rPr>
        <w:t>8</w:t>
      </w:r>
      <w:r w:rsidR="003D26F4" w:rsidRPr="00EC40BB">
        <w:rPr>
          <w:sz w:val="24"/>
          <w:szCs w:val="24"/>
        </w:rPr>
        <w:t>)</w:t>
      </w:r>
      <w:r w:rsidR="00573D44">
        <w:rPr>
          <w:sz w:val="24"/>
          <w:szCs w:val="24"/>
        </w:rPr>
        <w:t xml:space="preserve">. </w:t>
      </w:r>
    </w:p>
    <w:p w14:paraId="45E94202" w14:textId="023873EF" w:rsidR="00092F9D" w:rsidRDefault="00D602F3" w:rsidP="00573D44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17312" behindDoc="0" locked="0" layoutInCell="1" allowOverlap="1" wp14:anchorId="70D51D4C" wp14:editId="65507440">
            <wp:simplePos x="0" y="0"/>
            <wp:positionH relativeFrom="margin">
              <wp:posOffset>-236220</wp:posOffset>
            </wp:positionH>
            <wp:positionV relativeFrom="margin">
              <wp:posOffset>1066800</wp:posOffset>
            </wp:positionV>
            <wp:extent cx="4632960" cy="3145790"/>
            <wp:effectExtent l="0" t="0" r="0" b="0"/>
            <wp:wrapSquare wrapText="bothSides"/>
            <wp:docPr id="96512181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2F9D">
        <w:rPr>
          <w:sz w:val="24"/>
          <w:szCs w:val="24"/>
        </w:rPr>
        <w:t xml:space="preserve">Both AIC and BIC confirm the superiority of </w:t>
      </w:r>
      <w:r w:rsidR="005757C3">
        <w:rPr>
          <w:sz w:val="24"/>
          <w:szCs w:val="24"/>
        </w:rPr>
        <w:t>model</w:t>
      </w:r>
      <w:r w:rsidR="00573D44">
        <w:rPr>
          <w:sz w:val="24"/>
          <w:szCs w:val="24"/>
        </w:rPr>
        <w:t>8.2</w:t>
      </w:r>
      <w:r w:rsidR="005757C3">
        <w:rPr>
          <w:sz w:val="24"/>
          <w:szCs w:val="24"/>
        </w:rPr>
        <w:t xml:space="preserve">. </w:t>
      </w:r>
      <w:r w:rsidR="00573D44">
        <w:rPr>
          <w:sz w:val="24"/>
          <w:szCs w:val="24"/>
        </w:rPr>
        <w:t xml:space="preserve"> </w:t>
      </w:r>
      <w:r w:rsidR="005757C3">
        <w:rPr>
          <w:sz w:val="24"/>
          <w:szCs w:val="24"/>
        </w:rPr>
        <w:t xml:space="preserve">Usually, AIC and BIC decrease when observations are added, because the more the sample grows, the more it gets </w:t>
      </w:r>
      <w:proofErr w:type="gramStart"/>
      <w:r w:rsidR="005757C3">
        <w:rPr>
          <w:sz w:val="24"/>
          <w:szCs w:val="24"/>
        </w:rPr>
        <w:t>similar to</w:t>
      </w:r>
      <w:proofErr w:type="gramEnd"/>
      <w:r w:rsidR="005757C3">
        <w:rPr>
          <w:sz w:val="24"/>
          <w:szCs w:val="24"/>
        </w:rPr>
        <w:t xml:space="preserve"> the reference population. In this case, d</w:t>
      </w:r>
      <w:r w:rsidR="002A62E1">
        <w:rPr>
          <w:sz w:val="24"/>
          <w:szCs w:val="24"/>
        </w:rPr>
        <w:t>espite an observation</w:t>
      </w:r>
      <w:r w:rsidR="00AE24F9">
        <w:rPr>
          <w:sz w:val="24"/>
          <w:szCs w:val="24"/>
        </w:rPr>
        <w:t xml:space="preserve"> was</w:t>
      </w:r>
      <w:r w:rsidR="002A62E1">
        <w:rPr>
          <w:sz w:val="24"/>
          <w:szCs w:val="24"/>
        </w:rPr>
        <w:t xml:space="preserve"> removed, both criteria consequentially </w:t>
      </w:r>
      <w:r w:rsidR="00182634">
        <w:rPr>
          <w:sz w:val="24"/>
          <w:szCs w:val="24"/>
        </w:rPr>
        <w:t>decrease</w:t>
      </w:r>
      <w:r w:rsidR="005757C3">
        <w:rPr>
          <w:sz w:val="24"/>
          <w:szCs w:val="24"/>
        </w:rPr>
        <w:t xml:space="preserve">, confirming the improvement </w:t>
      </w:r>
      <w:r w:rsidR="00AE24F9">
        <w:rPr>
          <w:sz w:val="24"/>
          <w:szCs w:val="24"/>
        </w:rPr>
        <w:t xml:space="preserve">in respect </w:t>
      </w:r>
      <w:r w:rsidR="005757C3">
        <w:rPr>
          <w:sz w:val="24"/>
          <w:szCs w:val="24"/>
        </w:rPr>
        <w:t>to its predecessors.</w:t>
      </w:r>
    </w:p>
    <w:p w14:paraId="2848F483" w14:textId="32039A77" w:rsidR="00D27359" w:rsidRDefault="00146924" w:rsidP="00DA29C9">
      <w:pPr>
        <w:ind w:firstLine="708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18336" behindDoc="0" locked="0" layoutInCell="1" allowOverlap="1" wp14:anchorId="76644499" wp14:editId="55DA8B0A">
            <wp:simplePos x="0" y="0"/>
            <wp:positionH relativeFrom="margin">
              <wp:posOffset>1936115</wp:posOffset>
            </wp:positionH>
            <wp:positionV relativeFrom="margin">
              <wp:posOffset>4508500</wp:posOffset>
            </wp:positionV>
            <wp:extent cx="1760220" cy="670560"/>
            <wp:effectExtent l="0" t="0" r="0" b="0"/>
            <wp:wrapSquare wrapText="bothSides"/>
            <wp:docPr id="61365855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67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919360" behindDoc="0" locked="0" layoutInCell="1" allowOverlap="1" wp14:anchorId="6FEF60EA" wp14:editId="1ED5257A">
            <wp:simplePos x="0" y="0"/>
            <wp:positionH relativeFrom="margin">
              <wp:posOffset>-205105</wp:posOffset>
            </wp:positionH>
            <wp:positionV relativeFrom="margin">
              <wp:posOffset>4516120</wp:posOffset>
            </wp:positionV>
            <wp:extent cx="1783080" cy="655320"/>
            <wp:effectExtent l="0" t="0" r="7620" b="0"/>
            <wp:wrapSquare wrapText="bothSides"/>
            <wp:docPr id="86578859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1F1EE1" w14:textId="6C91F079" w:rsidR="00D602F3" w:rsidRDefault="00D602F3" w:rsidP="00DA29C9">
      <w:pPr>
        <w:ind w:firstLine="708"/>
        <w:rPr>
          <w:sz w:val="24"/>
          <w:szCs w:val="24"/>
        </w:rPr>
      </w:pPr>
    </w:p>
    <w:p w14:paraId="3FFD1C61" w14:textId="143CF45B" w:rsidR="00D602F3" w:rsidRDefault="00D602F3" w:rsidP="00DA29C9">
      <w:pPr>
        <w:ind w:firstLine="708"/>
        <w:rPr>
          <w:sz w:val="24"/>
          <w:szCs w:val="24"/>
        </w:rPr>
      </w:pPr>
    </w:p>
    <w:p w14:paraId="01CE7E74" w14:textId="39135744" w:rsidR="00D602F3" w:rsidRDefault="00D602F3" w:rsidP="00DA29C9">
      <w:pPr>
        <w:ind w:firstLine="708"/>
        <w:rPr>
          <w:sz w:val="24"/>
          <w:szCs w:val="24"/>
        </w:rPr>
      </w:pPr>
    </w:p>
    <w:p w14:paraId="65FC8010" w14:textId="5AFD97DC" w:rsidR="00E85D24" w:rsidRPr="00E85D24" w:rsidRDefault="00E85D24" w:rsidP="002D08C3">
      <w:pPr>
        <w:pStyle w:val="ListParagraph"/>
        <w:numPr>
          <w:ilvl w:val="0"/>
          <w:numId w:val="3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edict the weight of a baby girl knowing that she will be born at 39 weeks of gestation, by a mother that </w:t>
      </w:r>
      <w:r w:rsidR="00182634">
        <w:rPr>
          <w:b/>
          <w:bCs/>
          <w:sz w:val="24"/>
          <w:szCs w:val="24"/>
        </w:rPr>
        <w:t>is having her third</w:t>
      </w:r>
      <w:r>
        <w:rPr>
          <w:b/>
          <w:bCs/>
          <w:sz w:val="24"/>
          <w:szCs w:val="24"/>
        </w:rPr>
        <w:t xml:space="preserve"> gestation:</w:t>
      </w:r>
    </w:p>
    <w:p w14:paraId="27F7902E" w14:textId="77667A72" w:rsidR="00E85D24" w:rsidRDefault="006F0B88" w:rsidP="00E85D24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920384" behindDoc="0" locked="0" layoutInCell="1" allowOverlap="1" wp14:anchorId="63A8C827" wp14:editId="360438A3">
            <wp:simplePos x="0" y="0"/>
            <wp:positionH relativeFrom="margin">
              <wp:posOffset>579120</wp:posOffset>
            </wp:positionH>
            <wp:positionV relativeFrom="margin">
              <wp:posOffset>6082030</wp:posOffset>
            </wp:positionV>
            <wp:extent cx="5417820" cy="952500"/>
            <wp:effectExtent l="0" t="0" r="0" b="0"/>
            <wp:wrapSquare wrapText="bothSides"/>
            <wp:docPr id="145508994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862B25" w14:textId="357F8036" w:rsidR="00E85D24" w:rsidRDefault="00E85D24" w:rsidP="00E85D24">
      <w:pPr>
        <w:rPr>
          <w:b/>
          <w:bCs/>
          <w:sz w:val="24"/>
          <w:szCs w:val="24"/>
        </w:rPr>
      </w:pPr>
    </w:p>
    <w:p w14:paraId="51423E36" w14:textId="5A38F906" w:rsidR="00E85D24" w:rsidRDefault="00E85D24" w:rsidP="00E85D24">
      <w:pPr>
        <w:rPr>
          <w:b/>
          <w:bCs/>
          <w:sz w:val="24"/>
          <w:szCs w:val="24"/>
        </w:rPr>
      </w:pPr>
    </w:p>
    <w:p w14:paraId="049071F2" w14:textId="29821779" w:rsidR="00E85D24" w:rsidRDefault="00E85D24" w:rsidP="00E85D24">
      <w:pPr>
        <w:rPr>
          <w:b/>
          <w:bCs/>
          <w:sz w:val="24"/>
          <w:szCs w:val="24"/>
        </w:rPr>
      </w:pPr>
    </w:p>
    <w:p w14:paraId="7F803CE7" w14:textId="77777777" w:rsidR="003E7B87" w:rsidRDefault="003E7B87" w:rsidP="00E85D24">
      <w:pPr>
        <w:rPr>
          <w:b/>
          <w:bCs/>
          <w:sz w:val="24"/>
          <w:szCs w:val="24"/>
        </w:rPr>
      </w:pPr>
    </w:p>
    <w:p w14:paraId="7508DAAE" w14:textId="77777777" w:rsidR="007342BF" w:rsidRDefault="007342BF" w:rsidP="00E85D24">
      <w:pPr>
        <w:rPr>
          <w:b/>
          <w:bCs/>
          <w:sz w:val="24"/>
          <w:szCs w:val="24"/>
        </w:rPr>
      </w:pPr>
    </w:p>
    <w:p w14:paraId="583982ED" w14:textId="3D4B727F" w:rsidR="007342BF" w:rsidRDefault="007342BF" w:rsidP="00E85D24">
      <w:pPr>
        <w:rPr>
          <w:b/>
          <w:bCs/>
          <w:sz w:val="24"/>
          <w:szCs w:val="24"/>
        </w:rPr>
      </w:pPr>
    </w:p>
    <w:p w14:paraId="63105414" w14:textId="77777777" w:rsidR="007342BF" w:rsidRDefault="007342BF" w:rsidP="00E85D24">
      <w:pPr>
        <w:rPr>
          <w:b/>
          <w:bCs/>
          <w:sz w:val="24"/>
          <w:szCs w:val="24"/>
        </w:rPr>
      </w:pPr>
    </w:p>
    <w:p w14:paraId="50F1EC06" w14:textId="77777777" w:rsidR="007342BF" w:rsidRDefault="007342BF" w:rsidP="00E85D24">
      <w:pPr>
        <w:rPr>
          <w:b/>
          <w:bCs/>
          <w:sz w:val="24"/>
          <w:szCs w:val="24"/>
        </w:rPr>
      </w:pPr>
    </w:p>
    <w:p w14:paraId="3938C0C7" w14:textId="77777777" w:rsidR="007342BF" w:rsidRDefault="007342BF" w:rsidP="00E85D24">
      <w:pPr>
        <w:rPr>
          <w:b/>
          <w:bCs/>
          <w:sz w:val="24"/>
          <w:szCs w:val="24"/>
        </w:rPr>
      </w:pPr>
    </w:p>
    <w:p w14:paraId="38100EFB" w14:textId="00471D55" w:rsidR="003E7B87" w:rsidRDefault="00E85D24" w:rsidP="00C25A19">
      <w:pPr>
        <w:pStyle w:val="ListParagraph"/>
        <w:numPr>
          <w:ilvl w:val="0"/>
          <w:numId w:val="33"/>
        </w:numPr>
        <w:ind w:left="1428"/>
        <w:jc w:val="both"/>
        <w:rPr>
          <w:b/>
          <w:bCs/>
          <w:sz w:val="24"/>
          <w:szCs w:val="24"/>
        </w:rPr>
      </w:pPr>
      <w:r w:rsidRPr="007342BF">
        <w:rPr>
          <w:b/>
          <w:bCs/>
          <w:sz w:val="24"/>
          <w:szCs w:val="24"/>
        </w:rPr>
        <w:lastRenderedPageBreak/>
        <w:t>Graphical representation</w:t>
      </w:r>
      <w:r w:rsidR="00D91A21" w:rsidRPr="007342BF">
        <w:rPr>
          <w:b/>
          <w:bCs/>
          <w:sz w:val="24"/>
          <w:szCs w:val="24"/>
        </w:rPr>
        <w:t>s</w:t>
      </w:r>
      <w:r w:rsidRPr="007342BF">
        <w:rPr>
          <w:b/>
          <w:bCs/>
          <w:sz w:val="24"/>
          <w:szCs w:val="24"/>
        </w:rPr>
        <w:t xml:space="preserve"> of the simplified model </w:t>
      </w:r>
    </w:p>
    <w:p w14:paraId="4A05FB90" w14:textId="77777777" w:rsidR="007342BF" w:rsidRPr="007342BF" w:rsidRDefault="007342BF" w:rsidP="007342BF">
      <w:pPr>
        <w:pStyle w:val="ListParagraph"/>
        <w:ind w:left="1428"/>
        <w:jc w:val="both"/>
        <w:rPr>
          <w:b/>
          <w:bCs/>
          <w:sz w:val="24"/>
          <w:szCs w:val="24"/>
        </w:rPr>
      </w:pPr>
    </w:p>
    <w:p w14:paraId="418A7A50" w14:textId="3D7DD12A" w:rsidR="007342BF" w:rsidRDefault="003E7B87" w:rsidP="007342BF">
      <w:pPr>
        <w:pStyle w:val="ListParagraph"/>
        <w:ind w:left="1428"/>
        <w:jc w:val="both"/>
        <w:rPr>
          <w:sz w:val="24"/>
          <w:szCs w:val="24"/>
        </w:rPr>
      </w:pPr>
      <w:r w:rsidRPr="003E7B87">
        <w:rPr>
          <w:sz w:val="24"/>
          <w:szCs w:val="24"/>
        </w:rPr>
        <w:t xml:space="preserve">Through the </w:t>
      </w:r>
      <w:r w:rsidR="00563D0A">
        <w:rPr>
          <w:i/>
          <w:iCs/>
          <w:sz w:val="24"/>
          <w:szCs w:val="24"/>
        </w:rPr>
        <w:t>scatterplot3</w:t>
      </w:r>
      <w:proofErr w:type="gramStart"/>
      <w:r w:rsidR="00563D0A">
        <w:rPr>
          <w:i/>
          <w:iCs/>
          <w:sz w:val="24"/>
          <w:szCs w:val="24"/>
        </w:rPr>
        <w:t>d</w:t>
      </w:r>
      <w:r w:rsidRPr="003E7B87">
        <w:rPr>
          <w:i/>
          <w:iCs/>
          <w:sz w:val="24"/>
          <w:szCs w:val="24"/>
        </w:rPr>
        <w:t>(</w:t>
      </w:r>
      <w:proofErr w:type="gramEnd"/>
      <w:r w:rsidRPr="003E7B87">
        <w:rPr>
          <w:i/>
          <w:iCs/>
          <w:sz w:val="24"/>
          <w:szCs w:val="24"/>
        </w:rPr>
        <w:t>)</w:t>
      </w:r>
      <w:r w:rsidRPr="003E7B87">
        <w:rPr>
          <w:sz w:val="24"/>
          <w:szCs w:val="24"/>
        </w:rPr>
        <w:t xml:space="preserve"> command of the </w:t>
      </w:r>
      <w:r w:rsidR="00563D0A">
        <w:rPr>
          <w:i/>
          <w:iCs/>
          <w:sz w:val="24"/>
          <w:szCs w:val="24"/>
        </w:rPr>
        <w:t>scatterplot3d</w:t>
      </w:r>
      <w:r w:rsidR="00563D0A" w:rsidRPr="003E7B87">
        <w:rPr>
          <w:i/>
          <w:iCs/>
          <w:sz w:val="24"/>
          <w:szCs w:val="24"/>
        </w:rPr>
        <w:t>()</w:t>
      </w:r>
      <w:r w:rsidR="00563D0A" w:rsidRPr="003E7B87">
        <w:rPr>
          <w:sz w:val="24"/>
          <w:szCs w:val="24"/>
        </w:rPr>
        <w:t xml:space="preserve"> </w:t>
      </w:r>
      <w:r w:rsidRPr="003E7B87">
        <w:rPr>
          <w:sz w:val="24"/>
          <w:szCs w:val="24"/>
        </w:rPr>
        <w:t xml:space="preserve"> package</w:t>
      </w:r>
      <w:r>
        <w:rPr>
          <w:sz w:val="24"/>
          <w:szCs w:val="24"/>
        </w:rPr>
        <w:t xml:space="preserve"> is possible to </w:t>
      </w:r>
      <w:r w:rsidR="00D27359">
        <w:rPr>
          <w:sz w:val="24"/>
          <w:szCs w:val="24"/>
        </w:rPr>
        <w:t>visualize</w:t>
      </w:r>
      <w:r>
        <w:rPr>
          <w:sz w:val="24"/>
          <w:szCs w:val="24"/>
        </w:rPr>
        <w:t xml:space="preserve"> the model. However, representing six variables within a two-dimensional space</w:t>
      </w:r>
      <w:r w:rsidR="00BC2016">
        <w:rPr>
          <w:sz w:val="24"/>
          <w:szCs w:val="24"/>
        </w:rPr>
        <w:t xml:space="preserve"> </w:t>
      </w:r>
      <w:proofErr w:type="spellStart"/>
      <w:r w:rsidR="00287804">
        <w:rPr>
          <w:sz w:val="24"/>
          <w:szCs w:val="24"/>
        </w:rPr>
        <w:t>can not</w:t>
      </w:r>
      <w:proofErr w:type="spellEnd"/>
      <w:r w:rsidR="00287804">
        <w:rPr>
          <w:sz w:val="24"/>
          <w:szCs w:val="24"/>
        </w:rPr>
        <w:t xml:space="preserve"> be performed without losing some information</w:t>
      </w:r>
      <w:r w:rsidR="00BC2016">
        <w:rPr>
          <w:sz w:val="24"/>
          <w:szCs w:val="24"/>
        </w:rPr>
        <w:t>. Therefore, to elaborate a graphical representation as trustworthy as possible, four variables (the response and three predictors) are examined together</w:t>
      </w:r>
      <w:r w:rsidR="00287804">
        <w:rPr>
          <w:sz w:val="24"/>
          <w:szCs w:val="24"/>
        </w:rPr>
        <w:t>:</w:t>
      </w:r>
    </w:p>
    <w:p w14:paraId="42D6B4ED" w14:textId="4CF9903A" w:rsidR="00D27359" w:rsidRDefault="00D27359" w:rsidP="007342BF">
      <w:pPr>
        <w:pStyle w:val="ListParagraph"/>
        <w:ind w:left="1428"/>
        <w:jc w:val="both"/>
        <w:rPr>
          <w:sz w:val="24"/>
          <w:szCs w:val="24"/>
        </w:rPr>
      </w:pPr>
    </w:p>
    <w:p w14:paraId="6598D46D" w14:textId="42F47473" w:rsidR="007342BF" w:rsidRPr="007342BF" w:rsidRDefault="00563D0A" w:rsidP="00F45137">
      <w:pPr>
        <w:pStyle w:val="ListParagraph"/>
        <w:numPr>
          <w:ilvl w:val="0"/>
          <w:numId w:val="32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21408" behindDoc="0" locked="0" layoutInCell="1" allowOverlap="1" wp14:anchorId="5D4B39C5" wp14:editId="723F8966">
            <wp:simplePos x="0" y="0"/>
            <wp:positionH relativeFrom="margin">
              <wp:posOffset>274320</wp:posOffset>
            </wp:positionH>
            <wp:positionV relativeFrom="margin">
              <wp:posOffset>2174240</wp:posOffset>
            </wp:positionV>
            <wp:extent cx="6120130" cy="4333240"/>
            <wp:effectExtent l="0" t="0" r="0" b="0"/>
            <wp:wrapSquare wrapText="bothSides"/>
            <wp:docPr id="661853912" name="Picture 18" descr="A graph of a graph with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853912" name="Picture 18" descr="A graph of a graph with dots&#10;&#10;Description automatically generated with medium confidence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7359" w:rsidRPr="007342BF">
        <w:rPr>
          <w:sz w:val="24"/>
          <w:szCs w:val="24"/>
        </w:rPr>
        <w:t xml:space="preserve">                </w:t>
      </w:r>
    </w:p>
    <w:p w14:paraId="1483CFA8" w14:textId="1C4CA220" w:rsidR="007342BF" w:rsidRDefault="007342BF" w:rsidP="007342BF">
      <w:pPr>
        <w:pStyle w:val="ListParagraph"/>
        <w:ind w:left="1788"/>
        <w:rPr>
          <w:sz w:val="24"/>
          <w:szCs w:val="24"/>
        </w:rPr>
      </w:pPr>
    </w:p>
    <w:p w14:paraId="17015BB7" w14:textId="77777777" w:rsidR="00EB646C" w:rsidRDefault="00EB646C" w:rsidP="00EB646C">
      <w:pPr>
        <w:rPr>
          <w:sz w:val="24"/>
          <w:szCs w:val="24"/>
        </w:rPr>
      </w:pPr>
    </w:p>
    <w:p w14:paraId="2ECBC519" w14:textId="77777777" w:rsidR="00EB646C" w:rsidRDefault="00EB646C" w:rsidP="00EB646C">
      <w:pPr>
        <w:rPr>
          <w:sz w:val="24"/>
          <w:szCs w:val="24"/>
        </w:rPr>
      </w:pPr>
    </w:p>
    <w:p w14:paraId="107DF12D" w14:textId="77777777" w:rsidR="00EB646C" w:rsidRDefault="00EB646C" w:rsidP="00EB646C">
      <w:pPr>
        <w:rPr>
          <w:sz w:val="24"/>
          <w:szCs w:val="24"/>
        </w:rPr>
      </w:pPr>
    </w:p>
    <w:p w14:paraId="128F4248" w14:textId="77777777" w:rsidR="00EB646C" w:rsidRDefault="00EB646C" w:rsidP="00EB646C">
      <w:pPr>
        <w:rPr>
          <w:sz w:val="24"/>
          <w:szCs w:val="24"/>
        </w:rPr>
      </w:pPr>
    </w:p>
    <w:p w14:paraId="1949FAAC" w14:textId="77777777" w:rsidR="00EB646C" w:rsidRDefault="00EB646C" w:rsidP="00EB646C">
      <w:pPr>
        <w:rPr>
          <w:sz w:val="24"/>
          <w:szCs w:val="24"/>
        </w:rPr>
      </w:pPr>
    </w:p>
    <w:p w14:paraId="30697B45" w14:textId="77777777" w:rsidR="00EB646C" w:rsidRDefault="00EB646C" w:rsidP="00EB646C">
      <w:pPr>
        <w:rPr>
          <w:sz w:val="24"/>
          <w:szCs w:val="24"/>
        </w:rPr>
      </w:pPr>
    </w:p>
    <w:p w14:paraId="0441AE62" w14:textId="77777777" w:rsidR="00563D0A" w:rsidRPr="00EB646C" w:rsidRDefault="00563D0A" w:rsidP="00EB646C">
      <w:pPr>
        <w:rPr>
          <w:sz w:val="24"/>
          <w:szCs w:val="24"/>
        </w:rPr>
      </w:pPr>
    </w:p>
    <w:p w14:paraId="4F6892F5" w14:textId="36926B7A" w:rsidR="007342BF" w:rsidRDefault="00DD426F" w:rsidP="00D27359">
      <w:pPr>
        <w:pStyle w:val="ListParagraph"/>
        <w:numPr>
          <w:ilvl w:val="0"/>
          <w:numId w:val="32"/>
        </w:num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925504" behindDoc="0" locked="0" layoutInCell="1" allowOverlap="1" wp14:anchorId="2D31681D" wp14:editId="507F6594">
            <wp:simplePos x="0" y="0"/>
            <wp:positionH relativeFrom="margin">
              <wp:align>right</wp:align>
            </wp:positionH>
            <wp:positionV relativeFrom="margin">
              <wp:posOffset>345440</wp:posOffset>
            </wp:positionV>
            <wp:extent cx="6120130" cy="4333240"/>
            <wp:effectExtent l="0" t="0" r="0" b="0"/>
            <wp:wrapSquare wrapText="bothSides"/>
            <wp:docPr id="1816200621" name="Picture 22" descr="A graph with dot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200621" name="Picture 22" descr="A graph with dots and lines&#10;&#10;Description automatically generated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7359">
        <w:rPr>
          <w:sz w:val="24"/>
          <w:szCs w:val="24"/>
        </w:rPr>
        <w:t xml:space="preserve">  </w:t>
      </w:r>
    </w:p>
    <w:p w14:paraId="3E588819" w14:textId="68FCEA36" w:rsidR="007342BF" w:rsidRDefault="007342BF" w:rsidP="007342BF">
      <w:pPr>
        <w:rPr>
          <w:sz w:val="24"/>
          <w:szCs w:val="24"/>
        </w:rPr>
      </w:pPr>
    </w:p>
    <w:p w14:paraId="7FA3D990" w14:textId="7B3FB939" w:rsidR="00D27359" w:rsidRDefault="00563D0A" w:rsidP="00563D0A">
      <w:pPr>
        <w:pStyle w:val="ListParagraph"/>
        <w:numPr>
          <w:ilvl w:val="0"/>
          <w:numId w:val="32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23456" behindDoc="0" locked="0" layoutInCell="1" allowOverlap="1" wp14:anchorId="5A531359" wp14:editId="56B1C0A8">
            <wp:simplePos x="0" y="0"/>
            <wp:positionH relativeFrom="margin">
              <wp:align>center</wp:align>
            </wp:positionH>
            <wp:positionV relativeFrom="margin">
              <wp:posOffset>5425440</wp:posOffset>
            </wp:positionV>
            <wp:extent cx="6120130" cy="4333240"/>
            <wp:effectExtent l="0" t="0" r="0" b="0"/>
            <wp:wrapSquare wrapText="bothSides"/>
            <wp:docPr id="698584122" name="Picture 20" descr="A graph with a line graph and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584122" name="Picture 20" descr="A graph with a line graph and a diagram&#10;&#10;Description automatically generated with medium confidence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7359" w:rsidRPr="00563D0A">
        <w:rPr>
          <w:sz w:val="24"/>
          <w:szCs w:val="24"/>
        </w:rPr>
        <w:t xml:space="preserve">                                                                                                                                                 </w:t>
      </w:r>
    </w:p>
    <w:p w14:paraId="2CAD4298" w14:textId="2D7DB1CC" w:rsidR="00563D0A" w:rsidRDefault="00563D0A" w:rsidP="00563D0A">
      <w:pPr>
        <w:rPr>
          <w:sz w:val="24"/>
          <w:szCs w:val="24"/>
        </w:rPr>
      </w:pPr>
    </w:p>
    <w:p w14:paraId="5BDC552A" w14:textId="6C37DB77" w:rsidR="00563D0A" w:rsidRDefault="00563D0A" w:rsidP="00563D0A">
      <w:pPr>
        <w:rPr>
          <w:sz w:val="24"/>
          <w:szCs w:val="24"/>
        </w:rPr>
      </w:pPr>
    </w:p>
    <w:p w14:paraId="02870D9D" w14:textId="4F0C818E" w:rsidR="00563D0A" w:rsidRPr="00563D0A" w:rsidRDefault="00563D0A" w:rsidP="00563D0A">
      <w:pPr>
        <w:pStyle w:val="ListParagraph"/>
        <w:numPr>
          <w:ilvl w:val="0"/>
          <w:numId w:val="32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924480" behindDoc="0" locked="0" layoutInCell="1" allowOverlap="1" wp14:anchorId="2DD2F117" wp14:editId="1BA48ECA">
            <wp:simplePos x="0" y="0"/>
            <wp:positionH relativeFrom="margin">
              <wp:align>right</wp:align>
            </wp:positionH>
            <wp:positionV relativeFrom="margin">
              <wp:posOffset>886460</wp:posOffset>
            </wp:positionV>
            <wp:extent cx="6120130" cy="4333240"/>
            <wp:effectExtent l="0" t="0" r="0" b="0"/>
            <wp:wrapSquare wrapText="bothSides"/>
            <wp:docPr id="171425945" name="Picture 21" descr="A graph of a graph with a line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25945" name="Picture 21" descr="A graph of a graph with a line graph&#10;&#10;Description automatically generated with medium confidence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63D0A" w:rsidRPr="00563D0A" w:rsidSect="00D16238">
      <w:headerReference w:type="even" r:id="rId96"/>
      <w:headerReference w:type="default" r:id="rId97"/>
      <w:footerReference w:type="even" r:id="rId98"/>
      <w:footerReference w:type="default" r:id="rId99"/>
      <w:headerReference w:type="first" r:id="rId100"/>
      <w:footerReference w:type="first" r:id="rId101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85B897" w14:textId="77777777" w:rsidR="009C649C" w:rsidRDefault="009C649C" w:rsidP="009E62AE">
      <w:pPr>
        <w:spacing w:after="0" w:line="240" w:lineRule="auto"/>
      </w:pPr>
      <w:r>
        <w:separator/>
      </w:r>
    </w:p>
  </w:endnote>
  <w:endnote w:type="continuationSeparator" w:id="0">
    <w:p w14:paraId="3D01858C" w14:textId="77777777" w:rsidR="009C649C" w:rsidRDefault="009C649C" w:rsidP="009E62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C2F618" w14:textId="77777777" w:rsidR="00FB2A89" w:rsidRDefault="00FB2A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2D41B4" w14:textId="0F9AEF62" w:rsidR="00ED5405" w:rsidRDefault="00ED5405">
    <w:pPr>
      <w:pStyle w:val="Footer"/>
      <w:jc w:val="center"/>
    </w:pPr>
  </w:p>
  <w:p w14:paraId="7C0AD379" w14:textId="77777777" w:rsidR="00E85109" w:rsidRDefault="00E851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879954" w14:textId="3AD4FD3A" w:rsidR="00E85109" w:rsidRDefault="00E85109">
    <w:pPr>
      <w:pStyle w:val="Footer"/>
      <w:jc w:val="right"/>
    </w:pPr>
  </w:p>
  <w:p w14:paraId="363D76E6" w14:textId="77777777" w:rsidR="00E85109" w:rsidRDefault="00E851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8859A1" w14:textId="77777777" w:rsidR="009C649C" w:rsidRDefault="009C649C" w:rsidP="009E62AE">
      <w:pPr>
        <w:spacing w:after="0" w:line="240" w:lineRule="auto"/>
      </w:pPr>
      <w:r>
        <w:separator/>
      </w:r>
    </w:p>
  </w:footnote>
  <w:footnote w:type="continuationSeparator" w:id="0">
    <w:p w14:paraId="1D82A954" w14:textId="77777777" w:rsidR="009C649C" w:rsidRDefault="009C649C" w:rsidP="009E62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7FF8D4" w14:textId="77777777" w:rsidR="00FB2A89" w:rsidRDefault="00FB2A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4EB6E3" w14:textId="77777777" w:rsidR="00FB2A89" w:rsidRDefault="00FB2A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93A436" w14:textId="2AAB3FA2" w:rsidR="009E62AE" w:rsidRPr="006C6C1C" w:rsidRDefault="00544D7A">
    <w:pPr>
      <w:pStyle w:val="Header"/>
      <w:rPr>
        <w:lang w:val="it-IT"/>
      </w:rPr>
    </w:pPr>
    <w:r w:rsidRPr="006C6C1C">
      <w:rPr>
        <w:lang w:val="it-IT"/>
      </w:rPr>
      <w:t>Paolo Toneguzzo                                                                                                                           Master in Data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57967"/>
    <w:multiLevelType w:val="hybridMultilevel"/>
    <w:tmpl w:val="4DA6665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AD8242F"/>
    <w:multiLevelType w:val="hybridMultilevel"/>
    <w:tmpl w:val="17D6E2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F682C"/>
    <w:multiLevelType w:val="hybridMultilevel"/>
    <w:tmpl w:val="576C4C34"/>
    <w:lvl w:ilvl="0" w:tplc="08090001">
      <w:start w:val="1"/>
      <w:numFmt w:val="bullet"/>
      <w:lvlText w:val=""/>
      <w:lvlJc w:val="left"/>
      <w:pPr>
        <w:ind w:left="175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3" w15:restartNumberingAfterBreak="0">
    <w:nsid w:val="13C94805"/>
    <w:multiLevelType w:val="hybridMultilevel"/>
    <w:tmpl w:val="17D6E29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EC49FD"/>
    <w:multiLevelType w:val="hybridMultilevel"/>
    <w:tmpl w:val="94B677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D249E"/>
    <w:multiLevelType w:val="hybridMultilevel"/>
    <w:tmpl w:val="0972A27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2B6AC3"/>
    <w:multiLevelType w:val="hybridMultilevel"/>
    <w:tmpl w:val="31422FF6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24E77AF6"/>
    <w:multiLevelType w:val="hybridMultilevel"/>
    <w:tmpl w:val="170C8D82"/>
    <w:lvl w:ilvl="0" w:tplc="C52008AC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B14A91"/>
    <w:multiLevelType w:val="hybridMultilevel"/>
    <w:tmpl w:val="8084F132"/>
    <w:lvl w:ilvl="0" w:tplc="E9422450">
      <w:start w:val="1"/>
      <w:numFmt w:val="decimal"/>
      <w:lvlText w:val="%1)"/>
      <w:lvlJc w:val="left"/>
      <w:pPr>
        <w:ind w:left="178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08" w:hanging="360"/>
      </w:pPr>
    </w:lvl>
    <w:lvl w:ilvl="2" w:tplc="0809001B" w:tentative="1">
      <w:start w:val="1"/>
      <w:numFmt w:val="lowerRoman"/>
      <w:lvlText w:val="%3."/>
      <w:lvlJc w:val="right"/>
      <w:pPr>
        <w:ind w:left="3228" w:hanging="180"/>
      </w:pPr>
    </w:lvl>
    <w:lvl w:ilvl="3" w:tplc="0809000F" w:tentative="1">
      <w:start w:val="1"/>
      <w:numFmt w:val="decimal"/>
      <w:lvlText w:val="%4."/>
      <w:lvlJc w:val="left"/>
      <w:pPr>
        <w:ind w:left="3948" w:hanging="360"/>
      </w:pPr>
    </w:lvl>
    <w:lvl w:ilvl="4" w:tplc="08090019" w:tentative="1">
      <w:start w:val="1"/>
      <w:numFmt w:val="lowerLetter"/>
      <w:lvlText w:val="%5."/>
      <w:lvlJc w:val="left"/>
      <w:pPr>
        <w:ind w:left="4668" w:hanging="360"/>
      </w:pPr>
    </w:lvl>
    <w:lvl w:ilvl="5" w:tplc="0809001B" w:tentative="1">
      <w:start w:val="1"/>
      <w:numFmt w:val="lowerRoman"/>
      <w:lvlText w:val="%6."/>
      <w:lvlJc w:val="right"/>
      <w:pPr>
        <w:ind w:left="5388" w:hanging="180"/>
      </w:pPr>
    </w:lvl>
    <w:lvl w:ilvl="6" w:tplc="0809000F" w:tentative="1">
      <w:start w:val="1"/>
      <w:numFmt w:val="decimal"/>
      <w:lvlText w:val="%7."/>
      <w:lvlJc w:val="left"/>
      <w:pPr>
        <w:ind w:left="6108" w:hanging="360"/>
      </w:pPr>
    </w:lvl>
    <w:lvl w:ilvl="7" w:tplc="08090019" w:tentative="1">
      <w:start w:val="1"/>
      <w:numFmt w:val="lowerLetter"/>
      <w:lvlText w:val="%8."/>
      <w:lvlJc w:val="left"/>
      <w:pPr>
        <w:ind w:left="6828" w:hanging="360"/>
      </w:pPr>
    </w:lvl>
    <w:lvl w:ilvl="8" w:tplc="0809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9" w15:restartNumberingAfterBreak="0">
    <w:nsid w:val="2BBA4178"/>
    <w:multiLevelType w:val="hybridMultilevel"/>
    <w:tmpl w:val="17D6E2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A27B2"/>
    <w:multiLevelType w:val="hybridMultilevel"/>
    <w:tmpl w:val="AA6A2C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9C0F67"/>
    <w:multiLevelType w:val="hybridMultilevel"/>
    <w:tmpl w:val="9AF672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5F31E9"/>
    <w:multiLevelType w:val="hybridMultilevel"/>
    <w:tmpl w:val="E0B64158"/>
    <w:lvl w:ilvl="0" w:tplc="E436732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4552E71"/>
    <w:multiLevelType w:val="hybridMultilevel"/>
    <w:tmpl w:val="CDBAFDE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4D26F96"/>
    <w:multiLevelType w:val="hybridMultilevel"/>
    <w:tmpl w:val="369695F0"/>
    <w:lvl w:ilvl="0" w:tplc="F32A219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9324C51"/>
    <w:multiLevelType w:val="hybridMultilevel"/>
    <w:tmpl w:val="F306C99C"/>
    <w:lvl w:ilvl="0" w:tplc="AC2C81AA">
      <w:start w:val="2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0D7300"/>
    <w:multiLevelType w:val="hybridMultilevel"/>
    <w:tmpl w:val="21E8192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3CB475B"/>
    <w:multiLevelType w:val="hybridMultilevel"/>
    <w:tmpl w:val="7F14BA8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5420F6"/>
    <w:multiLevelType w:val="multilevel"/>
    <w:tmpl w:val="7C3EC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3734E7"/>
    <w:multiLevelType w:val="hybridMultilevel"/>
    <w:tmpl w:val="59D4B5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366D13"/>
    <w:multiLevelType w:val="hybridMultilevel"/>
    <w:tmpl w:val="75C8126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C3E0B28"/>
    <w:multiLevelType w:val="multilevel"/>
    <w:tmpl w:val="5652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381C07"/>
    <w:multiLevelType w:val="hybridMultilevel"/>
    <w:tmpl w:val="BB428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F024D9"/>
    <w:multiLevelType w:val="hybridMultilevel"/>
    <w:tmpl w:val="BEBEF0D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86A0825"/>
    <w:multiLevelType w:val="hybridMultilevel"/>
    <w:tmpl w:val="0A3280EA"/>
    <w:lvl w:ilvl="0" w:tplc="D402CE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9EC4C85"/>
    <w:multiLevelType w:val="hybridMultilevel"/>
    <w:tmpl w:val="17D6E2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646FF9"/>
    <w:multiLevelType w:val="hybridMultilevel"/>
    <w:tmpl w:val="0364970C"/>
    <w:lvl w:ilvl="0" w:tplc="08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27" w15:restartNumberingAfterBreak="0">
    <w:nsid w:val="6DA10E8A"/>
    <w:multiLevelType w:val="hybridMultilevel"/>
    <w:tmpl w:val="D39235A2"/>
    <w:lvl w:ilvl="0" w:tplc="08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28" w15:restartNumberingAfterBreak="0">
    <w:nsid w:val="6F056BCC"/>
    <w:multiLevelType w:val="hybridMultilevel"/>
    <w:tmpl w:val="17D6E2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5F1F7E"/>
    <w:multiLevelType w:val="hybridMultilevel"/>
    <w:tmpl w:val="BED22CC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57731FA"/>
    <w:multiLevelType w:val="hybridMultilevel"/>
    <w:tmpl w:val="DD70BBE0"/>
    <w:lvl w:ilvl="0" w:tplc="143802C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293362"/>
    <w:multiLevelType w:val="hybridMultilevel"/>
    <w:tmpl w:val="A844AB3C"/>
    <w:lvl w:ilvl="0" w:tplc="217E5B8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782F73AE"/>
    <w:multiLevelType w:val="hybridMultilevel"/>
    <w:tmpl w:val="77C43344"/>
    <w:lvl w:ilvl="0" w:tplc="0809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num w:numId="1" w16cid:durableId="1191409380">
    <w:abstractNumId w:val="18"/>
  </w:num>
  <w:num w:numId="2" w16cid:durableId="1861166375">
    <w:abstractNumId w:val="21"/>
  </w:num>
  <w:num w:numId="3" w16cid:durableId="441539912">
    <w:abstractNumId w:val="19"/>
  </w:num>
  <w:num w:numId="4" w16cid:durableId="1087578794">
    <w:abstractNumId w:val="5"/>
  </w:num>
  <w:num w:numId="5" w16cid:durableId="1185171382">
    <w:abstractNumId w:val="15"/>
  </w:num>
  <w:num w:numId="6" w16cid:durableId="506211006">
    <w:abstractNumId w:val="23"/>
  </w:num>
  <w:num w:numId="7" w16cid:durableId="104203242">
    <w:abstractNumId w:val="13"/>
  </w:num>
  <w:num w:numId="8" w16cid:durableId="1817338545">
    <w:abstractNumId w:val="26"/>
  </w:num>
  <w:num w:numId="9" w16cid:durableId="2138406226">
    <w:abstractNumId w:val="2"/>
  </w:num>
  <w:num w:numId="10" w16cid:durableId="496651260">
    <w:abstractNumId w:val="16"/>
  </w:num>
  <w:num w:numId="11" w16cid:durableId="1986616719">
    <w:abstractNumId w:val="0"/>
  </w:num>
  <w:num w:numId="12" w16cid:durableId="657611321">
    <w:abstractNumId w:val="32"/>
  </w:num>
  <w:num w:numId="13" w16cid:durableId="1376540667">
    <w:abstractNumId w:val="29"/>
  </w:num>
  <w:num w:numId="14" w16cid:durableId="677851364">
    <w:abstractNumId w:val="20"/>
  </w:num>
  <w:num w:numId="15" w16cid:durableId="1238249654">
    <w:abstractNumId w:val="27"/>
  </w:num>
  <w:num w:numId="16" w16cid:durableId="1304969791">
    <w:abstractNumId w:val="11"/>
  </w:num>
  <w:num w:numId="17" w16cid:durableId="1523200633">
    <w:abstractNumId w:val="14"/>
  </w:num>
  <w:num w:numId="18" w16cid:durableId="777871108">
    <w:abstractNumId w:val="12"/>
  </w:num>
  <w:num w:numId="19" w16cid:durableId="715666191">
    <w:abstractNumId w:val="31"/>
  </w:num>
  <w:num w:numId="20" w16cid:durableId="366107186">
    <w:abstractNumId w:val="3"/>
  </w:num>
  <w:num w:numId="21" w16cid:durableId="1158306769">
    <w:abstractNumId w:val="25"/>
  </w:num>
  <w:num w:numId="22" w16cid:durableId="1638872231">
    <w:abstractNumId w:val="9"/>
  </w:num>
  <w:num w:numId="23" w16cid:durableId="1459294309">
    <w:abstractNumId w:val="1"/>
  </w:num>
  <w:num w:numId="24" w16cid:durableId="839350059">
    <w:abstractNumId w:val="28"/>
  </w:num>
  <w:num w:numId="25" w16cid:durableId="332607428">
    <w:abstractNumId w:val="4"/>
  </w:num>
  <w:num w:numId="26" w16cid:durableId="1348755343">
    <w:abstractNumId w:val="17"/>
  </w:num>
  <w:num w:numId="27" w16cid:durableId="205029303">
    <w:abstractNumId w:val="7"/>
  </w:num>
  <w:num w:numId="28" w16cid:durableId="880242991">
    <w:abstractNumId w:val="10"/>
  </w:num>
  <w:num w:numId="29" w16cid:durableId="1044477116">
    <w:abstractNumId w:val="22"/>
  </w:num>
  <w:num w:numId="30" w16cid:durableId="199586516">
    <w:abstractNumId w:val="30"/>
  </w:num>
  <w:num w:numId="31" w16cid:durableId="2065181058">
    <w:abstractNumId w:val="6"/>
  </w:num>
  <w:num w:numId="32" w16cid:durableId="2087535596">
    <w:abstractNumId w:val="8"/>
  </w:num>
  <w:num w:numId="33" w16cid:durableId="7971966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NbEwMTIxNTIzNLNQ0lEKTi0uzszPAykwtKgFAIXKzgctAAAA"/>
  </w:docVars>
  <w:rsids>
    <w:rsidRoot w:val="00A00540"/>
    <w:rsid w:val="000053B4"/>
    <w:rsid w:val="0001192D"/>
    <w:rsid w:val="00011FC4"/>
    <w:rsid w:val="00031018"/>
    <w:rsid w:val="00041231"/>
    <w:rsid w:val="00041D7E"/>
    <w:rsid w:val="00043732"/>
    <w:rsid w:val="00044575"/>
    <w:rsid w:val="00047F7F"/>
    <w:rsid w:val="00050D08"/>
    <w:rsid w:val="000548A0"/>
    <w:rsid w:val="00060D6A"/>
    <w:rsid w:val="000637E9"/>
    <w:rsid w:val="00064B05"/>
    <w:rsid w:val="00066384"/>
    <w:rsid w:val="00073C74"/>
    <w:rsid w:val="00074CBC"/>
    <w:rsid w:val="00075915"/>
    <w:rsid w:val="00086463"/>
    <w:rsid w:val="00092F9D"/>
    <w:rsid w:val="000954F6"/>
    <w:rsid w:val="000A19B4"/>
    <w:rsid w:val="000A1D2E"/>
    <w:rsid w:val="000A37CC"/>
    <w:rsid w:val="000B3D32"/>
    <w:rsid w:val="000B733A"/>
    <w:rsid w:val="000C34FF"/>
    <w:rsid w:val="000C3A0D"/>
    <w:rsid w:val="000E4002"/>
    <w:rsid w:val="000E7C47"/>
    <w:rsid w:val="000F6662"/>
    <w:rsid w:val="00100B25"/>
    <w:rsid w:val="00101AB5"/>
    <w:rsid w:val="00125940"/>
    <w:rsid w:val="00146924"/>
    <w:rsid w:val="00147E9D"/>
    <w:rsid w:val="00153AA2"/>
    <w:rsid w:val="0015536A"/>
    <w:rsid w:val="00167CE2"/>
    <w:rsid w:val="00170EA8"/>
    <w:rsid w:val="00171AC4"/>
    <w:rsid w:val="00177724"/>
    <w:rsid w:val="00182634"/>
    <w:rsid w:val="00193F18"/>
    <w:rsid w:val="001A3A18"/>
    <w:rsid w:val="001A54D7"/>
    <w:rsid w:val="001B0AC8"/>
    <w:rsid w:val="001B4CE7"/>
    <w:rsid w:val="001B5651"/>
    <w:rsid w:val="001B5D6C"/>
    <w:rsid w:val="001B6F96"/>
    <w:rsid w:val="001C4C84"/>
    <w:rsid w:val="001C6478"/>
    <w:rsid w:val="001D2B0C"/>
    <w:rsid w:val="001E1262"/>
    <w:rsid w:val="001F32DC"/>
    <w:rsid w:val="001F38AF"/>
    <w:rsid w:val="001F7E89"/>
    <w:rsid w:val="00201065"/>
    <w:rsid w:val="002011A9"/>
    <w:rsid w:val="00201585"/>
    <w:rsid w:val="002044AE"/>
    <w:rsid w:val="00216980"/>
    <w:rsid w:val="00224A1D"/>
    <w:rsid w:val="00225431"/>
    <w:rsid w:val="00240C62"/>
    <w:rsid w:val="002474C8"/>
    <w:rsid w:val="002541BD"/>
    <w:rsid w:val="0025690C"/>
    <w:rsid w:val="0025725F"/>
    <w:rsid w:val="002606AE"/>
    <w:rsid w:val="00275520"/>
    <w:rsid w:val="00276ECD"/>
    <w:rsid w:val="00287804"/>
    <w:rsid w:val="00292AE1"/>
    <w:rsid w:val="002A1615"/>
    <w:rsid w:val="002A62E1"/>
    <w:rsid w:val="002A6388"/>
    <w:rsid w:val="002B5C21"/>
    <w:rsid w:val="002B6D00"/>
    <w:rsid w:val="002C059F"/>
    <w:rsid w:val="002C1E7D"/>
    <w:rsid w:val="002C496F"/>
    <w:rsid w:val="002C78AA"/>
    <w:rsid w:val="002D08C3"/>
    <w:rsid w:val="002D2F49"/>
    <w:rsid w:val="002D57DB"/>
    <w:rsid w:val="002E1B9C"/>
    <w:rsid w:val="002E4479"/>
    <w:rsid w:val="002E62EE"/>
    <w:rsid w:val="002E7396"/>
    <w:rsid w:val="00301602"/>
    <w:rsid w:val="00304335"/>
    <w:rsid w:val="003105E6"/>
    <w:rsid w:val="00310893"/>
    <w:rsid w:val="00311F08"/>
    <w:rsid w:val="0031249A"/>
    <w:rsid w:val="00325415"/>
    <w:rsid w:val="00325E2B"/>
    <w:rsid w:val="00330CD4"/>
    <w:rsid w:val="003326D0"/>
    <w:rsid w:val="00343A1F"/>
    <w:rsid w:val="0036227C"/>
    <w:rsid w:val="00373207"/>
    <w:rsid w:val="00381C69"/>
    <w:rsid w:val="00386FC1"/>
    <w:rsid w:val="00387E14"/>
    <w:rsid w:val="003916B8"/>
    <w:rsid w:val="003B1185"/>
    <w:rsid w:val="003B3C22"/>
    <w:rsid w:val="003B4C34"/>
    <w:rsid w:val="003C4415"/>
    <w:rsid w:val="003D041C"/>
    <w:rsid w:val="003D1ED2"/>
    <w:rsid w:val="003D20E6"/>
    <w:rsid w:val="003D26F4"/>
    <w:rsid w:val="003D3DC2"/>
    <w:rsid w:val="003D4198"/>
    <w:rsid w:val="003D75A2"/>
    <w:rsid w:val="003E06EC"/>
    <w:rsid w:val="003E5421"/>
    <w:rsid w:val="003E7B87"/>
    <w:rsid w:val="003E7C46"/>
    <w:rsid w:val="003F0DF5"/>
    <w:rsid w:val="003F5408"/>
    <w:rsid w:val="003F6CEE"/>
    <w:rsid w:val="004006EE"/>
    <w:rsid w:val="004128A7"/>
    <w:rsid w:val="004145C0"/>
    <w:rsid w:val="00417B92"/>
    <w:rsid w:val="004200F5"/>
    <w:rsid w:val="004244F5"/>
    <w:rsid w:val="00426F2A"/>
    <w:rsid w:val="00427894"/>
    <w:rsid w:val="00433155"/>
    <w:rsid w:val="0043329C"/>
    <w:rsid w:val="0045230E"/>
    <w:rsid w:val="004678EE"/>
    <w:rsid w:val="00470C34"/>
    <w:rsid w:val="0047280A"/>
    <w:rsid w:val="00475086"/>
    <w:rsid w:val="00480C4C"/>
    <w:rsid w:val="004940CB"/>
    <w:rsid w:val="00494F2A"/>
    <w:rsid w:val="004951C1"/>
    <w:rsid w:val="004970F0"/>
    <w:rsid w:val="004A4277"/>
    <w:rsid w:val="004A5B94"/>
    <w:rsid w:val="004C11C9"/>
    <w:rsid w:val="004C289E"/>
    <w:rsid w:val="004D15EB"/>
    <w:rsid w:val="004D5710"/>
    <w:rsid w:val="004D687B"/>
    <w:rsid w:val="004F041B"/>
    <w:rsid w:val="004F0863"/>
    <w:rsid w:val="004F3B31"/>
    <w:rsid w:val="004F4402"/>
    <w:rsid w:val="00500497"/>
    <w:rsid w:val="00500594"/>
    <w:rsid w:val="005138F5"/>
    <w:rsid w:val="00513BAD"/>
    <w:rsid w:val="00513DA2"/>
    <w:rsid w:val="00517DD9"/>
    <w:rsid w:val="00523044"/>
    <w:rsid w:val="005305D3"/>
    <w:rsid w:val="00536540"/>
    <w:rsid w:val="00541E0C"/>
    <w:rsid w:val="00544D7A"/>
    <w:rsid w:val="005459C4"/>
    <w:rsid w:val="005461EF"/>
    <w:rsid w:val="00552E8F"/>
    <w:rsid w:val="00555C0C"/>
    <w:rsid w:val="005562FC"/>
    <w:rsid w:val="00560DDC"/>
    <w:rsid w:val="00561B29"/>
    <w:rsid w:val="00561C75"/>
    <w:rsid w:val="00563D0A"/>
    <w:rsid w:val="0056487C"/>
    <w:rsid w:val="00571829"/>
    <w:rsid w:val="005720C9"/>
    <w:rsid w:val="00573D44"/>
    <w:rsid w:val="005757C3"/>
    <w:rsid w:val="00576102"/>
    <w:rsid w:val="00582645"/>
    <w:rsid w:val="00593B15"/>
    <w:rsid w:val="005957E0"/>
    <w:rsid w:val="005A06EA"/>
    <w:rsid w:val="005A10ED"/>
    <w:rsid w:val="005B1D4D"/>
    <w:rsid w:val="005C2F56"/>
    <w:rsid w:val="005D0C14"/>
    <w:rsid w:val="005D13BE"/>
    <w:rsid w:val="005D1952"/>
    <w:rsid w:val="005F3015"/>
    <w:rsid w:val="006006C4"/>
    <w:rsid w:val="00600820"/>
    <w:rsid w:val="00602692"/>
    <w:rsid w:val="00604583"/>
    <w:rsid w:val="006067B2"/>
    <w:rsid w:val="00610A26"/>
    <w:rsid w:val="00611B86"/>
    <w:rsid w:val="00625CD9"/>
    <w:rsid w:val="0062612D"/>
    <w:rsid w:val="0063174D"/>
    <w:rsid w:val="0063685E"/>
    <w:rsid w:val="00640DDC"/>
    <w:rsid w:val="0067593D"/>
    <w:rsid w:val="00676E75"/>
    <w:rsid w:val="00683078"/>
    <w:rsid w:val="00683E44"/>
    <w:rsid w:val="0068614E"/>
    <w:rsid w:val="00686FEA"/>
    <w:rsid w:val="00691573"/>
    <w:rsid w:val="00693D50"/>
    <w:rsid w:val="00696964"/>
    <w:rsid w:val="00696E9A"/>
    <w:rsid w:val="006A4C88"/>
    <w:rsid w:val="006A63B4"/>
    <w:rsid w:val="006B1881"/>
    <w:rsid w:val="006B1B75"/>
    <w:rsid w:val="006B26B7"/>
    <w:rsid w:val="006B4EBA"/>
    <w:rsid w:val="006C5F57"/>
    <w:rsid w:val="006C6C1C"/>
    <w:rsid w:val="006D4E08"/>
    <w:rsid w:val="006F0B88"/>
    <w:rsid w:val="006F437B"/>
    <w:rsid w:val="006F470F"/>
    <w:rsid w:val="006F5BA0"/>
    <w:rsid w:val="006F7BD9"/>
    <w:rsid w:val="0070683D"/>
    <w:rsid w:val="00707211"/>
    <w:rsid w:val="00715D78"/>
    <w:rsid w:val="00720793"/>
    <w:rsid w:val="007257A5"/>
    <w:rsid w:val="007342BF"/>
    <w:rsid w:val="00746087"/>
    <w:rsid w:val="00746FB2"/>
    <w:rsid w:val="007739C7"/>
    <w:rsid w:val="0077500D"/>
    <w:rsid w:val="007765ED"/>
    <w:rsid w:val="00782B8E"/>
    <w:rsid w:val="00784AF0"/>
    <w:rsid w:val="00793563"/>
    <w:rsid w:val="00794C62"/>
    <w:rsid w:val="0079638E"/>
    <w:rsid w:val="007A060E"/>
    <w:rsid w:val="007A7834"/>
    <w:rsid w:val="007B10C3"/>
    <w:rsid w:val="007C1324"/>
    <w:rsid w:val="007C593C"/>
    <w:rsid w:val="007C6CCB"/>
    <w:rsid w:val="007D2A95"/>
    <w:rsid w:val="007D56A2"/>
    <w:rsid w:val="007E7000"/>
    <w:rsid w:val="007F5C82"/>
    <w:rsid w:val="007F5CF9"/>
    <w:rsid w:val="007F7C16"/>
    <w:rsid w:val="008017EB"/>
    <w:rsid w:val="00804E9E"/>
    <w:rsid w:val="00814D2B"/>
    <w:rsid w:val="00820B05"/>
    <w:rsid w:val="00822C42"/>
    <w:rsid w:val="00825B6F"/>
    <w:rsid w:val="00830868"/>
    <w:rsid w:val="00831A86"/>
    <w:rsid w:val="0084030C"/>
    <w:rsid w:val="0084044E"/>
    <w:rsid w:val="00843425"/>
    <w:rsid w:val="00845CE7"/>
    <w:rsid w:val="0085615E"/>
    <w:rsid w:val="00862DD5"/>
    <w:rsid w:val="008676A5"/>
    <w:rsid w:val="00882FE9"/>
    <w:rsid w:val="008875A5"/>
    <w:rsid w:val="00887BB8"/>
    <w:rsid w:val="00891D74"/>
    <w:rsid w:val="00897999"/>
    <w:rsid w:val="008A2E3F"/>
    <w:rsid w:val="008C721D"/>
    <w:rsid w:val="008D7902"/>
    <w:rsid w:val="008E0764"/>
    <w:rsid w:val="008E2CC9"/>
    <w:rsid w:val="008E5F56"/>
    <w:rsid w:val="008F09AA"/>
    <w:rsid w:val="008F4BCC"/>
    <w:rsid w:val="00905958"/>
    <w:rsid w:val="00910B95"/>
    <w:rsid w:val="0091245E"/>
    <w:rsid w:val="00914EB3"/>
    <w:rsid w:val="009349B5"/>
    <w:rsid w:val="00935086"/>
    <w:rsid w:val="00937B92"/>
    <w:rsid w:val="00957D1C"/>
    <w:rsid w:val="009733FF"/>
    <w:rsid w:val="00973A91"/>
    <w:rsid w:val="00983511"/>
    <w:rsid w:val="00995FC2"/>
    <w:rsid w:val="00996530"/>
    <w:rsid w:val="009A2547"/>
    <w:rsid w:val="009A4EDD"/>
    <w:rsid w:val="009A6B4A"/>
    <w:rsid w:val="009A6BF0"/>
    <w:rsid w:val="009B19A2"/>
    <w:rsid w:val="009B2129"/>
    <w:rsid w:val="009B7921"/>
    <w:rsid w:val="009C517B"/>
    <w:rsid w:val="009C649C"/>
    <w:rsid w:val="009D453E"/>
    <w:rsid w:val="009D5553"/>
    <w:rsid w:val="009E61BB"/>
    <w:rsid w:val="009E62AE"/>
    <w:rsid w:val="009F3D6B"/>
    <w:rsid w:val="009F4283"/>
    <w:rsid w:val="009F599D"/>
    <w:rsid w:val="00A00540"/>
    <w:rsid w:val="00A04FD0"/>
    <w:rsid w:val="00A07B49"/>
    <w:rsid w:val="00A1055C"/>
    <w:rsid w:val="00A1164B"/>
    <w:rsid w:val="00A13527"/>
    <w:rsid w:val="00A14EAC"/>
    <w:rsid w:val="00A31D65"/>
    <w:rsid w:val="00A332A4"/>
    <w:rsid w:val="00A3517D"/>
    <w:rsid w:val="00A40E9A"/>
    <w:rsid w:val="00A42D51"/>
    <w:rsid w:val="00A46637"/>
    <w:rsid w:val="00A52E5B"/>
    <w:rsid w:val="00A53A2C"/>
    <w:rsid w:val="00A56278"/>
    <w:rsid w:val="00A5714C"/>
    <w:rsid w:val="00A67DEB"/>
    <w:rsid w:val="00A77D54"/>
    <w:rsid w:val="00A8103D"/>
    <w:rsid w:val="00A828DA"/>
    <w:rsid w:val="00A915DB"/>
    <w:rsid w:val="00A93A70"/>
    <w:rsid w:val="00A97D2B"/>
    <w:rsid w:val="00AA4FC4"/>
    <w:rsid w:val="00AB1122"/>
    <w:rsid w:val="00AB5A18"/>
    <w:rsid w:val="00AC5269"/>
    <w:rsid w:val="00AC797E"/>
    <w:rsid w:val="00AE2147"/>
    <w:rsid w:val="00AE234E"/>
    <w:rsid w:val="00AE24F9"/>
    <w:rsid w:val="00AE5E6A"/>
    <w:rsid w:val="00AF06CA"/>
    <w:rsid w:val="00B10ABE"/>
    <w:rsid w:val="00B12A0E"/>
    <w:rsid w:val="00B13386"/>
    <w:rsid w:val="00B144B0"/>
    <w:rsid w:val="00B159B6"/>
    <w:rsid w:val="00B15EC3"/>
    <w:rsid w:val="00B21700"/>
    <w:rsid w:val="00B265D5"/>
    <w:rsid w:val="00B26723"/>
    <w:rsid w:val="00B268DD"/>
    <w:rsid w:val="00B27D34"/>
    <w:rsid w:val="00B27D8D"/>
    <w:rsid w:val="00B40FC8"/>
    <w:rsid w:val="00B42995"/>
    <w:rsid w:val="00B448EB"/>
    <w:rsid w:val="00B51B80"/>
    <w:rsid w:val="00B57D13"/>
    <w:rsid w:val="00B700A4"/>
    <w:rsid w:val="00B70F5A"/>
    <w:rsid w:val="00B7350F"/>
    <w:rsid w:val="00B76D3C"/>
    <w:rsid w:val="00B85391"/>
    <w:rsid w:val="00B90DCB"/>
    <w:rsid w:val="00B93D8B"/>
    <w:rsid w:val="00B94771"/>
    <w:rsid w:val="00BA1C9F"/>
    <w:rsid w:val="00BA2D45"/>
    <w:rsid w:val="00BA402F"/>
    <w:rsid w:val="00BB5D41"/>
    <w:rsid w:val="00BC2016"/>
    <w:rsid w:val="00BC3F43"/>
    <w:rsid w:val="00BC41EE"/>
    <w:rsid w:val="00BC736F"/>
    <w:rsid w:val="00BD6A35"/>
    <w:rsid w:val="00BE7483"/>
    <w:rsid w:val="00BF589D"/>
    <w:rsid w:val="00BF66DE"/>
    <w:rsid w:val="00BF70E2"/>
    <w:rsid w:val="00C0256B"/>
    <w:rsid w:val="00C061A0"/>
    <w:rsid w:val="00C062CB"/>
    <w:rsid w:val="00C07755"/>
    <w:rsid w:val="00C11889"/>
    <w:rsid w:val="00C16D60"/>
    <w:rsid w:val="00C17748"/>
    <w:rsid w:val="00C26240"/>
    <w:rsid w:val="00C27B6D"/>
    <w:rsid w:val="00C30DCB"/>
    <w:rsid w:val="00C31D4D"/>
    <w:rsid w:val="00C329A5"/>
    <w:rsid w:val="00C33FD8"/>
    <w:rsid w:val="00C469A5"/>
    <w:rsid w:val="00C474BD"/>
    <w:rsid w:val="00C47BA3"/>
    <w:rsid w:val="00C50698"/>
    <w:rsid w:val="00C50BC8"/>
    <w:rsid w:val="00C51D52"/>
    <w:rsid w:val="00C53002"/>
    <w:rsid w:val="00C551AA"/>
    <w:rsid w:val="00C55CB0"/>
    <w:rsid w:val="00C61910"/>
    <w:rsid w:val="00C63F96"/>
    <w:rsid w:val="00C64B5C"/>
    <w:rsid w:val="00C6548D"/>
    <w:rsid w:val="00C8036B"/>
    <w:rsid w:val="00C829B1"/>
    <w:rsid w:val="00C92B32"/>
    <w:rsid w:val="00C9370B"/>
    <w:rsid w:val="00C937E3"/>
    <w:rsid w:val="00C93C1D"/>
    <w:rsid w:val="00CA124B"/>
    <w:rsid w:val="00CB4951"/>
    <w:rsid w:val="00CB714A"/>
    <w:rsid w:val="00CC3424"/>
    <w:rsid w:val="00CC5288"/>
    <w:rsid w:val="00CD5620"/>
    <w:rsid w:val="00CE2247"/>
    <w:rsid w:val="00CF03AE"/>
    <w:rsid w:val="00CF2A30"/>
    <w:rsid w:val="00CF6080"/>
    <w:rsid w:val="00D02559"/>
    <w:rsid w:val="00D068A4"/>
    <w:rsid w:val="00D131EB"/>
    <w:rsid w:val="00D16216"/>
    <w:rsid w:val="00D16238"/>
    <w:rsid w:val="00D23563"/>
    <w:rsid w:val="00D260AA"/>
    <w:rsid w:val="00D27359"/>
    <w:rsid w:val="00D441E9"/>
    <w:rsid w:val="00D53AB9"/>
    <w:rsid w:val="00D54090"/>
    <w:rsid w:val="00D5480E"/>
    <w:rsid w:val="00D602F3"/>
    <w:rsid w:val="00D65FA9"/>
    <w:rsid w:val="00D72519"/>
    <w:rsid w:val="00D769B4"/>
    <w:rsid w:val="00D84D39"/>
    <w:rsid w:val="00D852A1"/>
    <w:rsid w:val="00D91A21"/>
    <w:rsid w:val="00D9411E"/>
    <w:rsid w:val="00D953BB"/>
    <w:rsid w:val="00DA0085"/>
    <w:rsid w:val="00DA1EA3"/>
    <w:rsid w:val="00DA29C9"/>
    <w:rsid w:val="00DA3B4E"/>
    <w:rsid w:val="00DB0A41"/>
    <w:rsid w:val="00DB0FC6"/>
    <w:rsid w:val="00DB18F2"/>
    <w:rsid w:val="00DB77FA"/>
    <w:rsid w:val="00DD426F"/>
    <w:rsid w:val="00DD4CA1"/>
    <w:rsid w:val="00DE1354"/>
    <w:rsid w:val="00DE3FC5"/>
    <w:rsid w:val="00DE49F4"/>
    <w:rsid w:val="00DF03ED"/>
    <w:rsid w:val="00DF50E2"/>
    <w:rsid w:val="00E0182A"/>
    <w:rsid w:val="00E03289"/>
    <w:rsid w:val="00E04F5D"/>
    <w:rsid w:val="00E05112"/>
    <w:rsid w:val="00E07DC3"/>
    <w:rsid w:val="00E12F49"/>
    <w:rsid w:val="00E21B3D"/>
    <w:rsid w:val="00E35324"/>
    <w:rsid w:val="00E426C0"/>
    <w:rsid w:val="00E44CF3"/>
    <w:rsid w:val="00E504CE"/>
    <w:rsid w:val="00E53165"/>
    <w:rsid w:val="00E60542"/>
    <w:rsid w:val="00E61632"/>
    <w:rsid w:val="00E6397B"/>
    <w:rsid w:val="00E71FC0"/>
    <w:rsid w:val="00E77B78"/>
    <w:rsid w:val="00E85109"/>
    <w:rsid w:val="00E85D24"/>
    <w:rsid w:val="00E87DC4"/>
    <w:rsid w:val="00E9201A"/>
    <w:rsid w:val="00EA2973"/>
    <w:rsid w:val="00EA37E9"/>
    <w:rsid w:val="00EA5435"/>
    <w:rsid w:val="00EB3BE7"/>
    <w:rsid w:val="00EB4518"/>
    <w:rsid w:val="00EB646C"/>
    <w:rsid w:val="00EC3060"/>
    <w:rsid w:val="00EC40BB"/>
    <w:rsid w:val="00ED2588"/>
    <w:rsid w:val="00ED5405"/>
    <w:rsid w:val="00EF2766"/>
    <w:rsid w:val="00EF6B3E"/>
    <w:rsid w:val="00F01737"/>
    <w:rsid w:val="00F23C04"/>
    <w:rsid w:val="00F37036"/>
    <w:rsid w:val="00F53253"/>
    <w:rsid w:val="00F54FEE"/>
    <w:rsid w:val="00F55FD8"/>
    <w:rsid w:val="00F64BB1"/>
    <w:rsid w:val="00F6573F"/>
    <w:rsid w:val="00F658B4"/>
    <w:rsid w:val="00F705C9"/>
    <w:rsid w:val="00F7463E"/>
    <w:rsid w:val="00F8149A"/>
    <w:rsid w:val="00F9136D"/>
    <w:rsid w:val="00FA1C14"/>
    <w:rsid w:val="00FA30E5"/>
    <w:rsid w:val="00FA4BB7"/>
    <w:rsid w:val="00FA59FB"/>
    <w:rsid w:val="00FB29DE"/>
    <w:rsid w:val="00FB2A89"/>
    <w:rsid w:val="00FB74CF"/>
    <w:rsid w:val="00FC1E3D"/>
    <w:rsid w:val="00FC437C"/>
    <w:rsid w:val="00FD1C00"/>
    <w:rsid w:val="00FE0969"/>
    <w:rsid w:val="00FE7A7C"/>
    <w:rsid w:val="00FF5849"/>
    <w:rsid w:val="00FF6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C9920B"/>
  <w15:chartTrackingRefBased/>
  <w15:docId w15:val="{7827F41C-DD9B-4A3B-9B4E-0A0CBEC90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4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62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62A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9E62A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62AE"/>
    <w:rPr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7739C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658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58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58B4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8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8B4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195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jpe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jpe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jpeg"/><Relationship Id="rId102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jpe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0" Type="http://schemas.openxmlformats.org/officeDocument/2006/relationships/image" Target="media/image73.jpe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image" Target="media/image31.png"/><Relationship Id="rId46" Type="http://schemas.openxmlformats.org/officeDocument/2006/relationships/image" Target="media/image39.jpeg"/><Relationship Id="rId59" Type="http://schemas.openxmlformats.org/officeDocument/2006/relationships/image" Target="media/image52.jpeg"/><Relationship Id="rId67" Type="http://schemas.openxmlformats.org/officeDocument/2006/relationships/image" Target="media/image60.jpeg"/><Relationship Id="rId103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jpeg"/><Relationship Id="rId88" Type="http://schemas.openxmlformats.org/officeDocument/2006/relationships/image" Target="media/image81.png"/><Relationship Id="rId91" Type="http://schemas.openxmlformats.org/officeDocument/2006/relationships/image" Target="media/image84.png"/><Relationship Id="rId9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jpeg"/><Relationship Id="rId57" Type="http://schemas.openxmlformats.org/officeDocument/2006/relationships/image" Target="media/image50.png"/><Relationship Id="rId10" Type="http://schemas.openxmlformats.org/officeDocument/2006/relationships/image" Target="media/image3.jpe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jpe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jpe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jpeg"/><Relationship Id="rId99" Type="http://schemas.openxmlformats.org/officeDocument/2006/relationships/footer" Target="footer2.xml"/><Relationship Id="rId10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jpeg"/><Relationship Id="rId55" Type="http://schemas.openxmlformats.org/officeDocument/2006/relationships/image" Target="media/image48.png"/><Relationship Id="rId76" Type="http://schemas.openxmlformats.org/officeDocument/2006/relationships/image" Target="media/image69.jpeg"/><Relationship Id="rId97" Type="http://schemas.openxmlformats.org/officeDocument/2006/relationships/header" Target="header2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jpe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56" Type="http://schemas.openxmlformats.org/officeDocument/2006/relationships/image" Target="media/image49.jpeg"/><Relationship Id="rId77" Type="http://schemas.openxmlformats.org/officeDocument/2006/relationships/image" Target="media/image70.png"/><Relationship Id="rId100" Type="http://schemas.openxmlformats.org/officeDocument/2006/relationships/header" Target="header3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jpeg"/><Relationship Id="rId98" Type="http://schemas.openxmlformats.org/officeDocument/2006/relationships/footer" Target="foot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40F08-3610-46E6-8A9C-C3282D735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36</TotalTime>
  <Pages>30</Pages>
  <Words>2799</Words>
  <Characters>15920</Characters>
  <Application>Microsoft Office Word</Application>
  <DocSecurity>0</DocSecurity>
  <Lines>754</Lines>
  <Paragraphs>9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toneguzzo</dc:creator>
  <cp:keywords/>
  <dc:description/>
  <cp:lastModifiedBy>Paolo Toneguzzo</cp:lastModifiedBy>
  <cp:revision>387</cp:revision>
  <dcterms:created xsi:type="dcterms:W3CDTF">2023-11-18T14:41:00Z</dcterms:created>
  <dcterms:modified xsi:type="dcterms:W3CDTF">2024-05-19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a19058abfb3c4feed949d9ca491324e204eb008078eb83d3cf89ead721f8c0</vt:lpwstr>
  </property>
</Properties>
</file>